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1AB8D1" w14:textId="00D25AB4" w:rsidR="00DA1F90" w:rsidRPr="00A136D7" w:rsidRDefault="00D948D3" w:rsidP="00A136D7">
      <w:pPr>
        <w:spacing w:after="0"/>
        <w:jc w:val="center"/>
        <w:rPr>
          <w:b/>
          <w:sz w:val="72"/>
          <w:u w:val="single"/>
        </w:rPr>
      </w:pPr>
      <w:bookmarkStart w:id="0" w:name="_GoBack"/>
      <w:bookmarkEnd w:id="0"/>
      <w:r w:rsidRPr="00A136D7">
        <w:rPr>
          <w:b/>
          <w:sz w:val="72"/>
          <w:u w:val="single"/>
        </w:rPr>
        <w:t xml:space="preserve">Full Surface Setup </w:t>
      </w:r>
      <w:r w:rsidR="00D27835" w:rsidRPr="00A136D7">
        <w:rPr>
          <w:b/>
          <w:sz w:val="72"/>
          <w:u w:val="single"/>
        </w:rPr>
        <w:t>Process</w:t>
      </w:r>
    </w:p>
    <w:p w14:paraId="20EE61F1" w14:textId="238C959C" w:rsidR="00A136D7" w:rsidRPr="00A136D7" w:rsidRDefault="00A136D7" w:rsidP="00A136D7">
      <w:pPr>
        <w:spacing w:after="0"/>
        <w:jc w:val="center"/>
        <w:rPr>
          <w:b/>
          <w:sz w:val="32"/>
          <w:u w:val="single"/>
        </w:rPr>
      </w:pPr>
    </w:p>
    <w:p w14:paraId="2F30FE12" w14:textId="6F327005" w:rsidR="00852BCC" w:rsidRDefault="00852BCC" w:rsidP="00A136D7">
      <w:pPr>
        <w:pBdr>
          <w:bottom w:val="single" w:sz="6" w:space="1" w:color="auto"/>
        </w:pBdr>
        <w:spacing w:after="0"/>
        <w:jc w:val="center"/>
        <w:rPr>
          <w:b/>
          <w:sz w:val="44"/>
        </w:rPr>
      </w:pPr>
      <w:r w:rsidRPr="00A136D7">
        <w:rPr>
          <w:b/>
          <w:sz w:val="44"/>
        </w:rPr>
        <w:t>Initial</w:t>
      </w:r>
      <w:r w:rsidR="007D79F5">
        <w:rPr>
          <w:b/>
          <w:sz w:val="44"/>
        </w:rPr>
        <w:t xml:space="preserve"> Set-Up</w:t>
      </w:r>
    </w:p>
    <w:p w14:paraId="0484EDF6" w14:textId="56F19727" w:rsidR="00A136D7" w:rsidRPr="00A136D7" w:rsidRDefault="00A136D7" w:rsidP="00A136D7">
      <w:pPr>
        <w:pBdr>
          <w:bottom w:val="single" w:sz="6" w:space="1" w:color="auto"/>
        </w:pBdr>
        <w:spacing w:after="0"/>
        <w:jc w:val="center"/>
        <w:rPr>
          <w:b/>
          <w:sz w:val="20"/>
        </w:rPr>
      </w:pPr>
    </w:p>
    <w:p w14:paraId="75894E3A" w14:textId="77777777" w:rsidR="00A136D7" w:rsidRPr="00A136D7" w:rsidRDefault="00A136D7" w:rsidP="00A136D7">
      <w:pPr>
        <w:spacing w:after="0"/>
        <w:rPr>
          <w:b/>
          <w:sz w:val="20"/>
        </w:rPr>
      </w:pPr>
    </w:p>
    <w:p w14:paraId="20403CD8" w14:textId="1D52A0B6" w:rsidR="00A136D7" w:rsidRPr="00A136D7" w:rsidRDefault="00A136D7" w:rsidP="00DD3650">
      <w:pPr>
        <w:spacing w:after="0"/>
        <w:rPr>
          <w:b/>
          <w:sz w:val="36"/>
        </w:rPr>
      </w:pPr>
      <w:r w:rsidRPr="00A136D7">
        <w:rPr>
          <w:b/>
          <w:sz w:val="36"/>
        </w:rPr>
        <w:t>Hi there</w:t>
      </w:r>
    </w:p>
    <w:p w14:paraId="610AFA93" w14:textId="30C42A65" w:rsidR="00A136D7" w:rsidRPr="00A136D7" w:rsidRDefault="00A136D7" w:rsidP="00DB2B2B">
      <w:pPr>
        <w:pStyle w:val="ListParagraph"/>
        <w:numPr>
          <w:ilvl w:val="0"/>
          <w:numId w:val="2"/>
        </w:numPr>
        <w:spacing w:after="0"/>
        <w:ind w:left="360"/>
        <w:rPr>
          <w:sz w:val="28"/>
        </w:rPr>
      </w:pPr>
      <w:r w:rsidRPr="00A136D7">
        <w:rPr>
          <w:i/>
          <w:sz w:val="28"/>
        </w:rPr>
        <w:t>Select</w:t>
      </w:r>
      <w:r w:rsidRPr="00A136D7">
        <w:rPr>
          <w:sz w:val="28"/>
        </w:rPr>
        <w:t xml:space="preserve"> </w:t>
      </w:r>
      <w:r w:rsidR="00703E5C" w:rsidRPr="00A136D7">
        <w:rPr>
          <w:sz w:val="28"/>
        </w:rPr>
        <w:t>English</w:t>
      </w:r>
    </w:p>
    <w:p w14:paraId="72A25D29" w14:textId="77777777" w:rsidR="00A136D7" w:rsidRPr="00A136D7" w:rsidRDefault="00A136D7" w:rsidP="00DB2B2B">
      <w:pPr>
        <w:pStyle w:val="ListParagraph"/>
        <w:numPr>
          <w:ilvl w:val="0"/>
          <w:numId w:val="2"/>
        </w:numPr>
        <w:spacing w:after="0"/>
        <w:ind w:left="360"/>
        <w:rPr>
          <w:sz w:val="28"/>
        </w:rPr>
      </w:pPr>
      <w:r w:rsidRPr="00A136D7">
        <w:rPr>
          <w:sz w:val="28"/>
        </w:rPr>
        <w:t>Keep all Default values except change Time Zone to your current time zone (we will change this later)</w:t>
      </w:r>
    </w:p>
    <w:p w14:paraId="796CC612" w14:textId="4DE3A873" w:rsidR="00081CF5" w:rsidRPr="00A136D7" w:rsidRDefault="00A136D7" w:rsidP="00DB2B2B">
      <w:pPr>
        <w:pStyle w:val="ListParagraph"/>
        <w:numPr>
          <w:ilvl w:val="0"/>
          <w:numId w:val="2"/>
        </w:numPr>
        <w:spacing w:after="0"/>
        <w:ind w:left="360"/>
        <w:rPr>
          <w:sz w:val="28"/>
        </w:rPr>
      </w:pPr>
      <w:r w:rsidRPr="00A136D7">
        <w:rPr>
          <w:i/>
          <w:sz w:val="28"/>
        </w:rPr>
        <w:t>Click</w:t>
      </w:r>
      <w:r w:rsidRPr="00A136D7">
        <w:rPr>
          <w:sz w:val="28"/>
        </w:rPr>
        <w:t xml:space="preserve"> </w:t>
      </w:r>
      <w:r w:rsidR="00081CF5" w:rsidRPr="00A136D7">
        <w:rPr>
          <w:sz w:val="28"/>
        </w:rPr>
        <w:t>Next</w:t>
      </w:r>
    </w:p>
    <w:p w14:paraId="31C230B9" w14:textId="77777777" w:rsidR="00A136D7" w:rsidRPr="00A136D7" w:rsidRDefault="00A136D7" w:rsidP="00DD3650">
      <w:pPr>
        <w:spacing w:after="0"/>
        <w:rPr>
          <w:sz w:val="28"/>
        </w:rPr>
      </w:pPr>
    </w:p>
    <w:p w14:paraId="0D0A6036" w14:textId="77777777" w:rsidR="00A136D7" w:rsidRDefault="00081CF5" w:rsidP="00DD3650">
      <w:pPr>
        <w:spacing w:after="0"/>
        <w:rPr>
          <w:b/>
          <w:sz w:val="36"/>
        </w:rPr>
      </w:pPr>
      <w:r w:rsidRPr="00A136D7">
        <w:rPr>
          <w:b/>
          <w:sz w:val="36"/>
        </w:rPr>
        <w:t>Here’s the legal stuff</w:t>
      </w:r>
    </w:p>
    <w:p w14:paraId="229C4DAC" w14:textId="6219BA4D" w:rsidR="00081CF5" w:rsidRPr="00A136D7" w:rsidRDefault="00A136D7" w:rsidP="00DB2B2B">
      <w:pPr>
        <w:pStyle w:val="ListParagraph"/>
        <w:numPr>
          <w:ilvl w:val="0"/>
          <w:numId w:val="4"/>
        </w:numPr>
        <w:spacing w:after="0"/>
        <w:ind w:left="360"/>
        <w:rPr>
          <w:sz w:val="28"/>
        </w:rPr>
      </w:pPr>
      <w:r w:rsidRPr="00A136D7">
        <w:rPr>
          <w:i/>
          <w:sz w:val="28"/>
        </w:rPr>
        <w:t xml:space="preserve">Click </w:t>
      </w:r>
      <w:r w:rsidRPr="00A136D7">
        <w:rPr>
          <w:sz w:val="28"/>
        </w:rPr>
        <w:t>Accept</w:t>
      </w:r>
    </w:p>
    <w:p w14:paraId="100D0F24" w14:textId="77777777" w:rsidR="00A136D7" w:rsidRPr="00A136D7" w:rsidRDefault="00A136D7" w:rsidP="00DD3650">
      <w:pPr>
        <w:spacing w:after="0"/>
        <w:rPr>
          <w:b/>
          <w:sz w:val="36"/>
        </w:rPr>
      </w:pPr>
    </w:p>
    <w:p w14:paraId="615C8491" w14:textId="77777777" w:rsidR="00081CF5" w:rsidRPr="00A136D7" w:rsidRDefault="00081CF5" w:rsidP="00DD3650">
      <w:pPr>
        <w:spacing w:after="0"/>
        <w:rPr>
          <w:b/>
          <w:sz w:val="36"/>
        </w:rPr>
      </w:pPr>
      <w:r w:rsidRPr="00A136D7">
        <w:rPr>
          <w:b/>
          <w:sz w:val="36"/>
        </w:rPr>
        <w:t>Let’s get connected</w:t>
      </w:r>
    </w:p>
    <w:p w14:paraId="35569AA6" w14:textId="08A8A1EC" w:rsidR="00081CF5" w:rsidRPr="00A136D7" w:rsidRDefault="00A136D7" w:rsidP="00DB2B2B">
      <w:pPr>
        <w:pStyle w:val="ListParagraph"/>
        <w:numPr>
          <w:ilvl w:val="0"/>
          <w:numId w:val="3"/>
        </w:numPr>
        <w:spacing w:after="0"/>
        <w:ind w:left="360"/>
        <w:rPr>
          <w:sz w:val="28"/>
        </w:rPr>
      </w:pPr>
      <w:r w:rsidRPr="00A136D7">
        <w:rPr>
          <w:i/>
          <w:sz w:val="28"/>
        </w:rPr>
        <w:t>Select</w:t>
      </w:r>
      <w:r>
        <w:rPr>
          <w:sz w:val="28"/>
        </w:rPr>
        <w:t xml:space="preserve"> </w:t>
      </w:r>
      <w:r w:rsidR="00081CF5" w:rsidRPr="00A136D7">
        <w:rPr>
          <w:sz w:val="28"/>
        </w:rPr>
        <w:t>NomadW</w:t>
      </w:r>
      <w:r>
        <w:rPr>
          <w:sz w:val="28"/>
        </w:rPr>
        <w:t>AP</w:t>
      </w:r>
      <w:r w:rsidR="00081CF5" w:rsidRPr="00A136D7">
        <w:rPr>
          <w:sz w:val="28"/>
        </w:rPr>
        <w:t>1</w:t>
      </w:r>
    </w:p>
    <w:p w14:paraId="5677A254" w14:textId="55403193" w:rsidR="00081CF5" w:rsidRPr="00A136D7" w:rsidRDefault="00081CF5" w:rsidP="00DB2B2B">
      <w:pPr>
        <w:pStyle w:val="ListParagraph"/>
        <w:numPr>
          <w:ilvl w:val="0"/>
          <w:numId w:val="3"/>
        </w:numPr>
        <w:spacing w:after="0"/>
        <w:ind w:left="360"/>
        <w:rPr>
          <w:sz w:val="28"/>
        </w:rPr>
      </w:pPr>
      <w:r w:rsidRPr="00A136D7">
        <w:rPr>
          <w:sz w:val="28"/>
        </w:rPr>
        <w:t>Enter Password</w:t>
      </w:r>
      <w:r w:rsidR="00A136D7">
        <w:rPr>
          <w:sz w:val="28"/>
        </w:rPr>
        <w:t xml:space="preserve"> (NomadG1209)</w:t>
      </w:r>
    </w:p>
    <w:p w14:paraId="469B4A0E" w14:textId="1EAD822B" w:rsidR="00081CF5" w:rsidRPr="00A136D7" w:rsidRDefault="00A136D7" w:rsidP="00DB2B2B">
      <w:pPr>
        <w:pStyle w:val="ListParagraph"/>
        <w:numPr>
          <w:ilvl w:val="0"/>
          <w:numId w:val="3"/>
        </w:numPr>
        <w:spacing w:after="0"/>
        <w:ind w:left="360"/>
        <w:rPr>
          <w:sz w:val="28"/>
        </w:rPr>
      </w:pPr>
      <w:r w:rsidRPr="00A136D7">
        <w:rPr>
          <w:i/>
          <w:sz w:val="28"/>
        </w:rPr>
        <w:t>Click</w:t>
      </w:r>
      <w:r>
        <w:rPr>
          <w:sz w:val="28"/>
        </w:rPr>
        <w:t xml:space="preserve"> Next</w:t>
      </w:r>
    </w:p>
    <w:p w14:paraId="0C112EB2" w14:textId="77777777" w:rsidR="00A136D7" w:rsidRPr="00A136D7" w:rsidRDefault="00A136D7" w:rsidP="00DD3650">
      <w:pPr>
        <w:pStyle w:val="ListParagraph"/>
        <w:spacing w:after="0"/>
        <w:ind w:left="360"/>
        <w:rPr>
          <w:sz w:val="28"/>
        </w:rPr>
      </w:pPr>
    </w:p>
    <w:p w14:paraId="4E74D73F" w14:textId="77777777" w:rsidR="00081CF5" w:rsidRPr="00A136D7" w:rsidRDefault="00081CF5" w:rsidP="00DD3650">
      <w:pPr>
        <w:spacing w:after="0"/>
        <w:rPr>
          <w:b/>
          <w:sz w:val="36"/>
        </w:rPr>
      </w:pPr>
      <w:r w:rsidRPr="00A136D7">
        <w:rPr>
          <w:b/>
          <w:sz w:val="36"/>
        </w:rPr>
        <w:t>Get going fast</w:t>
      </w:r>
    </w:p>
    <w:p w14:paraId="7397F1B9" w14:textId="50E6063F" w:rsidR="00A136D7" w:rsidRPr="00A136D7" w:rsidRDefault="00A136D7" w:rsidP="00DB2B2B">
      <w:pPr>
        <w:pStyle w:val="ListParagraph"/>
        <w:numPr>
          <w:ilvl w:val="0"/>
          <w:numId w:val="6"/>
        </w:numPr>
        <w:spacing w:after="0"/>
        <w:ind w:left="360"/>
        <w:rPr>
          <w:sz w:val="28"/>
        </w:rPr>
      </w:pPr>
      <w:r w:rsidRPr="00A136D7">
        <w:rPr>
          <w:i/>
          <w:sz w:val="28"/>
        </w:rPr>
        <w:t>Click</w:t>
      </w:r>
      <w:r w:rsidRPr="00A136D7">
        <w:rPr>
          <w:sz w:val="28"/>
        </w:rPr>
        <w:t xml:space="preserve"> </w:t>
      </w:r>
      <w:r w:rsidR="00081CF5" w:rsidRPr="00A136D7">
        <w:rPr>
          <w:sz w:val="28"/>
        </w:rPr>
        <w:t>Use Express settings</w:t>
      </w:r>
    </w:p>
    <w:p w14:paraId="238A9187" w14:textId="77777777" w:rsidR="00A136D7" w:rsidRPr="00A136D7" w:rsidRDefault="00A136D7" w:rsidP="00DD3650">
      <w:pPr>
        <w:pStyle w:val="ListParagraph"/>
        <w:spacing w:after="0"/>
        <w:ind w:left="360"/>
        <w:rPr>
          <w:sz w:val="28"/>
        </w:rPr>
      </w:pPr>
    </w:p>
    <w:p w14:paraId="091C8692" w14:textId="77777777" w:rsidR="00081CF5" w:rsidRPr="00A136D7" w:rsidRDefault="00081CF5" w:rsidP="00DD3650">
      <w:pPr>
        <w:spacing w:after="0"/>
        <w:rPr>
          <w:b/>
          <w:sz w:val="36"/>
        </w:rPr>
      </w:pPr>
      <w:r w:rsidRPr="00A136D7">
        <w:rPr>
          <w:b/>
          <w:sz w:val="36"/>
        </w:rPr>
        <w:t>Who owns this PC?</w:t>
      </w:r>
    </w:p>
    <w:p w14:paraId="26634284" w14:textId="55AC74CE" w:rsidR="00081CF5" w:rsidRPr="00A136D7" w:rsidRDefault="00A136D7" w:rsidP="00DB2B2B">
      <w:pPr>
        <w:pStyle w:val="ListParagraph"/>
        <w:numPr>
          <w:ilvl w:val="0"/>
          <w:numId w:val="5"/>
        </w:numPr>
        <w:spacing w:after="0"/>
        <w:ind w:left="360"/>
        <w:rPr>
          <w:sz w:val="28"/>
        </w:rPr>
      </w:pPr>
      <w:r w:rsidRPr="00A136D7">
        <w:rPr>
          <w:i/>
          <w:sz w:val="28"/>
        </w:rPr>
        <w:t>Select</w:t>
      </w:r>
      <w:r>
        <w:rPr>
          <w:sz w:val="28"/>
        </w:rPr>
        <w:t xml:space="preserve"> </w:t>
      </w:r>
      <w:r w:rsidR="00081CF5" w:rsidRPr="00A136D7">
        <w:rPr>
          <w:sz w:val="28"/>
        </w:rPr>
        <w:t>I own it</w:t>
      </w:r>
    </w:p>
    <w:p w14:paraId="48FB93A0" w14:textId="3B7D64AD" w:rsidR="00081CF5" w:rsidRDefault="00A136D7" w:rsidP="00DB2B2B">
      <w:pPr>
        <w:pStyle w:val="ListParagraph"/>
        <w:numPr>
          <w:ilvl w:val="0"/>
          <w:numId w:val="5"/>
        </w:numPr>
        <w:spacing w:after="0"/>
        <w:ind w:left="360"/>
        <w:rPr>
          <w:sz w:val="28"/>
        </w:rPr>
      </w:pPr>
      <w:r w:rsidRPr="00A136D7">
        <w:rPr>
          <w:i/>
          <w:sz w:val="28"/>
        </w:rPr>
        <w:t>Click</w:t>
      </w:r>
      <w:r>
        <w:rPr>
          <w:sz w:val="28"/>
        </w:rPr>
        <w:t xml:space="preserve"> </w:t>
      </w:r>
      <w:r w:rsidR="00081CF5" w:rsidRPr="00A136D7">
        <w:rPr>
          <w:sz w:val="28"/>
        </w:rPr>
        <w:t>Next</w:t>
      </w:r>
    </w:p>
    <w:p w14:paraId="718772F6" w14:textId="77777777" w:rsidR="00A136D7" w:rsidRDefault="00A136D7" w:rsidP="00DD3650">
      <w:pPr>
        <w:spacing w:after="0"/>
        <w:rPr>
          <w:sz w:val="28"/>
        </w:rPr>
      </w:pPr>
    </w:p>
    <w:p w14:paraId="765B3A83" w14:textId="715C0061" w:rsidR="00E51081" w:rsidRPr="00A136D7" w:rsidRDefault="00E51081" w:rsidP="00DD3650">
      <w:pPr>
        <w:spacing w:after="0"/>
        <w:rPr>
          <w:b/>
          <w:sz w:val="36"/>
        </w:rPr>
      </w:pPr>
      <w:r w:rsidRPr="00A136D7">
        <w:rPr>
          <w:b/>
          <w:sz w:val="36"/>
        </w:rPr>
        <w:t>Make it yours</w:t>
      </w:r>
    </w:p>
    <w:p w14:paraId="24D03754" w14:textId="03BF4675" w:rsidR="00A136D7" w:rsidRPr="00A136D7" w:rsidRDefault="00A136D7" w:rsidP="00DB2B2B">
      <w:pPr>
        <w:pStyle w:val="ListParagraph"/>
        <w:numPr>
          <w:ilvl w:val="0"/>
          <w:numId w:val="7"/>
        </w:numPr>
        <w:spacing w:after="0"/>
        <w:ind w:left="720"/>
        <w:rPr>
          <w:sz w:val="28"/>
        </w:rPr>
      </w:pPr>
      <w:r w:rsidRPr="00A136D7">
        <w:rPr>
          <w:i/>
          <w:sz w:val="28"/>
        </w:rPr>
        <w:t>Click</w:t>
      </w:r>
      <w:r w:rsidRPr="00A136D7">
        <w:rPr>
          <w:sz w:val="28"/>
        </w:rPr>
        <w:t xml:space="preserve"> </w:t>
      </w:r>
      <w:r w:rsidR="00E51081" w:rsidRPr="00A136D7">
        <w:rPr>
          <w:sz w:val="28"/>
        </w:rPr>
        <w:t>Skip this step</w:t>
      </w:r>
      <w:r w:rsidRPr="00A136D7">
        <w:rPr>
          <w:sz w:val="28"/>
        </w:rPr>
        <w:t xml:space="preserve"> (small blue text in bottom left)</w:t>
      </w:r>
    </w:p>
    <w:p w14:paraId="61FD4004" w14:textId="77777777" w:rsidR="00A136D7" w:rsidRPr="00A136D7" w:rsidRDefault="00A136D7" w:rsidP="00DD3650">
      <w:pPr>
        <w:pStyle w:val="ListParagraph"/>
        <w:spacing w:after="0"/>
        <w:ind w:left="360"/>
        <w:rPr>
          <w:sz w:val="28"/>
        </w:rPr>
      </w:pPr>
    </w:p>
    <w:p w14:paraId="59A0B876" w14:textId="77777777" w:rsidR="00E51081" w:rsidRPr="00A136D7" w:rsidRDefault="00E51081" w:rsidP="00DD3650">
      <w:pPr>
        <w:spacing w:after="0"/>
        <w:rPr>
          <w:b/>
          <w:sz w:val="36"/>
        </w:rPr>
      </w:pPr>
      <w:r w:rsidRPr="00A136D7">
        <w:rPr>
          <w:b/>
          <w:sz w:val="36"/>
        </w:rPr>
        <w:lastRenderedPageBreak/>
        <w:t>Create an account for this PC</w:t>
      </w:r>
    </w:p>
    <w:p w14:paraId="05D17936" w14:textId="77777777" w:rsidR="00E51081" w:rsidRPr="00A136D7" w:rsidRDefault="00E51081" w:rsidP="00DD3650">
      <w:pPr>
        <w:pStyle w:val="ListParagraph"/>
        <w:spacing w:after="0"/>
        <w:rPr>
          <w:b/>
          <w:sz w:val="28"/>
        </w:rPr>
      </w:pPr>
      <w:r w:rsidRPr="00A136D7">
        <w:rPr>
          <w:b/>
          <w:sz w:val="28"/>
        </w:rPr>
        <w:t>Who’s going to use this PC?</w:t>
      </w:r>
    </w:p>
    <w:p w14:paraId="53B10EFC" w14:textId="4900583A" w:rsidR="00A136D7" w:rsidRPr="00A136D7" w:rsidRDefault="00A136D7" w:rsidP="00DB2B2B">
      <w:pPr>
        <w:pStyle w:val="ListParagraph"/>
        <w:numPr>
          <w:ilvl w:val="0"/>
          <w:numId w:val="8"/>
        </w:numPr>
        <w:spacing w:after="0"/>
        <w:ind w:left="1440"/>
        <w:rPr>
          <w:sz w:val="28"/>
        </w:rPr>
      </w:pPr>
      <w:r w:rsidRPr="00A136D7">
        <w:rPr>
          <w:i/>
          <w:sz w:val="28"/>
        </w:rPr>
        <w:t>Type</w:t>
      </w:r>
      <w:r w:rsidRPr="00A136D7">
        <w:rPr>
          <w:sz w:val="28"/>
        </w:rPr>
        <w:t xml:space="preserve"> “Nomad” for User name (select the text field to bring up on screen keyboard</w:t>
      </w:r>
    </w:p>
    <w:p w14:paraId="079B5E3D" w14:textId="77777777" w:rsidR="00E51081" w:rsidRPr="00A136D7" w:rsidRDefault="00E51081" w:rsidP="00DD3650">
      <w:pPr>
        <w:pStyle w:val="ListParagraph"/>
        <w:spacing w:after="0"/>
        <w:rPr>
          <w:b/>
          <w:sz w:val="28"/>
        </w:rPr>
      </w:pPr>
      <w:r w:rsidRPr="00A136D7">
        <w:rPr>
          <w:b/>
          <w:sz w:val="28"/>
        </w:rPr>
        <w:t>Make it secure</w:t>
      </w:r>
    </w:p>
    <w:p w14:paraId="7EC02F20" w14:textId="4832C697" w:rsidR="00E51081" w:rsidRDefault="00A136D7" w:rsidP="00DB2B2B">
      <w:pPr>
        <w:pStyle w:val="ListParagraph"/>
        <w:numPr>
          <w:ilvl w:val="0"/>
          <w:numId w:val="8"/>
        </w:numPr>
        <w:spacing w:after="0"/>
        <w:ind w:left="1440"/>
        <w:rPr>
          <w:sz w:val="28"/>
        </w:rPr>
      </w:pPr>
      <w:r w:rsidRPr="00A136D7">
        <w:rPr>
          <w:i/>
          <w:sz w:val="28"/>
        </w:rPr>
        <w:t>Type</w:t>
      </w:r>
      <w:r w:rsidRPr="00A136D7">
        <w:rPr>
          <w:sz w:val="28"/>
        </w:rPr>
        <w:t xml:space="preserve"> “</w:t>
      </w:r>
      <w:r>
        <w:rPr>
          <w:sz w:val="28"/>
        </w:rPr>
        <w:t>@</w:t>
      </w:r>
      <w:r w:rsidRPr="00A136D7">
        <w:rPr>
          <w:sz w:val="28"/>
        </w:rPr>
        <w:t>Nomad</w:t>
      </w:r>
      <w:r>
        <w:rPr>
          <w:sz w:val="28"/>
        </w:rPr>
        <w:t>Group</w:t>
      </w:r>
      <w:r w:rsidRPr="00A136D7">
        <w:rPr>
          <w:sz w:val="28"/>
        </w:rPr>
        <w:t xml:space="preserve">” for </w:t>
      </w:r>
      <w:r>
        <w:rPr>
          <w:sz w:val="28"/>
        </w:rPr>
        <w:t>Enter password</w:t>
      </w:r>
    </w:p>
    <w:p w14:paraId="5EF963D3" w14:textId="5F2E80ED" w:rsidR="00A136D7" w:rsidRPr="00A136D7" w:rsidRDefault="00A136D7" w:rsidP="00DB2B2B">
      <w:pPr>
        <w:pStyle w:val="ListParagraph"/>
        <w:numPr>
          <w:ilvl w:val="0"/>
          <w:numId w:val="8"/>
        </w:numPr>
        <w:spacing w:after="0"/>
        <w:ind w:left="144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>“@NomadGroup” for Re-enter password</w:t>
      </w:r>
    </w:p>
    <w:p w14:paraId="2DDCDF21" w14:textId="2D459259" w:rsidR="00E51081" w:rsidRDefault="00A136D7" w:rsidP="00DB2B2B">
      <w:pPr>
        <w:pStyle w:val="ListParagraph"/>
        <w:numPr>
          <w:ilvl w:val="0"/>
          <w:numId w:val="8"/>
        </w:numPr>
        <w:spacing w:after="0"/>
        <w:ind w:left="144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>“same old” for Password hint</w:t>
      </w:r>
    </w:p>
    <w:p w14:paraId="610C1BAC" w14:textId="77777777" w:rsidR="00A136D7" w:rsidRPr="00A136D7" w:rsidRDefault="00A136D7" w:rsidP="00DD3650">
      <w:pPr>
        <w:pStyle w:val="ListParagraph"/>
        <w:spacing w:after="0"/>
        <w:ind w:left="1440"/>
        <w:rPr>
          <w:sz w:val="28"/>
        </w:rPr>
      </w:pPr>
    </w:p>
    <w:p w14:paraId="0D68BC40" w14:textId="22DCC555" w:rsidR="00E51081" w:rsidRPr="00A136D7" w:rsidRDefault="00E51081" w:rsidP="00DD3650">
      <w:pPr>
        <w:spacing w:after="0"/>
        <w:rPr>
          <w:b/>
          <w:sz w:val="36"/>
        </w:rPr>
      </w:pPr>
      <w:r w:rsidRPr="00A136D7">
        <w:rPr>
          <w:b/>
          <w:sz w:val="36"/>
        </w:rPr>
        <w:t>Your PC has an update waiting</w:t>
      </w:r>
      <w:r w:rsidR="00A136D7">
        <w:rPr>
          <w:b/>
          <w:sz w:val="36"/>
        </w:rPr>
        <w:t xml:space="preserve"> (if it comes up)</w:t>
      </w:r>
    </w:p>
    <w:p w14:paraId="060A8CC4" w14:textId="77777777" w:rsidR="00E51081" w:rsidRPr="00A136D7" w:rsidRDefault="00E51081" w:rsidP="00DB2B2B">
      <w:pPr>
        <w:pStyle w:val="ListParagraph"/>
        <w:numPr>
          <w:ilvl w:val="1"/>
          <w:numId w:val="1"/>
        </w:numPr>
        <w:spacing w:after="0"/>
        <w:ind w:left="1080"/>
        <w:rPr>
          <w:sz w:val="28"/>
        </w:rPr>
      </w:pPr>
      <w:r w:rsidRPr="00A136D7">
        <w:rPr>
          <w:sz w:val="28"/>
        </w:rPr>
        <w:t>Keep I understand that this will start a download of approximately 3GB and internet access fees may apply checked</w:t>
      </w:r>
    </w:p>
    <w:p w14:paraId="5DC6E071" w14:textId="77777777" w:rsidR="00E51081" w:rsidRPr="00A136D7" w:rsidRDefault="00E51081" w:rsidP="00DB2B2B">
      <w:pPr>
        <w:pStyle w:val="ListParagraph"/>
        <w:numPr>
          <w:ilvl w:val="1"/>
          <w:numId w:val="1"/>
        </w:numPr>
        <w:spacing w:after="0"/>
        <w:ind w:left="1080"/>
        <w:rPr>
          <w:sz w:val="28"/>
        </w:rPr>
      </w:pPr>
      <w:r w:rsidRPr="00A136D7">
        <w:rPr>
          <w:sz w:val="28"/>
        </w:rPr>
        <w:t>Update</w:t>
      </w:r>
    </w:p>
    <w:p w14:paraId="319D3375" w14:textId="7D57CE3C" w:rsidR="00E51081" w:rsidRDefault="00E51081" w:rsidP="00DB2B2B">
      <w:pPr>
        <w:pStyle w:val="ListParagraph"/>
        <w:numPr>
          <w:ilvl w:val="1"/>
          <w:numId w:val="1"/>
        </w:numPr>
        <w:spacing w:after="0"/>
        <w:ind w:left="1080"/>
        <w:rPr>
          <w:sz w:val="28"/>
        </w:rPr>
      </w:pPr>
      <w:r w:rsidRPr="00A136D7">
        <w:rPr>
          <w:sz w:val="28"/>
        </w:rPr>
        <w:t>Go to my desktop while my PC updates</w:t>
      </w:r>
    </w:p>
    <w:p w14:paraId="2C8FBE7F" w14:textId="77777777" w:rsidR="00A136D7" w:rsidRPr="00A136D7" w:rsidRDefault="00A136D7" w:rsidP="00DD3650">
      <w:pPr>
        <w:pStyle w:val="ListParagraph"/>
        <w:spacing w:after="0"/>
        <w:ind w:left="1080"/>
        <w:rPr>
          <w:sz w:val="28"/>
        </w:rPr>
      </w:pPr>
    </w:p>
    <w:p w14:paraId="76CBD243" w14:textId="400A4453" w:rsidR="00E51081" w:rsidRPr="00A136D7" w:rsidRDefault="00E51081" w:rsidP="00DD3650">
      <w:pPr>
        <w:spacing w:after="0"/>
        <w:rPr>
          <w:b/>
          <w:sz w:val="36"/>
        </w:rPr>
      </w:pPr>
      <w:r w:rsidRPr="00A136D7">
        <w:rPr>
          <w:b/>
          <w:sz w:val="36"/>
        </w:rPr>
        <w:t>Settings</w:t>
      </w:r>
      <w:r w:rsidR="00A136D7">
        <w:rPr>
          <w:b/>
          <w:sz w:val="36"/>
        </w:rPr>
        <w:t xml:space="preserve"> (we do this to speed up the update process)</w:t>
      </w:r>
    </w:p>
    <w:p w14:paraId="044E4E7A" w14:textId="680839E3" w:rsidR="00E51081" w:rsidRPr="00A136D7" w:rsidRDefault="00A136D7" w:rsidP="00DD3650">
      <w:pPr>
        <w:pStyle w:val="ListParagraph"/>
        <w:spacing w:after="0"/>
        <w:rPr>
          <w:b/>
          <w:sz w:val="32"/>
        </w:rPr>
      </w:pPr>
      <w:r>
        <w:rPr>
          <w:b/>
          <w:sz w:val="32"/>
        </w:rPr>
        <w:t>|</w:t>
      </w:r>
      <w:r w:rsidR="00E51081" w:rsidRPr="00A136D7">
        <w:rPr>
          <w:b/>
          <w:sz w:val="32"/>
        </w:rPr>
        <w:t>System</w:t>
      </w:r>
      <w:r>
        <w:rPr>
          <w:b/>
          <w:sz w:val="32"/>
        </w:rPr>
        <w:t>|</w:t>
      </w:r>
    </w:p>
    <w:p w14:paraId="4B2554CB" w14:textId="35F8DA15" w:rsidR="00E51081" w:rsidRPr="00A136D7" w:rsidRDefault="00A136D7" w:rsidP="00DD3650">
      <w:pPr>
        <w:spacing w:after="0"/>
        <w:ind w:left="360" w:firstLine="720"/>
        <w:rPr>
          <w:b/>
          <w:sz w:val="28"/>
        </w:rPr>
      </w:pPr>
      <w:r>
        <w:rPr>
          <w:b/>
          <w:sz w:val="28"/>
        </w:rPr>
        <w:t>{</w:t>
      </w:r>
      <w:r w:rsidR="00E51081" w:rsidRPr="00A136D7">
        <w:rPr>
          <w:b/>
          <w:sz w:val="28"/>
        </w:rPr>
        <w:t>Power &amp; sleep</w:t>
      </w:r>
      <w:r>
        <w:rPr>
          <w:b/>
          <w:sz w:val="28"/>
        </w:rPr>
        <w:t>}</w:t>
      </w:r>
    </w:p>
    <w:p w14:paraId="7232CB9B" w14:textId="61D8396A" w:rsidR="000C4567" w:rsidRPr="00A136D7" w:rsidRDefault="00A136D7" w:rsidP="00DD3650">
      <w:pPr>
        <w:spacing w:after="0"/>
        <w:ind w:left="1080" w:firstLine="720"/>
        <w:rPr>
          <w:b/>
          <w:sz w:val="28"/>
        </w:rPr>
      </w:pPr>
      <w:r>
        <w:rPr>
          <w:b/>
          <w:sz w:val="28"/>
        </w:rPr>
        <w:t>[</w:t>
      </w:r>
      <w:r w:rsidR="000C4567" w:rsidRPr="00A136D7">
        <w:rPr>
          <w:b/>
          <w:sz w:val="28"/>
        </w:rPr>
        <w:t>Screen</w:t>
      </w:r>
      <w:r>
        <w:rPr>
          <w:b/>
          <w:sz w:val="28"/>
        </w:rPr>
        <w:t>]</w:t>
      </w:r>
    </w:p>
    <w:p w14:paraId="21B9EDAD" w14:textId="240B2E68" w:rsidR="00E51081" w:rsidRDefault="00A136D7" w:rsidP="00DD3650">
      <w:pPr>
        <w:spacing w:after="0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On battery power, turn off after</w:t>
      </w:r>
    </w:p>
    <w:p w14:paraId="5BFFFF55" w14:textId="0CD05ABD" w:rsidR="00A136D7" w:rsidRDefault="00A136D7" w:rsidP="00DB2B2B">
      <w:pPr>
        <w:pStyle w:val="ListParagraph"/>
        <w:numPr>
          <w:ilvl w:val="0"/>
          <w:numId w:val="9"/>
        </w:numPr>
        <w:spacing w:after="0"/>
        <w:ind w:left="288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>Select</w:t>
      </w:r>
      <w:r>
        <w:rPr>
          <w:sz w:val="28"/>
        </w:rPr>
        <w:t xml:space="preserve"> Never</w:t>
      </w:r>
    </w:p>
    <w:p w14:paraId="3035B73D" w14:textId="43DF7029" w:rsidR="00A136D7" w:rsidRPr="00A136D7" w:rsidRDefault="00A136D7" w:rsidP="00DD3650">
      <w:pPr>
        <w:spacing w:after="0"/>
        <w:ind w:left="2520"/>
        <w:rPr>
          <w:sz w:val="28"/>
        </w:rPr>
      </w:pPr>
      <w:r>
        <w:rPr>
          <w:sz w:val="28"/>
        </w:rPr>
        <w:t>When plugged in, turn off after</w:t>
      </w:r>
    </w:p>
    <w:p w14:paraId="19CF4C39" w14:textId="0804B001" w:rsidR="00A136D7" w:rsidRDefault="00A136D7" w:rsidP="00DB2B2B">
      <w:pPr>
        <w:pStyle w:val="ListParagraph"/>
        <w:numPr>
          <w:ilvl w:val="0"/>
          <w:numId w:val="9"/>
        </w:numPr>
        <w:spacing w:after="0"/>
        <w:ind w:left="2880"/>
        <w:rPr>
          <w:sz w:val="28"/>
        </w:rPr>
      </w:pPr>
      <w:r w:rsidRPr="00A136D7">
        <w:rPr>
          <w:sz w:val="28"/>
        </w:rPr>
        <w:t xml:space="preserve">From the dropdown </w:t>
      </w:r>
      <w:r w:rsidRPr="00A136D7">
        <w:rPr>
          <w:i/>
          <w:sz w:val="28"/>
        </w:rPr>
        <w:t>Select</w:t>
      </w:r>
      <w:r w:rsidRPr="00A136D7">
        <w:rPr>
          <w:sz w:val="28"/>
        </w:rPr>
        <w:t xml:space="preserve"> Never</w:t>
      </w:r>
    </w:p>
    <w:p w14:paraId="36E0C08C" w14:textId="77777777" w:rsidR="00994BA6" w:rsidRPr="00A136D7" w:rsidRDefault="00994BA6" w:rsidP="00DD3650">
      <w:pPr>
        <w:pStyle w:val="ListParagraph"/>
        <w:spacing w:after="0"/>
        <w:ind w:left="2880"/>
        <w:rPr>
          <w:sz w:val="28"/>
        </w:rPr>
      </w:pPr>
    </w:p>
    <w:p w14:paraId="4659B0E0" w14:textId="11654CA8" w:rsidR="00E51081" w:rsidRPr="00A136D7" w:rsidRDefault="00A136D7" w:rsidP="00DD3650">
      <w:pPr>
        <w:spacing w:after="0"/>
        <w:ind w:left="1080" w:firstLine="720"/>
        <w:rPr>
          <w:sz w:val="28"/>
        </w:rPr>
      </w:pPr>
      <w:r w:rsidRPr="00A136D7">
        <w:rPr>
          <w:b/>
          <w:sz w:val="28"/>
        </w:rPr>
        <w:t>[</w:t>
      </w:r>
      <w:r w:rsidR="000C4567" w:rsidRPr="00A136D7">
        <w:rPr>
          <w:b/>
          <w:sz w:val="28"/>
        </w:rPr>
        <w:t>Sleep</w:t>
      </w:r>
      <w:r w:rsidRPr="00A136D7">
        <w:rPr>
          <w:b/>
          <w:sz w:val="28"/>
        </w:rPr>
        <w:t>]</w:t>
      </w:r>
    </w:p>
    <w:p w14:paraId="4716F186" w14:textId="16C914E9" w:rsidR="00A136D7" w:rsidRDefault="00A136D7" w:rsidP="00DD3650">
      <w:pPr>
        <w:spacing w:after="0"/>
        <w:ind w:left="1800" w:firstLine="720"/>
        <w:rPr>
          <w:sz w:val="28"/>
        </w:rPr>
      </w:pPr>
      <w:r>
        <w:rPr>
          <w:sz w:val="28"/>
        </w:rPr>
        <w:t xml:space="preserve">On battery power, </w:t>
      </w:r>
      <w:r w:rsidR="00994BA6">
        <w:rPr>
          <w:sz w:val="28"/>
        </w:rPr>
        <w:t>PC goes to sleep after</w:t>
      </w:r>
    </w:p>
    <w:p w14:paraId="563C7333" w14:textId="77777777" w:rsidR="00A136D7" w:rsidRDefault="00A136D7" w:rsidP="00DB2B2B">
      <w:pPr>
        <w:pStyle w:val="ListParagraph"/>
        <w:numPr>
          <w:ilvl w:val="0"/>
          <w:numId w:val="10"/>
        </w:numPr>
        <w:spacing w:after="0"/>
        <w:ind w:left="288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>Select</w:t>
      </w:r>
      <w:r>
        <w:rPr>
          <w:sz w:val="28"/>
        </w:rPr>
        <w:t xml:space="preserve"> Never</w:t>
      </w:r>
    </w:p>
    <w:p w14:paraId="681C5D57" w14:textId="6C515A5E" w:rsidR="00A136D7" w:rsidRPr="00A136D7" w:rsidRDefault="00A136D7" w:rsidP="00DD3650">
      <w:pPr>
        <w:spacing w:after="0"/>
        <w:ind w:left="2520"/>
        <w:rPr>
          <w:sz w:val="28"/>
        </w:rPr>
      </w:pPr>
      <w:r>
        <w:rPr>
          <w:sz w:val="28"/>
        </w:rPr>
        <w:t xml:space="preserve">When plugged in, </w:t>
      </w:r>
      <w:r w:rsidR="00994BA6">
        <w:rPr>
          <w:sz w:val="28"/>
        </w:rPr>
        <w:t>PC goes to sleep after</w:t>
      </w:r>
    </w:p>
    <w:p w14:paraId="2335CF70" w14:textId="77883427" w:rsidR="00A136D7" w:rsidRPr="00A136D7" w:rsidRDefault="00A136D7" w:rsidP="00DB2B2B">
      <w:pPr>
        <w:pStyle w:val="ListParagraph"/>
        <w:numPr>
          <w:ilvl w:val="0"/>
          <w:numId w:val="10"/>
        </w:numPr>
        <w:spacing w:after="0"/>
        <w:ind w:left="2880"/>
        <w:rPr>
          <w:sz w:val="28"/>
        </w:rPr>
      </w:pPr>
      <w:r w:rsidRPr="00A136D7">
        <w:rPr>
          <w:sz w:val="28"/>
        </w:rPr>
        <w:t xml:space="preserve">From the dropdown </w:t>
      </w:r>
      <w:r w:rsidRPr="00A136D7">
        <w:rPr>
          <w:i/>
          <w:sz w:val="28"/>
        </w:rPr>
        <w:t>Select</w:t>
      </w:r>
      <w:r w:rsidRPr="00A136D7">
        <w:rPr>
          <w:sz w:val="28"/>
        </w:rPr>
        <w:t xml:space="preserve"> Never</w:t>
      </w:r>
    </w:p>
    <w:p w14:paraId="0D554A42" w14:textId="217FE257" w:rsidR="00A136D7" w:rsidRDefault="00A136D7" w:rsidP="00DD3650">
      <w:pPr>
        <w:spacing w:after="0"/>
        <w:rPr>
          <w:sz w:val="28"/>
        </w:rPr>
      </w:pPr>
    </w:p>
    <w:p w14:paraId="421AEC70" w14:textId="1DED4D72" w:rsidR="00A136D7" w:rsidRDefault="00A136D7" w:rsidP="00DD3650">
      <w:pPr>
        <w:spacing w:after="0"/>
        <w:rPr>
          <w:sz w:val="28"/>
        </w:rPr>
      </w:pPr>
    </w:p>
    <w:p w14:paraId="2AF71E02" w14:textId="77777777" w:rsidR="00A136D7" w:rsidRPr="00A136D7" w:rsidRDefault="00A136D7" w:rsidP="00DD3650">
      <w:pPr>
        <w:spacing w:after="0"/>
        <w:rPr>
          <w:sz w:val="28"/>
        </w:rPr>
      </w:pPr>
    </w:p>
    <w:p w14:paraId="5770D037" w14:textId="77777777" w:rsidR="00A136D7" w:rsidRDefault="00A136D7" w:rsidP="00DD3650">
      <w:pPr>
        <w:spacing w:after="0"/>
        <w:ind w:left="720"/>
        <w:rPr>
          <w:b/>
          <w:sz w:val="32"/>
        </w:rPr>
      </w:pPr>
      <w:r>
        <w:rPr>
          <w:b/>
          <w:sz w:val="32"/>
        </w:rPr>
        <w:lastRenderedPageBreak/>
        <w:t>|</w:t>
      </w:r>
      <w:r w:rsidR="000C4567" w:rsidRPr="00A136D7">
        <w:rPr>
          <w:b/>
          <w:sz w:val="32"/>
        </w:rPr>
        <w:t>Update &amp; Security</w:t>
      </w:r>
      <w:r>
        <w:rPr>
          <w:b/>
          <w:sz w:val="32"/>
        </w:rPr>
        <w:t>|</w:t>
      </w:r>
    </w:p>
    <w:p w14:paraId="35FE0278" w14:textId="47D3508E" w:rsidR="00A136D7" w:rsidRPr="00A136D7" w:rsidRDefault="00A136D7" w:rsidP="00DD3650">
      <w:pPr>
        <w:spacing w:after="0"/>
        <w:ind w:left="720" w:firstLine="360"/>
        <w:rPr>
          <w:b/>
          <w:sz w:val="28"/>
        </w:rPr>
      </w:pPr>
      <w:r>
        <w:rPr>
          <w:b/>
          <w:sz w:val="28"/>
        </w:rPr>
        <w:t>{Windows Update}</w:t>
      </w:r>
    </w:p>
    <w:p w14:paraId="42A5EC3D" w14:textId="35D0264B" w:rsidR="000C4567" w:rsidRPr="00A136D7" w:rsidRDefault="00A136D7" w:rsidP="00DD3650">
      <w:pPr>
        <w:spacing w:after="0"/>
        <w:ind w:left="1440" w:firstLine="360"/>
        <w:rPr>
          <w:b/>
          <w:sz w:val="32"/>
        </w:rPr>
      </w:pPr>
      <w:r w:rsidRPr="00A136D7">
        <w:rPr>
          <w:b/>
          <w:sz w:val="28"/>
        </w:rPr>
        <w:t>[</w:t>
      </w:r>
      <w:r>
        <w:rPr>
          <w:b/>
          <w:sz w:val="28"/>
        </w:rPr>
        <w:t>Windows Update</w:t>
      </w:r>
      <w:r w:rsidRPr="00A136D7">
        <w:rPr>
          <w:b/>
          <w:sz w:val="28"/>
        </w:rPr>
        <w:t>]</w:t>
      </w:r>
    </w:p>
    <w:p w14:paraId="4A8A7D36" w14:textId="6546FBC8" w:rsidR="00A136D7" w:rsidRDefault="00A136D7" w:rsidP="00DB2B2B">
      <w:pPr>
        <w:pStyle w:val="ListParagraph"/>
        <w:numPr>
          <w:ilvl w:val="0"/>
          <w:numId w:val="11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Check for updates</w:t>
      </w:r>
    </w:p>
    <w:p w14:paraId="6F360550" w14:textId="4C375B16" w:rsidR="00A136D7" w:rsidRPr="00A136D7" w:rsidRDefault="00A136D7" w:rsidP="00DB2B2B">
      <w:pPr>
        <w:pStyle w:val="ListParagraph"/>
        <w:numPr>
          <w:ilvl w:val="0"/>
          <w:numId w:val="11"/>
        </w:numPr>
        <w:spacing w:after="0"/>
        <w:ind w:left="2520"/>
        <w:rPr>
          <w:sz w:val="28"/>
        </w:rPr>
      </w:pPr>
      <w:r>
        <w:rPr>
          <w:sz w:val="28"/>
        </w:rPr>
        <w:t>Continue to restart and check for updates until all updates are complete</w:t>
      </w:r>
    </w:p>
    <w:p w14:paraId="1BEA5310" w14:textId="77777777" w:rsidR="00852BCC" w:rsidRPr="00A136D7" w:rsidRDefault="00852BCC" w:rsidP="00A136D7">
      <w:pPr>
        <w:spacing w:after="0"/>
        <w:rPr>
          <w:sz w:val="28"/>
        </w:rPr>
      </w:pPr>
    </w:p>
    <w:p w14:paraId="07815DF7" w14:textId="5130A584" w:rsidR="00852BCC" w:rsidRDefault="007D79F5" w:rsidP="00A136D7">
      <w:pPr>
        <w:pBdr>
          <w:bottom w:val="single" w:sz="6" w:space="1" w:color="auto"/>
        </w:pBdr>
        <w:spacing w:after="0"/>
        <w:jc w:val="center"/>
        <w:rPr>
          <w:b/>
          <w:sz w:val="44"/>
        </w:rPr>
      </w:pPr>
      <w:r>
        <w:rPr>
          <w:b/>
          <w:sz w:val="44"/>
        </w:rPr>
        <w:t>Remote and Registry</w:t>
      </w:r>
      <w:r w:rsidR="00852BCC" w:rsidRPr="00A136D7">
        <w:rPr>
          <w:b/>
          <w:sz w:val="44"/>
        </w:rPr>
        <w:t xml:space="preserve"> Settings</w:t>
      </w:r>
    </w:p>
    <w:p w14:paraId="71B1AF97" w14:textId="77777777" w:rsidR="00A136D7" w:rsidRPr="00A136D7" w:rsidRDefault="00A136D7" w:rsidP="00A136D7">
      <w:pPr>
        <w:pBdr>
          <w:bottom w:val="single" w:sz="6" w:space="1" w:color="auto"/>
        </w:pBdr>
        <w:spacing w:after="0"/>
        <w:jc w:val="center"/>
        <w:rPr>
          <w:b/>
          <w:sz w:val="20"/>
        </w:rPr>
      </w:pPr>
    </w:p>
    <w:p w14:paraId="7E53F99D" w14:textId="77777777" w:rsidR="00A136D7" w:rsidRPr="00A136D7" w:rsidRDefault="00A136D7" w:rsidP="00A136D7">
      <w:pPr>
        <w:spacing w:after="0"/>
        <w:ind w:left="360"/>
        <w:rPr>
          <w:sz w:val="20"/>
        </w:rPr>
      </w:pPr>
    </w:p>
    <w:p w14:paraId="407EB0D5" w14:textId="4C84770E" w:rsidR="00E94C65" w:rsidRDefault="00E94C65" w:rsidP="00E94C65">
      <w:pPr>
        <w:spacing w:after="0"/>
        <w:rPr>
          <w:b/>
          <w:sz w:val="36"/>
        </w:rPr>
      </w:pPr>
      <w:r>
        <w:rPr>
          <w:b/>
          <w:sz w:val="36"/>
        </w:rPr>
        <w:t>Desktop</w:t>
      </w:r>
    </w:p>
    <w:p w14:paraId="10D825D6" w14:textId="4F6C5A2C" w:rsidR="00094982" w:rsidRDefault="00094982" w:rsidP="00E94C65">
      <w:pPr>
        <w:spacing w:after="0"/>
        <w:rPr>
          <w:b/>
          <w:sz w:val="32"/>
        </w:rPr>
      </w:pPr>
      <w:r>
        <w:rPr>
          <w:b/>
          <w:sz w:val="36"/>
        </w:rPr>
        <w:tab/>
      </w:r>
      <w:r>
        <w:rPr>
          <w:b/>
          <w:sz w:val="32"/>
        </w:rPr>
        <w:t>Desktop</w:t>
      </w:r>
    </w:p>
    <w:p w14:paraId="0ACC263A" w14:textId="56AA96EA" w:rsidR="00094982" w:rsidRDefault="00AA7F44" w:rsidP="00AA7F44">
      <w:pPr>
        <w:pStyle w:val="ListParagraph"/>
        <w:numPr>
          <w:ilvl w:val="0"/>
          <w:numId w:val="126"/>
        </w:numPr>
        <w:spacing w:after="0"/>
        <w:rPr>
          <w:sz w:val="28"/>
        </w:rPr>
      </w:pPr>
      <w:r>
        <w:rPr>
          <w:i/>
          <w:sz w:val="28"/>
        </w:rPr>
        <w:t xml:space="preserve">Select </w:t>
      </w:r>
      <w:r>
        <w:rPr>
          <w:sz w:val="28"/>
        </w:rPr>
        <w:t>Microsoft Edge shortcut</w:t>
      </w:r>
    </w:p>
    <w:p w14:paraId="7928A3BD" w14:textId="784D39FE" w:rsidR="00AA7F44" w:rsidRPr="00094982" w:rsidRDefault="00AA7F44" w:rsidP="00AA7F44">
      <w:pPr>
        <w:pStyle w:val="ListParagraph"/>
        <w:numPr>
          <w:ilvl w:val="0"/>
          <w:numId w:val="126"/>
        </w:numPr>
        <w:spacing w:after="0"/>
        <w:rPr>
          <w:sz w:val="28"/>
        </w:rPr>
      </w:pPr>
      <w:r>
        <w:rPr>
          <w:i/>
          <w:sz w:val="28"/>
        </w:rPr>
        <w:t xml:space="preserve">Shift + Delete </w:t>
      </w:r>
      <w:r>
        <w:rPr>
          <w:sz w:val="28"/>
        </w:rPr>
        <w:t>to permanently delete (click yes on prompt to confirm)</w:t>
      </w:r>
    </w:p>
    <w:p w14:paraId="5752B1C5" w14:textId="3BC348D5" w:rsidR="00E94C65" w:rsidRPr="00717879" w:rsidRDefault="00E94C65" w:rsidP="00E94C65">
      <w:pPr>
        <w:spacing w:after="0"/>
        <w:rPr>
          <w:b/>
          <w:sz w:val="32"/>
        </w:rPr>
      </w:pPr>
      <w:r>
        <w:rPr>
          <w:b/>
          <w:sz w:val="36"/>
        </w:rPr>
        <w:tab/>
      </w:r>
      <w:r>
        <w:rPr>
          <w:b/>
          <w:sz w:val="32"/>
        </w:rPr>
        <w:t>Taskbar</w:t>
      </w:r>
    </w:p>
    <w:p w14:paraId="1A7ABCF8" w14:textId="77777777" w:rsidR="00E94C65" w:rsidRDefault="00E94C65" w:rsidP="00AA7F44">
      <w:pPr>
        <w:pStyle w:val="ListParagraph"/>
        <w:numPr>
          <w:ilvl w:val="0"/>
          <w:numId w:val="119"/>
        </w:numPr>
        <w:spacing w:after="0"/>
        <w:rPr>
          <w:sz w:val="28"/>
        </w:rPr>
      </w:pPr>
      <w:r>
        <w:rPr>
          <w:i/>
          <w:sz w:val="28"/>
        </w:rPr>
        <w:t xml:space="preserve">Unpin </w:t>
      </w:r>
      <w:r>
        <w:rPr>
          <w:sz w:val="28"/>
        </w:rPr>
        <w:t>all taskbar applications except File Explorer</w:t>
      </w:r>
    </w:p>
    <w:p w14:paraId="71B026DF" w14:textId="77777777" w:rsidR="00E94C65" w:rsidRDefault="00E94C65" w:rsidP="00AA7F44">
      <w:pPr>
        <w:pStyle w:val="ListParagraph"/>
        <w:numPr>
          <w:ilvl w:val="0"/>
          <w:numId w:val="119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Task View button</w:t>
      </w:r>
    </w:p>
    <w:p w14:paraId="0DD01C5F" w14:textId="77777777" w:rsidR="00E94C65" w:rsidRDefault="00E94C65" w:rsidP="00AA7F44">
      <w:pPr>
        <w:pStyle w:val="ListParagraph"/>
        <w:numPr>
          <w:ilvl w:val="0"/>
          <w:numId w:val="119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People on the taskbar</w:t>
      </w:r>
    </w:p>
    <w:p w14:paraId="03DD1699" w14:textId="77777777" w:rsidR="00E94C65" w:rsidRDefault="00E94C65" w:rsidP="00AA7F44">
      <w:pPr>
        <w:pStyle w:val="ListParagraph"/>
        <w:numPr>
          <w:ilvl w:val="0"/>
          <w:numId w:val="119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Windows Ink Workspace button</w:t>
      </w:r>
    </w:p>
    <w:p w14:paraId="53B893E5" w14:textId="58B272CB" w:rsidR="00E94C65" w:rsidRDefault="00E94C65" w:rsidP="00AA7F44">
      <w:pPr>
        <w:pStyle w:val="ListParagraph"/>
        <w:numPr>
          <w:ilvl w:val="0"/>
          <w:numId w:val="119"/>
        </w:numPr>
        <w:spacing w:after="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Show touch keyboard button</w:t>
      </w:r>
    </w:p>
    <w:p w14:paraId="50EAC41D" w14:textId="77777777" w:rsidR="00E94C65" w:rsidRDefault="00E94C65" w:rsidP="00E94C65">
      <w:pPr>
        <w:pStyle w:val="ListParagraph"/>
        <w:spacing w:after="0"/>
        <w:ind w:left="1800"/>
        <w:rPr>
          <w:sz w:val="28"/>
        </w:rPr>
      </w:pPr>
    </w:p>
    <w:p w14:paraId="6F8B3517" w14:textId="2C282B4C" w:rsidR="00E94C65" w:rsidRPr="00094982" w:rsidRDefault="00E94C65" w:rsidP="00E94C65">
      <w:pPr>
        <w:spacing w:after="0"/>
        <w:ind w:left="720"/>
        <w:rPr>
          <w:b/>
          <w:sz w:val="32"/>
        </w:rPr>
      </w:pPr>
      <w:r w:rsidRPr="00094982">
        <w:rPr>
          <w:b/>
          <w:sz w:val="32"/>
        </w:rPr>
        <w:t xml:space="preserve">Start </w:t>
      </w:r>
    </w:p>
    <w:p w14:paraId="1C11D808" w14:textId="55BB221D" w:rsidR="00E94C65" w:rsidRDefault="00E94C65" w:rsidP="00AA7F44">
      <w:pPr>
        <w:pStyle w:val="ListParagraph"/>
        <w:numPr>
          <w:ilvl w:val="0"/>
          <w:numId w:val="120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Start button (bottom left)</w:t>
      </w:r>
    </w:p>
    <w:p w14:paraId="73523E42" w14:textId="795EFFB3" w:rsidR="00094982" w:rsidRPr="00094982" w:rsidRDefault="00E94C65" w:rsidP="00AA7F44">
      <w:pPr>
        <w:pStyle w:val="ListParagraph"/>
        <w:numPr>
          <w:ilvl w:val="0"/>
          <w:numId w:val="120"/>
        </w:numPr>
        <w:spacing w:after="0"/>
        <w:rPr>
          <w:sz w:val="28"/>
        </w:rPr>
      </w:pPr>
      <w:r>
        <w:rPr>
          <w:i/>
          <w:sz w:val="28"/>
        </w:rPr>
        <w:t xml:space="preserve">Right-click </w:t>
      </w:r>
      <w:r>
        <w:rPr>
          <w:sz w:val="28"/>
        </w:rPr>
        <w:t xml:space="preserve">and </w:t>
      </w:r>
      <w:r>
        <w:rPr>
          <w:i/>
          <w:sz w:val="28"/>
        </w:rPr>
        <w:t xml:space="preserve">Unpin </w:t>
      </w:r>
      <w:r>
        <w:rPr>
          <w:sz w:val="28"/>
        </w:rPr>
        <w:t>each of the live tile</w:t>
      </w:r>
    </w:p>
    <w:p w14:paraId="6FF260F6" w14:textId="77777777" w:rsidR="00E94C65" w:rsidRDefault="00E94C65" w:rsidP="00DD3650">
      <w:pPr>
        <w:spacing w:after="0"/>
        <w:rPr>
          <w:b/>
          <w:sz w:val="36"/>
        </w:rPr>
      </w:pPr>
    </w:p>
    <w:p w14:paraId="150CB4DF" w14:textId="277288AF" w:rsidR="00DD3650" w:rsidRDefault="00DD3650" w:rsidP="00DD3650">
      <w:pPr>
        <w:spacing w:after="0"/>
        <w:rPr>
          <w:b/>
          <w:sz w:val="36"/>
        </w:rPr>
      </w:pPr>
      <w:proofErr w:type="spellStart"/>
      <w:r>
        <w:rPr>
          <w:b/>
          <w:sz w:val="36"/>
        </w:rPr>
        <w:t>UltraVNC</w:t>
      </w:r>
      <w:proofErr w:type="spellEnd"/>
      <w:r>
        <w:rPr>
          <w:b/>
          <w:sz w:val="36"/>
        </w:rPr>
        <w:t xml:space="preserve"> Install</w:t>
      </w:r>
    </w:p>
    <w:p w14:paraId="001A6B88" w14:textId="1389A94B" w:rsidR="00DD3650" w:rsidRPr="00DD3650" w:rsidRDefault="00DD3650" w:rsidP="00DB2B2B">
      <w:pPr>
        <w:pStyle w:val="ListParagraph"/>
        <w:numPr>
          <w:ilvl w:val="0"/>
          <w:numId w:val="24"/>
        </w:numPr>
        <w:spacing w:after="0"/>
        <w:ind w:left="720"/>
        <w:rPr>
          <w:sz w:val="28"/>
        </w:rPr>
      </w:pPr>
      <w:r>
        <w:rPr>
          <w:sz w:val="28"/>
        </w:rPr>
        <w:t>Open Edge Browser (from the taskbar)</w:t>
      </w:r>
    </w:p>
    <w:p w14:paraId="7BC30835" w14:textId="450230E4" w:rsidR="003D31CB" w:rsidRDefault="003D31CB" w:rsidP="00DB2B2B">
      <w:pPr>
        <w:pStyle w:val="ListParagraph"/>
        <w:numPr>
          <w:ilvl w:val="0"/>
          <w:numId w:val="24"/>
        </w:numPr>
        <w:spacing w:after="0"/>
        <w:ind w:left="720"/>
        <w:rPr>
          <w:sz w:val="28"/>
        </w:rPr>
      </w:pPr>
      <w:r>
        <w:rPr>
          <w:i/>
          <w:sz w:val="28"/>
        </w:rPr>
        <w:t xml:space="preserve">Navigate </w:t>
      </w:r>
      <w:r>
        <w:rPr>
          <w:sz w:val="28"/>
        </w:rPr>
        <w:t xml:space="preserve">to </w:t>
      </w:r>
      <w:hyperlink r:id="rId7" w:history="1">
        <w:r w:rsidRPr="000C24F6">
          <w:rPr>
            <w:rStyle w:val="Hyperlink"/>
            <w:sz w:val="28"/>
          </w:rPr>
          <w:t>https://www.uvnc.com/</w:t>
        </w:r>
      </w:hyperlink>
    </w:p>
    <w:p w14:paraId="139904A9" w14:textId="5432238F" w:rsidR="003D31CB" w:rsidRDefault="003D31CB" w:rsidP="00DB2B2B">
      <w:pPr>
        <w:pStyle w:val="ListParagraph"/>
        <w:numPr>
          <w:ilvl w:val="0"/>
          <w:numId w:val="24"/>
        </w:numPr>
        <w:spacing w:after="0"/>
        <w:ind w:left="72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downloads (at the top of the page)</w:t>
      </w:r>
    </w:p>
    <w:p w14:paraId="228AF4AD" w14:textId="45E03251" w:rsidR="003D31CB" w:rsidRDefault="003D31CB" w:rsidP="00DB2B2B">
      <w:pPr>
        <w:pStyle w:val="ListParagraph"/>
        <w:numPr>
          <w:ilvl w:val="0"/>
          <w:numId w:val="24"/>
        </w:numPr>
        <w:spacing w:after="0"/>
        <w:ind w:left="720"/>
        <w:rPr>
          <w:sz w:val="28"/>
        </w:rPr>
      </w:pPr>
      <w:r>
        <w:rPr>
          <w:i/>
          <w:sz w:val="28"/>
        </w:rPr>
        <w:t xml:space="preserve">Click </w:t>
      </w:r>
      <w:proofErr w:type="spellStart"/>
      <w:r>
        <w:rPr>
          <w:sz w:val="28"/>
        </w:rPr>
        <w:t>UltraVnc</w:t>
      </w:r>
      <w:proofErr w:type="spellEnd"/>
    </w:p>
    <w:p w14:paraId="44F72445" w14:textId="01BA646D" w:rsidR="003D31CB" w:rsidRDefault="003D31CB" w:rsidP="00DB2B2B">
      <w:pPr>
        <w:pStyle w:val="ListParagraph"/>
        <w:numPr>
          <w:ilvl w:val="0"/>
          <w:numId w:val="24"/>
        </w:numPr>
        <w:spacing w:after="0"/>
        <w:ind w:left="720"/>
        <w:rPr>
          <w:sz w:val="28"/>
        </w:rPr>
      </w:pPr>
      <w:r>
        <w:rPr>
          <w:i/>
          <w:sz w:val="28"/>
        </w:rPr>
        <w:lastRenderedPageBreak/>
        <w:t xml:space="preserve">Click </w:t>
      </w:r>
      <w:r>
        <w:rPr>
          <w:sz w:val="28"/>
        </w:rPr>
        <w:t xml:space="preserve">download </w:t>
      </w:r>
      <w:proofErr w:type="spellStart"/>
      <w:r>
        <w:rPr>
          <w:sz w:val="28"/>
        </w:rPr>
        <w:t>ultravnc</w:t>
      </w:r>
      <w:proofErr w:type="spellEnd"/>
      <w:r>
        <w:rPr>
          <w:sz w:val="28"/>
        </w:rPr>
        <w:t xml:space="preserve"> 1.2.1.0 (towards the bottom of the page, zoom in if </w:t>
      </w:r>
      <w:r w:rsidR="006F7164">
        <w:rPr>
          <w:sz w:val="28"/>
        </w:rPr>
        <w:t>it’s</w:t>
      </w:r>
      <w:r>
        <w:rPr>
          <w:sz w:val="28"/>
        </w:rPr>
        <w:t xml:space="preserve"> hard to select)</w:t>
      </w:r>
    </w:p>
    <w:p w14:paraId="55E82D2B" w14:textId="1C84EA6C" w:rsidR="003D31CB" w:rsidRDefault="006F7164" w:rsidP="00DB2B2B">
      <w:pPr>
        <w:pStyle w:val="ListParagraph"/>
        <w:numPr>
          <w:ilvl w:val="0"/>
          <w:numId w:val="24"/>
        </w:numPr>
        <w:spacing w:after="0"/>
        <w:ind w:left="72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 xml:space="preserve">the download button next to </w:t>
      </w:r>
      <w:proofErr w:type="spellStart"/>
      <w:r>
        <w:rPr>
          <w:sz w:val="28"/>
        </w:rPr>
        <w:t>ultravnc</w:t>
      </w:r>
      <w:proofErr w:type="spellEnd"/>
      <w:r>
        <w:rPr>
          <w:sz w:val="28"/>
        </w:rPr>
        <w:t xml:space="preserve"> 1210 x64 setup</w:t>
      </w:r>
    </w:p>
    <w:p w14:paraId="3221F067" w14:textId="4977204F" w:rsidR="006F7164" w:rsidRDefault="006F7164" w:rsidP="00DB2B2B">
      <w:pPr>
        <w:pStyle w:val="ListParagraph"/>
        <w:numPr>
          <w:ilvl w:val="0"/>
          <w:numId w:val="24"/>
        </w:numPr>
        <w:spacing w:after="0"/>
        <w:ind w:left="72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I accept the above listed conditions</w:t>
      </w:r>
    </w:p>
    <w:p w14:paraId="7A1F62BE" w14:textId="473DBFB5" w:rsidR="006F7164" w:rsidRDefault="006F7164" w:rsidP="00DB2B2B">
      <w:pPr>
        <w:pStyle w:val="ListParagraph"/>
        <w:numPr>
          <w:ilvl w:val="0"/>
          <w:numId w:val="24"/>
        </w:numPr>
        <w:spacing w:after="0"/>
        <w:ind w:left="72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Download (if it kicks you back to the homepage repeat steps starting with step 2)</w:t>
      </w:r>
    </w:p>
    <w:p w14:paraId="26F0680F" w14:textId="7C1DDE1E" w:rsidR="006F7164" w:rsidRDefault="006F7164" w:rsidP="00DB2B2B">
      <w:pPr>
        <w:pStyle w:val="ListParagraph"/>
        <w:numPr>
          <w:ilvl w:val="0"/>
          <w:numId w:val="24"/>
        </w:numPr>
        <w:spacing w:after="0"/>
        <w:ind w:left="720"/>
        <w:rPr>
          <w:sz w:val="28"/>
        </w:rPr>
      </w:pPr>
      <w:r>
        <w:rPr>
          <w:sz w:val="28"/>
        </w:rPr>
        <w:t>Once downloaded find the downloaded file in Downloads</w:t>
      </w:r>
    </w:p>
    <w:p w14:paraId="20DF1E5C" w14:textId="54396C99" w:rsidR="006F7164" w:rsidRDefault="006F7164" w:rsidP="00DB2B2B">
      <w:pPr>
        <w:pStyle w:val="ListParagraph"/>
        <w:numPr>
          <w:ilvl w:val="0"/>
          <w:numId w:val="24"/>
        </w:numPr>
        <w:spacing w:after="0"/>
        <w:ind w:left="72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twice to open it (should open a new window, if it asks to make changes to your hard drive select yes)</w:t>
      </w:r>
    </w:p>
    <w:p w14:paraId="0312B746" w14:textId="77777777" w:rsidR="00D16DCD" w:rsidRPr="002D674E" w:rsidRDefault="00D16DCD" w:rsidP="002D674E">
      <w:pPr>
        <w:spacing w:after="0"/>
        <w:rPr>
          <w:sz w:val="28"/>
        </w:rPr>
      </w:pPr>
    </w:p>
    <w:p w14:paraId="0E52BCAB" w14:textId="171C9449" w:rsidR="002D674E" w:rsidRPr="006F7164" w:rsidRDefault="006F7164" w:rsidP="002D674E">
      <w:pPr>
        <w:spacing w:after="0"/>
        <w:ind w:left="360"/>
        <w:rPr>
          <w:b/>
          <w:sz w:val="32"/>
        </w:rPr>
      </w:pPr>
      <w:r w:rsidRPr="006F7164">
        <w:rPr>
          <w:b/>
          <w:sz w:val="32"/>
        </w:rPr>
        <w:t>\</w:t>
      </w:r>
      <w:proofErr w:type="spellStart"/>
      <w:r w:rsidRPr="006F7164">
        <w:rPr>
          <w:b/>
          <w:sz w:val="32"/>
        </w:rPr>
        <w:t>UltraVnc</w:t>
      </w:r>
      <w:proofErr w:type="spellEnd"/>
      <w:r w:rsidRPr="006F7164">
        <w:rPr>
          <w:b/>
          <w:sz w:val="32"/>
        </w:rPr>
        <w:t xml:space="preserve"> Wizard\</w:t>
      </w:r>
    </w:p>
    <w:p w14:paraId="55FAA2D8" w14:textId="4868CFD5" w:rsidR="006F7164" w:rsidRDefault="006F7164" w:rsidP="00DD3650">
      <w:pPr>
        <w:spacing w:after="0"/>
        <w:ind w:left="360"/>
        <w:rPr>
          <w:b/>
          <w:sz w:val="28"/>
        </w:rPr>
      </w:pPr>
      <w:r>
        <w:rPr>
          <w:b/>
          <w:sz w:val="28"/>
        </w:rPr>
        <w:tab/>
        <w:t>Select Startup Language</w:t>
      </w:r>
    </w:p>
    <w:p w14:paraId="77F9FA03" w14:textId="78390D1B" w:rsidR="006F7164" w:rsidRDefault="006F7164" w:rsidP="00DD3650">
      <w:pPr>
        <w:spacing w:after="0"/>
        <w:ind w:left="360"/>
        <w:rPr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sz w:val="28"/>
        </w:rPr>
        <w:t>Select the language to use during the installation:</w:t>
      </w:r>
    </w:p>
    <w:p w14:paraId="3FB8B56D" w14:textId="44D2E4AD" w:rsidR="006F7164" w:rsidRDefault="006F7164" w:rsidP="00DB2B2B">
      <w:pPr>
        <w:pStyle w:val="ListParagraph"/>
        <w:numPr>
          <w:ilvl w:val="0"/>
          <w:numId w:val="25"/>
        </w:numPr>
        <w:spacing w:after="0"/>
        <w:ind w:left="216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English</w:t>
      </w:r>
    </w:p>
    <w:p w14:paraId="699B9A16" w14:textId="3707FB56" w:rsidR="006F7164" w:rsidRDefault="006F7164" w:rsidP="00DB2B2B">
      <w:pPr>
        <w:pStyle w:val="ListParagraph"/>
        <w:numPr>
          <w:ilvl w:val="0"/>
          <w:numId w:val="25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4841EF74" w14:textId="77777777" w:rsidR="002D674E" w:rsidRDefault="002D674E" w:rsidP="002D674E">
      <w:pPr>
        <w:pStyle w:val="ListParagraph"/>
        <w:spacing w:after="0"/>
        <w:ind w:left="2160"/>
        <w:rPr>
          <w:sz w:val="28"/>
        </w:rPr>
      </w:pPr>
    </w:p>
    <w:p w14:paraId="34BB545C" w14:textId="349E26A3" w:rsidR="006F7164" w:rsidRDefault="006F7164" w:rsidP="00DD3650">
      <w:pPr>
        <w:spacing w:after="0"/>
        <w:ind w:left="1080"/>
        <w:rPr>
          <w:b/>
          <w:sz w:val="28"/>
        </w:rPr>
      </w:pPr>
      <w:r>
        <w:rPr>
          <w:b/>
          <w:sz w:val="28"/>
        </w:rPr>
        <w:t>License Agreement</w:t>
      </w:r>
    </w:p>
    <w:p w14:paraId="323D11FC" w14:textId="65ECB7F7" w:rsidR="006F7164" w:rsidRDefault="006F7164" w:rsidP="00DB2B2B">
      <w:pPr>
        <w:pStyle w:val="ListParagraph"/>
        <w:numPr>
          <w:ilvl w:val="0"/>
          <w:numId w:val="26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Select </w:t>
      </w:r>
      <w:r>
        <w:rPr>
          <w:sz w:val="28"/>
        </w:rPr>
        <w:t>I accept the agreement</w:t>
      </w:r>
    </w:p>
    <w:p w14:paraId="455A7771" w14:textId="248C0D7C" w:rsidR="006F7164" w:rsidRDefault="006F7164" w:rsidP="00DB2B2B">
      <w:pPr>
        <w:pStyle w:val="ListParagraph"/>
        <w:numPr>
          <w:ilvl w:val="0"/>
          <w:numId w:val="26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Next &gt;</w:t>
      </w:r>
    </w:p>
    <w:p w14:paraId="2BEE0772" w14:textId="77777777" w:rsidR="002D674E" w:rsidRDefault="002D674E" w:rsidP="002D674E">
      <w:pPr>
        <w:pStyle w:val="ListParagraph"/>
        <w:spacing w:after="0"/>
        <w:ind w:left="2160"/>
        <w:rPr>
          <w:sz w:val="28"/>
        </w:rPr>
      </w:pPr>
    </w:p>
    <w:p w14:paraId="1832B7FD" w14:textId="000DAF6E" w:rsidR="006F7164" w:rsidRDefault="006F7164" w:rsidP="00DD3650">
      <w:pPr>
        <w:spacing w:after="0"/>
        <w:ind w:left="1080"/>
        <w:rPr>
          <w:b/>
          <w:sz w:val="28"/>
        </w:rPr>
      </w:pPr>
      <w:r>
        <w:rPr>
          <w:b/>
          <w:sz w:val="28"/>
        </w:rPr>
        <w:t>Information</w:t>
      </w:r>
    </w:p>
    <w:p w14:paraId="280FCEE1" w14:textId="65A05922" w:rsidR="00D16DCD" w:rsidRDefault="0055551B" w:rsidP="00DB2B2B">
      <w:pPr>
        <w:pStyle w:val="ListParagraph"/>
        <w:numPr>
          <w:ilvl w:val="0"/>
          <w:numId w:val="27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Next &gt;</w:t>
      </w:r>
    </w:p>
    <w:p w14:paraId="53885A72" w14:textId="77777777" w:rsidR="002D674E" w:rsidRDefault="002D674E" w:rsidP="002D674E">
      <w:pPr>
        <w:pStyle w:val="ListParagraph"/>
        <w:spacing w:after="0"/>
        <w:ind w:left="2160"/>
        <w:rPr>
          <w:sz w:val="28"/>
        </w:rPr>
      </w:pPr>
    </w:p>
    <w:p w14:paraId="581CC27A" w14:textId="2245F5AB" w:rsidR="0055551B" w:rsidRDefault="0055551B" w:rsidP="00DD3650">
      <w:pPr>
        <w:spacing w:after="0"/>
        <w:ind w:left="1080"/>
        <w:rPr>
          <w:sz w:val="28"/>
        </w:rPr>
      </w:pPr>
      <w:r>
        <w:rPr>
          <w:b/>
          <w:sz w:val="28"/>
        </w:rPr>
        <w:t>Select Components</w:t>
      </w:r>
    </w:p>
    <w:p w14:paraId="70EE7530" w14:textId="66FC8EB5" w:rsidR="0055551B" w:rsidRDefault="0055551B" w:rsidP="00DB2B2B">
      <w:pPr>
        <w:pStyle w:val="ListParagraph"/>
        <w:numPr>
          <w:ilvl w:val="0"/>
          <w:numId w:val="28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Uncheck </w:t>
      </w:r>
      <w:proofErr w:type="spellStart"/>
      <w:r>
        <w:rPr>
          <w:sz w:val="28"/>
        </w:rPr>
        <w:t>UltraVNC</w:t>
      </w:r>
      <w:proofErr w:type="spellEnd"/>
      <w:r>
        <w:rPr>
          <w:sz w:val="28"/>
        </w:rPr>
        <w:t xml:space="preserve"> Viewer and </w:t>
      </w:r>
      <w:proofErr w:type="spellStart"/>
      <w:r>
        <w:rPr>
          <w:sz w:val="28"/>
        </w:rPr>
        <w:t>UltraVNC</w:t>
      </w:r>
      <w:proofErr w:type="spellEnd"/>
      <w:r>
        <w:rPr>
          <w:sz w:val="28"/>
        </w:rPr>
        <w:t xml:space="preserve"> Repeater (so only </w:t>
      </w:r>
      <w:proofErr w:type="spellStart"/>
      <w:r>
        <w:rPr>
          <w:sz w:val="28"/>
        </w:rPr>
        <w:t>UltraVNC</w:t>
      </w:r>
      <w:proofErr w:type="spellEnd"/>
      <w:r>
        <w:rPr>
          <w:sz w:val="28"/>
        </w:rPr>
        <w:t xml:space="preserve"> Server should be checked)</w:t>
      </w:r>
    </w:p>
    <w:p w14:paraId="01FBAE05" w14:textId="3102B33D" w:rsidR="0055551B" w:rsidRDefault="0055551B" w:rsidP="00DB2B2B">
      <w:pPr>
        <w:pStyle w:val="ListParagraph"/>
        <w:numPr>
          <w:ilvl w:val="0"/>
          <w:numId w:val="28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Next &gt;</w:t>
      </w:r>
    </w:p>
    <w:p w14:paraId="4FA2ED3F" w14:textId="77777777" w:rsidR="002D674E" w:rsidRDefault="002D674E" w:rsidP="002D674E">
      <w:pPr>
        <w:pStyle w:val="ListParagraph"/>
        <w:spacing w:after="0"/>
        <w:ind w:left="2160"/>
        <w:rPr>
          <w:sz w:val="28"/>
        </w:rPr>
      </w:pPr>
    </w:p>
    <w:p w14:paraId="23BCA251" w14:textId="3ADE4CD4" w:rsidR="0055551B" w:rsidRDefault="0055551B" w:rsidP="00DD3650">
      <w:pPr>
        <w:spacing w:after="0"/>
        <w:ind w:left="1080"/>
        <w:rPr>
          <w:b/>
          <w:sz w:val="28"/>
        </w:rPr>
      </w:pPr>
      <w:r>
        <w:rPr>
          <w:b/>
          <w:sz w:val="28"/>
        </w:rPr>
        <w:t>Select Additional Tasks</w:t>
      </w:r>
    </w:p>
    <w:p w14:paraId="7D36450B" w14:textId="0E9814DB" w:rsidR="0055551B" w:rsidRDefault="0055551B" w:rsidP="00DB2B2B">
      <w:pPr>
        <w:pStyle w:val="ListParagraph"/>
        <w:numPr>
          <w:ilvl w:val="0"/>
          <w:numId w:val="29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 xml:space="preserve">Register </w:t>
      </w:r>
      <w:proofErr w:type="spellStart"/>
      <w:r>
        <w:rPr>
          <w:sz w:val="28"/>
        </w:rPr>
        <w:t>UltraVNC</w:t>
      </w:r>
      <w:proofErr w:type="spellEnd"/>
      <w:r>
        <w:rPr>
          <w:sz w:val="28"/>
        </w:rPr>
        <w:t xml:space="preserve"> Server as a system service</w:t>
      </w:r>
    </w:p>
    <w:p w14:paraId="7B64C522" w14:textId="19C739C7" w:rsidR="0055551B" w:rsidRDefault="0055551B" w:rsidP="00DB2B2B">
      <w:pPr>
        <w:pStyle w:val="ListParagraph"/>
        <w:numPr>
          <w:ilvl w:val="0"/>
          <w:numId w:val="29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 xml:space="preserve">Start or restart </w:t>
      </w:r>
      <w:proofErr w:type="spellStart"/>
      <w:r>
        <w:rPr>
          <w:sz w:val="28"/>
        </w:rPr>
        <w:t>UltraNVC</w:t>
      </w:r>
      <w:proofErr w:type="spellEnd"/>
      <w:r>
        <w:rPr>
          <w:sz w:val="28"/>
        </w:rPr>
        <w:t xml:space="preserve"> service</w:t>
      </w:r>
    </w:p>
    <w:p w14:paraId="0B0041E4" w14:textId="3E7175C8" w:rsidR="0055551B" w:rsidRDefault="0055551B" w:rsidP="00DB2B2B">
      <w:pPr>
        <w:pStyle w:val="ListParagraph"/>
        <w:numPr>
          <w:ilvl w:val="0"/>
          <w:numId w:val="29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Next &gt;</w:t>
      </w:r>
    </w:p>
    <w:p w14:paraId="21C05B84" w14:textId="77777777" w:rsidR="002D674E" w:rsidRDefault="002D674E" w:rsidP="002D674E">
      <w:pPr>
        <w:pStyle w:val="ListParagraph"/>
        <w:spacing w:after="0"/>
        <w:ind w:left="2160"/>
        <w:rPr>
          <w:sz w:val="28"/>
        </w:rPr>
      </w:pPr>
    </w:p>
    <w:p w14:paraId="3DFE4F74" w14:textId="0CFF167F" w:rsidR="0055551B" w:rsidRDefault="0055551B" w:rsidP="00DD3650">
      <w:pPr>
        <w:spacing w:after="0"/>
        <w:ind w:left="1080"/>
        <w:rPr>
          <w:b/>
          <w:sz w:val="28"/>
        </w:rPr>
      </w:pPr>
      <w:r>
        <w:rPr>
          <w:b/>
          <w:sz w:val="28"/>
        </w:rPr>
        <w:t>Ready to Install</w:t>
      </w:r>
    </w:p>
    <w:p w14:paraId="310EC0BB" w14:textId="6B8392F8" w:rsidR="0055551B" w:rsidRDefault="0055551B" w:rsidP="00DB2B2B">
      <w:pPr>
        <w:pStyle w:val="ListParagraph"/>
        <w:numPr>
          <w:ilvl w:val="0"/>
          <w:numId w:val="30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Install</w:t>
      </w:r>
    </w:p>
    <w:p w14:paraId="31AA20E4" w14:textId="77777777" w:rsidR="002D674E" w:rsidRDefault="002D674E" w:rsidP="002D674E">
      <w:pPr>
        <w:pStyle w:val="ListParagraph"/>
        <w:spacing w:after="0"/>
        <w:ind w:left="2160"/>
        <w:rPr>
          <w:sz w:val="28"/>
        </w:rPr>
      </w:pPr>
    </w:p>
    <w:p w14:paraId="47961A1A" w14:textId="7CB0DACD" w:rsidR="0055551B" w:rsidRDefault="0055551B" w:rsidP="00DD3650">
      <w:pPr>
        <w:spacing w:after="0"/>
        <w:ind w:left="1080"/>
        <w:rPr>
          <w:b/>
          <w:sz w:val="28"/>
        </w:rPr>
      </w:pPr>
      <w:r>
        <w:rPr>
          <w:b/>
          <w:sz w:val="28"/>
        </w:rPr>
        <w:t>Information</w:t>
      </w:r>
    </w:p>
    <w:p w14:paraId="27C6E1AF" w14:textId="66BC9AC6" w:rsidR="0055551B" w:rsidRDefault="0055551B" w:rsidP="00DB2B2B">
      <w:pPr>
        <w:pStyle w:val="ListParagraph"/>
        <w:numPr>
          <w:ilvl w:val="0"/>
          <w:numId w:val="31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Next</w:t>
      </w:r>
    </w:p>
    <w:p w14:paraId="6C8A96DD" w14:textId="77777777" w:rsidR="002D674E" w:rsidRDefault="002D674E" w:rsidP="002D674E">
      <w:pPr>
        <w:pStyle w:val="ListParagraph"/>
        <w:spacing w:after="0"/>
        <w:ind w:left="2160"/>
        <w:rPr>
          <w:sz w:val="28"/>
        </w:rPr>
      </w:pPr>
    </w:p>
    <w:p w14:paraId="05C75C74" w14:textId="6BB8DE81" w:rsidR="0055551B" w:rsidRDefault="0055551B" w:rsidP="00DD3650">
      <w:pPr>
        <w:spacing w:after="0"/>
        <w:ind w:left="1080"/>
        <w:rPr>
          <w:b/>
          <w:sz w:val="28"/>
        </w:rPr>
      </w:pPr>
      <w:r>
        <w:rPr>
          <w:b/>
          <w:sz w:val="28"/>
        </w:rPr>
        <w:t xml:space="preserve">Completing the </w:t>
      </w:r>
      <w:proofErr w:type="spellStart"/>
      <w:r>
        <w:rPr>
          <w:b/>
          <w:sz w:val="28"/>
        </w:rPr>
        <w:t>UltraVNC</w:t>
      </w:r>
      <w:proofErr w:type="spellEnd"/>
      <w:r>
        <w:rPr>
          <w:b/>
          <w:sz w:val="28"/>
        </w:rPr>
        <w:t xml:space="preserve"> Setup Wizard</w:t>
      </w:r>
    </w:p>
    <w:p w14:paraId="2E3CF320" w14:textId="40238F08" w:rsidR="0055551B" w:rsidRDefault="0055551B" w:rsidP="00DB2B2B">
      <w:pPr>
        <w:pStyle w:val="ListParagraph"/>
        <w:numPr>
          <w:ilvl w:val="0"/>
          <w:numId w:val="32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latest versions</w:t>
      </w:r>
    </w:p>
    <w:p w14:paraId="3BE468A7" w14:textId="3FF3DC3C" w:rsidR="00FB75BD" w:rsidRPr="002D674E" w:rsidRDefault="0055551B" w:rsidP="00DB2B2B">
      <w:pPr>
        <w:pStyle w:val="ListParagraph"/>
        <w:numPr>
          <w:ilvl w:val="0"/>
          <w:numId w:val="32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Finish</w:t>
      </w:r>
    </w:p>
    <w:p w14:paraId="44BE064B" w14:textId="3E801659" w:rsidR="00DD3650" w:rsidRDefault="00DD3650" w:rsidP="00DD3650">
      <w:pPr>
        <w:spacing w:after="0"/>
        <w:rPr>
          <w:b/>
          <w:sz w:val="36"/>
        </w:rPr>
      </w:pPr>
      <w:proofErr w:type="spellStart"/>
      <w:r>
        <w:rPr>
          <w:b/>
          <w:sz w:val="36"/>
        </w:rPr>
        <w:t>UltraVNC</w:t>
      </w:r>
      <w:proofErr w:type="spellEnd"/>
      <w:r>
        <w:rPr>
          <w:b/>
          <w:sz w:val="36"/>
        </w:rPr>
        <w:t xml:space="preserve"> Settings</w:t>
      </w:r>
    </w:p>
    <w:p w14:paraId="52E639B6" w14:textId="0734F797" w:rsidR="00DD3650" w:rsidRDefault="00DD3650" w:rsidP="00DB2B2B">
      <w:pPr>
        <w:pStyle w:val="ListParagraph"/>
        <w:numPr>
          <w:ilvl w:val="0"/>
          <w:numId w:val="33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the up arrow on the right side of the Taskbar</w:t>
      </w:r>
    </w:p>
    <w:p w14:paraId="160B10AF" w14:textId="448F9D1E" w:rsidR="00DD3650" w:rsidRDefault="00DD3650" w:rsidP="00DB2B2B">
      <w:pPr>
        <w:pStyle w:val="ListParagraph"/>
        <w:numPr>
          <w:ilvl w:val="0"/>
          <w:numId w:val="33"/>
        </w:numPr>
        <w:spacing w:after="0"/>
        <w:rPr>
          <w:sz w:val="28"/>
        </w:rPr>
      </w:pPr>
      <w:r>
        <w:rPr>
          <w:i/>
          <w:sz w:val="28"/>
        </w:rPr>
        <w:t xml:space="preserve">Right-Click (long press using the touch screen) </w:t>
      </w:r>
      <w:r>
        <w:rPr>
          <w:sz w:val="28"/>
        </w:rPr>
        <w:t xml:space="preserve">the </w:t>
      </w:r>
      <w:proofErr w:type="spellStart"/>
      <w:r>
        <w:rPr>
          <w:sz w:val="28"/>
        </w:rPr>
        <w:t>UltraVNC</w:t>
      </w:r>
      <w:proofErr w:type="spellEnd"/>
      <w:r w:rsidR="00FB75BD">
        <w:rPr>
          <w:sz w:val="28"/>
        </w:rPr>
        <w:t xml:space="preserve"> icon (looks like an eyeball inside a green square)</w:t>
      </w:r>
    </w:p>
    <w:p w14:paraId="548B688E" w14:textId="0427C1D1" w:rsidR="00FB75BD" w:rsidRDefault="00FB75BD" w:rsidP="00DB2B2B">
      <w:pPr>
        <w:pStyle w:val="ListParagraph"/>
        <w:numPr>
          <w:ilvl w:val="0"/>
          <w:numId w:val="33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Admin Properties</w:t>
      </w:r>
    </w:p>
    <w:p w14:paraId="04432A93" w14:textId="3D3378C0" w:rsidR="00FB75BD" w:rsidRDefault="00FB75BD" w:rsidP="00DB2B2B">
      <w:pPr>
        <w:pStyle w:val="ListParagraph"/>
        <w:numPr>
          <w:ilvl w:val="0"/>
          <w:numId w:val="33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>“@NomadGroup” for the VNC Password field</w:t>
      </w:r>
    </w:p>
    <w:p w14:paraId="7AAC3989" w14:textId="436A2B96" w:rsidR="00FB75BD" w:rsidRDefault="00FB75BD" w:rsidP="00DB2B2B">
      <w:pPr>
        <w:pStyle w:val="ListParagraph"/>
        <w:numPr>
          <w:ilvl w:val="0"/>
          <w:numId w:val="33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>“@</w:t>
      </w:r>
      <w:proofErr w:type="spellStart"/>
      <w:r>
        <w:rPr>
          <w:sz w:val="28"/>
        </w:rPr>
        <w:t>NomadG</w:t>
      </w:r>
      <w:proofErr w:type="spellEnd"/>
      <w:r>
        <w:rPr>
          <w:sz w:val="28"/>
        </w:rPr>
        <w:t>” for the View-Only Password field</w:t>
      </w:r>
    </w:p>
    <w:p w14:paraId="537C2634" w14:textId="03EC6F7C" w:rsidR="00FB75BD" w:rsidRDefault="00FB75BD" w:rsidP="00DB2B2B">
      <w:pPr>
        <w:pStyle w:val="ListParagraph"/>
        <w:numPr>
          <w:ilvl w:val="0"/>
          <w:numId w:val="33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 (if there is a pop up to allow changes click yes)</w:t>
      </w:r>
    </w:p>
    <w:p w14:paraId="207DACD5" w14:textId="58E01AB9" w:rsidR="00FB75BD" w:rsidRDefault="00FB75BD" w:rsidP="00DB2B2B">
      <w:pPr>
        <w:pStyle w:val="ListParagraph"/>
        <w:numPr>
          <w:ilvl w:val="0"/>
          <w:numId w:val="33"/>
        </w:numPr>
        <w:spacing w:after="0"/>
        <w:rPr>
          <w:sz w:val="28"/>
        </w:rPr>
      </w:pPr>
      <w:r>
        <w:rPr>
          <w:i/>
          <w:sz w:val="28"/>
        </w:rPr>
        <w:t xml:space="preserve">Remote </w:t>
      </w:r>
      <w:r>
        <w:rPr>
          <w:sz w:val="28"/>
        </w:rPr>
        <w:t>in to this Touch Panel</w:t>
      </w:r>
    </w:p>
    <w:p w14:paraId="286F8F8F" w14:textId="77777777" w:rsidR="007D79F5" w:rsidRPr="00E94C65" w:rsidRDefault="007D79F5" w:rsidP="00E94C65">
      <w:pPr>
        <w:spacing w:after="0"/>
        <w:rPr>
          <w:sz w:val="28"/>
        </w:rPr>
      </w:pPr>
    </w:p>
    <w:p w14:paraId="226F96F3" w14:textId="36BBACC7" w:rsidR="00FB75BD" w:rsidRPr="00FB75BD" w:rsidRDefault="00FB75BD" w:rsidP="00FB75BD">
      <w:pPr>
        <w:spacing w:after="0"/>
        <w:rPr>
          <w:b/>
          <w:sz w:val="36"/>
        </w:rPr>
      </w:pPr>
      <w:r>
        <w:rPr>
          <w:b/>
          <w:sz w:val="36"/>
        </w:rPr>
        <w:t>Regedit</w:t>
      </w:r>
    </w:p>
    <w:p w14:paraId="63FB3FC5" w14:textId="29FD46ED" w:rsidR="00DD3650" w:rsidRDefault="00FB75BD" w:rsidP="00DB2B2B">
      <w:pPr>
        <w:pStyle w:val="ListParagraph"/>
        <w:numPr>
          <w:ilvl w:val="0"/>
          <w:numId w:val="34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the start button at the bottom left</w:t>
      </w:r>
    </w:p>
    <w:p w14:paraId="7496B036" w14:textId="3A4CDF0C" w:rsidR="00FB75BD" w:rsidRDefault="00FB75BD" w:rsidP="00DB2B2B">
      <w:pPr>
        <w:pStyle w:val="ListParagraph"/>
        <w:numPr>
          <w:ilvl w:val="0"/>
          <w:numId w:val="34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 xml:space="preserve">“regedit” and </w:t>
      </w:r>
      <w:r>
        <w:rPr>
          <w:i/>
          <w:sz w:val="28"/>
        </w:rPr>
        <w:t xml:space="preserve">Select </w:t>
      </w:r>
      <w:r>
        <w:rPr>
          <w:sz w:val="28"/>
        </w:rPr>
        <w:t>regedit (a Registry Editor window should pop up</w:t>
      </w:r>
    </w:p>
    <w:p w14:paraId="0CF0CEEB" w14:textId="77777777" w:rsidR="00FB75BD" w:rsidRDefault="00FB75BD" w:rsidP="00FB75BD">
      <w:pPr>
        <w:pStyle w:val="ListParagraph"/>
        <w:spacing w:after="0"/>
        <w:ind w:left="1080"/>
        <w:rPr>
          <w:sz w:val="28"/>
        </w:rPr>
      </w:pPr>
    </w:p>
    <w:p w14:paraId="4E3084DB" w14:textId="6F37564B" w:rsidR="00FB75BD" w:rsidRDefault="00FB75BD" w:rsidP="00FB75BD">
      <w:pPr>
        <w:spacing w:after="0"/>
        <w:ind w:left="720"/>
        <w:rPr>
          <w:b/>
          <w:sz w:val="28"/>
        </w:rPr>
      </w:pPr>
      <w:r>
        <w:rPr>
          <w:b/>
          <w:sz w:val="28"/>
        </w:rPr>
        <w:t>\Registry Editor\</w:t>
      </w:r>
    </w:p>
    <w:p w14:paraId="27BFFA64" w14:textId="7202A06A" w:rsidR="00FB75BD" w:rsidRDefault="00A0303B" w:rsidP="00FB75BD">
      <w:pPr>
        <w:spacing w:after="0"/>
        <w:ind w:left="720"/>
        <w:rPr>
          <w:b/>
          <w:sz w:val="28"/>
        </w:rPr>
      </w:pPr>
      <w:r>
        <w:rPr>
          <w:sz w:val="28"/>
        </w:rPr>
        <w:tab/>
      </w:r>
      <w:r>
        <w:rPr>
          <w:b/>
          <w:sz w:val="28"/>
        </w:rPr>
        <w:t>System unattended sleep timeout</w:t>
      </w:r>
    </w:p>
    <w:p w14:paraId="69D0FEE3" w14:textId="49E84925" w:rsidR="00A0303B" w:rsidRDefault="00A0303B" w:rsidP="00DB2B2B">
      <w:pPr>
        <w:pStyle w:val="ListParagraph"/>
        <w:numPr>
          <w:ilvl w:val="0"/>
          <w:numId w:val="35"/>
        </w:numPr>
        <w:spacing w:after="0"/>
        <w:rPr>
          <w:sz w:val="28"/>
        </w:rPr>
      </w:pPr>
      <w:r>
        <w:rPr>
          <w:sz w:val="28"/>
        </w:rPr>
        <w:t xml:space="preserve">Use arrows beside names to </w:t>
      </w:r>
      <w:r w:rsidR="00D95D90">
        <w:rPr>
          <w:sz w:val="28"/>
        </w:rPr>
        <w:t>navigate</w:t>
      </w:r>
      <w:r>
        <w:rPr>
          <w:sz w:val="28"/>
        </w:rPr>
        <w:t xml:space="preserve"> to HKEY_LOCAL_MACHINE -&gt; SYSTEM -&gt; </w:t>
      </w:r>
      <w:proofErr w:type="spellStart"/>
      <w:r>
        <w:rPr>
          <w:sz w:val="28"/>
        </w:rPr>
        <w:t>CurrentControlSet</w:t>
      </w:r>
      <w:proofErr w:type="spellEnd"/>
      <w:r>
        <w:rPr>
          <w:sz w:val="28"/>
        </w:rPr>
        <w:t xml:space="preserve"> -&gt; Control -&gt; Power -&gt; </w:t>
      </w:r>
      <w:proofErr w:type="spellStart"/>
      <w:r>
        <w:rPr>
          <w:sz w:val="28"/>
        </w:rPr>
        <w:t>PowerSettings</w:t>
      </w:r>
      <w:proofErr w:type="spellEnd"/>
      <w:r>
        <w:rPr>
          <w:sz w:val="28"/>
        </w:rPr>
        <w:t xml:space="preserve"> -&gt; 238C9FA8-0AAD-41ED-83F4-97BE242C8F20</w:t>
      </w:r>
    </w:p>
    <w:p w14:paraId="7A1157BE" w14:textId="455CF6B1" w:rsidR="00A0303B" w:rsidRDefault="00A0303B" w:rsidP="00DB2B2B">
      <w:pPr>
        <w:pStyle w:val="ListParagraph"/>
        <w:numPr>
          <w:ilvl w:val="0"/>
          <w:numId w:val="35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7bc4a2f9-d8fc-4469-b07b-33eb785aaca0</w:t>
      </w:r>
    </w:p>
    <w:p w14:paraId="1A70AD5C" w14:textId="5AE68225" w:rsidR="00A0303B" w:rsidRDefault="00A0303B" w:rsidP="00DB2B2B">
      <w:pPr>
        <w:pStyle w:val="ListParagraph"/>
        <w:numPr>
          <w:ilvl w:val="0"/>
          <w:numId w:val="35"/>
        </w:numPr>
        <w:spacing w:after="0"/>
        <w:rPr>
          <w:sz w:val="28"/>
        </w:rPr>
      </w:pPr>
      <w:r>
        <w:rPr>
          <w:sz w:val="28"/>
        </w:rPr>
        <w:lastRenderedPageBreak/>
        <w:t xml:space="preserve">In the right pane </w:t>
      </w:r>
      <w:r w:rsidR="00D95D90">
        <w:rPr>
          <w:i/>
          <w:sz w:val="28"/>
        </w:rPr>
        <w:t xml:space="preserve">Click </w:t>
      </w:r>
      <w:r w:rsidR="00D95D90">
        <w:rPr>
          <w:sz w:val="28"/>
        </w:rPr>
        <w:t>Attributes (a new window should pop up)</w:t>
      </w:r>
    </w:p>
    <w:p w14:paraId="581BA14D" w14:textId="77777777" w:rsidR="002D674E" w:rsidRDefault="002D674E" w:rsidP="002D674E">
      <w:pPr>
        <w:pStyle w:val="ListParagraph"/>
        <w:spacing w:after="0"/>
        <w:ind w:left="2520"/>
        <w:rPr>
          <w:sz w:val="28"/>
        </w:rPr>
      </w:pPr>
    </w:p>
    <w:p w14:paraId="19945DAA" w14:textId="7CD86C06" w:rsidR="0047435E" w:rsidRPr="0047435E" w:rsidRDefault="0047435E" w:rsidP="0047435E">
      <w:pPr>
        <w:spacing w:after="0"/>
        <w:ind w:left="2160"/>
        <w:rPr>
          <w:b/>
          <w:sz w:val="28"/>
        </w:rPr>
      </w:pPr>
      <w:r>
        <w:rPr>
          <w:b/>
          <w:sz w:val="28"/>
        </w:rPr>
        <w:t>\Edit DWORD (32-bit) Value\</w:t>
      </w:r>
    </w:p>
    <w:p w14:paraId="6CBADABD" w14:textId="63261242" w:rsidR="00D95D90" w:rsidRDefault="00D95D90" w:rsidP="00DB2B2B">
      <w:pPr>
        <w:pStyle w:val="ListParagraph"/>
        <w:numPr>
          <w:ilvl w:val="0"/>
          <w:numId w:val="38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>“2” in the Value data field</w:t>
      </w:r>
    </w:p>
    <w:p w14:paraId="2270A63F" w14:textId="3127A1FC" w:rsidR="002D674E" w:rsidRDefault="00D95D90" w:rsidP="00DB2B2B">
      <w:pPr>
        <w:pStyle w:val="ListParagraph"/>
        <w:numPr>
          <w:ilvl w:val="0"/>
          <w:numId w:val="38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277F6601" w14:textId="77777777" w:rsidR="002D674E" w:rsidRPr="007D79F5" w:rsidRDefault="002D674E" w:rsidP="007D79F5">
      <w:pPr>
        <w:spacing w:after="0"/>
        <w:ind w:left="2160"/>
        <w:rPr>
          <w:sz w:val="28"/>
        </w:rPr>
      </w:pPr>
    </w:p>
    <w:p w14:paraId="4CC57B12" w14:textId="48AADB76" w:rsidR="00D95D90" w:rsidRDefault="00D95D90" w:rsidP="00D95D90">
      <w:pPr>
        <w:spacing w:after="0"/>
        <w:ind w:left="1440"/>
        <w:rPr>
          <w:b/>
          <w:sz w:val="28"/>
        </w:rPr>
      </w:pPr>
      <w:r>
        <w:rPr>
          <w:b/>
          <w:sz w:val="28"/>
        </w:rPr>
        <w:t>CldFlt</w:t>
      </w:r>
    </w:p>
    <w:p w14:paraId="5DB2196E" w14:textId="1A153319" w:rsidR="00D95D90" w:rsidRDefault="00D95D90" w:rsidP="00DB2B2B">
      <w:pPr>
        <w:pStyle w:val="ListParagraph"/>
        <w:numPr>
          <w:ilvl w:val="0"/>
          <w:numId w:val="36"/>
        </w:numPr>
        <w:spacing w:after="0"/>
        <w:rPr>
          <w:sz w:val="28"/>
        </w:rPr>
      </w:pPr>
      <w:r>
        <w:rPr>
          <w:sz w:val="28"/>
        </w:rPr>
        <w:t xml:space="preserve">Use arrows beside names to navigate to HKEY_LOCAL_MACHINE -&gt; SYSTEM -&gt; </w:t>
      </w:r>
      <w:proofErr w:type="spellStart"/>
      <w:r>
        <w:rPr>
          <w:sz w:val="28"/>
        </w:rPr>
        <w:t>CurrentControlSet</w:t>
      </w:r>
      <w:proofErr w:type="spellEnd"/>
      <w:r>
        <w:rPr>
          <w:sz w:val="28"/>
        </w:rPr>
        <w:t xml:space="preserve"> -&gt; Service</w:t>
      </w:r>
      <w:r w:rsidR="0047435E">
        <w:rPr>
          <w:sz w:val="28"/>
        </w:rPr>
        <w:t>s</w:t>
      </w:r>
    </w:p>
    <w:p w14:paraId="3A560CF7" w14:textId="5C90FF1F" w:rsidR="0047435E" w:rsidRDefault="0047435E" w:rsidP="00DB2B2B">
      <w:pPr>
        <w:pStyle w:val="ListParagraph"/>
        <w:numPr>
          <w:ilvl w:val="0"/>
          <w:numId w:val="36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CldFlt</w:t>
      </w:r>
    </w:p>
    <w:p w14:paraId="4198283F" w14:textId="5F044A70" w:rsidR="0047435E" w:rsidRDefault="0047435E" w:rsidP="00DB2B2B">
      <w:pPr>
        <w:pStyle w:val="ListParagraph"/>
        <w:numPr>
          <w:ilvl w:val="0"/>
          <w:numId w:val="36"/>
        </w:numPr>
        <w:spacing w:after="0"/>
        <w:rPr>
          <w:sz w:val="28"/>
        </w:rPr>
      </w:pPr>
      <w:r>
        <w:rPr>
          <w:sz w:val="28"/>
        </w:rPr>
        <w:t xml:space="preserve">In the right pane </w:t>
      </w:r>
      <w:r>
        <w:rPr>
          <w:i/>
          <w:sz w:val="28"/>
        </w:rPr>
        <w:t xml:space="preserve">Click </w:t>
      </w:r>
      <w:r>
        <w:rPr>
          <w:sz w:val="28"/>
        </w:rPr>
        <w:t xml:space="preserve">Start </w:t>
      </w:r>
      <w:proofErr w:type="gramStart"/>
      <w:r>
        <w:rPr>
          <w:sz w:val="28"/>
        </w:rPr>
        <w:t>( a</w:t>
      </w:r>
      <w:proofErr w:type="gramEnd"/>
      <w:r>
        <w:rPr>
          <w:sz w:val="28"/>
        </w:rPr>
        <w:t xml:space="preserve"> new window should pop up)</w:t>
      </w:r>
    </w:p>
    <w:p w14:paraId="42A88773" w14:textId="77777777" w:rsidR="002D674E" w:rsidRDefault="002D674E" w:rsidP="002D674E">
      <w:pPr>
        <w:pStyle w:val="ListParagraph"/>
        <w:spacing w:after="0"/>
        <w:ind w:left="2520"/>
        <w:rPr>
          <w:sz w:val="28"/>
        </w:rPr>
      </w:pPr>
    </w:p>
    <w:p w14:paraId="13259F2F" w14:textId="47B12230" w:rsidR="0047435E" w:rsidRPr="0047435E" w:rsidRDefault="0047435E" w:rsidP="0047435E">
      <w:pPr>
        <w:spacing w:after="0"/>
        <w:ind w:left="2160"/>
        <w:rPr>
          <w:b/>
          <w:sz w:val="28"/>
        </w:rPr>
      </w:pPr>
      <w:r>
        <w:rPr>
          <w:b/>
          <w:sz w:val="28"/>
        </w:rPr>
        <w:t>\Edit DWORD (32-bit) Value\</w:t>
      </w:r>
    </w:p>
    <w:p w14:paraId="63F966CE" w14:textId="6D09303D" w:rsidR="0047435E" w:rsidRDefault="0047435E" w:rsidP="00DB2B2B">
      <w:pPr>
        <w:pStyle w:val="ListParagraph"/>
        <w:numPr>
          <w:ilvl w:val="0"/>
          <w:numId w:val="39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>“4” in the Value data field</w:t>
      </w:r>
    </w:p>
    <w:p w14:paraId="60F7F8EC" w14:textId="440C5B88" w:rsidR="0047435E" w:rsidRDefault="0047435E" w:rsidP="00DB2B2B">
      <w:pPr>
        <w:pStyle w:val="ListParagraph"/>
        <w:numPr>
          <w:ilvl w:val="0"/>
          <w:numId w:val="39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0F4616D9" w14:textId="77777777" w:rsidR="007D79F5" w:rsidRDefault="007D79F5" w:rsidP="0047435E">
      <w:pPr>
        <w:spacing w:after="0"/>
        <w:rPr>
          <w:sz w:val="28"/>
        </w:rPr>
      </w:pPr>
    </w:p>
    <w:p w14:paraId="63BC35A7" w14:textId="149A93A5" w:rsidR="0047435E" w:rsidRDefault="0047435E" w:rsidP="0047435E">
      <w:pPr>
        <w:spacing w:after="0"/>
        <w:ind w:left="1440"/>
        <w:rPr>
          <w:b/>
          <w:sz w:val="28"/>
        </w:rPr>
      </w:pPr>
      <w:r>
        <w:rPr>
          <w:b/>
          <w:sz w:val="28"/>
        </w:rPr>
        <w:t>Network List</w:t>
      </w:r>
    </w:p>
    <w:p w14:paraId="091ECFED" w14:textId="70491B28" w:rsidR="0047435E" w:rsidRDefault="0047435E" w:rsidP="00DB2B2B">
      <w:pPr>
        <w:pStyle w:val="ListParagraph"/>
        <w:numPr>
          <w:ilvl w:val="0"/>
          <w:numId w:val="37"/>
        </w:numPr>
        <w:spacing w:after="0"/>
        <w:rPr>
          <w:sz w:val="28"/>
        </w:rPr>
      </w:pPr>
      <w:r>
        <w:rPr>
          <w:sz w:val="28"/>
        </w:rPr>
        <w:t xml:space="preserve">Use arrows beside names to navigate to HKEY_LOCAL_MACHINE -&gt; SOFTWARE -&gt; Microsoft -&gt; </w:t>
      </w:r>
      <w:proofErr w:type="spellStart"/>
      <w:r>
        <w:rPr>
          <w:sz w:val="28"/>
        </w:rPr>
        <w:t>WindowsNT</w:t>
      </w:r>
      <w:proofErr w:type="spellEnd"/>
      <w:r>
        <w:rPr>
          <w:sz w:val="28"/>
        </w:rPr>
        <w:t xml:space="preserve"> -&gt; CurrentVersion -&gt; </w:t>
      </w:r>
      <w:proofErr w:type="spellStart"/>
      <w:r>
        <w:rPr>
          <w:sz w:val="28"/>
        </w:rPr>
        <w:t>NetworkList</w:t>
      </w:r>
      <w:proofErr w:type="spellEnd"/>
    </w:p>
    <w:p w14:paraId="3FA3BFDF" w14:textId="3011ECC1" w:rsidR="0047435E" w:rsidRDefault="0047435E" w:rsidP="00DB2B2B">
      <w:pPr>
        <w:pStyle w:val="ListParagraph"/>
        <w:numPr>
          <w:ilvl w:val="0"/>
          <w:numId w:val="37"/>
        </w:numPr>
        <w:spacing w:after="0"/>
        <w:rPr>
          <w:sz w:val="28"/>
        </w:rPr>
      </w:pPr>
      <w:r>
        <w:rPr>
          <w:i/>
          <w:sz w:val="28"/>
        </w:rPr>
        <w:t xml:space="preserve">Right-Click </w:t>
      </w:r>
      <w:proofErr w:type="spellStart"/>
      <w:r>
        <w:rPr>
          <w:sz w:val="28"/>
        </w:rPr>
        <w:t>DefaultMediaCost</w:t>
      </w:r>
      <w:proofErr w:type="spellEnd"/>
    </w:p>
    <w:p w14:paraId="0DBA21D2" w14:textId="4EFE6FB2" w:rsidR="0047435E" w:rsidRDefault="0047435E" w:rsidP="00DB2B2B">
      <w:pPr>
        <w:pStyle w:val="ListParagraph"/>
        <w:numPr>
          <w:ilvl w:val="0"/>
          <w:numId w:val="37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Permissions… (a new window should pop up</w:t>
      </w:r>
    </w:p>
    <w:p w14:paraId="120FE21F" w14:textId="77777777" w:rsidR="002D674E" w:rsidRDefault="002D674E" w:rsidP="002D674E">
      <w:pPr>
        <w:pStyle w:val="ListParagraph"/>
        <w:spacing w:after="0"/>
        <w:ind w:left="2520"/>
        <w:rPr>
          <w:sz w:val="28"/>
        </w:rPr>
      </w:pPr>
    </w:p>
    <w:p w14:paraId="6DA8D025" w14:textId="5BBCA2DD" w:rsidR="0047435E" w:rsidRDefault="0047435E" w:rsidP="0047435E">
      <w:pPr>
        <w:spacing w:after="0"/>
        <w:ind w:left="2160"/>
        <w:rPr>
          <w:b/>
          <w:sz w:val="28"/>
        </w:rPr>
      </w:pPr>
      <w:r>
        <w:rPr>
          <w:b/>
          <w:sz w:val="28"/>
        </w:rPr>
        <w:t xml:space="preserve">\Permissions for </w:t>
      </w:r>
      <w:proofErr w:type="spellStart"/>
      <w:r>
        <w:rPr>
          <w:b/>
          <w:sz w:val="28"/>
        </w:rPr>
        <w:t>DefaultMediaCost</w:t>
      </w:r>
      <w:proofErr w:type="spellEnd"/>
      <w:r>
        <w:rPr>
          <w:b/>
          <w:sz w:val="28"/>
        </w:rPr>
        <w:t>\</w:t>
      </w:r>
    </w:p>
    <w:p w14:paraId="6EC0DD36" w14:textId="4B95F161" w:rsidR="0047435E" w:rsidRDefault="0047435E" w:rsidP="00DB2B2B">
      <w:pPr>
        <w:pStyle w:val="ListParagraph"/>
        <w:numPr>
          <w:ilvl w:val="0"/>
          <w:numId w:val="40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Advanced (a new window should pop up)</w:t>
      </w:r>
    </w:p>
    <w:p w14:paraId="525A032F" w14:textId="77777777" w:rsidR="002D674E" w:rsidRDefault="002D674E" w:rsidP="002D674E">
      <w:pPr>
        <w:pStyle w:val="ListParagraph"/>
        <w:spacing w:after="0"/>
        <w:ind w:left="2520"/>
        <w:rPr>
          <w:sz w:val="28"/>
        </w:rPr>
      </w:pPr>
    </w:p>
    <w:p w14:paraId="6E40A441" w14:textId="090D5317" w:rsidR="0047435E" w:rsidRDefault="0047435E" w:rsidP="002D674E">
      <w:pPr>
        <w:spacing w:after="0"/>
        <w:ind w:left="2160" w:firstLine="360"/>
        <w:rPr>
          <w:b/>
          <w:sz w:val="28"/>
        </w:rPr>
      </w:pPr>
      <w:r>
        <w:rPr>
          <w:b/>
          <w:sz w:val="28"/>
        </w:rPr>
        <w:t xml:space="preserve">\Advanced Security Settings for </w:t>
      </w:r>
      <w:proofErr w:type="spellStart"/>
      <w:r>
        <w:rPr>
          <w:b/>
          <w:sz w:val="28"/>
        </w:rPr>
        <w:t>DefaultMediaCost</w:t>
      </w:r>
      <w:proofErr w:type="spellEnd"/>
      <w:r>
        <w:rPr>
          <w:b/>
          <w:sz w:val="28"/>
        </w:rPr>
        <w:t>\</w:t>
      </w:r>
    </w:p>
    <w:p w14:paraId="5F3945A3" w14:textId="6238FFF5" w:rsidR="0047435E" w:rsidRDefault="0047435E" w:rsidP="00DB2B2B">
      <w:pPr>
        <w:pStyle w:val="ListParagraph"/>
        <w:numPr>
          <w:ilvl w:val="0"/>
          <w:numId w:val="41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Change</w:t>
      </w:r>
      <w:r w:rsidR="002D674E">
        <w:rPr>
          <w:sz w:val="28"/>
        </w:rPr>
        <w:t xml:space="preserve"> next to the Owner field (a new window should pop up)</w:t>
      </w:r>
    </w:p>
    <w:p w14:paraId="3FC04AB2" w14:textId="77777777" w:rsidR="002D674E" w:rsidRDefault="002D674E" w:rsidP="002D674E">
      <w:pPr>
        <w:pStyle w:val="ListParagraph"/>
        <w:spacing w:after="0"/>
        <w:ind w:left="2880"/>
        <w:rPr>
          <w:sz w:val="28"/>
        </w:rPr>
      </w:pPr>
    </w:p>
    <w:p w14:paraId="36EA9F0E" w14:textId="3D72CDE8" w:rsidR="002D674E" w:rsidRDefault="002D674E" w:rsidP="002D674E">
      <w:pPr>
        <w:spacing w:after="0"/>
        <w:ind w:left="2880"/>
        <w:rPr>
          <w:b/>
          <w:sz w:val="28"/>
        </w:rPr>
      </w:pPr>
      <w:r>
        <w:rPr>
          <w:b/>
          <w:sz w:val="28"/>
        </w:rPr>
        <w:t>\Select User or Group\</w:t>
      </w:r>
    </w:p>
    <w:p w14:paraId="78520788" w14:textId="265DE4CB" w:rsidR="002D674E" w:rsidRDefault="002D674E" w:rsidP="00DB2B2B">
      <w:pPr>
        <w:pStyle w:val="ListParagraph"/>
        <w:numPr>
          <w:ilvl w:val="0"/>
          <w:numId w:val="42"/>
        </w:numPr>
        <w:spacing w:after="0"/>
        <w:rPr>
          <w:sz w:val="28"/>
        </w:rPr>
      </w:pPr>
      <w:r>
        <w:rPr>
          <w:i/>
          <w:sz w:val="28"/>
        </w:rPr>
        <w:lastRenderedPageBreak/>
        <w:t xml:space="preserve">Type </w:t>
      </w:r>
      <w:r>
        <w:rPr>
          <w:sz w:val="28"/>
        </w:rPr>
        <w:t>“Administrators” in the Enter the object name to select field</w:t>
      </w:r>
    </w:p>
    <w:p w14:paraId="692D6564" w14:textId="657C6C87" w:rsidR="002D674E" w:rsidRDefault="002D674E" w:rsidP="00DB2B2B">
      <w:pPr>
        <w:pStyle w:val="ListParagraph"/>
        <w:numPr>
          <w:ilvl w:val="0"/>
          <w:numId w:val="42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Check Names (what you typed in the previous step should underline and get some text like “DESKTOP…” separated by a “\”)</w:t>
      </w:r>
    </w:p>
    <w:p w14:paraId="3D076416" w14:textId="65A4E2F5" w:rsidR="002D674E" w:rsidRDefault="002D674E" w:rsidP="00DB2B2B">
      <w:pPr>
        <w:pStyle w:val="ListParagraph"/>
        <w:numPr>
          <w:ilvl w:val="0"/>
          <w:numId w:val="42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01A3BC75" w14:textId="77777777" w:rsidR="002D674E" w:rsidRPr="002D674E" w:rsidRDefault="002D674E" w:rsidP="002D674E">
      <w:pPr>
        <w:spacing w:after="0"/>
        <w:ind w:left="2880"/>
        <w:rPr>
          <w:sz w:val="28"/>
        </w:rPr>
      </w:pPr>
    </w:p>
    <w:p w14:paraId="6EF05EBB" w14:textId="60D6EB6C" w:rsidR="002D674E" w:rsidRDefault="002D674E" w:rsidP="002D674E">
      <w:pPr>
        <w:spacing w:after="0"/>
        <w:ind w:left="1440" w:firstLine="720"/>
        <w:rPr>
          <w:b/>
          <w:sz w:val="28"/>
        </w:rPr>
      </w:pPr>
      <w:r>
        <w:rPr>
          <w:b/>
          <w:sz w:val="28"/>
        </w:rPr>
        <w:t xml:space="preserve">     \Advanced Security Settings for </w:t>
      </w:r>
      <w:proofErr w:type="spellStart"/>
      <w:r>
        <w:rPr>
          <w:b/>
          <w:sz w:val="28"/>
        </w:rPr>
        <w:t>DefaultMediaCost</w:t>
      </w:r>
      <w:proofErr w:type="spellEnd"/>
      <w:r>
        <w:rPr>
          <w:b/>
          <w:sz w:val="28"/>
        </w:rPr>
        <w:t>\</w:t>
      </w:r>
    </w:p>
    <w:p w14:paraId="301272CA" w14:textId="2EF350FB" w:rsidR="002D674E" w:rsidRDefault="002D674E" w:rsidP="00DB2B2B">
      <w:pPr>
        <w:pStyle w:val="ListParagraph"/>
        <w:numPr>
          <w:ilvl w:val="0"/>
          <w:numId w:val="43"/>
        </w:numPr>
        <w:spacing w:after="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 xml:space="preserve">Replace owner on </w:t>
      </w:r>
      <w:proofErr w:type="spellStart"/>
      <w:r>
        <w:rPr>
          <w:sz w:val="28"/>
        </w:rPr>
        <w:t>subcontainers</w:t>
      </w:r>
      <w:proofErr w:type="spellEnd"/>
      <w:r>
        <w:rPr>
          <w:sz w:val="28"/>
        </w:rPr>
        <w:t xml:space="preserve"> and objects</w:t>
      </w:r>
    </w:p>
    <w:p w14:paraId="477688AC" w14:textId="1143E1F8" w:rsidR="002D674E" w:rsidRDefault="002D674E" w:rsidP="00DB2B2B">
      <w:pPr>
        <w:pStyle w:val="ListParagraph"/>
        <w:numPr>
          <w:ilvl w:val="0"/>
          <w:numId w:val="43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Apply</w:t>
      </w:r>
    </w:p>
    <w:p w14:paraId="7440941F" w14:textId="06628CAB" w:rsidR="002D674E" w:rsidRDefault="002D674E" w:rsidP="00DB2B2B">
      <w:pPr>
        <w:pStyle w:val="ListParagraph"/>
        <w:numPr>
          <w:ilvl w:val="0"/>
          <w:numId w:val="43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0DBB2197" w14:textId="77777777" w:rsidR="002D674E" w:rsidRDefault="002D674E" w:rsidP="002D674E">
      <w:pPr>
        <w:pStyle w:val="ListParagraph"/>
        <w:spacing w:after="0"/>
        <w:ind w:left="2835"/>
        <w:rPr>
          <w:sz w:val="28"/>
        </w:rPr>
      </w:pPr>
    </w:p>
    <w:p w14:paraId="0FB097A1" w14:textId="209EB8FE" w:rsidR="002D674E" w:rsidRDefault="002D674E" w:rsidP="002D674E">
      <w:pPr>
        <w:spacing w:after="0"/>
        <w:ind w:left="2160"/>
        <w:rPr>
          <w:b/>
          <w:sz w:val="28"/>
        </w:rPr>
      </w:pPr>
      <w:r>
        <w:rPr>
          <w:b/>
          <w:sz w:val="28"/>
        </w:rPr>
        <w:t xml:space="preserve">\Permissions for </w:t>
      </w:r>
      <w:proofErr w:type="spellStart"/>
      <w:r>
        <w:rPr>
          <w:b/>
          <w:sz w:val="28"/>
        </w:rPr>
        <w:t>DefaultMediaCost</w:t>
      </w:r>
      <w:proofErr w:type="spellEnd"/>
      <w:r>
        <w:rPr>
          <w:b/>
          <w:sz w:val="28"/>
        </w:rPr>
        <w:t>\</w:t>
      </w:r>
    </w:p>
    <w:p w14:paraId="042BB0BC" w14:textId="082653BE" w:rsidR="002D674E" w:rsidRDefault="002D674E" w:rsidP="00DB2B2B">
      <w:pPr>
        <w:pStyle w:val="ListParagraph"/>
        <w:numPr>
          <w:ilvl w:val="0"/>
          <w:numId w:val="44"/>
        </w:numPr>
        <w:spacing w:after="0"/>
        <w:rPr>
          <w:sz w:val="28"/>
        </w:rPr>
      </w:pPr>
      <w:r>
        <w:rPr>
          <w:i/>
          <w:sz w:val="28"/>
        </w:rPr>
        <w:t xml:space="preserve">Select </w:t>
      </w:r>
      <w:r>
        <w:rPr>
          <w:sz w:val="28"/>
        </w:rPr>
        <w:t>Administrators in the Group or user names section</w:t>
      </w:r>
    </w:p>
    <w:p w14:paraId="416746B0" w14:textId="1139C4D1" w:rsidR="002D674E" w:rsidRDefault="002D674E" w:rsidP="00DB2B2B">
      <w:pPr>
        <w:pStyle w:val="ListParagraph"/>
        <w:numPr>
          <w:ilvl w:val="0"/>
          <w:numId w:val="44"/>
        </w:numPr>
        <w:spacing w:after="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Allow</w:t>
      </w:r>
      <w:r w:rsidR="00E950D7">
        <w:rPr>
          <w:sz w:val="28"/>
        </w:rPr>
        <w:t xml:space="preserve"> for Full Control in the Permissions for Administrators </w:t>
      </w:r>
    </w:p>
    <w:p w14:paraId="70402F82" w14:textId="36EA6BD8" w:rsidR="00E950D7" w:rsidRDefault="00E950D7" w:rsidP="00DB2B2B">
      <w:pPr>
        <w:pStyle w:val="ListParagraph"/>
        <w:numPr>
          <w:ilvl w:val="0"/>
          <w:numId w:val="44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Apply</w:t>
      </w:r>
    </w:p>
    <w:p w14:paraId="5A3811E9" w14:textId="3E8BB838" w:rsidR="00E950D7" w:rsidRDefault="00E950D7" w:rsidP="00DB2B2B">
      <w:pPr>
        <w:pStyle w:val="ListParagraph"/>
        <w:numPr>
          <w:ilvl w:val="0"/>
          <w:numId w:val="44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11270AA3" w14:textId="77777777" w:rsidR="00E94C65" w:rsidRDefault="00E94C65" w:rsidP="00E94C65">
      <w:pPr>
        <w:pStyle w:val="ListParagraph"/>
        <w:spacing w:after="0"/>
        <w:ind w:left="2520"/>
        <w:rPr>
          <w:sz w:val="28"/>
        </w:rPr>
      </w:pPr>
    </w:p>
    <w:p w14:paraId="2C834B1A" w14:textId="7E833EF6" w:rsidR="00E950D7" w:rsidRDefault="00E950D7" w:rsidP="007D79F5">
      <w:pPr>
        <w:spacing w:after="0"/>
        <w:ind w:left="1080"/>
        <w:rPr>
          <w:b/>
          <w:sz w:val="28"/>
        </w:rPr>
      </w:pPr>
      <w:r>
        <w:rPr>
          <w:b/>
          <w:sz w:val="28"/>
        </w:rPr>
        <w:t>Network List</w:t>
      </w:r>
    </w:p>
    <w:p w14:paraId="22AEAAAF" w14:textId="2F455F04" w:rsidR="00E950D7" w:rsidRDefault="00E950D7" w:rsidP="00DB2B2B">
      <w:pPr>
        <w:pStyle w:val="ListParagraph"/>
        <w:numPr>
          <w:ilvl w:val="0"/>
          <w:numId w:val="45"/>
        </w:numPr>
        <w:spacing w:after="0"/>
        <w:ind w:left="144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 xml:space="preserve">3G, 4G, Default, Ethernet, </w:t>
      </w:r>
      <w:proofErr w:type="spellStart"/>
      <w:r>
        <w:rPr>
          <w:sz w:val="28"/>
        </w:rPr>
        <w:t>WiFi</w:t>
      </w:r>
      <w:proofErr w:type="spellEnd"/>
      <w:r>
        <w:rPr>
          <w:sz w:val="28"/>
        </w:rPr>
        <w:t xml:space="preserve"> </w:t>
      </w:r>
      <w:r w:rsidR="007D79F5">
        <w:rPr>
          <w:sz w:val="28"/>
        </w:rPr>
        <w:t xml:space="preserve">to “2” </w:t>
      </w:r>
      <w:r>
        <w:rPr>
          <w:sz w:val="28"/>
        </w:rPr>
        <w:t>by</w:t>
      </w:r>
    </w:p>
    <w:p w14:paraId="26F16729" w14:textId="0F3CBF62" w:rsidR="00E950D7" w:rsidRDefault="007D79F5" w:rsidP="00DB2B2B">
      <w:pPr>
        <w:pStyle w:val="ListParagraph"/>
        <w:numPr>
          <w:ilvl w:val="0"/>
          <w:numId w:val="46"/>
        </w:numPr>
        <w:spacing w:after="0"/>
        <w:ind w:left="180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n the name (should open a new window, repeat for each value)</w:t>
      </w:r>
    </w:p>
    <w:p w14:paraId="2886C51B" w14:textId="77777777" w:rsidR="00B6228C" w:rsidRDefault="00B6228C" w:rsidP="00B6228C">
      <w:pPr>
        <w:pStyle w:val="ListParagraph"/>
        <w:spacing w:after="0"/>
        <w:ind w:left="1800"/>
        <w:rPr>
          <w:sz w:val="28"/>
        </w:rPr>
      </w:pPr>
    </w:p>
    <w:p w14:paraId="5E6B835D" w14:textId="3119FA9D" w:rsidR="007D79F5" w:rsidRDefault="007D79F5" w:rsidP="007D79F5">
      <w:pPr>
        <w:pStyle w:val="ListParagraph"/>
        <w:spacing w:after="0"/>
        <w:ind w:left="1800"/>
        <w:rPr>
          <w:b/>
          <w:sz w:val="28"/>
        </w:rPr>
      </w:pPr>
      <w:r>
        <w:rPr>
          <w:b/>
          <w:sz w:val="28"/>
        </w:rPr>
        <w:t>\Edit DWORD (32-bit) Value\</w:t>
      </w:r>
    </w:p>
    <w:p w14:paraId="4CB023BD" w14:textId="5A27DB21" w:rsidR="007D79F5" w:rsidRDefault="007D79F5" w:rsidP="00DB2B2B">
      <w:pPr>
        <w:pStyle w:val="ListParagraph"/>
        <w:numPr>
          <w:ilvl w:val="0"/>
          <w:numId w:val="47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>“2” into the Value data field</w:t>
      </w:r>
    </w:p>
    <w:p w14:paraId="37A9F149" w14:textId="5544609E" w:rsidR="007D79F5" w:rsidRDefault="007D79F5" w:rsidP="00DB2B2B">
      <w:pPr>
        <w:pStyle w:val="ListParagraph"/>
        <w:numPr>
          <w:ilvl w:val="0"/>
          <w:numId w:val="47"/>
        </w:numPr>
        <w:spacing w:after="0"/>
        <w:ind w:left="216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3B3B7600" w14:textId="77777777" w:rsidR="00B6228C" w:rsidRDefault="00B6228C" w:rsidP="00B6228C">
      <w:pPr>
        <w:pStyle w:val="ListParagraph"/>
        <w:spacing w:after="0"/>
        <w:ind w:left="2160"/>
        <w:rPr>
          <w:sz w:val="28"/>
        </w:rPr>
      </w:pPr>
    </w:p>
    <w:p w14:paraId="08EA20B2" w14:textId="0CBCAEEB" w:rsidR="007D79F5" w:rsidRDefault="007D79F5" w:rsidP="007D79F5">
      <w:pPr>
        <w:spacing w:after="0"/>
        <w:ind w:left="720"/>
        <w:rPr>
          <w:b/>
          <w:sz w:val="28"/>
        </w:rPr>
      </w:pPr>
      <w:r>
        <w:rPr>
          <w:b/>
          <w:sz w:val="28"/>
        </w:rPr>
        <w:t>\Registry Editor\</w:t>
      </w:r>
    </w:p>
    <w:p w14:paraId="45F19D47" w14:textId="7CF7519F" w:rsidR="00B6228C" w:rsidRDefault="007D79F5" w:rsidP="00B6228C">
      <w:pPr>
        <w:pStyle w:val="ListParagraph"/>
        <w:numPr>
          <w:ilvl w:val="0"/>
          <w:numId w:val="48"/>
        </w:numPr>
        <w:spacing w:after="0"/>
        <w:rPr>
          <w:sz w:val="28"/>
        </w:rPr>
      </w:pPr>
      <w:r>
        <w:rPr>
          <w:i/>
          <w:sz w:val="28"/>
        </w:rPr>
        <w:t xml:space="preserve">Close </w:t>
      </w:r>
      <w:r>
        <w:rPr>
          <w:sz w:val="28"/>
        </w:rPr>
        <w:t>Registry Editor</w:t>
      </w:r>
    </w:p>
    <w:p w14:paraId="370328B0" w14:textId="77777777" w:rsidR="00B6228C" w:rsidRDefault="00B6228C" w:rsidP="00B6228C">
      <w:pPr>
        <w:pStyle w:val="ListParagraph"/>
        <w:spacing w:after="0"/>
        <w:ind w:left="1080"/>
        <w:rPr>
          <w:sz w:val="28"/>
        </w:rPr>
      </w:pPr>
    </w:p>
    <w:p w14:paraId="1302C572" w14:textId="77777777" w:rsidR="00B6228C" w:rsidRPr="00B6228C" w:rsidRDefault="00B6228C" w:rsidP="00B6228C">
      <w:pPr>
        <w:spacing w:after="0"/>
        <w:rPr>
          <w:sz w:val="28"/>
        </w:rPr>
      </w:pPr>
    </w:p>
    <w:p w14:paraId="17F0DAE5" w14:textId="21CFD2A7" w:rsidR="007D79F5" w:rsidRDefault="007D79F5" w:rsidP="007D79F5">
      <w:pPr>
        <w:spacing w:after="0"/>
        <w:rPr>
          <w:sz w:val="28"/>
        </w:rPr>
      </w:pPr>
    </w:p>
    <w:p w14:paraId="3CD1166D" w14:textId="77777777" w:rsidR="00E94C65" w:rsidRDefault="00E94C65" w:rsidP="007D79F5">
      <w:pPr>
        <w:spacing w:after="0"/>
        <w:rPr>
          <w:sz w:val="28"/>
        </w:rPr>
      </w:pPr>
    </w:p>
    <w:p w14:paraId="51C7F849" w14:textId="7F8CF3BD" w:rsidR="007D79F5" w:rsidRDefault="007D79F5" w:rsidP="007D79F5">
      <w:pPr>
        <w:pBdr>
          <w:bottom w:val="single" w:sz="6" w:space="1" w:color="auto"/>
        </w:pBdr>
        <w:spacing w:after="0"/>
        <w:jc w:val="center"/>
        <w:rPr>
          <w:b/>
          <w:sz w:val="44"/>
        </w:rPr>
      </w:pPr>
      <w:r w:rsidRPr="00A136D7">
        <w:rPr>
          <w:b/>
          <w:sz w:val="44"/>
        </w:rPr>
        <w:t>General Settings</w:t>
      </w:r>
    </w:p>
    <w:p w14:paraId="5D6F9717" w14:textId="77777777" w:rsidR="007D79F5" w:rsidRPr="007D79F5" w:rsidRDefault="007D79F5" w:rsidP="007D79F5">
      <w:pPr>
        <w:pBdr>
          <w:bottom w:val="single" w:sz="6" w:space="1" w:color="auto"/>
        </w:pBdr>
        <w:spacing w:after="0"/>
        <w:jc w:val="center"/>
        <w:rPr>
          <w:b/>
          <w:sz w:val="20"/>
        </w:rPr>
      </w:pPr>
    </w:p>
    <w:p w14:paraId="7ED79282" w14:textId="77777777" w:rsidR="00FB75BD" w:rsidRPr="00DD3650" w:rsidRDefault="00FB75BD" w:rsidP="00DD3650">
      <w:pPr>
        <w:spacing w:after="0"/>
        <w:rPr>
          <w:sz w:val="28"/>
        </w:rPr>
      </w:pPr>
    </w:p>
    <w:p w14:paraId="4FC07EF9" w14:textId="781A56DB" w:rsidR="00A136D7" w:rsidRDefault="00D27835" w:rsidP="00DD3650">
      <w:pPr>
        <w:spacing w:after="0"/>
        <w:rPr>
          <w:b/>
          <w:sz w:val="36"/>
        </w:rPr>
      </w:pPr>
      <w:r w:rsidRPr="00A136D7">
        <w:rPr>
          <w:b/>
          <w:sz w:val="36"/>
        </w:rPr>
        <w:t>S</w:t>
      </w:r>
      <w:r w:rsidR="00A136D7">
        <w:rPr>
          <w:b/>
          <w:sz w:val="36"/>
        </w:rPr>
        <w:t>ettings</w:t>
      </w:r>
    </w:p>
    <w:p w14:paraId="6A4B220B" w14:textId="28A8F7E5" w:rsidR="0047705D" w:rsidRDefault="00A136D7" w:rsidP="0047705D">
      <w:pPr>
        <w:spacing w:after="0"/>
        <w:ind w:left="360"/>
        <w:rPr>
          <w:b/>
          <w:sz w:val="32"/>
        </w:rPr>
      </w:pPr>
      <w:r w:rsidRPr="00A136D7">
        <w:rPr>
          <w:b/>
          <w:sz w:val="32"/>
        </w:rPr>
        <w:t>|System|</w:t>
      </w:r>
    </w:p>
    <w:p w14:paraId="6B4FEFD7" w14:textId="0A5D66CA" w:rsidR="00A136D7" w:rsidRDefault="00A136D7" w:rsidP="00A136D7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 w:rsidRPr="00A136D7">
        <w:rPr>
          <w:b/>
          <w:sz w:val="28"/>
        </w:rPr>
        <w:t>{Display}</w:t>
      </w:r>
    </w:p>
    <w:p w14:paraId="24E875AE" w14:textId="4F7D7542" w:rsidR="00D27835" w:rsidRPr="00A136D7" w:rsidRDefault="00A136D7" w:rsidP="00A136D7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 w:rsidR="00DD3650">
        <w:rPr>
          <w:b/>
          <w:sz w:val="32"/>
        </w:rPr>
        <w:tab/>
      </w:r>
      <w:r w:rsidRPr="00A136D7">
        <w:rPr>
          <w:b/>
          <w:sz w:val="28"/>
        </w:rPr>
        <w:t>[</w:t>
      </w:r>
      <w:r>
        <w:rPr>
          <w:b/>
          <w:sz w:val="28"/>
        </w:rPr>
        <w:t>Brightness and color</w:t>
      </w:r>
      <w:r w:rsidRPr="00A136D7">
        <w:rPr>
          <w:b/>
          <w:sz w:val="28"/>
        </w:rPr>
        <w:t>]</w:t>
      </w:r>
    </w:p>
    <w:p w14:paraId="04F75D58" w14:textId="074E9BAE" w:rsidR="00D27835" w:rsidRPr="00A136D7" w:rsidRDefault="00A136D7" w:rsidP="00DB2B2B">
      <w:pPr>
        <w:pStyle w:val="ListParagraph"/>
        <w:numPr>
          <w:ilvl w:val="0"/>
          <w:numId w:val="12"/>
        </w:numPr>
        <w:spacing w:after="0"/>
        <w:ind w:left="2520"/>
        <w:rPr>
          <w:sz w:val="28"/>
        </w:rPr>
      </w:pPr>
      <w:r w:rsidRPr="00A136D7">
        <w:rPr>
          <w:i/>
          <w:sz w:val="28"/>
        </w:rPr>
        <w:t xml:space="preserve">Uncheck </w:t>
      </w:r>
      <w:r w:rsidR="00D27835" w:rsidRPr="00A136D7">
        <w:rPr>
          <w:sz w:val="28"/>
        </w:rPr>
        <w:t xml:space="preserve">Change brightness automatically when lighting changes </w:t>
      </w:r>
    </w:p>
    <w:p w14:paraId="20C4B73D" w14:textId="3F78DA91" w:rsidR="00D27835" w:rsidRDefault="00A136D7" w:rsidP="00DB2B2B">
      <w:pPr>
        <w:pStyle w:val="ListParagraph"/>
        <w:numPr>
          <w:ilvl w:val="0"/>
          <w:numId w:val="12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Switch off </w:t>
      </w:r>
      <w:r w:rsidR="00D27835" w:rsidRPr="00A136D7">
        <w:rPr>
          <w:sz w:val="28"/>
        </w:rPr>
        <w:t>Night light</w:t>
      </w:r>
    </w:p>
    <w:p w14:paraId="1A65B416" w14:textId="77777777" w:rsidR="00A136D7" w:rsidRDefault="00A136D7" w:rsidP="00DD3650">
      <w:pPr>
        <w:pStyle w:val="ListParagraph"/>
        <w:spacing w:after="0"/>
        <w:ind w:left="2520"/>
        <w:rPr>
          <w:sz w:val="28"/>
        </w:rPr>
      </w:pPr>
    </w:p>
    <w:p w14:paraId="6D9B9ED3" w14:textId="501EE934" w:rsidR="00A136D7" w:rsidRPr="00A136D7" w:rsidRDefault="00A136D7" w:rsidP="00DD3650">
      <w:pPr>
        <w:spacing w:after="0"/>
        <w:ind w:left="720" w:firstLine="720"/>
        <w:rPr>
          <w:b/>
          <w:sz w:val="28"/>
        </w:rPr>
      </w:pPr>
      <w:r w:rsidRPr="00A136D7">
        <w:rPr>
          <w:b/>
          <w:sz w:val="28"/>
        </w:rPr>
        <w:t>[</w:t>
      </w:r>
      <w:r>
        <w:rPr>
          <w:b/>
          <w:sz w:val="28"/>
        </w:rPr>
        <w:t>Scale and layout</w:t>
      </w:r>
      <w:r w:rsidRPr="00A136D7">
        <w:rPr>
          <w:b/>
          <w:sz w:val="28"/>
        </w:rPr>
        <w:t>]</w:t>
      </w:r>
    </w:p>
    <w:p w14:paraId="35B65077" w14:textId="12B6BF5D" w:rsidR="00D27835" w:rsidRDefault="00D27835" w:rsidP="00DD3650">
      <w:pPr>
        <w:spacing w:after="0"/>
        <w:ind w:left="1440" w:firstLine="720"/>
        <w:rPr>
          <w:sz w:val="28"/>
        </w:rPr>
      </w:pPr>
      <w:r w:rsidRPr="00A136D7">
        <w:rPr>
          <w:sz w:val="28"/>
        </w:rPr>
        <w:t>Change the size of text, apps, and other items</w:t>
      </w:r>
    </w:p>
    <w:p w14:paraId="07D81147" w14:textId="2895E725" w:rsidR="00A136D7" w:rsidRPr="00A136D7" w:rsidRDefault="00A136D7" w:rsidP="00DB2B2B">
      <w:pPr>
        <w:pStyle w:val="ListParagraph"/>
        <w:numPr>
          <w:ilvl w:val="0"/>
          <w:numId w:val="13"/>
        </w:numPr>
        <w:spacing w:after="0"/>
        <w:ind w:left="2520"/>
        <w:rPr>
          <w:sz w:val="28"/>
        </w:rPr>
      </w:pPr>
      <w:r>
        <w:rPr>
          <w:sz w:val="28"/>
        </w:rPr>
        <w:t xml:space="preserve">From the drop down </w:t>
      </w:r>
      <w:r>
        <w:rPr>
          <w:i/>
          <w:sz w:val="28"/>
        </w:rPr>
        <w:t xml:space="preserve">Select </w:t>
      </w:r>
      <w:r>
        <w:rPr>
          <w:sz w:val="28"/>
        </w:rPr>
        <w:t>100%</w:t>
      </w:r>
    </w:p>
    <w:p w14:paraId="2E39ACA3" w14:textId="54BBEA0E" w:rsidR="00D27835" w:rsidRPr="00A136D7" w:rsidRDefault="00A136D7" w:rsidP="00DB2B2B">
      <w:pPr>
        <w:pStyle w:val="ListParagraph"/>
        <w:numPr>
          <w:ilvl w:val="0"/>
          <w:numId w:val="13"/>
        </w:numPr>
        <w:spacing w:after="0"/>
        <w:ind w:left="2520"/>
        <w:rPr>
          <w:sz w:val="28"/>
        </w:rPr>
      </w:pPr>
      <w:r>
        <w:rPr>
          <w:i/>
          <w:sz w:val="28"/>
        </w:rPr>
        <w:t>Switch off</w:t>
      </w:r>
      <w:r w:rsidRPr="00A136D7">
        <w:rPr>
          <w:i/>
          <w:sz w:val="28"/>
        </w:rPr>
        <w:t xml:space="preserve"> </w:t>
      </w:r>
      <w:r w:rsidRPr="00A136D7">
        <w:rPr>
          <w:sz w:val="28"/>
        </w:rPr>
        <w:t>Rotation lock</w:t>
      </w:r>
    </w:p>
    <w:p w14:paraId="75A0C706" w14:textId="53625C55" w:rsidR="00D27835" w:rsidRDefault="00A136D7" w:rsidP="00DD3650">
      <w:pPr>
        <w:spacing w:after="0"/>
        <w:ind w:left="2160"/>
        <w:rPr>
          <w:sz w:val="28"/>
        </w:rPr>
      </w:pPr>
      <w:r>
        <w:rPr>
          <w:sz w:val="28"/>
        </w:rPr>
        <w:t>Orientation</w:t>
      </w:r>
    </w:p>
    <w:p w14:paraId="7F7D112D" w14:textId="4ABA6770" w:rsidR="00A136D7" w:rsidRDefault="00A136D7" w:rsidP="00DB2B2B">
      <w:pPr>
        <w:pStyle w:val="ListParagraph"/>
        <w:numPr>
          <w:ilvl w:val="0"/>
          <w:numId w:val="13"/>
        </w:numPr>
        <w:spacing w:after="0"/>
        <w:ind w:left="2520"/>
        <w:rPr>
          <w:sz w:val="28"/>
        </w:rPr>
      </w:pPr>
      <w:r>
        <w:rPr>
          <w:sz w:val="28"/>
        </w:rPr>
        <w:t xml:space="preserve">From the drop down </w:t>
      </w:r>
      <w:r>
        <w:rPr>
          <w:i/>
          <w:sz w:val="28"/>
        </w:rPr>
        <w:t xml:space="preserve">Select </w:t>
      </w:r>
      <w:r>
        <w:rPr>
          <w:sz w:val="28"/>
        </w:rPr>
        <w:t>Landscape</w:t>
      </w:r>
    </w:p>
    <w:p w14:paraId="6C1F1D69" w14:textId="77777777" w:rsidR="00A136D7" w:rsidRPr="00A136D7" w:rsidRDefault="00A136D7" w:rsidP="00DD3650">
      <w:pPr>
        <w:pStyle w:val="ListParagraph"/>
        <w:spacing w:after="0"/>
        <w:ind w:left="2520"/>
        <w:rPr>
          <w:sz w:val="28"/>
        </w:rPr>
      </w:pPr>
    </w:p>
    <w:p w14:paraId="16488521" w14:textId="640932BE" w:rsidR="005C54DD" w:rsidRDefault="00A136D7" w:rsidP="00DD3650">
      <w:pPr>
        <w:spacing w:after="0"/>
        <w:ind w:left="720"/>
        <w:rPr>
          <w:b/>
          <w:sz w:val="28"/>
        </w:rPr>
      </w:pPr>
      <w:r>
        <w:rPr>
          <w:b/>
          <w:sz w:val="28"/>
        </w:rPr>
        <w:t>{Notifications &amp; actions}</w:t>
      </w:r>
    </w:p>
    <w:p w14:paraId="4FEC9510" w14:textId="6646B4E2" w:rsidR="00A136D7" w:rsidRDefault="00A136D7" w:rsidP="00DD3650">
      <w:pPr>
        <w:spacing w:after="0"/>
        <w:ind w:left="720"/>
        <w:rPr>
          <w:b/>
          <w:sz w:val="28"/>
        </w:rPr>
      </w:pPr>
      <w:r>
        <w:rPr>
          <w:b/>
          <w:sz w:val="28"/>
        </w:rPr>
        <w:tab/>
        <w:t>[Get notifications from these senders] (Turn these off first)</w:t>
      </w:r>
    </w:p>
    <w:p w14:paraId="41963F28" w14:textId="00B82A4D" w:rsidR="00A136D7" w:rsidRDefault="00A136D7" w:rsidP="00DB2B2B">
      <w:pPr>
        <w:pStyle w:val="ListParagraph"/>
        <w:numPr>
          <w:ilvl w:val="0"/>
          <w:numId w:val="14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Switch off </w:t>
      </w:r>
      <w:r>
        <w:rPr>
          <w:sz w:val="28"/>
        </w:rPr>
        <w:t>all of them</w:t>
      </w:r>
    </w:p>
    <w:p w14:paraId="343B87D7" w14:textId="77777777" w:rsidR="00A136D7" w:rsidRDefault="00A136D7" w:rsidP="00DD3650">
      <w:pPr>
        <w:pStyle w:val="ListParagraph"/>
        <w:spacing w:after="0"/>
        <w:ind w:left="2520"/>
        <w:rPr>
          <w:sz w:val="28"/>
        </w:rPr>
      </w:pPr>
    </w:p>
    <w:p w14:paraId="54CB7503" w14:textId="19143026" w:rsidR="00A136D7" w:rsidRDefault="00A136D7" w:rsidP="00DD3650">
      <w:pPr>
        <w:spacing w:after="0"/>
        <w:ind w:left="1440"/>
        <w:rPr>
          <w:b/>
          <w:sz w:val="28"/>
        </w:rPr>
      </w:pPr>
      <w:r>
        <w:rPr>
          <w:b/>
          <w:sz w:val="28"/>
        </w:rPr>
        <w:t>[Notifications]</w:t>
      </w:r>
    </w:p>
    <w:p w14:paraId="3687D67B" w14:textId="6AD721F7" w:rsidR="00A136D7" w:rsidRDefault="00A136D7" w:rsidP="00DB2B2B">
      <w:pPr>
        <w:pStyle w:val="ListParagraph"/>
        <w:numPr>
          <w:ilvl w:val="0"/>
          <w:numId w:val="15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Switch off </w:t>
      </w:r>
      <w:r>
        <w:rPr>
          <w:sz w:val="28"/>
        </w:rPr>
        <w:t>all of them</w:t>
      </w:r>
    </w:p>
    <w:p w14:paraId="5A3EE46C" w14:textId="77777777" w:rsidR="00A136D7" w:rsidRPr="00A136D7" w:rsidRDefault="00A136D7" w:rsidP="00DD3650">
      <w:pPr>
        <w:pStyle w:val="ListParagraph"/>
        <w:spacing w:after="0"/>
        <w:ind w:left="2520"/>
        <w:rPr>
          <w:sz w:val="28"/>
        </w:rPr>
      </w:pPr>
    </w:p>
    <w:p w14:paraId="77280299" w14:textId="564FB2A7" w:rsidR="005C54DD" w:rsidRDefault="00A136D7" w:rsidP="00DD3650">
      <w:pPr>
        <w:spacing w:after="0"/>
        <w:ind w:firstLine="720"/>
        <w:rPr>
          <w:b/>
          <w:sz w:val="28"/>
        </w:rPr>
      </w:pPr>
      <w:r>
        <w:rPr>
          <w:b/>
          <w:sz w:val="28"/>
        </w:rPr>
        <w:t>{</w:t>
      </w:r>
      <w:r w:rsidR="004F548B" w:rsidRPr="00A136D7">
        <w:rPr>
          <w:b/>
          <w:sz w:val="28"/>
        </w:rPr>
        <w:t xml:space="preserve">Focus </w:t>
      </w:r>
      <w:r w:rsidR="006F2E31" w:rsidRPr="00A136D7">
        <w:rPr>
          <w:b/>
          <w:sz w:val="28"/>
        </w:rPr>
        <w:t>assist</w:t>
      </w:r>
      <w:r>
        <w:rPr>
          <w:b/>
          <w:sz w:val="28"/>
        </w:rPr>
        <w:t>}</w:t>
      </w:r>
    </w:p>
    <w:p w14:paraId="4A85A269" w14:textId="01882CAA" w:rsidR="00994BA6" w:rsidRPr="00994BA6" w:rsidRDefault="00994BA6" w:rsidP="00DD3650">
      <w:pPr>
        <w:spacing w:after="0"/>
        <w:ind w:firstLine="720"/>
        <w:rPr>
          <w:b/>
          <w:sz w:val="28"/>
        </w:rPr>
      </w:pPr>
      <w:r>
        <w:rPr>
          <w:b/>
          <w:sz w:val="28"/>
        </w:rPr>
        <w:tab/>
      </w:r>
      <w:r w:rsidRPr="00994BA6">
        <w:rPr>
          <w:b/>
          <w:sz w:val="28"/>
        </w:rPr>
        <w:t>[Automatic rules]</w:t>
      </w:r>
    </w:p>
    <w:p w14:paraId="60261BBF" w14:textId="13EC00A6" w:rsidR="00994BA6" w:rsidRDefault="00994BA6" w:rsidP="00DB2B2B">
      <w:pPr>
        <w:pStyle w:val="ListParagraph"/>
        <w:numPr>
          <w:ilvl w:val="0"/>
          <w:numId w:val="16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Switch off </w:t>
      </w:r>
      <w:r>
        <w:rPr>
          <w:sz w:val="28"/>
        </w:rPr>
        <w:t>all of them</w:t>
      </w:r>
    </w:p>
    <w:p w14:paraId="020722BF" w14:textId="67479ED0" w:rsidR="00994BA6" w:rsidRDefault="00994BA6" w:rsidP="00DB2B2B">
      <w:pPr>
        <w:pStyle w:val="ListParagraph"/>
        <w:numPr>
          <w:ilvl w:val="0"/>
          <w:numId w:val="16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me a summary of what I missed while focus assist was on</w:t>
      </w:r>
    </w:p>
    <w:p w14:paraId="41A4773E" w14:textId="27E1FDAF" w:rsidR="00994BA6" w:rsidRDefault="00994BA6" w:rsidP="00DD3650">
      <w:pPr>
        <w:pStyle w:val="ListParagraph"/>
        <w:spacing w:after="0"/>
        <w:ind w:left="2520"/>
        <w:rPr>
          <w:sz w:val="28"/>
        </w:rPr>
      </w:pPr>
    </w:p>
    <w:p w14:paraId="23CDFAEB" w14:textId="77777777" w:rsidR="007D79F5" w:rsidRDefault="007D79F5" w:rsidP="00DD3650">
      <w:pPr>
        <w:pStyle w:val="ListParagraph"/>
        <w:spacing w:after="0"/>
        <w:ind w:left="2520"/>
        <w:rPr>
          <w:sz w:val="28"/>
        </w:rPr>
      </w:pPr>
    </w:p>
    <w:p w14:paraId="6382ED98" w14:textId="0E28A43B" w:rsidR="00D27835" w:rsidRDefault="00994BA6" w:rsidP="00DD3650">
      <w:pPr>
        <w:spacing w:after="0"/>
        <w:ind w:firstLine="720"/>
        <w:rPr>
          <w:b/>
          <w:sz w:val="28"/>
        </w:rPr>
      </w:pPr>
      <w:r>
        <w:rPr>
          <w:b/>
          <w:sz w:val="28"/>
        </w:rPr>
        <w:t>{</w:t>
      </w:r>
      <w:r w:rsidR="00D27835" w:rsidRPr="00994BA6">
        <w:rPr>
          <w:b/>
          <w:sz w:val="28"/>
        </w:rPr>
        <w:t>Power &amp; Sleep</w:t>
      </w:r>
      <w:r>
        <w:rPr>
          <w:b/>
          <w:sz w:val="28"/>
        </w:rPr>
        <w:t>}</w:t>
      </w:r>
    </w:p>
    <w:p w14:paraId="1F2B25F1" w14:textId="67122E14" w:rsidR="00994BA6" w:rsidRPr="00A136D7" w:rsidRDefault="00994BA6" w:rsidP="00DD3650">
      <w:pPr>
        <w:spacing w:after="0"/>
        <w:ind w:left="720" w:firstLine="720"/>
        <w:rPr>
          <w:b/>
          <w:sz w:val="28"/>
        </w:rPr>
      </w:pPr>
      <w:r>
        <w:rPr>
          <w:b/>
          <w:sz w:val="28"/>
        </w:rPr>
        <w:t>[</w:t>
      </w:r>
      <w:r w:rsidRPr="00A136D7">
        <w:rPr>
          <w:b/>
          <w:sz w:val="28"/>
        </w:rPr>
        <w:t>Screen</w:t>
      </w:r>
      <w:r>
        <w:rPr>
          <w:b/>
          <w:sz w:val="28"/>
        </w:rPr>
        <w:t>] (Should already be done but confirm)</w:t>
      </w:r>
    </w:p>
    <w:p w14:paraId="555B41E0" w14:textId="6C70859B" w:rsidR="00994BA6" w:rsidRDefault="00994BA6" w:rsidP="00DD3650">
      <w:pPr>
        <w:spacing w:after="0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On battery power, turn off after</w:t>
      </w:r>
    </w:p>
    <w:p w14:paraId="28FB187A" w14:textId="77777777" w:rsidR="00994BA6" w:rsidRDefault="00994BA6" w:rsidP="00DB2B2B">
      <w:pPr>
        <w:pStyle w:val="ListParagraph"/>
        <w:numPr>
          <w:ilvl w:val="0"/>
          <w:numId w:val="17"/>
        </w:numPr>
        <w:spacing w:after="0"/>
        <w:ind w:left="252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>Select</w:t>
      </w:r>
      <w:r>
        <w:rPr>
          <w:sz w:val="28"/>
        </w:rPr>
        <w:t xml:space="preserve"> Never</w:t>
      </w:r>
    </w:p>
    <w:p w14:paraId="43E6BB97" w14:textId="77777777" w:rsidR="00994BA6" w:rsidRPr="00994BA6" w:rsidRDefault="00994BA6" w:rsidP="00DD3650">
      <w:pPr>
        <w:spacing w:after="0"/>
        <w:ind w:left="1440" w:firstLine="720"/>
        <w:rPr>
          <w:sz w:val="28"/>
        </w:rPr>
      </w:pPr>
      <w:r w:rsidRPr="00994BA6">
        <w:rPr>
          <w:sz w:val="28"/>
        </w:rPr>
        <w:t>When plugged in, turn off after</w:t>
      </w:r>
    </w:p>
    <w:p w14:paraId="05B75D56" w14:textId="5D7F4BA8" w:rsidR="00994BA6" w:rsidRDefault="00994BA6" w:rsidP="00DB2B2B">
      <w:pPr>
        <w:pStyle w:val="ListParagraph"/>
        <w:numPr>
          <w:ilvl w:val="0"/>
          <w:numId w:val="17"/>
        </w:numPr>
        <w:spacing w:after="0"/>
        <w:ind w:left="2520"/>
        <w:rPr>
          <w:sz w:val="28"/>
        </w:rPr>
      </w:pPr>
      <w:r w:rsidRPr="00A136D7">
        <w:rPr>
          <w:sz w:val="28"/>
        </w:rPr>
        <w:t xml:space="preserve">From the dropdown </w:t>
      </w:r>
      <w:r w:rsidRPr="00A136D7">
        <w:rPr>
          <w:i/>
          <w:sz w:val="28"/>
        </w:rPr>
        <w:t>Select</w:t>
      </w:r>
      <w:r w:rsidRPr="00A136D7">
        <w:rPr>
          <w:sz w:val="28"/>
        </w:rPr>
        <w:t xml:space="preserve"> Never</w:t>
      </w:r>
    </w:p>
    <w:p w14:paraId="77864677" w14:textId="77777777" w:rsidR="00994BA6" w:rsidRPr="00A136D7" w:rsidRDefault="00994BA6" w:rsidP="00DD3650">
      <w:pPr>
        <w:pStyle w:val="ListParagraph"/>
        <w:spacing w:after="0"/>
        <w:ind w:left="2520"/>
        <w:rPr>
          <w:sz w:val="28"/>
        </w:rPr>
      </w:pPr>
    </w:p>
    <w:p w14:paraId="668458AC" w14:textId="7E1E9551" w:rsidR="00994BA6" w:rsidRPr="00A136D7" w:rsidRDefault="00994BA6" w:rsidP="00DD3650">
      <w:pPr>
        <w:spacing w:after="0"/>
        <w:ind w:left="720" w:firstLine="720"/>
        <w:rPr>
          <w:sz w:val="28"/>
        </w:rPr>
      </w:pPr>
      <w:r w:rsidRPr="00A136D7">
        <w:rPr>
          <w:b/>
          <w:sz w:val="28"/>
        </w:rPr>
        <w:t>[Sleep]</w:t>
      </w:r>
      <w:r>
        <w:rPr>
          <w:b/>
          <w:sz w:val="28"/>
        </w:rPr>
        <w:t xml:space="preserve"> (Should already be done but confirm)</w:t>
      </w:r>
    </w:p>
    <w:p w14:paraId="7E4AB3AB" w14:textId="54161F44" w:rsidR="00994BA6" w:rsidRDefault="00994BA6" w:rsidP="00DD3650">
      <w:pPr>
        <w:spacing w:after="0"/>
        <w:ind w:left="1440" w:firstLine="720"/>
        <w:rPr>
          <w:sz w:val="28"/>
        </w:rPr>
      </w:pPr>
      <w:r>
        <w:rPr>
          <w:sz w:val="28"/>
        </w:rPr>
        <w:t>On battery power, PC goes to sleep after</w:t>
      </w:r>
    </w:p>
    <w:p w14:paraId="4C164741" w14:textId="1F0660CC" w:rsidR="00994BA6" w:rsidRDefault="00994BA6" w:rsidP="00DB2B2B">
      <w:pPr>
        <w:pStyle w:val="ListParagraph"/>
        <w:numPr>
          <w:ilvl w:val="0"/>
          <w:numId w:val="18"/>
        </w:numPr>
        <w:spacing w:after="0"/>
        <w:ind w:left="2520"/>
        <w:rPr>
          <w:sz w:val="28"/>
        </w:rPr>
      </w:pPr>
      <w:r w:rsidRPr="00994BA6">
        <w:rPr>
          <w:sz w:val="28"/>
        </w:rPr>
        <w:t xml:space="preserve">From the dropdown </w:t>
      </w:r>
      <w:r w:rsidRPr="00994BA6">
        <w:rPr>
          <w:i/>
          <w:sz w:val="28"/>
        </w:rPr>
        <w:t>Select</w:t>
      </w:r>
      <w:r w:rsidRPr="00994BA6">
        <w:rPr>
          <w:sz w:val="28"/>
        </w:rPr>
        <w:t xml:space="preserve"> Never</w:t>
      </w:r>
    </w:p>
    <w:p w14:paraId="52BC341F" w14:textId="7AAD5EFD" w:rsidR="00994BA6" w:rsidRPr="00994BA6" w:rsidRDefault="00994BA6" w:rsidP="00DD3650">
      <w:pPr>
        <w:spacing w:after="0"/>
        <w:ind w:left="2160"/>
        <w:rPr>
          <w:sz w:val="28"/>
        </w:rPr>
      </w:pPr>
      <w:r>
        <w:rPr>
          <w:sz w:val="28"/>
        </w:rPr>
        <w:t>When plugged in, PC goes to sleep after</w:t>
      </w:r>
    </w:p>
    <w:p w14:paraId="5E922DE5" w14:textId="2871B388" w:rsidR="00C37FE5" w:rsidRDefault="00994BA6" w:rsidP="00DB2B2B">
      <w:pPr>
        <w:pStyle w:val="ListParagraph"/>
        <w:numPr>
          <w:ilvl w:val="0"/>
          <w:numId w:val="18"/>
        </w:numPr>
        <w:spacing w:after="0"/>
        <w:ind w:left="252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Never</w:t>
      </w:r>
    </w:p>
    <w:p w14:paraId="6E4CCE94" w14:textId="77777777" w:rsidR="00845280" w:rsidRPr="007D79F5" w:rsidRDefault="00845280" w:rsidP="007D79F5">
      <w:pPr>
        <w:spacing w:after="0"/>
        <w:rPr>
          <w:sz w:val="28"/>
        </w:rPr>
      </w:pPr>
    </w:p>
    <w:p w14:paraId="4668C65E" w14:textId="06591C5A" w:rsidR="00845280" w:rsidRPr="00845280" w:rsidRDefault="00845280" w:rsidP="00DD3650">
      <w:pPr>
        <w:spacing w:after="0"/>
        <w:ind w:left="1440"/>
        <w:rPr>
          <w:b/>
          <w:sz w:val="28"/>
        </w:rPr>
      </w:pPr>
      <w:r>
        <w:rPr>
          <w:b/>
          <w:sz w:val="28"/>
        </w:rPr>
        <w:t>\Related settings\</w:t>
      </w:r>
    </w:p>
    <w:p w14:paraId="3FB18BB6" w14:textId="4EE4D543" w:rsidR="00D27835" w:rsidRPr="00845280" w:rsidRDefault="00845280" w:rsidP="00DB2B2B">
      <w:pPr>
        <w:pStyle w:val="ListParagraph"/>
        <w:numPr>
          <w:ilvl w:val="0"/>
          <w:numId w:val="19"/>
        </w:numPr>
        <w:spacing w:after="0"/>
        <w:ind w:left="2520"/>
        <w:rPr>
          <w:sz w:val="28"/>
        </w:rPr>
      </w:pPr>
      <w:r w:rsidRPr="00845280">
        <w:rPr>
          <w:i/>
          <w:sz w:val="28"/>
        </w:rPr>
        <w:t xml:space="preserve">Click </w:t>
      </w:r>
      <w:r w:rsidR="00D27835" w:rsidRPr="00845280">
        <w:rPr>
          <w:sz w:val="28"/>
        </w:rPr>
        <w:t>Additional Power Settings</w:t>
      </w:r>
      <w:r w:rsidRPr="00845280">
        <w:rPr>
          <w:sz w:val="28"/>
        </w:rPr>
        <w:t xml:space="preserve"> (small blue text on the right should open a new window)</w:t>
      </w:r>
    </w:p>
    <w:p w14:paraId="3D9A7FAD" w14:textId="77777777" w:rsidR="00845280" w:rsidRDefault="00845280" w:rsidP="00DB2B2B">
      <w:pPr>
        <w:pStyle w:val="ListParagraph"/>
        <w:numPr>
          <w:ilvl w:val="0"/>
          <w:numId w:val="19"/>
        </w:numPr>
        <w:spacing w:after="0"/>
        <w:ind w:left="2520"/>
        <w:rPr>
          <w:sz w:val="28"/>
        </w:rPr>
      </w:pPr>
      <w:r w:rsidRPr="00845280">
        <w:rPr>
          <w:i/>
          <w:sz w:val="28"/>
        </w:rPr>
        <w:t xml:space="preserve">Click </w:t>
      </w:r>
      <w:r w:rsidRPr="00845280">
        <w:rPr>
          <w:sz w:val="28"/>
        </w:rPr>
        <w:t>Choose what the power buttons do (small blue text on the left)</w:t>
      </w:r>
    </w:p>
    <w:p w14:paraId="29CCDD1A" w14:textId="6B20DE4C" w:rsidR="00845280" w:rsidRDefault="00845280" w:rsidP="00DB2B2B">
      <w:pPr>
        <w:pStyle w:val="ListParagraph"/>
        <w:numPr>
          <w:ilvl w:val="0"/>
          <w:numId w:val="19"/>
        </w:numPr>
        <w:spacing w:after="0"/>
        <w:ind w:left="2520"/>
        <w:rPr>
          <w:sz w:val="28"/>
        </w:rPr>
      </w:pPr>
      <w:r w:rsidRPr="00845280">
        <w:rPr>
          <w:i/>
          <w:sz w:val="28"/>
        </w:rPr>
        <w:t xml:space="preserve">Click </w:t>
      </w:r>
      <w:r w:rsidRPr="00845280">
        <w:rPr>
          <w:sz w:val="28"/>
        </w:rPr>
        <w:t>Change settings that are currently unavailable (small blue text at the top)</w:t>
      </w:r>
    </w:p>
    <w:p w14:paraId="66FCEA44" w14:textId="0919A6FB" w:rsidR="00845280" w:rsidRDefault="00845280" w:rsidP="00DB2B2B">
      <w:pPr>
        <w:pStyle w:val="ListParagraph"/>
        <w:numPr>
          <w:ilvl w:val="0"/>
          <w:numId w:val="19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Turn on fast startup (recommended)</w:t>
      </w:r>
    </w:p>
    <w:p w14:paraId="38B8AD00" w14:textId="31564D0F" w:rsidR="00845280" w:rsidRDefault="00845280" w:rsidP="00DB2B2B">
      <w:pPr>
        <w:pStyle w:val="ListParagraph"/>
        <w:numPr>
          <w:ilvl w:val="0"/>
          <w:numId w:val="19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Sleep</w:t>
      </w:r>
    </w:p>
    <w:p w14:paraId="56D70B78" w14:textId="11CDE788" w:rsidR="00845280" w:rsidRDefault="00845280" w:rsidP="00DB2B2B">
      <w:pPr>
        <w:pStyle w:val="ListParagraph"/>
        <w:numPr>
          <w:ilvl w:val="0"/>
          <w:numId w:val="19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Hibernate</w:t>
      </w:r>
    </w:p>
    <w:p w14:paraId="233815FD" w14:textId="3C5539D0" w:rsidR="00845280" w:rsidRDefault="00845280" w:rsidP="00DB2B2B">
      <w:pPr>
        <w:pStyle w:val="ListParagraph"/>
        <w:numPr>
          <w:ilvl w:val="0"/>
          <w:numId w:val="19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Lock</w:t>
      </w:r>
    </w:p>
    <w:p w14:paraId="2C97B250" w14:textId="74607881" w:rsidR="00845280" w:rsidRDefault="00845280" w:rsidP="00DB2B2B">
      <w:pPr>
        <w:pStyle w:val="ListParagraph"/>
        <w:numPr>
          <w:ilvl w:val="0"/>
          <w:numId w:val="19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back arrow at the top left</w:t>
      </w:r>
    </w:p>
    <w:p w14:paraId="33FBDB29" w14:textId="670E831E" w:rsidR="00845280" w:rsidRDefault="00845280" w:rsidP="00DB2B2B">
      <w:pPr>
        <w:pStyle w:val="ListParagraph"/>
        <w:numPr>
          <w:ilvl w:val="0"/>
          <w:numId w:val="19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Change plan settings (small blue text in the middle towards the right)</w:t>
      </w:r>
    </w:p>
    <w:p w14:paraId="32C8F2BC" w14:textId="0E7B0801" w:rsidR="00845280" w:rsidRDefault="00845280" w:rsidP="00DB2B2B">
      <w:pPr>
        <w:pStyle w:val="ListParagraph"/>
        <w:numPr>
          <w:ilvl w:val="0"/>
          <w:numId w:val="19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 Click </w:t>
      </w:r>
      <w:r>
        <w:rPr>
          <w:sz w:val="28"/>
        </w:rPr>
        <w:t>Change advanced power settings (small blue text towards the bottom should open a new window)</w:t>
      </w:r>
    </w:p>
    <w:p w14:paraId="2DA00B10" w14:textId="3C56318F" w:rsidR="003D31CB" w:rsidRDefault="003D31CB" w:rsidP="00DD3650">
      <w:pPr>
        <w:spacing w:after="0"/>
        <w:rPr>
          <w:sz w:val="28"/>
        </w:rPr>
      </w:pPr>
    </w:p>
    <w:p w14:paraId="51B80C3F" w14:textId="1CBAA9CD" w:rsidR="00E94C65" w:rsidRDefault="00E94C65" w:rsidP="00DD3650">
      <w:pPr>
        <w:spacing w:after="0"/>
        <w:rPr>
          <w:sz w:val="28"/>
        </w:rPr>
      </w:pPr>
    </w:p>
    <w:p w14:paraId="4010D9F1" w14:textId="6185BC6E" w:rsidR="00E94C65" w:rsidRDefault="00E94C65" w:rsidP="00DD3650">
      <w:pPr>
        <w:spacing w:after="0"/>
        <w:rPr>
          <w:sz w:val="28"/>
        </w:rPr>
      </w:pPr>
    </w:p>
    <w:p w14:paraId="629AA58B" w14:textId="77777777" w:rsidR="00E94C65" w:rsidRPr="003D31CB" w:rsidRDefault="00E94C65" w:rsidP="00DD3650">
      <w:pPr>
        <w:spacing w:after="0"/>
        <w:rPr>
          <w:sz w:val="28"/>
        </w:rPr>
      </w:pPr>
    </w:p>
    <w:p w14:paraId="2DFF6290" w14:textId="28FA2AE2" w:rsidR="00845280" w:rsidRPr="00845280" w:rsidRDefault="00845280" w:rsidP="00DD3650">
      <w:pPr>
        <w:spacing w:after="0"/>
        <w:ind w:left="1440"/>
        <w:rPr>
          <w:b/>
          <w:sz w:val="28"/>
        </w:rPr>
      </w:pPr>
      <w:r>
        <w:rPr>
          <w:b/>
          <w:sz w:val="28"/>
        </w:rPr>
        <w:t>\Power Options\</w:t>
      </w:r>
    </w:p>
    <w:p w14:paraId="087BB296" w14:textId="77777777" w:rsidR="003D31CB" w:rsidRPr="003D31CB" w:rsidRDefault="000E5268" w:rsidP="00DD3650">
      <w:pPr>
        <w:spacing w:after="0"/>
        <w:ind w:left="2160"/>
        <w:rPr>
          <w:b/>
          <w:sz w:val="28"/>
        </w:rPr>
      </w:pPr>
      <w:r w:rsidRPr="003D31CB">
        <w:rPr>
          <w:b/>
          <w:sz w:val="28"/>
        </w:rPr>
        <w:t>Hard disk (if available)</w:t>
      </w:r>
    </w:p>
    <w:p w14:paraId="326E420B" w14:textId="63ABEBBE" w:rsidR="000E5268" w:rsidRDefault="000E5268" w:rsidP="00DD3650">
      <w:pPr>
        <w:spacing w:after="0"/>
        <w:ind w:left="2160" w:firstLine="720"/>
        <w:rPr>
          <w:sz w:val="28"/>
        </w:rPr>
      </w:pPr>
      <w:r w:rsidRPr="003D31CB">
        <w:rPr>
          <w:sz w:val="28"/>
        </w:rPr>
        <w:t>Turn off hard disk after</w:t>
      </w:r>
    </w:p>
    <w:p w14:paraId="557FD41B" w14:textId="732AA75A" w:rsidR="003D31CB" w:rsidRDefault="003D31CB" w:rsidP="00DB2B2B">
      <w:pPr>
        <w:pStyle w:val="ListParagraph"/>
        <w:numPr>
          <w:ilvl w:val="0"/>
          <w:numId w:val="20"/>
        </w:numPr>
        <w:spacing w:after="0"/>
        <w:ind w:left="3240"/>
        <w:rPr>
          <w:sz w:val="28"/>
        </w:rPr>
      </w:pPr>
      <w:r>
        <w:rPr>
          <w:i/>
          <w:sz w:val="28"/>
        </w:rPr>
        <w:t>Set</w:t>
      </w:r>
      <w:r>
        <w:rPr>
          <w:sz w:val="28"/>
        </w:rPr>
        <w:t xml:space="preserve"> both values to zero</w:t>
      </w:r>
    </w:p>
    <w:p w14:paraId="4663213B" w14:textId="77777777" w:rsidR="00B6228C" w:rsidRPr="003D31CB" w:rsidRDefault="00B6228C" w:rsidP="00B6228C">
      <w:pPr>
        <w:pStyle w:val="ListParagraph"/>
        <w:spacing w:after="0"/>
        <w:ind w:left="3240"/>
        <w:rPr>
          <w:sz w:val="28"/>
        </w:rPr>
      </w:pPr>
    </w:p>
    <w:p w14:paraId="4AE87929" w14:textId="77777777" w:rsidR="00D27835" w:rsidRPr="003D31CB" w:rsidRDefault="00D27835" w:rsidP="00DD3650">
      <w:pPr>
        <w:spacing w:after="0"/>
        <w:ind w:left="2160"/>
        <w:rPr>
          <w:b/>
          <w:sz w:val="28"/>
        </w:rPr>
      </w:pPr>
      <w:r w:rsidRPr="003D31CB">
        <w:rPr>
          <w:b/>
          <w:sz w:val="28"/>
        </w:rPr>
        <w:t>Desktop background settings</w:t>
      </w:r>
    </w:p>
    <w:p w14:paraId="7C7F7AE1" w14:textId="1E6D8C1F" w:rsidR="00D27835" w:rsidRDefault="00D27835" w:rsidP="00DD3650">
      <w:pPr>
        <w:spacing w:after="0"/>
        <w:ind w:left="2160" w:firstLine="720"/>
        <w:rPr>
          <w:b/>
          <w:sz w:val="28"/>
        </w:rPr>
      </w:pPr>
      <w:r w:rsidRPr="003D31CB">
        <w:rPr>
          <w:b/>
          <w:sz w:val="28"/>
        </w:rPr>
        <w:t>Slide Show</w:t>
      </w:r>
    </w:p>
    <w:p w14:paraId="7894856C" w14:textId="0522C930" w:rsidR="003D31CB" w:rsidRDefault="003D31CB" w:rsidP="00DD3650">
      <w:pPr>
        <w:spacing w:after="0"/>
        <w:ind w:left="2880" w:firstLine="720"/>
        <w:rPr>
          <w:sz w:val="28"/>
        </w:rPr>
      </w:pPr>
      <w:r>
        <w:rPr>
          <w:sz w:val="28"/>
        </w:rPr>
        <w:t>On battery</w:t>
      </w:r>
    </w:p>
    <w:p w14:paraId="228CEE69" w14:textId="073E3BFA" w:rsidR="003D31CB" w:rsidRPr="003D31CB" w:rsidRDefault="003D31CB" w:rsidP="00DB2B2B">
      <w:pPr>
        <w:pStyle w:val="ListParagraph"/>
        <w:numPr>
          <w:ilvl w:val="0"/>
          <w:numId w:val="21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Paused</w:t>
      </w:r>
    </w:p>
    <w:p w14:paraId="4199FAF5" w14:textId="21996124" w:rsidR="00D27835" w:rsidRDefault="00D27835" w:rsidP="00DD3650">
      <w:pPr>
        <w:spacing w:after="0"/>
        <w:ind w:left="2880" w:firstLine="720"/>
        <w:rPr>
          <w:sz w:val="28"/>
        </w:rPr>
      </w:pPr>
      <w:r w:rsidRPr="00A136D7">
        <w:rPr>
          <w:sz w:val="28"/>
        </w:rPr>
        <w:t>Plugged in</w:t>
      </w:r>
    </w:p>
    <w:p w14:paraId="14306E35" w14:textId="1AB3EA74" w:rsidR="003D31CB" w:rsidRPr="00D16DCD" w:rsidRDefault="003D31CB" w:rsidP="00DB2B2B">
      <w:pPr>
        <w:pStyle w:val="ListParagraph"/>
        <w:numPr>
          <w:ilvl w:val="0"/>
          <w:numId w:val="21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>Select Paused</w:t>
      </w:r>
    </w:p>
    <w:p w14:paraId="03362ACD" w14:textId="77777777" w:rsidR="00D16DCD" w:rsidRPr="003D31CB" w:rsidRDefault="00D16DCD" w:rsidP="00B6228C">
      <w:pPr>
        <w:pStyle w:val="ListParagraph"/>
        <w:spacing w:after="0"/>
        <w:ind w:left="3960"/>
        <w:rPr>
          <w:sz w:val="28"/>
        </w:rPr>
      </w:pPr>
    </w:p>
    <w:p w14:paraId="4B3D4E2A" w14:textId="77777777" w:rsidR="000E5268" w:rsidRPr="003D31CB" w:rsidRDefault="000E5268" w:rsidP="00DD3650">
      <w:pPr>
        <w:spacing w:after="0"/>
        <w:ind w:left="2160"/>
        <w:rPr>
          <w:b/>
          <w:sz w:val="28"/>
        </w:rPr>
      </w:pPr>
      <w:r w:rsidRPr="003D31CB">
        <w:rPr>
          <w:b/>
          <w:sz w:val="28"/>
        </w:rPr>
        <w:t>Wireless Adapter Settings (if available)</w:t>
      </w:r>
    </w:p>
    <w:p w14:paraId="09EC6DD7" w14:textId="5014B8F6" w:rsidR="000E5268" w:rsidRDefault="003D31CB" w:rsidP="00DB2B2B">
      <w:pPr>
        <w:pStyle w:val="ListParagraph"/>
        <w:numPr>
          <w:ilvl w:val="0"/>
          <w:numId w:val="22"/>
        </w:numPr>
        <w:spacing w:after="0"/>
        <w:ind w:left="324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>Select</w:t>
      </w:r>
      <w:r w:rsidR="000E5268" w:rsidRPr="003D31CB">
        <w:rPr>
          <w:sz w:val="28"/>
        </w:rPr>
        <w:t xml:space="preserve"> </w:t>
      </w:r>
      <w:r>
        <w:rPr>
          <w:sz w:val="28"/>
        </w:rPr>
        <w:t>M</w:t>
      </w:r>
      <w:r w:rsidR="000E5268" w:rsidRPr="003D31CB">
        <w:rPr>
          <w:sz w:val="28"/>
        </w:rPr>
        <w:t xml:space="preserve">aximum </w:t>
      </w:r>
      <w:r>
        <w:rPr>
          <w:sz w:val="28"/>
        </w:rPr>
        <w:t>P</w:t>
      </w:r>
      <w:r w:rsidR="000E5268" w:rsidRPr="003D31CB">
        <w:rPr>
          <w:sz w:val="28"/>
        </w:rPr>
        <w:t>erformance</w:t>
      </w:r>
      <w:r>
        <w:rPr>
          <w:sz w:val="28"/>
        </w:rPr>
        <w:t xml:space="preserve"> on all</w:t>
      </w:r>
    </w:p>
    <w:p w14:paraId="4608A1F1" w14:textId="77777777" w:rsidR="00D16DCD" w:rsidRPr="003D31CB" w:rsidRDefault="00D16DCD" w:rsidP="00B6228C">
      <w:pPr>
        <w:pStyle w:val="ListParagraph"/>
        <w:spacing w:after="0"/>
        <w:ind w:left="3240"/>
        <w:rPr>
          <w:sz w:val="28"/>
        </w:rPr>
      </w:pPr>
    </w:p>
    <w:p w14:paraId="4E3E76A5" w14:textId="77777777" w:rsidR="00D27835" w:rsidRPr="003D31CB" w:rsidRDefault="00D27835" w:rsidP="00DD3650">
      <w:pPr>
        <w:spacing w:after="0"/>
        <w:ind w:left="2160"/>
        <w:rPr>
          <w:b/>
          <w:sz w:val="28"/>
        </w:rPr>
      </w:pPr>
      <w:r w:rsidRPr="003D31CB">
        <w:rPr>
          <w:b/>
          <w:sz w:val="28"/>
        </w:rPr>
        <w:t>Sleep</w:t>
      </w:r>
    </w:p>
    <w:p w14:paraId="4D5A71DB" w14:textId="77777777" w:rsidR="00D27835" w:rsidRPr="003D31CB" w:rsidRDefault="00D27835" w:rsidP="00DD3650">
      <w:pPr>
        <w:spacing w:after="0"/>
        <w:ind w:left="2160" w:firstLine="720"/>
        <w:rPr>
          <w:b/>
          <w:sz w:val="28"/>
        </w:rPr>
      </w:pPr>
      <w:r w:rsidRPr="003D31CB">
        <w:rPr>
          <w:b/>
          <w:sz w:val="28"/>
        </w:rPr>
        <w:t>Sleep after</w:t>
      </w:r>
    </w:p>
    <w:p w14:paraId="21CEB733" w14:textId="7C9A95C5" w:rsidR="00D27835" w:rsidRDefault="00D27835" w:rsidP="00DD3650">
      <w:pPr>
        <w:spacing w:after="0"/>
        <w:ind w:left="2880" w:firstLine="720"/>
        <w:rPr>
          <w:sz w:val="28"/>
        </w:rPr>
      </w:pPr>
      <w:r w:rsidRPr="00A136D7">
        <w:rPr>
          <w:sz w:val="28"/>
        </w:rPr>
        <w:t>On battery</w:t>
      </w:r>
    </w:p>
    <w:p w14:paraId="5170983B" w14:textId="50C04267" w:rsidR="003D31CB" w:rsidRPr="003D31CB" w:rsidRDefault="003D31CB" w:rsidP="00DB2B2B">
      <w:pPr>
        <w:pStyle w:val="ListParagraph"/>
        <w:numPr>
          <w:ilvl w:val="0"/>
          <w:numId w:val="23"/>
        </w:numPr>
        <w:spacing w:after="0"/>
        <w:ind w:left="396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Never</w:t>
      </w:r>
    </w:p>
    <w:p w14:paraId="1256F4CD" w14:textId="05DC3146" w:rsidR="00D27835" w:rsidRDefault="00D27835" w:rsidP="00DD3650">
      <w:pPr>
        <w:spacing w:after="0"/>
        <w:ind w:left="2880" w:firstLine="720"/>
        <w:rPr>
          <w:sz w:val="28"/>
        </w:rPr>
      </w:pPr>
      <w:r w:rsidRPr="00A136D7">
        <w:rPr>
          <w:sz w:val="28"/>
        </w:rPr>
        <w:t>Plugged in</w:t>
      </w:r>
    </w:p>
    <w:p w14:paraId="6B5AF2AA" w14:textId="007BB14B" w:rsidR="003D31CB" w:rsidRDefault="003D31CB" w:rsidP="00DB2B2B">
      <w:pPr>
        <w:pStyle w:val="ListParagraph"/>
        <w:numPr>
          <w:ilvl w:val="0"/>
          <w:numId w:val="23"/>
        </w:numPr>
        <w:spacing w:after="0"/>
        <w:ind w:left="396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Never</w:t>
      </w:r>
    </w:p>
    <w:p w14:paraId="244D3794" w14:textId="77777777" w:rsidR="00F143C5" w:rsidRDefault="00F143C5" w:rsidP="00F143C5">
      <w:pPr>
        <w:pStyle w:val="ListParagraph"/>
        <w:spacing w:after="0"/>
        <w:ind w:left="3960"/>
        <w:rPr>
          <w:sz w:val="28"/>
        </w:rPr>
      </w:pPr>
    </w:p>
    <w:p w14:paraId="69BD33DB" w14:textId="3565EC11" w:rsidR="007D79F5" w:rsidRDefault="007D79F5" w:rsidP="007D79F5">
      <w:pPr>
        <w:spacing w:after="0"/>
        <w:ind w:left="2880"/>
        <w:rPr>
          <w:b/>
          <w:sz w:val="28"/>
        </w:rPr>
      </w:pPr>
      <w:r>
        <w:rPr>
          <w:b/>
          <w:sz w:val="28"/>
        </w:rPr>
        <w:t>System unattended sleep timeout</w:t>
      </w:r>
    </w:p>
    <w:p w14:paraId="221E0791" w14:textId="51E6D5A8" w:rsidR="00F266E9" w:rsidRDefault="00F266E9" w:rsidP="007D79F5">
      <w:pPr>
        <w:spacing w:after="0"/>
        <w:ind w:left="2880"/>
        <w:rPr>
          <w:sz w:val="28"/>
        </w:rPr>
      </w:pPr>
      <w:r>
        <w:rPr>
          <w:b/>
          <w:sz w:val="28"/>
        </w:rPr>
        <w:tab/>
      </w:r>
      <w:r>
        <w:rPr>
          <w:sz w:val="28"/>
        </w:rPr>
        <w:t>On battery</w:t>
      </w:r>
    </w:p>
    <w:p w14:paraId="1F9F7086" w14:textId="2D9B0BC9" w:rsidR="00F266E9" w:rsidRDefault="00F266E9" w:rsidP="00DB2B2B">
      <w:pPr>
        <w:pStyle w:val="ListParagraph"/>
        <w:numPr>
          <w:ilvl w:val="0"/>
          <w:numId w:val="49"/>
        </w:numPr>
        <w:spacing w:after="0"/>
        <w:rPr>
          <w:sz w:val="28"/>
        </w:rPr>
      </w:pPr>
      <w:r>
        <w:rPr>
          <w:i/>
          <w:sz w:val="28"/>
        </w:rPr>
        <w:t>Set</w:t>
      </w:r>
      <w:r>
        <w:rPr>
          <w:sz w:val="28"/>
        </w:rPr>
        <w:t xml:space="preserve"> value to 0 minutes</w:t>
      </w:r>
    </w:p>
    <w:p w14:paraId="301FDE3C" w14:textId="492EE28A" w:rsidR="00F266E9" w:rsidRDefault="00F266E9" w:rsidP="00F266E9">
      <w:pPr>
        <w:spacing w:after="0"/>
        <w:ind w:left="3600"/>
        <w:rPr>
          <w:sz w:val="28"/>
        </w:rPr>
      </w:pPr>
      <w:r>
        <w:rPr>
          <w:sz w:val="28"/>
        </w:rPr>
        <w:t>Plugged in</w:t>
      </w:r>
    </w:p>
    <w:p w14:paraId="26B5B588" w14:textId="62AA83C5" w:rsidR="00F266E9" w:rsidRDefault="00F266E9" w:rsidP="00DB2B2B">
      <w:pPr>
        <w:pStyle w:val="ListParagraph"/>
        <w:numPr>
          <w:ilvl w:val="0"/>
          <w:numId w:val="49"/>
        </w:numPr>
        <w:spacing w:after="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>value to 0 minute</w:t>
      </w:r>
      <w:r w:rsidR="00F143C5">
        <w:rPr>
          <w:sz w:val="28"/>
        </w:rPr>
        <w:t>s</w:t>
      </w:r>
    </w:p>
    <w:p w14:paraId="3A489DEF" w14:textId="61CDC0AD" w:rsidR="00B6228C" w:rsidRDefault="00B6228C" w:rsidP="00F143C5">
      <w:pPr>
        <w:pStyle w:val="ListParagraph"/>
        <w:spacing w:after="0"/>
        <w:ind w:left="3960"/>
        <w:rPr>
          <w:sz w:val="28"/>
        </w:rPr>
      </w:pPr>
    </w:p>
    <w:p w14:paraId="2D659E5E" w14:textId="2E7936BE" w:rsidR="00E94C65" w:rsidRDefault="00E94C65" w:rsidP="00F143C5">
      <w:pPr>
        <w:pStyle w:val="ListParagraph"/>
        <w:spacing w:after="0"/>
        <w:ind w:left="3960"/>
        <w:rPr>
          <w:sz w:val="28"/>
        </w:rPr>
      </w:pPr>
    </w:p>
    <w:p w14:paraId="7B35F282" w14:textId="5FA55D1C" w:rsidR="00E94C65" w:rsidRDefault="00E94C65" w:rsidP="00F143C5">
      <w:pPr>
        <w:pStyle w:val="ListParagraph"/>
        <w:spacing w:after="0"/>
        <w:ind w:left="3960"/>
        <w:rPr>
          <w:sz w:val="28"/>
        </w:rPr>
      </w:pPr>
    </w:p>
    <w:p w14:paraId="65F1ECFC" w14:textId="0D1D7C61" w:rsidR="00E94C65" w:rsidRDefault="00E94C65" w:rsidP="00F143C5">
      <w:pPr>
        <w:pStyle w:val="ListParagraph"/>
        <w:spacing w:after="0"/>
        <w:ind w:left="3960"/>
        <w:rPr>
          <w:sz w:val="28"/>
        </w:rPr>
      </w:pPr>
    </w:p>
    <w:p w14:paraId="3F39603E" w14:textId="77777777" w:rsidR="00E94C65" w:rsidRPr="00F266E9" w:rsidRDefault="00E94C65" w:rsidP="00F143C5">
      <w:pPr>
        <w:pStyle w:val="ListParagraph"/>
        <w:spacing w:after="0"/>
        <w:ind w:left="3960"/>
        <w:rPr>
          <w:sz w:val="28"/>
        </w:rPr>
      </w:pPr>
    </w:p>
    <w:p w14:paraId="1EB026E0" w14:textId="241A6475" w:rsidR="00D27835" w:rsidRPr="00F266E9" w:rsidRDefault="00D27835" w:rsidP="00F266E9">
      <w:pPr>
        <w:spacing w:after="0"/>
        <w:ind w:left="2880"/>
        <w:rPr>
          <w:b/>
          <w:sz w:val="28"/>
        </w:rPr>
      </w:pPr>
      <w:r w:rsidRPr="00F266E9">
        <w:rPr>
          <w:b/>
          <w:sz w:val="28"/>
        </w:rPr>
        <w:t>Hibernate after</w:t>
      </w:r>
    </w:p>
    <w:p w14:paraId="66D02E92" w14:textId="2575AE7E" w:rsidR="00D27835" w:rsidRDefault="00D27835" w:rsidP="00F266E9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2EB3E83F" w14:textId="5525CFF6" w:rsidR="00F266E9" w:rsidRPr="00F266E9" w:rsidRDefault="00F266E9" w:rsidP="00DB2B2B">
      <w:pPr>
        <w:pStyle w:val="ListParagraph"/>
        <w:numPr>
          <w:ilvl w:val="0"/>
          <w:numId w:val="50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Never</w:t>
      </w:r>
    </w:p>
    <w:p w14:paraId="5B979704" w14:textId="318CD09B" w:rsidR="00D27835" w:rsidRDefault="00D27835" w:rsidP="00F266E9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022B9DEF" w14:textId="6E5ACA8A" w:rsidR="00F266E9" w:rsidRPr="00F266E9" w:rsidRDefault="00F266E9" w:rsidP="00DB2B2B">
      <w:pPr>
        <w:pStyle w:val="ListParagraph"/>
        <w:numPr>
          <w:ilvl w:val="0"/>
          <w:numId w:val="50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 w:rsidR="00F143C5">
        <w:rPr>
          <w:i/>
          <w:sz w:val="28"/>
        </w:rPr>
        <w:t>Never</w:t>
      </w:r>
    </w:p>
    <w:p w14:paraId="61895795" w14:textId="77777777" w:rsidR="000E5268" w:rsidRPr="00A136D7" w:rsidRDefault="000E5268" w:rsidP="00DD3650">
      <w:pPr>
        <w:pStyle w:val="ListParagraph"/>
        <w:spacing w:after="0"/>
        <w:ind w:left="2880"/>
        <w:rPr>
          <w:sz w:val="28"/>
        </w:rPr>
      </w:pPr>
    </w:p>
    <w:p w14:paraId="6CF1D4E1" w14:textId="4F8A597A" w:rsidR="000E5268" w:rsidRPr="00F143C5" w:rsidRDefault="000E5268" w:rsidP="00F143C5">
      <w:pPr>
        <w:spacing w:after="0"/>
        <w:ind w:left="2880"/>
        <w:rPr>
          <w:b/>
          <w:sz w:val="28"/>
        </w:rPr>
      </w:pPr>
      <w:r w:rsidRPr="00F143C5">
        <w:rPr>
          <w:b/>
          <w:sz w:val="28"/>
        </w:rPr>
        <w:t>USB settings</w:t>
      </w:r>
      <w:r w:rsidR="00F143C5">
        <w:rPr>
          <w:b/>
          <w:sz w:val="28"/>
        </w:rPr>
        <w:t xml:space="preserve"> (if available)</w:t>
      </w:r>
    </w:p>
    <w:p w14:paraId="1480AF35" w14:textId="2BC4834C" w:rsidR="000E5268" w:rsidRDefault="00F143C5" w:rsidP="00DB2B2B">
      <w:pPr>
        <w:pStyle w:val="ListParagraph"/>
        <w:numPr>
          <w:ilvl w:val="0"/>
          <w:numId w:val="51"/>
        </w:numPr>
        <w:spacing w:after="0"/>
        <w:rPr>
          <w:sz w:val="28"/>
        </w:rPr>
      </w:pPr>
      <w:r>
        <w:rPr>
          <w:i/>
          <w:sz w:val="28"/>
        </w:rPr>
        <w:t xml:space="preserve">Disable </w:t>
      </w:r>
      <w:r>
        <w:rPr>
          <w:sz w:val="28"/>
        </w:rPr>
        <w:t>all</w:t>
      </w:r>
    </w:p>
    <w:p w14:paraId="2CEDBB80" w14:textId="77777777" w:rsidR="00D30675" w:rsidRPr="00F143C5" w:rsidRDefault="00D30675" w:rsidP="00D30675">
      <w:pPr>
        <w:pStyle w:val="ListParagraph"/>
        <w:spacing w:after="0"/>
        <w:ind w:left="3960"/>
        <w:rPr>
          <w:sz w:val="28"/>
        </w:rPr>
      </w:pPr>
    </w:p>
    <w:p w14:paraId="27CE3449" w14:textId="77777777" w:rsidR="00D27835" w:rsidRPr="00F143C5" w:rsidRDefault="00D27835" w:rsidP="00F143C5">
      <w:pPr>
        <w:spacing w:after="0"/>
        <w:ind w:left="2160"/>
        <w:rPr>
          <w:b/>
          <w:sz w:val="28"/>
        </w:rPr>
      </w:pPr>
      <w:r w:rsidRPr="00F143C5">
        <w:rPr>
          <w:b/>
          <w:sz w:val="28"/>
        </w:rPr>
        <w:t>Power buttons and lid</w:t>
      </w:r>
    </w:p>
    <w:p w14:paraId="2CB8988E" w14:textId="77777777" w:rsidR="00B30723" w:rsidRPr="00F143C5" w:rsidRDefault="00B30723" w:rsidP="00F143C5">
      <w:pPr>
        <w:spacing w:after="0"/>
        <w:ind w:left="2880"/>
        <w:rPr>
          <w:b/>
          <w:sz w:val="28"/>
        </w:rPr>
      </w:pPr>
      <w:r w:rsidRPr="00F143C5">
        <w:rPr>
          <w:b/>
          <w:sz w:val="28"/>
        </w:rPr>
        <w:t>Lid close action</w:t>
      </w:r>
    </w:p>
    <w:p w14:paraId="40C156BA" w14:textId="762B9CC6" w:rsidR="00B30723" w:rsidRDefault="00B30723" w:rsidP="00F143C5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022A3D50" w14:textId="7FE9C8D9" w:rsidR="00F143C5" w:rsidRPr="00F143C5" w:rsidRDefault="00F143C5" w:rsidP="00DB2B2B">
      <w:pPr>
        <w:pStyle w:val="ListParagraph"/>
        <w:numPr>
          <w:ilvl w:val="0"/>
          <w:numId w:val="52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>Select</w:t>
      </w:r>
      <w:r>
        <w:rPr>
          <w:sz w:val="28"/>
        </w:rPr>
        <w:t xml:space="preserve"> Do nothing</w:t>
      </w:r>
    </w:p>
    <w:p w14:paraId="542900ED" w14:textId="061F1C70" w:rsidR="00B30723" w:rsidRDefault="00B30723" w:rsidP="00F143C5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7292AF94" w14:textId="5B56ACD5" w:rsidR="00F143C5" w:rsidRDefault="00F143C5" w:rsidP="00DB2B2B">
      <w:pPr>
        <w:pStyle w:val="ListParagraph"/>
        <w:numPr>
          <w:ilvl w:val="0"/>
          <w:numId w:val="52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Do nothing</w:t>
      </w:r>
    </w:p>
    <w:p w14:paraId="27315CDE" w14:textId="77777777" w:rsidR="00D30675" w:rsidRPr="00F143C5" w:rsidRDefault="00D30675" w:rsidP="00D30675">
      <w:pPr>
        <w:pStyle w:val="ListParagraph"/>
        <w:spacing w:after="0"/>
        <w:ind w:left="3960"/>
        <w:rPr>
          <w:sz w:val="28"/>
        </w:rPr>
      </w:pPr>
    </w:p>
    <w:p w14:paraId="44155864" w14:textId="308245B5" w:rsidR="00B30723" w:rsidRDefault="00B30723" w:rsidP="00F143C5">
      <w:pPr>
        <w:spacing w:after="0"/>
        <w:ind w:left="2880"/>
        <w:rPr>
          <w:b/>
          <w:sz w:val="28"/>
        </w:rPr>
      </w:pPr>
      <w:r w:rsidRPr="00F143C5">
        <w:rPr>
          <w:b/>
          <w:sz w:val="28"/>
        </w:rPr>
        <w:t>Power button action</w:t>
      </w:r>
    </w:p>
    <w:p w14:paraId="01ECDB6F" w14:textId="03CE08FE" w:rsidR="00B30723" w:rsidRDefault="00B30723" w:rsidP="00F143C5">
      <w:pPr>
        <w:spacing w:after="0"/>
        <w:ind w:left="2880" w:firstLine="720"/>
        <w:rPr>
          <w:sz w:val="28"/>
        </w:rPr>
      </w:pPr>
      <w:r w:rsidRPr="00A136D7">
        <w:rPr>
          <w:sz w:val="28"/>
        </w:rPr>
        <w:t>On battery</w:t>
      </w:r>
    </w:p>
    <w:p w14:paraId="123BAEC0" w14:textId="05DD9252" w:rsidR="00F143C5" w:rsidRPr="00F143C5" w:rsidRDefault="00F143C5" w:rsidP="00DB2B2B">
      <w:pPr>
        <w:pStyle w:val="ListParagraph"/>
        <w:numPr>
          <w:ilvl w:val="0"/>
          <w:numId w:val="53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 w:rsidR="00D30675">
        <w:rPr>
          <w:i/>
          <w:sz w:val="28"/>
        </w:rPr>
        <w:t xml:space="preserve">Select </w:t>
      </w:r>
      <w:r w:rsidR="00D30675">
        <w:rPr>
          <w:sz w:val="28"/>
        </w:rPr>
        <w:t>Do nothing</w:t>
      </w:r>
    </w:p>
    <w:p w14:paraId="76AAE266" w14:textId="259BDE7C" w:rsidR="00B30723" w:rsidRDefault="00B30723" w:rsidP="00F143C5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67B2FF14" w14:textId="2D9E84D1" w:rsidR="00D30675" w:rsidRDefault="00D30675" w:rsidP="00DB2B2B">
      <w:pPr>
        <w:pStyle w:val="ListParagraph"/>
        <w:numPr>
          <w:ilvl w:val="0"/>
          <w:numId w:val="53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Do nothing</w:t>
      </w:r>
    </w:p>
    <w:p w14:paraId="355A114E" w14:textId="77777777" w:rsidR="00D30675" w:rsidRPr="00D30675" w:rsidRDefault="00D30675" w:rsidP="00D30675">
      <w:pPr>
        <w:pStyle w:val="ListParagraph"/>
        <w:spacing w:after="0"/>
        <w:ind w:left="3960"/>
        <w:rPr>
          <w:sz w:val="28"/>
        </w:rPr>
      </w:pPr>
    </w:p>
    <w:p w14:paraId="14BC624A" w14:textId="77777777" w:rsidR="00B30723" w:rsidRPr="00D30675" w:rsidRDefault="00B30723" w:rsidP="00D30675">
      <w:pPr>
        <w:spacing w:after="0"/>
        <w:ind w:left="2880"/>
        <w:rPr>
          <w:b/>
          <w:sz w:val="28"/>
        </w:rPr>
      </w:pPr>
      <w:r w:rsidRPr="00D30675">
        <w:rPr>
          <w:b/>
          <w:sz w:val="28"/>
        </w:rPr>
        <w:t>Sleep button action</w:t>
      </w:r>
    </w:p>
    <w:p w14:paraId="1A136569" w14:textId="759B4A96" w:rsidR="00B30723" w:rsidRDefault="00B30723" w:rsidP="00D30675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61894132" w14:textId="1DA40A03" w:rsidR="00D30675" w:rsidRPr="00D30675" w:rsidRDefault="00D30675" w:rsidP="00DB2B2B">
      <w:pPr>
        <w:pStyle w:val="ListParagraph"/>
        <w:numPr>
          <w:ilvl w:val="0"/>
          <w:numId w:val="54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Do nothing</w:t>
      </w:r>
    </w:p>
    <w:p w14:paraId="75262D48" w14:textId="42A9F73A" w:rsidR="00B30723" w:rsidRDefault="00B30723" w:rsidP="00D30675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0D7E56B2" w14:textId="15BB5D5D" w:rsidR="00D30675" w:rsidRDefault="00D30675" w:rsidP="00DB2B2B">
      <w:pPr>
        <w:pStyle w:val="ListParagraph"/>
        <w:numPr>
          <w:ilvl w:val="0"/>
          <w:numId w:val="54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Do nothing</w:t>
      </w:r>
    </w:p>
    <w:p w14:paraId="4FF964D8" w14:textId="0EDFA4D5" w:rsidR="00D30675" w:rsidRDefault="00D30675" w:rsidP="00D30675">
      <w:pPr>
        <w:pStyle w:val="ListParagraph"/>
        <w:spacing w:after="0"/>
        <w:ind w:left="3960"/>
        <w:rPr>
          <w:sz w:val="28"/>
        </w:rPr>
      </w:pPr>
    </w:p>
    <w:p w14:paraId="34C32C0A" w14:textId="3E7D3900" w:rsidR="00B6228C" w:rsidRDefault="00B6228C" w:rsidP="00D30675">
      <w:pPr>
        <w:pStyle w:val="ListParagraph"/>
        <w:spacing w:after="0"/>
        <w:ind w:left="3960"/>
        <w:rPr>
          <w:sz w:val="28"/>
        </w:rPr>
      </w:pPr>
    </w:p>
    <w:p w14:paraId="650085C5" w14:textId="6018CF6D" w:rsidR="00B6228C" w:rsidRDefault="00B6228C" w:rsidP="00D30675">
      <w:pPr>
        <w:pStyle w:val="ListParagraph"/>
        <w:spacing w:after="0"/>
        <w:ind w:left="3960"/>
        <w:rPr>
          <w:sz w:val="28"/>
        </w:rPr>
      </w:pPr>
    </w:p>
    <w:p w14:paraId="32DA61EA" w14:textId="7EEB1543" w:rsidR="00B6228C" w:rsidRDefault="00B6228C" w:rsidP="00D30675">
      <w:pPr>
        <w:pStyle w:val="ListParagraph"/>
        <w:spacing w:after="0"/>
        <w:ind w:left="3960"/>
        <w:rPr>
          <w:sz w:val="28"/>
        </w:rPr>
      </w:pPr>
    </w:p>
    <w:p w14:paraId="1B9BA194" w14:textId="3C927685" w:rsidR="00B6228C" w:rsidRDefault="00B6228C" w:rsidP="00D30675">
      <w:pPr>
        <w:pStyle w:val="ListParagraph"/>
        <w:spacing w:after="0"/>
        <w:ind w:left="3960"/>
        <w:rPr>
          <w:sz w:val="28"/>
        </w:rPr>
      </w:pPr>
    </w:p>
    <w:p w14:paraId="59D9984B" w14:textId="77777777" w:rsidR="00B6228C" w:rsidRPr="00D30675" w:rsidRDefault="00B6228C" w:rsidP="00D30675">
      <w:pPr>
        <w:pStyle w:val="ListParagraph"/>
        <w:spacing w:after="0"/>
        <w:ind w:left="3960"/>
        <w:rPr>
          <w:sz w:val="28"/>
        </w:rPr>
      </w:pPr>
    </w:p>
    <w:p w14:paraId="54A40F94" w14:textId="77777777" w:rsidR="00B30723" w:rsidRPr="00D30675" w:rsidRDefault="00E174FE" w:rsidP="00DD3650">
      <w:pPr>
        <w:spacing w:after="0"/>
        <w:ind w:left="2160"/>
        <w:rPr>
          <w:b/>
          <w:sz w:val="28"/>
        </w:rPr>
      </w:pPr>
      <w:r w:rsidRPr="00D30675">
        <w:rPr>
          <w:b/>
          <w:sz w:val="28"/>
        </w:rPr>
        <w:t>Display</w:t>
      </w:r>
    </w:p>
    <w:p w14:paraId="34F67450" w14:textId="77777777" w:rsidR="00E174FE" w:rsidRPr="00D30675" w:rsidRDefault="00E174FE" w:rsidP="00D30675">
      <w:pPr>
        <w:spacing w:after="0"/>
        <w:ind w:left="2160" w:firstLine="720"/>
        <w:rPr>
          <w:b/>
          <w:sz w:val="28"/>
        </w:rPr>
      </w:pPr>
      <w:r w:rsidRPr="00D30675">
        <w:rPr>
          <w:b/>
          <w:sz w:val="28"/>
        </w:rPr>
        <w:t>Turn off display after</w:t>
      </w:r>
    </w:p>
    <w:p w14:paraId="6DD8E8D7" w14:textId="2AECA84C" w:rsidR="00E174FE" w:rsidRDefault="00E174FE" w:rsidP="00D30675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54013B8F" w14:textId="764B2F57" w:rsidR="00D30675" w:rsidRPr="00D30675" w:rsidRDefault="00D30675" w:rsidP="00DB2B2B">
      <w:pPr>
        <w:pStyle w:val="ListParagraph"/>
        <w:numPr>
          <w:ilvl w:val="0"/>
          <w:numId w:val="55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Never</w:t>
      </w:r>
    </w:p>
    <w:p w14:paraId="356980C2" w14:textId="610D4CE9" w:rsidR="00E864DE" w:rsidRDefault="00E864DE" w:rsidP="00D30675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6FA0DFB5" w14:textId="64944B6F" w:rsidR="00D30675" w:rsidRPr="00B6228C" w:rsidRDefault="00D30675" w:rsidP="00B6228C">
      <w:pPr>
        <w:pStyle w:val="ListParagraph"/>
        <w:numPr>
          <w:ilvl w:val="0"/>
          <w:numId w:val="55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Never</w:t>
      </w:r>
    </w:p>
    <w:p w14:paraId="37231068" w14:textId="77777777" w:rsidR="00D30675" w:rsidRPr="00D30675" w:rsidRDefault="00D30675" w:rsidP="00D30675">
      <w:pPr>
        <w:pStyle w:val="ListParagraph"/>
        <w:spacing w:after="0"/>
        <w:ind w:left="3960"/>
        <w:rPr>
          <w:sz w:val="28"/>
        </w:rPr>
      </w:pPr>
    </w:p>
    <w:p w14:paraId="2B7D67AC" w14:textId="77777777" w:rsidR="00E864DE" w:rsidRPr="00D30675" w:rsidRDefault="00E864DE" w:rsidP="00D30675">
      <w:pPr>
        <w:spacing w:after="0"/>
        <w:ind w:left="2880"/>
        <w:rPr>
          <w:b/>
          <w:sz w:val="28"/>
        </w:rPr>
      </w:pPr>
      <w:r w:rsidRPr="00D30675">
        <w:rPr>
          <w:b/>
          <w:sz w:val="28"/>
        </w:rPr>
        <w:t>Display brightness</w:t>
      </w:r>
    </w:p>
    <w:p w14:paraId="04FEF91F" w14:textId="35503C58" w:rsidR="00E864DE" w:rsidRDefault="00E864DE" w:rsidP="00D30675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6227CE77" w14:textId="3C1DD9EF" w:rsidR="00D30675" w:rsidRPr="00D30675" w:rsidRDefault="00D30675" w:rsidP="00DB2B2B">
      <w:pPr>
        <w:pStyle w:val="ListParagraph"/>
        <w:numPr>
          <w:ilvl w:val="0"/>
          <w:numId w:val="56"/>
        </w:numPr>
        <w:spacing w:after="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>value to 75%</w:t>
      </w:r>
    </w:p>
    <w:p w14:paraId="44A7C040" w14:textId="71664F3B" w:rsidR="00547B2B" w:rsidRDefault="00E864DE" w:rsidP="00D30675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7CFA88FC" w14:textId="5C83D5FC" w:rsidR="00D30675" w:rsidRDefault="00D30675" w:rsidP="00DB2B2B">
      <w:pPr>
        <w:pStyle w:val="ListParagraph"/>
        <w:numPr>
          <w:ilvl w:val="0"/>
          <w:numId w:val="56"/>
        </w:numPr>
        <w:spacing w:after="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>value to 75%</w:t>
      </w:r>
    </w:p>
    <w:p w14:paraId="2716189F" w14:textId="77777777" w:rsidR="00D30675" w:rsidRPr="00D30675" w:rsidRDefault="00D30675" w:rsidP="00D30675">
      <w:pPr>
        <w:spacing w:after="0"/>
        <w:rPr>
          <w:sz w:val="28"/>
        </w:rPr>
      </w:pPr>
    </w:p>
    <w:p w14:paraId="7287349C" w14:textId="77777777" w:rsidR="00D27835" w:rsidRPr="00D30675" w:rsidRDefault="00E864DE" w:rsidP="00D30675">
      <w:pPr>
        <w:spacing w:after="0"/>
        <w:ind w:left="2880"/>
        <w:rPr>
          <w:b/>
          <w:sz w:val="28"/>
        </w:rPr>
      </w:pPr>
      <w:r w:rsidRPr="00D30675">
        <w:rPr>
          <w:b/>
          <w:sz w:val="28"/>
        </w:rPr>
        <w:t>Dimmed display brightness</w:t>
      </w:r>
    </w:p>
    <w:p w14:paraId="47FA2AF3" w14:textId="6591AC90" w:rsidR="00E864DE" w:rsidRDefault="00E864DE" w:rsidP="00D30675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34ADF6B3" w14:textId="790199F6" w:rsidR="00D30675" w:rsidRPr="00D30675" w:rsidRDefault="00D30675" w:rsidP="00DB2B2B">
      <w:pPr>
        <w:pStyle w:val="ListParagraph"/>
        <w:numPr>
          <w:ilvl w:val="0"/>
          <w:numId w:val="57"/>
        </w:numPr>
        <w:spacing w:after="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>value to 75%</w:t>
      </w:r>
    </w:p>
    <w:p w14:paraId="634E83DE" w14:textId="1A7E80D8" w:rsidR="00E864DE" w:rsidRDefault="00E864DE" w:rsidP="00D30675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0221A641" w14:textId="0D17A312" w:rsidR="00D30675" w:rsidRDefault="00D30675" w:rsidP="00DB2B2B">
      <w:pPr>
        <w:pStyle w:val="ListParagraph"/>
        <w:numPr>
          <w:ilvl w:val="0"/>
          <w:numId w:val="57"/>
        </w:numPr>
        <w:spacing w:after="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>value to 75%</w:t>
      </w:r>
    </w:p>
    <w:p w14:paraId="5ED7A09C" w14:textId="77777777" w:rsidR="00D30675" w:rsidRPr="00D30675" w:rsidRDefault="00D30675" w:rsidP="00D30675">
      <w:pPr>
        <w:spacing w:after="0"/>
        <w:ind w:left="3600"/>
        <w:rPr>
          <w:sz w:val="28"/>
        </w:rPr>
      </w:pPr>
    </w:p>
    <w:p w14:paraId="5625C273" w14:textId="77777777" w:rsidR="00E864DE" w:rsidRPr="00D30675" w:rsidRDefault="00E864DE" w:rsidP="00D30675">
      <w:pPr>
        <w:spacing w:after="0"/>
        <w:ind w:left="2880"/>
        <w:rPr>
          <w:b/>
          <w:sz w:val="28"/>
        </w:rPr>
      </w:pPr>
      <w:r w:rsidRPr="00D30675">
        <w:rPr>
          <w:b/>
          <w:sz w:val="28"/>
        </w:rPr>
        <w:t>Enable adaptive brightness</w:t>
      </w:r>
    </w:p>
    <w:p w14:paraId="01A197B6" w14:textId="1CAB0337" w:rsidR="00E864DE" w:rsidRDefault="00E864DE" w:rsidP="00D30675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67A70DD9" w14:textId="03E116EA" w:rsidR="00D30675" w:rsidRPr="00D30675" w:rsidRDefault="00D30675" w:rsidP="00DB2B2B">
      <w:pPr>
        <w:pStyle w:val="ListParagraph"/>
        <w:numPr>
          <w:ilvl w:val="0"/>
          <w:numId w:val="58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Off</w:t>
      </w:r>
    </w:p>
    <w:p w14:paraId="2F45E41B" w14:textId="6B787F14" w:rsidR="00E864DE" w:rsidRDefault="00E864DE" w:rsidP="00D30675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08B01E6D" w14:textId="08DEB904" w:rsidR="00D30675" w:rsidRDefault="00D30675" w:rsidP="00DB2B2B">
      <w:pPr>
        <w:pStyle w:val="ListParagraph"/>
        <w:numPr>
          <w:ilvl w:val="0"/>
          <w:numId w:val="58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Off</w:t>
      </w:r>
    </w:p>
    <w:p w14:paraId="636C7C88" w14:textId="77777777" w:rsidR="00261288" w:rsidRPr="00D30675" w:rsidRDefault="00261288" w:rsidP="00261288">
      <w:pPr>
        <w:pStyle w:val="ListParagraph"/>
        <w:spacing w:after="0"/>
        <w:ind w:left="3960"/>
        <w:rPr>
          <w:sz w:val="28"/>
        </w:rPr>
      </w:pPr>
    </w:p>
    <w:p w14:paraId="274CA220" w14:textId="5BCCDC70" w:rsidR="00E864DE" w:rsidRDefault="00E864DE" w:rsidP="00DD3650">
      <w:pPr>
        <w:spacing w:after="0"/>
        <w:ind w:left="2160"/>
        <w:rPr>
          <w:b/>
          <w:sz w:val="28"/>
        </w:rPr>
      </w:pPr>
      <w:r w:rsidRPr="00D30675">
        <w:rPr>
          <w:b/>
          <w:sz w:val="28"/>
        </w:rPr>
        <w:t>Battery</w:t>
      </w:r>
    </w:p>
    <w:p w14:paraId="5D31A3F4" w14:textId="0F78D0D7" w:rsidR="00D30675" w:rsidRPr="00D30675" w:rsidRDefault="00D30675" w:rsidP="00DD3650">
      <w:pPr>
        <w:spacing w:after="0"/>
        <w:ind w:left="2160"/>
        <w:rPr>
          <w:b/>
          <w:sz w:val="28"/>
        </w:rPr>
      </w:pPr>
      <w:r>
        <w:rPr>
          <w:b/>
          <w:sz w:val="28"/>
        </w:rPr>
        <w:tab/>
      </w:r>
      <w:r w:rsidRPr="00D30675">
        <w:rPr>
          <w:b/>
          <w:sz w:val="28"/>
        </w:rPr>
        <w:t>Critical battery notification</w:t>
      </w:r>
    </w:p>
    <w:p w14:paraId="2BFD25DC" w14:textId="77777777" w:rsidR="00D30675" w:rsidRDefault="00D30675" w:rsidP="00DD3650">
      <w:pPr>
        <w:spacing w:after="0"/>
        <w:ind w:left="2160"/>
        <w:rPr>
          <w:sz w:val="28"/>
        </w:rPr>
      </w:pPr>
      <w:r w:rsidRPr="00D30675">
        <w:rPr>
          <w:b/>
          <w:sz w:val="28"/>
        </w:rPr>
        <w:tab/>
      </w:r>
      <w:r>
        <w:rPr>
          <w:b/>
          <w:sz w:val="28"/>
        </w:rPr>
        <w:tab/>
      </w:r>
      <w:r>
        <w:rPr>
          <w:sz w:val="28"/>
        </w:rPr>
        <w:t>On battery</w:t>
      </w:r>
    </w:p>
    <w:p w14:paraId="4E747627" w14:textId="77777777" w:rsidR="00D30675" w:rsidRDefault="00D30675" w:rsidP="00DB2B2B">
      <w:pPr>
        <w:pStyle w:val="ListParagraph"/>
        <w:numPr>
          <w:ilvl w:val="0"/>
          <w:numId w:val="59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Off</w:t>
      </w:r>
    </w:p>
    <w:p w14:paraId="176A4646" w14:textId="77777777" w:rsidR="00D30675" w:rsidRDefault="00D30675" w:rsidP="00D30675">
      <w:pPr>
        <w:spacing w:after="0"/>
        <w:ind w:left="3600"/>
        <w:rPr>
          <w:sz w:val="28"/>
        </w:rPr>
      </w:pPr>
      <w:r>
        <w:rPr>
          <w:sz w:val="28"/>
        </w:rPr>
        <w:t>Plugged in</w:t>
      </w:r>
    </w:p>
    <w:p w14:paraId="28F089E5" w14:textId="1BB49170" w:rsidR="00D30675" w:rsidRDefault="00D30675" w:rsidP="00DB2B2B">
      <w:pPr>
        <w:pStyle w:val="ListParagraph"/>
        <w:numPr>
          <w:ilvl w:val="0"/>
          <w:numId w:val="59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Of</w:t>
      </w:r>
      <w:r w:rsidR="00261288">
        <w:rPr>
          <w:sz w:val="28"/>
        </w:rPr>
        <w:t>f</w:t>
      </w:r>
    </w:p>
    <w:p w14:paraId="793C3513" w14:textId="281EDF5B" w:rsidR="00261288" w:rsidRDefault="00261288" w:rsidP="00261288">
      <w:pPr>
        <w:pStyle w:val="ListParagraph"/>
        <w:spacing w:after="0"/>
        <w:ind w:left="3960"/>
        <w:rPr>
          <w:sz w:val="28"/>
        </w:rPr>
      </w:pPr>
    </w:p>
    <w:p w14:paraId="436B6D77" w14:textId="77777777" w:rsidR="00B6228C" w:rsidRPr="00D30675" w:rsidRDefault="00B6228C" w:rsidP="00261288">
      <w:pPr>
        <w:pStyle w:val="ListParagraph"/>
        <w:spacing w:after="0"/>
        <w:ind w:left="3960"/>
        <w:rPr>
          <w:sz w:val="28"/>
        </w:rPr>
      </w:pPr>
    </w:p>
    <w:p w14:paraId="41F45B16" w14:textId="0F4AB43B" w:rsidR="00117424" w:rsidRDefault="00117424" w:rsidP="00D30675">
      <w:pPr>
        <w:spacing w:after="0"/>
        <w:ind w:left="2880"/>
        <w:rPr>
          <w:b/>
          <w:sz w:val="28"/>
        </w:rPr>
      </w:pPr>
      <w:r w:rsidRPr="00261288">
        <w:rPr>
          <w:b/>
          <w:sz w:val="28"/>
        </w:rPr>
        <w:t>Critical battery action</w:t>
      </w:r>
    </w:p>
    <w:p w14:paraId="3FF0EC23" w14:textId="5088F0A2" w:rsidR="00261288" w:rsidRDefault="00261288" w:rsidP="00D30675">
      <w:pPr>
        <w:spacing w:after="0"/>
        <w:ind w:left="2880"/>
        <w:rPr>
          <w:sz w:val="28"/>
        </w:rPr>
      </w:pPr>
      <w:r>
        <w:rPr>
          <w:b/>
          <w:sz w:val="28"/>
        </w:rPr>
        <w:tab/>
      </w:r>
      <w:r>
        <w:rPr>
          <w:sz w:val="28"/>
        </w:rPr>
        <w:t>On battery</w:t>
      </w:r>
    </w:p>
    <w:p w14:paraId="3084697E" w14:textId="7887F91B" w:rsidR="00261288" w:rsidRDefault="00261288" w:rsidP="00DB2B2B">
      <w:pPr>
        <w:pStyle w:val="ListParagraph"/>
        <w:numPr>
          <w:ilvl w:val="0"/>
          <w:numId w:val="60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Shut down</w:t>
      </w:r>
    </w:p>
    <w:p w14:paraId="136C79D2" w14:textId="339FC1ED" w:rsidR="00261288" w:rsidRDefault="00261288" w:rsidP="00261288">
      <w:pPr>
        <w:spacing w:after="0"/>
        <w:ind w:left="3600"/>
        <w:rPr>
          <w:sz w:val="28"/>
        </w:rPr>
      </w:pPr>
      <w:r>
        <w:rPr>
          <w:sz w:val="28"/>
        </w:rPr>
        <w:t>Plugged in</w:t>
      </w:r>
    </w:p>
    <w:p w14:paraId="056DFD8D" w14:textId="5C2A14C8" w:rsidR="00261288" w:rsidRPr="00B6228C" w:rsidRDefault="00261288" w:rsidP="00B6228C">
      <w:pPr>
        <w:pStyle w:val="ListParagraph"/>
        <w:numPr>
          <w:ilvl w:val="0"/>
          <w:numId w:val="60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Shut down</w:t>
      </w:r>
    </w:p>
    <w:p w14:paraId="377B5D47" w14:textId="77777777" w:rsidR="00261288" w:rsidRPr="00261288" w:rsidRDefault="00261288" w:rsidP="00261288">
      <w:pPr>
        <w:pStyle w:val="ListParagraph"/>
        <w:spacing w:after="0"/>
        <w:ind w:left="3960"/>
        <w:rPr>
          <w:sz w:val="28"/>
        </w:rPr>
      </w:pPr>
    </w:p>
    <w:p w14:paraId="4565066B" w14:textId="77777777" w:rsidR="00117424" w:rsidRPr="00261288" w:rsidRDefault="00117424" w:rsidP="00261288">
      <w:pPr>
        <w:spacing w:after="0"/>
        <w:ind w:left="2880"/>
        <w:rPr>
          <w:b/>
          <w:sz w:val="28"/>
        </w:rPr>
      </w:pPr>
      <w:r w:rsidRPr="00261288">
        <w:rPr>
          <w:b/>
          <w:sz w:val="28"/>
        </w:rPr>
        <w:t>Low battery level</w:t>
      </w:r>
    </w:p>
    <w:p w14:paraId="4FB40339" w14:textId="5912F7CB" w:rsidR="00117424" w:rsidRDefault="00117424" w:rsidP="00261288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47B91D0F" w14:textId="5A01D284" w:rsidR="00261288" w:rsidRPr="00261288" w:rsidRDefault="00261288" w:rsidP="00DB2B2B">
      <w:pPr>
        <w:pStyle w:val="ListParagraph"/>
        <w:numPr>
          <w:ilvl w:val="0"/>
          <w:numId w:val="61"/>
        </w:numPr>
        <w:spacing w:after="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>value to 6%</w:t>
      </w:r>
    </w:p>
    <w:p w14:paraId="47EC7F11" w14:textId="7CAD63CC" w:rsidR="00117424" w:rsidRDefault="00117424" w:rsidP="00261288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22DA7E13" w14:textId="12B62D89" w:rsidR="00261288" w:rsidRDefault="00261288" w:rsidP="00DB2B2B">
      <w:pPr>
        <w:pStyle w:val="ListParagraph"/>
        <w:numPr>
          <w:ilvl w:val="0"/>
          <w:numId w:val="61"/>
        </w:numPr>
        <w:spacing w:after="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>value to 6%</w:t>
      </w:r>
    </w:p>
    <w:p w14:paraId="71FD91D8" w14:textId="77777777" w:rsidR="00261288" w:rsidRPr="00261288" w:rsidRDefault="00261288" w:rsidP="00261288">
      <w:pPr>
        <w:pStyle w:val="ListParagraph"/>
        <w:spacing w:after="0"/>
        <w:ind w:left="3960"/>
        <w:rPr>
          <w:sz w:val="28"/>
        </w:rPr>
      </w:pPr>
    </w:p>
    <w:p w14:paraId="56D39574" w14:textId="77777777" w:rsidR="00117424" w:rsidRPr="00261288" w:rsidRDefault="00117424" w:rsidP="00261288">
      <w:pPr>
        <w:spacing w:after="0"/>
        <w:ind w:left="2880"/>
        <w:rPr>
          <w:b/>
          <w:sz w:val="28"/>
        </w:rPr>
      </w:pPr>
      <w:r w:rsidRPr="00261288">
        <w:rPr>
          <w:b/>
          <w:sz w:val="28"/>
        </w:rPr>
        <w:t>Critical battery level</w:t>
      </w:r>
    </w:p>
    <w:p w14:paraId="0E195AA9" w14:textId="396E5C32" w:rsidR="00117424" w:rsidRDefault="00117424" w:rsidP="00261288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59D3AFD9" w14:textId="46EFF6A8" w:rsidR="00261288" w:rsidRPr="00261288" w:rsidRDefault="00261288" w:rsidP="00DB2B2B">
      <w:pPr>
        <w:pStyle w:val="ListParagraph"/>
        <w:numPr>
          <w:ilvl w:val="0"/>
          <w:numId w:val="62"/>
        </w:numPr>
        <w:spacing w:after="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>value to 5%</w:t>
      </w:r>
    </w:p>
    <w:p w14:paraId="7DB7BEDC" w14:textId="1C3A3CC5" w:rsidR="00117424" w:rsidRDefault="00117424" w:rsidP="00261288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013A0831" w14:textId="669E5A61" w:rsidR="00261288" w:rsidRDefault="00261288" w:rsidP="00DB2B2B">
      <w:pPr>
        <w:pStyle w:val="ListParagraph"/>
        <w:numPr>
          <w:ilvl w:val="0"/>
          <w:numId w:val="62"/>
        </w:numPr>
        <w:spacing w:after="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>value to 5%</w:t>
      </w:r>
    </w:p>
    <w:p w14:paraId="63FE2F9A" w14:textId="77777777" w:rsidR="00261288" w:rsidRPr="00261288" w:rsidRDefault="00261288" w:rsidP="00261288">
      <w:pPr>
        <w:pStyle w:val="ListParagraph"/>
        <w:spacing w:after="0"/>
        <w:ind w:left="3960"/>
        <w:rPr>
          <w:sz w:val="28"/>
        </w:rPr>
      </w:pPr>
    </w:p>
    <w:p w14:paraId="0D220A57" w14:textId="77777777" w:rsidR="00117424" w:rsidRPr="00261288" w:rsidRDefault="00117424" w:rsidP="00261288">
      <w:pPr>
        <w:spacing w:after="0"/>
        <w:ind w:left="2880"/>
        <w:rPr>
          <w:b/>
          <w:sz w:val="28"/>
        </w:rPr>
      </w:pPr>
      <w:r w:rsidRPr="00261288">
        <w:rPr>
          <w:b/>
          <w:sz w:val="28"/>
        </w:rPr>
        <w:t>Low battery notification</w:t>
      </w:r>
    </w:p>
    <w:p w14:paraId="7FF632D2" w14:textId="76B27920" w:rsidR="00261288" w:rsidRDefault="00117424" w:rsidP="00261288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37DDC83F" w14:textId="6314D406" w:rsidR="00261288" w:rsidRPr="00261288" w:rsidRDefault="00261288" w:rsidP="00DB2B2B">
      <w:pPr>
        <w:pStyle w:val="ListParagraph"/>
        <w:numPr>
          <w:ilvl w:val="0"/>
          <w:numId w:val="63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Off</w:t>
      </w:r>
    </w:p>
    <w:p w14:paraId="2EDDDFEB" w14:textId="4F8EDE57" w:rsidR="00117424" w:rsidRDefault="00117424" w:rsidP="00261288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36F47D9B" w14:textId="1A7F4072" w:rsidR="00261288" w:rsidRDefault="00261288" w:rsidP="00DB2B2B">
      <w:pPr>
        <w:pStyle w:val="ListParagraph"/>
        <w:numPr>
          <w:ilvl w:val="0"/>
          <w:numId w:val="63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Off</w:t>
      </w:r>
    </w:p>
    <w:p w14:paraId="1ED8145B" w14:textId="77777777" w:rsidR="00261288" w:rsidRPr="00261288" w:rsidRDefault="00261288" w:rsidP="00261288">
      <w:pPr>
        <w:pStyle w:val="ListParagraph"/>
        <w:spacing w:after="0"/>
        <w:ind w:left="3960"/>
        <w:rPr>
          <w:sz w:val="28"/>
        </w:rPr>
      </w:pPr>
    </w:p>
    <w:p w14:paraId="10E41736" w14:textId="77777777" w:rsidR="00117424" w:rsidRPr="00261288" w:rsidRDefault="00117424" w:rsidP="00261288">
      <w:pPr>
        <w:spacing w:after="0"/>
        <w:ind w:left="2880"/>
        <w:rPr>
          <w:b/>
          <w:sz w:val="28"/>
        </w:rPr>
      </w:pPr>
      <w:r w:rsidRPr="00261288">
        <w:rPr>
          <w:b/>
          <w:sz w:val="28"/>
        </w:rPr>
        <w:t>Low battery action</w:t>
      </w:r>
    </w:p>
    <w:p w14:paraId="195B281E" w14:textId="779FA58B" w:rsidR="00117424" w:rsidRDefault="00117424" w:rsidP="00261288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5D64C118" w14:textId="080BA5C7" w:rsidR="00261288" w:rsidRPr="00261288" w:rsidRDefault="00261288" w:rsidP="00DB2B2B">
      <w:pPr>
        <w:pStyle w:val="ListParagraph"/>
        <w:numPr>
          <w:ilvl w:val="0"/>
          <w:numId w:val="64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Do nothing</w:t>
      </w:r>
    </w:p>
    <w:p w14:paraId="591ED4E6" w14:textId="2633B315" w:rsidR="00117424" w:rsidRDefault="00117424" w:rsidP="00261288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286A068B" w14:textId="66E7D74F" w:rsidR="00261288" w:rsidRDefault="00261288" w:rsidP="00DB2B2B">
      <w:pPr>
        <w:pStyle w:val="ListParagraph"/>
        <w:numPr>
          <w:ilvl w:val="0"/>
          <w:numId w:val="64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Do nothing</w:t>
      </w:r>
    </w:p>
    <w:p w14:paraId="673BE89C" w14:textId="00578CA1" w:rsidR="00B6228C" w:rsidRDefault="00B6228C" w:rsidP="00B6228C">
      <w:pPr>
        <w:pStyle w:val="ListParagraph"/>
        <w:spacing w:after="0"/>
        <w:ind w:left="3960"/>
        <w:rPr>
          <w:sz w:val="28"/>
        </w:rPr>
      </w:pPr>
    </w:p>
    <w:p w14:paraId="39BABBCE" w14:textId="4BC393F8" w:rsidR="00B6228C" w:rsidRDefault="00B6228C" w:rsidP="00B6228C">
      <w:pPr>
        <w:pStyle w:val="ListParagraph"/>
        <w:spacing w:after="0"/>
        <w:ind w:left="3960"/>
        <w:rPr>
          <w:sz w:val="28"/>
        </w:rPr>
      </w:pPr>
    </w:p>
    <w:p w14:paraId="291079EC" w14:textId="78220AA1" w:rsidR="00B6228C" w:rsidRDefault="00B6228C" w:rsidP="00B6228C">
      <w:pPr>
        <w:pStyle w:val="ListParagraph"/>
        <w:spacing w:after="0"/>
        <w:ind w:left="3960"/>
        <w:rPr>
          <w:sz w:val="28"/>
        </w:rPr>
      </w:pPr>
    </w:p>
    <w:p w14:paraId="4CFEAFA9" w14:textId="77777777" w:rsidR="00B6228C" w:rsidRPr="00261288" w:rsidRDefault="00B6228C" w:rsidP="00B6228C">
      <w:pPr>
        <w:pStyle w:val="ListParagraph"/>
        <w:spacing w:after="0"/>
        <w:ind w:left="3960"/>
        <w:rPr>
          <w:sz w:val="28"/>
        </w:rPr>
      </w:pPr>
    </w:p>
    <w:p w14:paraId="0EDA58C5" w14:textId="77777777" w:rsidR="00117424" w:rsidRPr="00261288" w:rsidRDefault="00117424" w:rsidP="00261288">
      <w:pPr>
        <w:spacing w:after="0"/>
        <w:ind w:left="2880"/>
        <w:rPr>
          <w:b/>
          <w:sz w:val="28"/>
        </w:rPr>
      </w:pPr>
      <w:r w:rsidRPr="00261288">
        <w:rPr>
          <w:b/>
          <w:sz w:val="28"/>
        </w:rPr>
        <w:t>Reserve battery level</w:t>
      </w:r>
    </w:p>
    <w:p w14:paraId="11F0C582" w14:textId="3514E695" w:rsidR="00261288" w:rsidRDefault="00117424" w:rsidP="00261288">
      <w:pPr>
        <w:spacing w:after="0"/>
        <w:ind w:left="3600"/>
        <w:rPr>
          <w:sz w:val="28"/>
        </w:rPr>
      </w:pPr>
      <w:r w:rsidRPr="00A136D7">
        <w:rPr>
          <w:sz w:val="28"/>
        </w:rPr>
        <w:t>On battery</w:t>
      </w:r>
    </w:p>
    <w:p w14:paraId="7DDEA32A" w14:textId="6791A773" w:rsidR="00261288" w:rsidRPr="00261288" w:rsidRDefault="00261288" w:rsidP="00DB2B2B">
      <w:pPr>
        <w:pStyle w:val="ListParagraph"/>
        <w:numPr>
          <w:ilvl w:val="0"/>
          <w:numId w:val="65"/>
        </w:numPr>
        <w:spacing w:after="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>value to 4%</w:t>
      </w:r>
    </w:p>
    <w:p w14:paraId="4208C741" w14:textId="143626AB" w:rsidR="00117424" w:rsidRDefault="00117424" w:rsidP="00261288">
      <w:pPr>
        <w:spacing w:after="0"/>
        <w:ind w:left="3600"/>
        <w:rPr>
          <w:sz w:val="28"/>
        </w:rPr>
      </w:pPr>
      <w:r w:rsidRPr="00A136D7">
        <w:rPr>
          <w:sz w:val="28"/>
        </w:rPr>
        <w:t>Plugged in</w:t>
      </w:r>
    </w:p>
    <w:p w14:paraId="7C76347A" w14:textId="553A2BAE" w:rsidR="00261288" w:rsidRDefault="00261288" w:rsidP="00DB2B2B">
      <w:pPr>
        <w:pStyle w:val="ListParagraph"/>
        <w:numPr>
          <w:ilvl w:val="0"/>
          <w:numId w:val="65"/>
        </w:numPr>
        <w:spacing w:after="0"/>
        <w:rPr>
          <w:sz w:val="28"/>
        </w:rPr>
      </w:pPr>
      <w:r>
        <w:rPr>
          <w:i/>
          <w:sz w:val="28"/>
        </w:rPr>
        <w:t xml:space="preserve">Set </w:t>
      </w:r>
      <w:r>
        <w:rPr>
          <w:sz w:val="28"/>
        </w:rPr>
        <w:t>value to 4%</w:t>
      </w:r>
    </w:p>
    <w:p w14:paraId="33AA9A96" w14:textId="2002C882" w:rsidR="00261288" w:rsidRDefault="00261288" w:rsidP="00DB2B2B">
      <w:pPr>
        <w:pStyle w:val="ListParagraph"/>
        <w:numPr>
          <w:ilvl w:val="0"/>
          <w:numId w:val="65"/>
        </w:numPr>
        <w:spacing w:after="0"/>
        <w:rPr>
          <w:sz w:val="28"/>
        </w:rPr>
      </w:pPr>
      <w:r>
        <w:rPr>
          <w:i/>
          <w:sz w:val="28"/>
        </w:rPr>
        <w:t>Click</w:t>
      </w:r>
      <w:r>
        <w:rPr>
          <w:sz w:val="28"/>
        </w:rPr>
        <w:t xml:space="preserve"> Apply</w:t>
      </w:r>
    </w:p>
    <w:p w14:paraId="25D2EE15" w14:textId="79626153" w:rsidR="00261288" w:rsidRDefault="00261288" w:rsidP="00DB2B2B">
      <w:pPr>
        <w:pStyle w:val="ListParagraph"/>
        <w:numPr>
          <w:ilvl w:val="0"/>
          <w:numId w:val="65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26B37027" w14:textId="0AA87735" w:rsidR="0047705D" w:rsidRPr="00B6228C" w:rsidRDefault="0047705D" w:rsidP="0047705D">
      <w:pPr>
        <w:pStyle w:val="ListParagraph"/>
        <w:numPr>
          <w:ilvl w:val="0"/>
          <w:numId w:val="65"/>
        </w:numPr>
        <w:spacing w:after="0"/>
        <w:rPr>
          <w:sz w:val="28"/>
        </w:rPr>
      </w:pPr>
      <w:r>
        <w:rPr>
          <w:i/>
          <w:sz w:val="28"/>
        </w:rPr>
        <w:t xml:space="preserve">Exit </w:t>
      </w:r>
      <w:r>
        <w:rPr>
          <w:sz w:val="28"/>
        </w:rPr>
        <w:t>Edit Plan Settings</w:t>
      </w:r>
    </w:p>
    <w:p w14:paraId="567EF0B6" w14:textId="77777777" w:rsidR="0047705D" w:rsidRPr="0047705D" w:rsidRDefault="0047705D" w:rsidP="0047705D">
      <w:pPr>
        <w:spacing w:after="0"/>
        <w:rPr>
          <w:sz w:val="28"/>
        </w:rPr>
      </w:pPr>
    </w:p>
    <w:p w14:paraId="65D0E7B2" w14:textId="6997EE3B" w:rsidR="00117424" w:rsidRDefault="0047705D" w:rsidP="0047705D">
      <w:pPr>
        <w:spacing w:after="0"/>
        <w:ind w:left="720" w:firstLine="720"/>
        <w:rPr>
          <w:b/>
          <w:sz w:val="28"/>
        </w:rPr>
      </w:pPr>
      <w:r>
        <w:rPr>
          <w:b/>
          <w:sz w:val="28"/>
        </w:rPr>
        <w:t>{</w:t>
      </w:r>
      <w:r w:rsidR="00117424" w:rsidRPr="0047705D">
        <w:rPr>
          <w:b/>
          <w:sz w:val="28"/>
        </w:rPr>
        <w:t>Battery</w:t>
      </w:r>
      <w:r>
        <w:rPr>
          <w:b/>
          <w:sz w:val="28"/>
        </w:rPr>
        <w:t>}</w:t>
      </w:r>
    </w:p>
    <w:p w14:paraId="049B4519" w14:textId="6FA3E9BA" w:rsidR="0047705D" w:rsidRPr="0047705D" w:rsidRDefault="0047705D" w:rsidP="0047705D">
      <w:pPr>
        <w:spacing w:after="0"/>
        <w:ind w:left="720" w:firstLine="720"/>
        <w:rPr>
          <w:b/>
          <w:sz w:val="28"/>
        </w:rPr>
      </w:pPr>
      <w:r>
        <w:rPr>
          <w:b/>
          <w:sz w:val="28"/>
        </w:rPr>
        <w:tab/>
        <w:t>[Battery Saver]</w:t>
      </w:r>
    </w:p>
    <w:p w14:paraId="1A5584C3" w14:textId="14CEB261" w:rsidR="00117424" w:rsidRDefault="0047705D" w:rsidP="00DB2B2B">
      <w:pPr>
        <w:pStyle w:val="ListParagraph"/>
        <w:numPr>
          <w:ilvl w:val="0"/>
          <w:numId w:val="66"/>
        </w:numPr>
        <w:spacing w:after="0"/>
        <w:ind w:left="288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Turn battery saver on automatically if my battery falls below</w:t>
      </w:r>
    </w:p>
    <w:p w14:paraId="589E00DD" w14:textId="54F84C27" w:rsidR="0047705D" w:rsidRPr="0047705D" w:rsidRDefault="0047705D" w:rsidP="00DB2B2B">
      <w:pPr>
        <w:pStyle w:val="ListParagraph"/>
        <w:numPr>
          <w:ilvl w:val="0"/>
          <w:numId w:val="66"/>
        </w:numPr>
        <w:spacing w:after="0"/>
        <w:ind w:left="288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Lower screen brightness while in battery saver</w:t>
      </w:r>
    </w:p>
    <w:p w14:paraId="5DD2F24C" w14:textId="7BF1F29C" w:rsidR="00C633B1" w:rsidRDefault="00C633B1" w:rsidP="0047705D">
      <w:pPr>
        <w:spacing w:after="0"/>
        <w:ind w:left="2520"/>
        <w:rPr>
          <w:sz w:val="28"/>
        </w:rPr>
      </w:pPr>
      <w:r w:rsidRPr="00A136D7">
        <w:rPr>
          <w:sz w:val="28"/>
        </w:rPr>
        <w:t>Storage</w:t>
      </w:r>
    </w:p>
    <w:p w14:paraId="0BF53A05" w14:textId="77777777" w:rsidR="00B6228C" w:rsidRDefault="00B6228C" w:rsidP="00B6228C">
      <w:pPr>
        <w:spacing w:after="0"/>
        <w:rPr>
          <w:sz w:val="28"/>
        </w:rPr>
      </w:pPr>
    </w:p>
    <w:p w14:paraId="72A3F0C6" w14:textId="1627D222" w:rsidR="0047705D" w:rsidRDefault="0047705D" w:rsidP="0047705D">
      <w:pPr>
        <w:spacing w:after="0"/>
        <w:rPr>
          <w:b/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 w:rsidR="00C405F2">
        <w:rPr>
          <w:b/>
          <w:sz w:val="28"/>
        </w:rPr>
        <w:t>{</w:t>
      </w:r>
      <w:r>
        <w:rPr>
          <w:b/>
          <w:sz w:val="28"/>
        </w:rPr>
        <w:t xml:space="preserve">Tablet </w:t>
      </w:r>
      <w:r w:rsidR="00C405F2">
        <w:rPr>
          <w:b/>
          <w:sz w:val="28"/>
        </w:rPr>
        <w:t>m</w:t>
      </w:r>
      <w:r>
        <w:rPr>
          <w:b/>
          <w:sz w:val="28"/>
        </w:rPr>
        <w:t>ode</w:t>
      </w:r>
      <w:r w:rsidR="00C405F2">
        <w:rPr>
          <w:b/>
          <w:sz w:val="28"/>
        </w:rPr>
        <w:t>}</w:t>
      </w:r>
    </w:p>
    <w:p w14:paraId="0374BF3C" w14:textId="205B6A6A" w:rsidR="00117424" w:rsidRPr="00285637" w:rsidRDefault="00C405F2" w:rsidP="00285637">
      <w:pPr>
        <w:spacing w:after="0"/>
        <w:rPr>
          <w:b/>
          <w:sz w:val="28"/>
        </w:rPr>
      </w:pPr>
      <w:r>
        <w:rPr>
          <w:b/>
          <w:sz w:val="28"/>
        </w:rPr>
        <w:tab/>
      </w:r>
      <w:r>
        <w:rPr>
          <w:b/>
          <w:sz w:val="28"/>
        </w:rPr>
        <w:tab/>
      </w:r>
      <w:r>
        <w:rPr>
          <w:b/>
          <w:sz w:val="28"/>
        </w:rPr>
        <w:tab/>
        <w:t>[Tablet mode]</w:t>
      </w:r>
    </w:p>
    <w:p w14:paraId="30D915D9" w14:textId="674F4755" w:rsidR="00117424" w:rsidRDefault="00117424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When I sign in</w:t>
      </w:r>
    </w:p>
    <w:p w14:paraId="67707F9D" w14:textId="7F3708D7" w:rsidR="00285637" w:rsidRPr="00285637" w:rsidRDefault="00285637" w:rsidP="00DB2B2B">
      <w:pPr>
        <w:pStyle w:val="ListParagraph"/>
        <w:numPr>
          <w:ilvl w:val="0"/>
          <w:numId w:val="67"/>
        </w:numPr>
        <w:spacing w:after="0"/>
        <w:rPr>
          <w:sz w:val="28"/>
        </w:rPr>
      </w:pPr>
      <w:r>
        <w:rPr>
          <w:sz w:val="28"/>
        </w:rPr>
        <w:t xml:space="preserve">From the drop down </w:t>
      </w:r>
      <w:r>
        <w:rPr>
          <w:i/>
          <w:sz w:val="28"/>
        </w:rPr>
        <w:t xml:space="preserve">Select </w:t>
      </w:r>
      <w:r>
        <w:rPr>
          <w:sz w:val="28"/>
        </w:rPr>
        <w:t>Use desktop mode</w:t>
      </w:r>
    </w:p>
    <w:p w14:paraId="761CC165" w14:textId="77777777" w:rsidR="00285637" w:rsidRDefault="00117424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When this device automatically switches tablet mode on or off</w:t>
      </w:r>
    </w:p>
    <w:p w14:paraId="1327FBE3" w14:textId="2212E70A" w:rsidR="00117424" w:rsidRPr="00285637" w:rsidRDefault="00285637" w:rsidP="00DB2B2B">
      <w:pPr>
        <w:pStyle w:val="ListParagraph"/>
        <w:numPr>
          <w:ilvl w:val="0"/>
          <w:numId w:val="67"/>
        </w:numPr>
        <w:spacing w:after="0"/>
        <w:rPr>
          <w:sz w:val="28"/>
        </w:rPr>
      </w:pPr>
      <w:r w:rsidRPr="00285637">
        <w:rPr>
          <w:sz w:val="28"/>
        </w:rPr>
        <w:t xml:space="preserve">From the drop down </w:t>
      </w:r>
      <w:r w:rsidRPr="00285637">
        <w:rPr>
          <w:i/>
          <w:sz w:val="28"/>
        </w:rPr>
        <w:t xml:space="preserve">Select </w:t>
      </w:r>
      <w:r w:rsidRPr="00285637">
        <w:rPr>
          <w:sz w:val="28"/>
        </w:rPr>
        <w:t>Don’t ask and don’t switch</w:t>
      </w:r>
    </w:p>
    <w:p w14:paraId="7FF6E3AD" w14:textId="3B649DA3" w:rsidR="00F86D29" w:rsidRPr="00285637" w:rsidRDefault="00285637" w:rsidP="00DB2B2B">
      <w:pPr>
        <w:pStyle w:val="ListParagraph"/>
        <w:numPr>
          <w:ilvl w:val="0"/>
          <w:numId w:val="67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Hide app icons on the taskbar in tablet mode</w:t>
      </w:r>
    </w:p>
    <w:p w14:paraId="3D8972D9" w14:textId="59BF824B" w:rsidR="00C633B1" w:rsidRDefault="00285637" w:rsidP="00DB2B2B">
      <w:pPr>
        <w:pStyle w:val="ListParagraph"/>
        <w:numPr>
          <w:ilvl w:val="0"/>
          <w:numId w:val="67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Automatically hide the taskbar in tablet mode</w:t>
      </w:r>
    </w:p>
    <w:p w14:paraId="22F66518" w14:textId="77777777" w:rsidR="00B6228C" w:rsidRPr="00285637" w:rsidRDefault="00B6228C" w:rsidP="00B6228C">
      <w:pPr>
        <w:pStyle w:val="ListParagraph"/>
        <w:spacing w:after="0"/>
        <w:ind w:left="2520"/>
        <w:rPr>
          <w:sz w:val="28"/>
        </w:rPr>
      </w:pPr>
    </w:p>
    <w:p w14:paraId="48CC6E2B" w14:textId="2A379C5F" w:rsidR="00117424" w:rsidRDefault="00285637" w:rsidP="00285637">
      <w:pPr>
        <w:spacing w:after="0"/>
        <w:ind w:left="720" w:firstLine="720"/>
        <w:rPr>
          <w:b/>
          <w:sz w:val="28"/>
        </w:rPr>
      </w:pPr>
      <w:r>
        <w:rPr>
          <w:b/>
          <w:sz w:val="28"/>
        </w:rPr>
        <w:t>{</w:t>
      </w:r>
      <w:r w:rsidR="00117424" w:rsidRPr="00285637">
        <w:rPr>
          <w:b/>
          <w:sz w:val="28"/>
        </w:rPr>
        <w:t>Shared experiences</w:t>
      </w:r>
      <w:r>
        <w:rPr>
          <w:b/>
          <w:sz w:val="28"/>
        </w:rPr>
        <w:t>}</w:t>
      </w:r>
    </w:p>
    <w:p w14:paraId="3276BBAF" w14:textId="1CF92021" w:rsidR="00285637" w:rsidRPr="00285637" w:rsidRDefault="00285637" w:rsidP="00285637">
      <w:pPr>
        <w:spacing w:after="0"/>
        <w:ind w:left="720" w:firstLine="720"/>
        <w:rPr>
          <w:b/>
          <w:sz w:val="28"/>
        </w:rPr>
      </w:pPr>
      <w:r>
        <w:rPr>
          <w:b/>
          <w:sz w:val="28"/>
        </w:rPr>
        <w:tab/>
        <w:t>[Share across devices]</w:t>
      </w:r>
    </w:p>
    <w:p w14:paraId="45122884" w14:textId="704E4601" w:rsidR="00285637" w:rsidRDefault="00285637" w:rsidP="00DB2B2B">
      <w:pPr>
        <w:pStyle w:val="ListParagraph"/>
        <w:numPr>
          <w:ilvl w:val="0"/>
          <w:numId w:val="68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 xml:space="preserve">Let apps on other devices (including linked phones and tablets) open and message aps on this device, and </w:t>
      </w:r>
      <w:proofErr w:type="spellStart"/>
      <w:r>
        <w:rPr>
          <w:sz w:val="28"/>
        </w:rPr>
        <w:t>vise</w:t>
      </w:r>
      <w:proofErr w:type="spellEnd"/>
      <w:r>
        <w:rPr>
          <w:sz w:val="28"/>
        </w:rPr>
        <w:t xml:space="preserve"> versa</w:t>
      </w:r>
    </w:p>
    <w:p w14:paraId="73F21632" w14:textId="548CF664" w:rsidR="00285637" w:rsidRDefault="00285637" w:rsidP="00285637">
      <w:pPr>
        <w:spacing w:after="0"/>
        <w:rPr>
          <w:b/>
          <w:sz w:val="36"/>
        </w:rPr>
      </w:pPr>
    </w:p>
    <w:p w14:paraId="3ED53CB6" w14:textId="77777777" w:rsidR="00B6228C" w:rsidRDefault="00B6228C" w:rsidP="00285637">
      <w:pPr>
        <w:spacing w:after="0"/>
        <w:rPr>
          <w:b/>
          <w:sz w:val="36"/>
        </w:rPr>
      </w:pPr>
    </w:p>
    <w:p w14:paraId="294A7FF7" w14:textId="5D439B1D" w:rsidR="00285637" w:rsidRDefault="00285637" w:rsidP="00285637">
      <w:pPr>
        <w:spacing w:after="0"/>
        <w:ind w:left="360"/>
        <w:rPr>
          <w:b/>
          <w:sz w:val="32"/>
        </w:rPr>
      </w:pPr>
      <w:r w:rsidRPr="00A136D7">
        <w:rPr>
          <w:b/>
          <w:sz w:val="32"/>
        </w:rPr>
        <w:t>|</w:t>
      </w:r>
      <w:r>
        <w:rPr>
          <w:b/>
          <w:sz w:val="32"/>
        </w:rPr>
        <w:t>Devices</w:t>
      </w:r>
      <w:r w:rsidRPr="00A136D7">
        <w:rPr>
          <w:b/>
          <w:sz w:val="32"/>
        </w:rPr>
        <w:t>|</w:t>
      </w:r>
    </w:p>
    <w:p w14:paraId="2A1BEDB0" w14:textId="637D2291" w:rsidR="00285637" w:rsidRDefault="00285637" w:rsidP="00285637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 w:rsidRPr="00A136D7">
        <w:rPr>
          <w:b/>
          <w:sz w:val="28"/>
        </w:rPr>
        <w:t>{</w:t>
      </w:r>
      <w:r w:rsidR="003C3DB1">
        <w:rPr>
          <w:b/>
          <w:sz w:val="28"/>
        </w:rPr>
        <w:t>Bluetooth &amp; other devices</w:t>
      </w:r>
      <w:r w:rsidRPr="00A136D7">
        <w:rPr>
          <w:b/>
          <w:sz w:val="28"/>
        </w:rPr>
        <w:t>}</w:t>
      </w:r>
    </w:p>
    <w:p w14:paraId="2214F198" w14:textId="49A30638" w:rsidR="00285637" w:rsidRPr="00285637" w:rsidRDefault="00285637" w:rsidP="00285637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>
        <w:rPr>
          <w:b/>
          <w:sz w:val="32"/>
        </w:rPr>
        <w:tab/>
      </w:r>
      <w:r w:rsidRPr="00A136D7">
        <w:rPr>
          <w:b/>
          <w:sz w:val="28"/>
        </w:rPr>
        <w:t>[</w:t>
      </w:r>
      <w:r w:rsidR="003C3DB1">
        <w:rPr>
          <w:b/>
          <w:sz w:val="28"/>
        </w:rPr>
        <w:t>Bluetooth &amp; other devices</w:t>
      </w:r>
      <w:r w:rsidRPr="00A136D7">
        <w:rPr>
          <w:b/>
          <w:sz w:val="28"/>
        </w:rPr>
        <w:t>]</w:t>
      </w:r>
    </w:p>
    <w:p w14:paraId="22FF340D" w14:textId="1D5F795F" w:rsidR="003C3DB1" w:rsidRDefault="003C3DB1" w:rsidP="00DB2B2B">
      <w:pPr>
        <w:pStyle w:val="ListParagraph"/>
        <w:numPr>
          <w:ilvl w:val="0"/>
          <w:numId w:val="69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Bluetooth</w:t>
      </w:r>
    </w:p>
    <w:p w14:paraId="72C005A7" w14:textId="77777777" w:rsidR="00400461" w:rsidRPr="003C3DB1" w:rsidRDefault="00400461" w:rsidP="00400461">
      <w:pPr>
        <w:pStyle w:val="ListParagraph"/>
        <w:spacing w:after="0"/>
        <w:ind w:left="2520"/>
        <w:rPr>
          <w:sz w:val="28"/>
        </w:rPr>
      </w:pPr>
    </w:p>
    <w:p w14:paraId="220D0CC0" w14:textId="43E7BE83" w:rsidR="00117424" w:rsidRDefault="003C3DB1" w:rsidP="003C3DB1">
      <w:pPr>
        <w:spacing w:after="0"/>
        <w:ind w:left="720"/>
        <w:rPr>
          <w:b/>
          <w:sz w:val="28"/>
        </w:rPr>
      </w:pPr>
      <w:r>
        <w:rPr>
          <w:b/>
          <w:sz w:val="28"/>
        </w:rPr>
        <w:t>{Typing}</w:t>
      </w:r>
    </w:p>
    <w:p w14:paraId="2C846E79" w14:textId="5B7A9945" w:rsidR="003C3DB1" w:rsidRPr="003C3DB1" w:rsidRDefault="003C3DB1" w:rsidP="003C3DB1">
      <w:pPr>
        <w:spacing w:after="0"/>
        <w:ind w:left="720"/>
        <w:rPr>
          <w:b/>
          <w:sz w:val="28"/>
        </w:rPr>
      </w:pPr>
      <w:r>
        <w:rPr>
          <w:b/>
          <w:sz w:val="28"/>
        </w:rPr>
        <w:tab/>
        <w:t>[</w:t>
      </w:r>
      <w:r w:rsidR="00F72A09">
        <w:rPr>
          <w:b/>
          <w:sz w:val="28"/>
        </w:rPr>
        <w:t>Spelling]</w:t>
      </w:r>
    </w:p>
    <w:p w14:paraId="69AEEC00" w14:textId="7D4B2972" w:rsidR="00117424" w:rsidRPr="00466E83" w:rsidRDefault="00466E83" w:rsidP="00DB2B2B">
      <w:pPr>
        <w:pStyle w:val="ListParagraph"/>
        <w:numPr>
          <w:ilvl w:val="0"/>
          <w:numId w:val="70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Autocorrect misspelled words</w:t>
      </w:r>
    </w:p>
    <w:p w14:paraId="76A0BC6D" w14:textId="4BA5D732" w:rsidR="00117424" w:rsidRDefault="00466E83" w:rsidP="00DB2B2B">
      <w:pPr>
        <w:pStyle w:val="ListParagraph"/>
        <w:numPr>
          <w:ilvl w:val="0"/>
          <w:numId w:val="70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Highlight misspelled words</w:t>
      </w:r>
    </w:p>
    <w:p w14:paraId="0E05CBCE" w14:textId="77777777" w:rsidR="00400461" w:rsidRPr="00466E83" w:rsidRDefault="00400461" w:rsidP="00400461">
      <w:pPr>
        <w:pStyle w:val="ListParagraph"/>
        <w:spacing w:after="0"/>
        <w:ind w:left="2520"/>
        <w:rPr>
          <w:sz w:val="28"/>
        </w:rPr>
      </w:pPr>
    </w:p>
    <w:p w14:paraId="0F69882E" w14:textId="0F686266" w:rsidR="00117424" w:rsidRDefault="00400461" w:rsidP="00400461">
      <w:pPr>
        <w:spacing w:after="0"/>
        <w:ind w:left="1440"/>
        <w:rPr>
          <w:b/>
          <w:sz w:val="28"/>
        </w:rPr>
      </w:pPr>
      <w:r>
        <w:rPr>
          <w:b/>
          <w:sz w:val="28"/>
        </w:rPr>
        <w:t>[Typing]</w:t>
      </w:r>
    </w:p>
    <w:p w14:paraId="32939E40" w14:textId="7F7D44EA" w:rsidR="00400461" w:rsidRDefault="00400461" w:rsidP="00DB2B2B">
      <w:pPr>
        <w:pStyle w:val="ListParagraph"/>
        <w:numPr>
          <w:ilvl w:val="0"/>
          <w:numId w:val="71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text suggestions as I type on the software keyboard</w:t>
      </w:r>
    </w:p>
    <w:p w14:paraId="03C9BBD9" w14:textId="551159CA" w:rsidR="00400461" w:rsidRDefault="00400461" w:rsidP="00DB2B2B">
      <w:pPr>
        <w:pStyle w:val="ListParagraph"/>
        <w:numPr>
          <w:ilvl w:val="0"/>
          <w:numId w:val="71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Add a space after I choose a text suggestion</w:t>
      </w:r>
    </w:p>
    <w:p w14:paraId="15AE8DB3" w14:textId="6064DF84" w:rsidR="00400461" w:rsidRDefault="00400461" w:rsidP="00DB2B2B">
      <w:pPr>
        <w:pStyle w:val="ListParagraph"/>
        <w:numPr>
          <w:ilvl w:val="0"/>
          <w:numId w:val="71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Add a period after I double-tap the Spacebar</w:t>
      </w:r>
    </w:p>
    <w:p w14:paraId="18DFB547" w14:textId="77777777" w:rsidR="00EA2519" w:rsidRDefault="00EA2519" w:rsidP="00EA2519">
      <w:pPr>
        <w:pStyle w:val="ListParagraph"/>
        <w:spacing w:after="0"/>
        <w:ind w:left="2520"/>
        <w:rPr>
          <w:sz w:val="28"/>
        </w:rPr>
      </w:pPr>
    </w:p>
    <w:p w14:paraId="260FC08C" w14:textId="74853ECD" w:rsidR="00400461" w:rsidRDefault="00400461" w:rsidP="00400461">
      <w:pPr>
        <w:spacing w:after="0"/>
        <w:ind w:left="1440"/>
        <w:rPr>
          <w:sz w:val="28"/>
        </w:rPr>
      </w:pPr>
      <w:r>
        <w:rPr>
          <w:b/>
          <w:sz w:val="28"/>
        </w:rPr>
        <w:t>[Touch keyboard]</w:t>
      </w:r>
    </w:p>
    <w:p w14:paraId="36C7220E" w14:textId="3E226325" w:rsidR="00400461" w:rsidRDefault="00400461" w:rsidP="00DB2B2B">
      <w:pPr>
        <w:pStyle w:val="ListParagraph"/>
        <w:numPr>
          <w:ilvl w:val="0"/>
          <w:numId w:val="72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Play key sounds as I type</w:t>
      </w:r>
    </w:p>
    <w:p w14:paraId="4842619A" w14:textId="3DEF8590" w:rsidR="00400461" w:rsidRDefault="00400461" w:rsidP="00DB2B2B">
      <w:pPr>
        <w:pStyle w:val="ListParagraph"/>
        <w:numPr>
          <w:ilvl w:val="0"/>
          <w:numId w:val="72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Capitalize the first letter of each sentence</w:t>
      </w:r>
    </w:p>
    <w:p w14:paraId="28E3C213" w14:textId="57F563EE" w:rsidR="00400461" w:rsidRDefault="00400461" w:rsidP="00DB2B2B">
      <w:pPr>
        <w:pStyle w:val="ListParagraph"/>
        <w:numPr>
          <w:ilvl w:val="0"/>
          <w:numId w:val="72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Use all uppercase letters when I double-tap Shift</w:t>
      </w:r>
    </w:p>
    <w:p w14:paraId="7C077DB2" w14:textId="521BF224" w:rsidR="00400461" w:rsidRDefault="00400461" w:rsidP="00DB2B2B">
      <w:pPr>
        <w:pStyle w:val="ListParagraph"/>
        <w:numPr>
          <w:ilvl w:val="0"/>
          <w:numId w:val="72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the touch keyboard when not in tablet mode and there’s no keyboard attached</w:t>
      </w:r>
    </w:p>
    <w:p w14:paraId="15252B9E" w14:textId="77777777" w:rsidR="00EA2519" w:rsidRDefault="00EA2519" w:rsidP="00EA2519">
      <w:pPr>
        <w:pStyle w:val="ListParagraph"/>
        <w:spacing w:after="0"/>
        <w:ind w:left="2520"/>
        <w:rPr>
          <w:sz w:val="28"/>
        </w:rPr>
      </w:pPr>
    </w:p>
    <w:p w14:paraId="473D5313" w14:textId="0DB02676" w:rsidR="00400461" w:rsidRDefault="00400461" w:rsidP="00400461">
      <w:pPr>
        <w:spacing w:after="0"/>
        <w:ind w:left="1440"/>
        <w:rPr>
          <w:b/>
          <w:sz w:val="28"/>
        </w:rPr>
      </w:pPr>
      <w:r>
        <w:rPr>
          <w:b/>
          <w:sz w:val="28"/>
        </w:rPr>
        <w:t>[Hardware keyboard]</w:t>
      </w:r>
    </w:p>
    <w:p w14:paraId="39C02687" w14:textId="4E070C63" w:rsidR="00400461" w:rsidRDefault="00400461" w:rsidP="00DB2B2B">
      <w:pPr>
        <w:pStyle w:val="ListParagraph"/>
        <w:numPr>
          <w:ilvl w:val="0"/>
          <w:numId w:val="73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text suggestions as I type</w:t>
      </w:r>
    </w:p>
    <w:p w14:paraId="7F731072" w14:textId="77777777" w:rsidR="00EA2519" w:rsidRDefault="00EA2519" w:rsidP="00EA2519">
      <w:pPr>
        <w:pStyle w:val="ListParagraph"/>
        <w:spacing w:after="0"/>
        <w:ind w:left="2520"/>
        <w:rPr>
          <w:sz w:val="28"/>
        </w:rPr>
      </w:pPr>
    </w:p>
    <w:p w14:paraId="1E6653C2" w14:textId="61999FA3" w:rsidR="00400461" w:rsidRDefault="00400461" w:rsidP="00400461">
      <w:pPr>
        <w:spacing w:after="0"/>
        <w:ind w:left="1440"/>
        <w:rPr>
          <w:b/>
          <w:sz w:val="28"/>
        </w:rPr>
      </w:pPr>
      <w:r>
        <w:rPr>
          <w:b/>
          <w:sz w:val="28"/>
        </w:rPr>
        <w:t>[Multilingual text prediction]</w:t>
      </w:r>
    </w:p>
    <w:p w14:paraId="5D8E19F0" w14:textId="7C4AE77C" w:rsidR="00400461" w:rsidRDefault="00400461" w:rsidP="00DB2B2B">
      <w:pPr>
        <w:pStyle w:val="ListParagraph"/>
        <w:numPr>
          <w:ilvl w:val="0"/>
          <w:numId w:val="74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text predictions based on the recognized languages you’re typing in</w:t>
      </w:r>
    </w:p>
    <w:p w14:paraId="609F8CD6" w14:textId="1586D88D" w:rsidR="00EA2519" w:rsidRDefault="00EA2519" w:rsidP="00EA2519">
      <w:pPr>
        <w:pStyle w:val="ListParagraph"/>
        <w:spacing w:after="0"/>
        <w:ind w:left="2520"/>
        <w:rPr>
          <w:sz w:val="28"/>
        </w:rPr>
      </w:pPr>
    </w:p>
    <w:p w14:paraId="712E692B" w14:textId="1C858F8F" w:rsidR="00B6228C" w:rsidRDefault="00B6228C" w:rsidP="00EA2519">
      <w:pPr>
        <w:pStyle w:val="ListParagraph"/>
        <w:spacing w:after="0"/>
        <w:ind w:left="2520"/>
        <w:rPr>
          <w:sz w:val="28"/>
        </w:rPr>
      </w:pPr>
    </w:p>
    <w:p w14:paraId="4AE11B05" w14:textId="77777777" w:rsidR="00B6228C" w:rsidRDefault="00B6228C" w:rsidP="00EA2519">
      <w:pPr>
        <w:pStyle w:val="ListParagraph"/>
        <w:spacing w:after="0"/>
        <w:ind w:left="2520"/>
        <w:rPr>
          <w:sz w:val="28"/>
        </w:rPr>
      </w:pPr>
    </w:p>
    <w:p w14:paraId="24B4E891" w14:textId="5B6CA968" w:rsidR="00400461" w:rsidRDefault="00400461" w:rsidP="00400461">
      <w:pPr>
        <w:spacing w:after="0"/>
        <w:ind w:left="720"/>
        <w:rPr>
          <w:b/>
          <w:sz w:val="28"/>
        </w:rPr>
      </w:pPr>
      <w:r>
        <w:rPr>
          <w:b/>
          <w:sz w:val="28"/>
        </w:rPr>
        <w:t>{AutoPlay}</w:t>
      </w:r>
    </w:p>
    <w:p w14:paraId="148CB770" w14:textId="43B7527D" w:rsidR="00400461" w:rsidRDefault="00400461" w:rsidP="00400461">
      <w:pPr>
        <w:spacing w:after="0"/>
        <w:ind w:left="720"/>
        <w:rPr>
          <w:b/>
          <w:sz w:val="28"/>
        </w:rPr>
      </w:pPr>
      <w:r>
        <w:rPr>
          <w:b/>
          <w:sz w:val="28"/>
        </w:rPr>
        <w:tab/>
        <w:t>[AutoPlay]</w:t>
      </w:r>
    </w:p>
    <w:p w14:paraId="48906FF1" w14:textId="1C88CA6D" w:rsidR="00EA2519" w:rsidRDefault="00400461" w:rsidP="00DB2B2B">
      <w:pPr>
        <w:pStyle w:val="ListParagraph"/>
        <w:numPr>
          <w:ilvl w:val="0"/>
          <w:numId w:val="75"/>
        </w:numPr>
        <w:spacing w:after="0"/>
        <w:rPr>
          <w:sz w:val="28"/>
        </w:rPr>
      </w:pPr>
      <w:r>
        <w:rPr>
          <w:i/>
          <w:sz w:val="28"/>
        </w:rPr>
        <w:t>Uncheck</w:t>
      </w:r>
      <w:r w:rsidR="00EA2519">
        <w:rPr>
          <w:i/>
          <w:sz w:val="28"/>
        </w:rPr>
        <w:t xml:space="preserve"> </w:t>
      </w:r>
      <w:r w:rsidR="00EA2519">
        <w:rPr>
          <w:sz w:val="28"/>
        </w:rPr>
        <w:t>Use AutoPlay for all media and devices</w:t>
      </w:r>
    </w:p>
    <w:p w14:paraId="46CA71AB" w14:textId="77777777" w:rsidR="00EA2519" w:rsidRPr="00EA2519" w:rsidRDefault="00EA2519" w:rsidP="00EA2519">
      <w:pPr>
        <w:pStyle w:val="ListParagraph"/>
        <w:spacing w:after="0"/>
        <w:ind w:left="2520"/>
        <w:rPr>
          <w:sz w:val="28"/>
        </w:rPr>
      </w:pPr>
    </w:p>
    <w:p w14:paraId="68234F09" w14:textId="5812609E" w:rsidR="00EA2519" w:rsidRDefault="00EA2519" w:rsidP="00EA2519">
      <w:pPr>
        <w:spacing w:after="0"/>
        <w:ind w:left="360"/>
        <w:rPr>
          <w:b/>
          <w:sz w:val="32"/>
        </w:rPr>
      </w:pPr>
      <w:r w:rsidRPr="00A136D7">
        <w:rPr>
          <w:b/>
          <w:sz w:val="32"/>
        </w:rPr>
        <w:t>|</w:t>
      </w:r>
      <w:r>
        <w:rPr>
          <w:b/>
          <w:sz w:val="32"/>
        </w:rPr>
        <w:t>Personalization</w:t>
      </w:r>
      <w:r w:rsidRPr="00A136D7">
        <w:rPr>
          <w:b/>
          <w:sz w:val="32"/>
        </w:rPr>
        <w:t>|</w:t>
      </w:r>
    </w:p>
    <w:p w14:paraId="2D9BE7FC" w14:textId="1E59506C" w:rsidR="00EA2519" w:rsidRDefault="00EA2519" w:rsidP="00EA2519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 w:rsidRPr="00A136D7">
        <w:rPr>
          <w:b/>
          <w:sz w:val="28"/>
        </w:rPr>
        <w:t>{</w:t>
      </w:r>
      <w:r>
        <w:rPr>
          <w:b/>
          <w:sz w:val="28"/>
        </w:rPr>
        <w:t>Background</w:t>
      </w:r>
      <w:r w:rsidRPr="00A136D7">
        <w:rPr>
          <w:b/>
          <w:sz w:val="28"/>
        </w:rPr>
        <w:t>}</w:t>
      </w:r>
    </w:p>
    <w:p w14:paraId="7CC26458" w14:textId="4AA67603" w:rsidR="00EA2519" w:rsidRPr="00EA2519" w:rsidRDefault="00EA2519" w:rsidP="00EA2519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>
        <w:rPr>
          <w:b/>
          <w:sz w:val="32"/>
        </w:rPr>
        <w:tab/>
      </w:r>
      <w:r w:rsidRPr="00A136D7">
        <w:rPr>
          <w:b/>
          <w:sz w:val="28"/>
        </w:rPr>
        <w:t>[</w:t>
      </w:r>
      <w:r>
        <w:rPr>
          <w:b/>
          <w:sz w:val="28"/>
        </w:rPr>
        <w:t>Background</w:t>
      </w:r>
      <w:r w:rsidRPr="00A136D7">
        <w:rPr>
          <w:b/>
          <w:sz w:val="28"/>
        </w:rPr>
        <w:t>]</w:t>
      </w:r>
    </w:p>
    <w:p w14:paraId="35A61BA7" w14:textId="6F0A3365" w:rsidR="00117424" w:rsidRDefault="00117424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Background</w:t>
      </w:r>
    </w:p>
    <w:p w14:paraId="75628F84" w14:textId="2FFB3BBD" w:rsidR="00EA2519" w:rsidRDefault="00136668" w:rsidP="00DB2B2B">
      <w:pPr>
        <w:pStyle w:val="ListParagraph"/>
        <w:numPr>
          <w:ilvl w:val="0"/>
          <w:numId w:val="76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Solid color</w:t>
      </w:r>
    </w:p>
    <w:p w14:paraId="53B4AE30" w14:textId="3CF46F01" w:rsidR="00136668" w:rsidRDefault="00136668" w:rsidP="00DB2B2B">
      <w:pPr>
        <w:pStyle w:val="ListParagraph"/>
        <w:numPr>
          <w:ilvl w:val="0"/>
          <w:numId w:val="76"/>
        </w:numPr>
        <w:spacing w:after="0"/>
        <w:rPr>
          <w:sz w:val="28"/>
        </w:rPr>
      </w:pPr>
      <w:r>
        <w:rPr>
          <w:i/>
          <w:sz w:val="28"/>
        </w:rPr>
        <w:t xml:space="preserve">Select </w:t>
      </w:r>
      <w:r>
        <w:rPr>
          <w:sz w:val="28"/>
        </w:rPr>
        <w:t>the black color at the bottom left (if not already selected)</w:t>
      </w:r>
    </w:p>
    <w:p w14:paraId="605D5761" w14:textId="77777777" w:rsidR="00136668" w:rsidRPr="00136668" w:rsidRDefault="00136668" w:rsidP="00136668">
      <w:pPr>
        <w:pStyle w:val="ListParagraph"/>
        <w:spacing w:after="0"/>
        <w:ind w:left="2520"/>
        <w:rPr>
          <w:sz w:val="28"/>
        </w:rPr>
      </w:pPr>
    </w:p>
    <w:p w14:paraId="7D68C0CD" w14:textId="77EE0A36" w:rsidR="00117424" w:rsidRDefault="00136668" w:rsidP="00136668">
      <w:pPr>
        <w:spacing w:after="0"/>
        <w:ind w:firstLine="720"/>
        <w:rPr>
          <w:b/>
          <w:sz w:val="28"/>
        </w:rPr>
      </w:pPr>
      <w:r>
        <w:rPr>
          <w:b/>
          <w:sz w:val="28"/>
        </w:rPr>
        <w:t>{</w:t>
      </w:r>
      <w:r w:rsidR="00117424" w:rsidRPr="00136668">
        <w:rPr>
          <w:b/>
          <w:sz w:val="28"/>
        </w:rPr>
        <w:t>Lock screen</w:t>
      </w:r>
      <w:r>
        <w:rPr>
          <w:b/>
          <w:sz w:val="28"/>
        </w:rPr>
        <w:t>}</w:t>
      </w:r>
    </w:p>
    <w:p w14:paraId="020AC1FE" w14:textId="1FBC26CC" w:rsidR="00136668" w:rsidRDefault="00136668" w:rsidP="00136668">
      <w:pPr>
        <w:spacing w:after="0"/>
        <w:ind w:firstLine="720"/>
        <w:rPr>
          <w:b/>
          <w:sz w:val="28"/>
        </w:rPr>
      </w:pPr>
      <w:r>
        <w:rPr>
          <w:b/>
          <w:sz w:val="28"/>
        </w:rPr>
        <w:tab/>
        <w:t>[</w:t>
      </w:r>
      <w:r w:rsidR="00BD5799">
        <w:rPr>
          <w:b/>
          <w:sz w:val="28"/>
        </w:rPr>
        <w:t>Lock screen]</w:t>
      </w:r>
    </w:p>
    <w:p w14:paraId="10291709" w14:textId="70CDB508" w:rsidR="00BD5799" w:rsidRDefault="00BD5799" w:rsidP="00BD5799">
      <w:pPr>
        <w:spacing w:after="0"/>
        <w:rPr>
          <w:sz w:val="28"/>
        </w:rPr>
      </w:pP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>Background</w:t>
      </w:r>
    </w:p>
    <w:p w14:paraId="1EA6DBAF" w14:textId="3807B570" w:rsidR="00BD5799" w:rsidRDefault="00BD5799" w:rsidP="00DB2B2B">
      <w:pPr>
        <w:pStyle w:val="ListParagraph"/>
        <w:numPr>
          <w:ilvl w:val="0"/>
          <w:numId w:val="77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Picture</w:t>
      </w:r>
    </w:p>
    <w:p w14:paraId="1AC84974" w14:textId="62C7E354" w:rsidR="00BD5799" w:rsidRDefault="00BD5799" w:rsidP="00DB2B2B">
      <w:pPr>
        <w:pStyle w:val="ListParagraph"/>
        <w:numPr>
          <w:ilvl w:val="0"/>
          <w:numId w:val="77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Get fun facts, tips, and more from Windows and Cortana on your lock screen</w:t>
      </w:r>
    </w:p>
    <w:p w14:paraId="2968EDF3" w14:textId="51FC3EDF" w:rsidR="00BD5799" w:rsidRDefault="00BD5799" w:rsidP="00DB2B2B">
      <w:pPr>
        <w:pStyle w:val="ListParagraph"/>
        <w:numPr>
          <w:ilvl w:val="0"/>
          <w:numId w:val="77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lock screen background picture on the sign-in screen</w:t>
      </w:r>
    </w:p>
    <w:p w14:paraId="5504BFC3" w14:textId="77777777" w:rsidR="00BD5799" w:rsidRDefault="00BD5799" w:rsidP="00BD5799">
      <w:pPr>
        <w:pStyle w:val="ListParagraph"/>
        <w:spacing w:after="0"/>
        <w:ind w:left="2520"/>
        <w:rPr>
          <w:sz w:val="28"/>
        </w:rPr>
      </w:pPr>
    </w:p>
    <w:p w14:paraId="763F0ADB" w14:textId="1D16584A" w:rsidR="00BD5799" w:rsidRDefault="00BD5799" w:rsidP="00BD5799">
      <w:pPr>
        <w:spacing w:after="0"/>
        <w:ind w:left="720"/>
        <w:rPr>
          <w:b/>
          <w:sz w:val="28"/>
        </w:rPr>
      </w:pPr>
      <w:r>
        <w:rPr>
          <w:b/>
          <w:sz w:val="28"/>
        </w:rPr>
        <w:t>{Themes}</w:t>
      </w:r>
    </w:p>
    <w:p w14:paraId="527B5744" w14:textId="7DC9C8DC" w:rsidR="00BD5799" w:rsidRDefault="00BD5799" w:rsidP="00B727F8">
      <w:pPr>
        <w:spacing w:after="0"/>
        <w:ind w:left="720"/>
        <w:rPr>
          <w:b/>
          <w:sz w:val="28"/>
        </w:rPr>
      </w:pPr>
      <w:r>
        <w:rPr>
          <w:b/>
          <w:sz w:val="28"/>
        </w:rPr>
        <w:tab/>
        <w:t>[Themes]</w:t>
      </w:r>
    </w:p>
    <w:p w14:paraId="730B4D64" w14:textId="499B6FD1" w:rsidR="00B727F8" w:rsidRDefault="00B727F8" w:rsidP="00DB2B2B">
      <w:pPr>
        <w:pStyle w:val="ListParagraph"/>
        <w:numPr>
          <w:ilvl w:val="0"/>
          <w:numId w:val="78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Desktop icon settings (small blue text on the right should open a new window</w:t>
      </w:r>
      <w:r w:rsidR="0018772B">
        <w:rPr>
          <w:sz w:val="28"/>
        </w:rPr>
        <w:t>)</w:t>
      </w:r>
    </w:p>
    <w:p w14:paraId="6B1D7506" w14:textId="77777777" w:rsidR="0018772B" w:rsidRDefault="0018772B" w:rsidP="0018772B">
      <w:pPr>
        <w:pStyle w:val="ListParagraph"/>
        <w:spacing w:after="0"/>
        <w:ind w:left="2520"/>
        <w:rPr>
          <w:sz w:val="28"/>
        </w:rPr>
      </w:pPr>
    </w:p>
    <w:p w14:paraId="062B3A64" w14:textId="33F47EFB" w:rsidR="00B727F8" w:rsidRDefault="0018772B" w:rsidP="00B727F8">
      <w:pPr>
        <w:spacing w:after="0"/>
        <w:ind w:left="2160"/>
        <w:rPr>
          <w:b/>
          <w:sz w:val="28"/>
        </w:rPr>
      </w:pPr>
      <w:r>
        <w:rPr>
          <w:b/>
          <w:sz w:val="28"/>
        </w:rPr>
        <w:t>\Desktop Icon Settings\</w:t>
      </w:r>
    </w:p>
    <w:p w14:paraId="64505093" w14:textId="256E2709" w:rsidR="0018772B" w:rsidRDefault="0018772B" w:rsidP="00DB2B2B">
      <w:pPr>
        <w:pStyle w:val="ListParagraph"/>
        <w:numPr>
          <w:ilvl w:val="0"/>
          <w:numId w:val="79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Recycle Bin in the Desktop icons section (All the other checkboxes should be unchecked in the Desktop icons section)</w:t>
      </w:r>
    </w:p>
    <w:p w14:paraId="0DDC5B57" w14:textId="2ABABA65" w:rsidR="0018772B" w:rsidRDefault="0018772B" w:rsidP="00DB2B2B">
      <w:pPr>
        <w:pStyle w:val="ListParagraph"/>
        <w:numPr>
          <w:ilvl w:val="0"/>
          <w:numId w:val="79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Apply</w:t>
      </w:r>
    </w:p>
    <w:p w14:paraId="588D87A3" w14:textId="641F47AF" w:rsidR="0018772B" w:rsidRDefault="0018772B" w:rsidP="00DB2B2B">
      <w:pPr>
        <w:pStyle w:val="ListParagraph"/>
        <w:numPr>
          <w:ilvl w:val="0"/>
          <w:numId w:val="79"/>
        </w:numPr>
        <w:spacing w:after="0"/>
        <w:rPr>
          <w:sz w:val="28"/>
        </w:rPr>
      </w:pPr>
      <w:r>
        <w:rPr>
          <w:i/>
          <w:sz w:val="28"/>
        </w:rPr>
        <w:lastRenderedPageBreak/>
        <w:t xml:space="preserve">Click </w:t>
      </w:r>
      <w:r>
        <w:rPr>
          <w:sz w:val="28"/>
        </w:rPr>
        <w:t>OK</w:t>
      </w:r>
    </w:p>
    <w:p w14:paraId="1F0E02FB" w14:textId="77777777" w:rsidR="0018772B" w:rsidRDefault="0018772B" w:rsidP="0018772B">
      <w:pPr>
        <w:pStyle w:val="ListParagraph"/>
        <w:spacing w:after="0"/>
        <w:ind w:left="3240"/>
        <w:rPr>
          <w:sz w:val="28"/>
        </w:rPr>
      </w:pPr>
    </w:p>
    <w:p w14:paraId="4F49DC0D" w14:textId="2CADDCE4" w:rsidR="0018772B" w:rsidRDefault="0018772B" w:rsidP="0018772B">
      <w:pPr>
        <w:spacing w:after="0"/>
        <w:ind w:left="720"/>
        <w:rPr>
          <w:b/>
          <w:sz w:val="28"/>
        </w:rPr>
      </w:pPr>
      <w:r>
        <w:rPr>
          <w:b/>
          <w:sz w:val="28"/>
        </w:rPr>
        <w:t>{Start}</w:t>
      </w:r>
    </w:p>
    <w:p w14:paraId="24FFD0C0" w14:textId="7BEE0217" w:rsidR="0018772B" w:rsidRDefault="0018772B" w:rsidP="0018772B">
      <w:pPr>
        <w:spacing w:after="0"/>
        <w:ind w:left="720"/>
        <w:rPr>
          <w:b/>
          <w:sz w:val="28"/>
        </w:rPr>
      </w:pPr>
      <w:r>
        <w:rPr>
          <w:b/>
          <w:sz w:val="28"/>
        </w:rPr>
        <w:tab/>
        <w:t>[Start]</w:t>
      </w:r>
    </w:p>
    <w:p w14:paraId="19D08308" w14:textId="748A013E" w:rsidR="0018772B" w:rsidRDefault="0018772B" w:rsidP="00DB2B2B">
      <w:pPr>
        <w:pStyle w:val="ListParagraph"/>
        <w:numPr>
          <w:ilvl w:val="0"/>
          <w:numId w:val="80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more tiles on Start</w:t>
      </w:r>
    </w:p>
    <w:p w14:paraId="6D5E9477" w14:textId="4FDBDBA8" w:rsidR="0018772B" w:rsidRDefault="0018772B" w:rsidP="00DB2B2B">
      <w:pPr>
        <w:pStyle w:val="ListParagraph"/>
        <w:numPr>
          <w:ilvl w:val="0"/>
          <w:numId w:val="80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app list in Start menu</w:t>
      </w:r>
    </w:p>
    <w:p w14:paraId="40869220" w14:textId="0F89DAF1" w:rsidR="0018772B" w:rsidRDefault="0018772B" w:rsidP="00DB2B2B">
      <w:pPr>
        <w:pStyle w:val="ListParagraph"/>
        <w:numPr>
          <w:ilvl w:val="0"/>
          <w:numId w:val="80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recently added apps</w:t>
      </w:r>
    </w:p>
    <w:p w14:paraId="36A11071" w14:textId="78A73D97" w:rsidR="0018772B" w:rsidRDefault="0018772B" w:rsidP="00DB2B2B">
      <w:pPr>
        <w:pStyle w:val="ListParagraph"/>
        <w:numPr>
          <w:ilvl w:val="0"/>
          <w:numId w:val="80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most used apps</w:t>
      </w:r>
    </w:p>
    <w:p w14:paraId="42F2BE4B" w14:textId="526A08EE" w:rsidR="0018772B" w:rsidRDefault="0018772B" w:rsidP="00DB2B2B">
      <w:pPr>
        <w:pStyle w:val="ListParagraph"/>
        <w:numPr>
          <w:ilvl w:val="0"/>
          <w:numId w:val="80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suggestions occasionally in Start</w:t>
      </w:r>
    </w:p>
    <w:p w14:paraId="48E577D7" w14:textId="21EA2400" w:rsidR="0018772B" w:rsidRDefault="0018772B" w:rsidP="00DB2B2B">
      <w:pPr>
        <w:pStyle w:val="ListParagraph"/>
        <w:numPr>
          <w:ilvl w:val="0"/>
          <w:numId w:val="80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Use Start full screen</w:t>
      </w:r>
    </w:p>
    <w:p w14:paraId="004837E9" w14:textId="2429A47C" w:rsidR="0018772B" w:rsidRPr="00B6228C" w:rsidRDefault="0018772B" w:rsidP="0018772B">
      <w:pPr>
        <w:pStyle w:val="ListParagraph"/>
        <w:numPr>
          <w:ilvl w:val="0"/>
          <w:numId w:val="80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how recently opened items in Jump Lists on Start or the taskbar</w:t>
      </w:r>
    </w:p>
    <w:p w14:paraId="737BC81D" w14:textId="77777777" w:rsidR="0018772B" w:rsidRDefault="0018772B" w:rsidP="0018772B">
      <w:pPr>
        <w:spacing w:after="0"/>
        <w:ind w:firstLine="720"/>
        <w:rPr>
          <w:b/>
          <w:sz w:val="28"/>
        </w:rPr>
      </w:pPr>
    </w:p>
    <w:p w14:paraId="53E4B345" w14:textId="384CEE4E" w:rsidR="0018772B" w:rsidRDefault="0018772B" w:rsidP="0018772B">
      <w:pPr>
        <w:spacing w:after="0"/>
        <w:ind w:left="720" w:firstLine="720"/>
        <w:rPr>
          <w:b/>
          <w:sz w:val="28"/>
        </w:rPr>
      </w:pPr>
      <w:r>
        <w:rPr>
          <w:b/>
          <w:sz w:val="28"/>
        </w:rPr>
        <w:t>{Taskbar}</w:t>
      </w:r>
    </w:p>
    <w:p w14:paraId="3CD46D9C" w14:textId="0298E3A2" w:rsidR="0018772B" w:rsidRDefault="0018772B" w:rsidP="0018772B">
      <w:pPr>
        <w:spacing w:after="0"/>
        <w:ind w:left="720" w:firstLine="720"/>
        <w:rPr>
          <w:b/>
          <w:sz w:val="28"/>
        </w:rPr>
      </w:pPr>
      <w:r>
        <w:rPr>
          <w:b/>
          <w:sz w:val="28"/>
        </w:rPr>
        <w:tab/>
        <w:t>[Notification area]</w:t>
      </w:r>
    </w:p>
    <w:p w14:paraId="3E617F1D" w14:textId="551E6C28" w:rsidR="0018772B" w:rsidRDefault="0018772B" w:rsidP="00DB2B2B">
      <w:pPr>
        <w:pStyle w:val="ListParagraph"/>
        <w:numPr>
          <w:ilvl w:val="0"/>
          <w:numId w:val="81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Select which icons appear on the taskbar (small blue text should open a new panel)</w:t>
      </w:r>
    </w:p>
    <w:p w14:paraId="0B282981" w14:textId="77777777" w:rsidR="00A73CDA" w:rsidRDefault="00A73CDA" w:rsidP="00A73CDA">
      <w:pPr>
        <w:pStyle w:val="ListParagraph"/>
        <w:spacing w:after="0"/>
        <w:ind w:left="3240"/>
        <w:rPr>
          <w:sz w:val="28"/>
        </w:rPr>
      </w:pPr>
    </w:p>
    <w:p w14:paraId="1D18D980" w14:textId="597C186C" w:rsidR="0018772B" w:rsidRDefault="0018772B" w:rsidP="0018772B">
      <w:pPr>
        <w:spacing w:after="0"/>
        <w:ind w:left="2880"/>
        <w:rPr>
          <w:b/>
          <w:sz w:val="28"/>
        </w:rPr>
      </w:pPr>
      <w:r>
        <w:rPr>
          <w:b/>
          <w:sz w:val="28"/>
        </w:rPr>
        <w:t>/Select which icons appear on the taskbar/</w:t>
      </w:r>
    </w:p>
    <w:p w14:paraId="08C1DA2E" w14:textId="617C127E" w:rsidR="0018772B" w:rsidRDefault="00997A7C" w:rsidP="00DB2B2B">
      <w:pPr>
        <w:pStyle w:val="ListParagraph"/>
        <w:numPr>
          <w:ilvl w:val="0"/>
          <w:numId w:val="82"/>
        </w:numPr>
        <w:spacing w:after="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Power</w:t>
      </w:r>
    </w:p>
    <w:p w14:paraId="6FDE5605" w14:textId="3014926A" w:rsidR="00997A7C" w:rsidRDefault="00997A7C" w:rsidP="00DB2B2B">
      <w:pPr>
        <w:pStyle w:val="ListParagraph"/>
        <w:numPr>
          <w:ilvl w:val="0"/>
          <w:numId w:val="82"/>
        </w:numPr>
        <w:spacing w:after="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Network</w:t>
      </w:r>
    </w:p>
    <w:p w14:paraId="2041C36D" w14:textId="2F05C3B8" w:rsidR="00997A7C" w:rsidRDefault="00997A7C" w:rsidP="00DB2B2B">
      <w:pPr>
        <w:pStyle w:val="ListParagraph"/>
        <w:numPr>
          <w:ilvl w:val="0"/>
          <w:numId w:val="82"/>
        </w:numPr>
        <w:spacing w:after="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Volume</w:t>
      </w:r>
    </w:p>
    <w:p w14:paraId="2FE926F5" w14:textId="1A85F7CD" w:rsidR="00997A7C" w:rsidRDefault="00997A7C" w:rsidP="00DB2B2B">
      <w:pPr>
        <w:pStyle w:val="ListParagraph"/>
        <w:numPr>
          <w:ilvl w:val="0"/>
          <w:numId w:val="82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All others</w:t>
      </w:r>
    </w:p>
    <w:p w14:paraId="208036C3" w14:textId="1ECCEDB7" w:rsidR="00997A7C" w:rsidRDefault="00997A7C" w:rsidP="00DB2B2B">
      <w:pPr>
        <w:pStyle w:val="ListParagraph"/>
        <w:numPr>
          <w:ilvl w:val="0"/>
          <w:numId w:val="82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back in the top left corner</w:t>
      </w:r>
    </w:p>
    <w:p w14:paraId="36C853A2" w14:textId="77777777" w:rsidR="00A73CDA" w:rsidRDefault="00A73CDA" w:rsidP="00A73CDA">
      <w:pPr>
        <w:pStyle w:val="ListParagraph"/>
        <w:spacing w:after="0"/>
        <w:ind w:left="3960"/>
        <w:rPr>
          <w:sz w:val="28"/>
        </w:rPr>
      </w:pPr>
    </w:p>
    <w:p w14:paraId="7815613C" w14:textId="3E3D32A3" w:rsidR="00997A7C" w:rsidRDefault="00997A7C" w:rsidP="00DB2B2B">
      <w:pPr>
        <w:pStyle w:val="ListParagraph"/>
        <w:numPr>
          <w:ilvl w:val="0"/>
          <w:numId w:val="81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Turn system icons on or off (small blue text should open a new panel)</w:t>
      </w:r>
    </w:p>
    <w:p w14:paraId="4CCC6750" w14:textId="6C97EEA7" w:rsidR="00A73CDA" w:rsidRDefault="00A73CDA" w:rsidP="00A73CDA">
      <w:pPr>
        <w:pStyle w:val="ListParagraph"/>
        <w:spacing w:after="0"/>
        <w:ind w:left="3240"/>
        <w:rPr>
          <w:sz w:val="28"/>
        </w:rPr>
      </w:pPr>
    </w:p>
    <w:p w14:paraId="1BAB730F" w14:textId="1B69B9A1" w:rsidR="00B6228C" w:rsidRDefault="00B6228C" w:rsidP="00A73CDA">
      <w:pPr>
        <w:pStyle w:val="ListParagraph"/>
        <w:spacing w:after="0"/>
        <w:ind w:left="3240"/>
        <w:rPr>
          <w:sz w:val="28"/>
        </w:rPr>
      </w:pPr>
    </w:p>
    <w:p w14:paraId="42030B49" w14:textId="09D4D966" w:rsidR="00B6228C" w:rsidRDefault="00B6228C" w:rsidP="00A73CDA">
      <w:pPr>
        <w:pStyle w:val="ListParagraph"/>
        <w:spacing w:after="0"/>
        <w:ind w:left="3240"/>
        <w:rPr>
          <w:sz w:val="28"/>
        </w:rPr>
      </w:pPr>
    </w:p>
    <w:p w14:paraId="45A4C46B" w14:textId="5D1016B5" w:rsidR="00B6228C" w:rsidRDefault="00B6228C" w:rsidP="00A73CDA">
      <w:pPr>
        <w:pStyle w:val="ListParagraph"/>
        <w:spacing w:after="0"/>
        <w:ind w:left="3240"/>
        <w:rPr>
          <w:sz w:val="28"/>
        </w:rPr>
      </w:pPr>
    </w:p>
    <w:p w14:paraId="4D4415CA" w14:textId="4804BFC6" w:rsidR="00B6228C" w:rsidRDefault="00B6228C" w:rsidP="00A73CDA">
      <w:pPr>
        <w:pStyle w:val="ListParagraph"/>
        <w:spacing w:after="0"/>
        <w:ind w:left="3240"/>
        <w:rPr>
          <w:sz w:val="28"/>
        </w:rPr>
      </w:pPr>
    </w:p>
    <w:p w14:paraId="793DDD27" w14:textId="555A1348" w:rsidR="00B6228C" w:rsidRDefault="00B6228C" w:rsidP="00A73CDA">
      <w:pPr>
        <w:pStyle w:val="ListParagraph"/>
        <w:spacing w:after="0"/>
        <w:ind w:left="3240"/>
        <w:rPr>
          <w:sz w:val="28"/>
        </w:rPr>
      </w:pPr>
    </w:p>
    <w:p w14:paraId="7BA2A392" w14:textId="77777777" w:rsidR="00B6228C" w:rsidRDefault="00B6228C" w:rsidP="00A73CDA">
      <w:pPr>
        <w:pStyle w:val="ListParagraph"/>
        <w:spacing w:after="0"/>
        <w:ind w:left="3240"/>
        <w:rPr>
          <w:sz w:val="28"/>
        </w:rPr>
      </w:pPr>
    </w:p>
    <w:p w14:paraId="4B2A86DB" w14:textId="6B8C3F42" w:rsidR="00997A7C" w:rsidRDefault="00997A7C" w:rsidP="00997A7C">
      <w:pPr>
        <w:spacing w:after="0"/>
        <w:ind w:left="2880"/>
        <w:rPr>
          <w:b/>
          <w:sz w:val="28"/>
        </w:rPr>
      </w:pPr>
      <w:r>
        <w:rPr>
          <w:b/>
          <w:sz w:val="28"/>
        </w:rPr>
        <w:t>/Turn system icons on or off/</w:t>
      </w:r>
    </w:p>
    <w:p w14:paraId="7E63BAE3" w14:textId="1CFA96FF" w:rsidR="00997A7C" w:rsidRDefault="00997A7C" w:rsidP="00DB2B2B">
      <w:pPr>
        <w:pStyle w:val="ListParagraph"/>
        <w:numPr>
          <w:ilvl w:val="0"/>
          <w:numId w:val="83"/>
        </w:numPr>
        <w:spacing w:after="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Clock</w:t>
      </w:r>
    </w:p>
    <w:p w14:paraId="547F7406" w14:textId="64862BBC" w:rsidR="00997A7C" w:rsidRDefault="00997A7C" w:rsidP="00DB2B2B">
      <w:pPr>
        <w:pStyle w:val="ListParagraph"/>
        <w:numPr>
          <w:ilvl w:val="0"/>
          <w:numId w:val="83"/>
        </w:numPr>
        <w:spacing w:after="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Volume</w:t>
      </w:r>
    </w:p>
    <w:p w14:paraId="0A48C2F6" w14:textId="748FB7AF" w:rsidR="00997A7C" w:rsidRDefault="00997A7C" w:rsidP="00DB2B2B">
      <w:pPr>
        <w:pStyle w:val="ListParagraph"/>
        <w:numPr>
          <w:ilvl w:val="0"/>
          <w:numId w:val="83"/>
        </w:numPr>
        <w:spacing w:after="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Network</w:t>
      </w:r>
    </w:p>
    <w:p w14:paraId="4886BBF8" w14:textId="07FA887F" w:rsidR="00997A7C" w:rsidRDefault="00997A7C" w:rsidP="00DB2B2B">
      <w:pPr>
        <w:pStyle w:val="ListParagraph"/>
        <w:numPr>
          <w:ilvl w:val="0"/>
          <w:numId w:val="83"/>
        </w:numPr>
        <w:spacing w:after="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Power</w:t>
      </w:r>
    </w:p>
    <w:p w14:paraId="31533380" w14:textId="7BB3B8F4" w:rsidR="00997A7C" w:rsidRDefault="00997A7C" w:rsidP="00DB2B2B">
      <w:pPr>
        <w:pStyle w:val="ListParagraph"/>
        <w:numPr>
          <w:ilvl w:val="0"/>
          <w:numId w:val="83"/>
        </w:numPr>
        <w:spacing w:after="0"/>
        <w:rPr>
          <w:sz w:val="28"/>
        </w:rPr>
      </w:pPr>
      <w:r>
        <w:rPr>
          <w:i/>
          <w:sz w:val="28"/>
        </w:rPr>
        <w:t xml:space="preserve">Check </w:t>
      </w:r>
      <w:r>
        <w:rPr>
          <w:sz w:val="28"/>
        </w:rPr>
        <w:t>Touch keyboard</w:t>
      </w:r>
    </w:p>
    <w:p w14:paraId="38CB6CBD" w14:textId="2ABC2D58" w:rsidR="00997A7C" w:rsidRDefault="00997A7C" w:rsidP="00DB2B2B">
      <w:pPr>
        <w:pStyle w:val="ListParagraph"/>
        <w:numPr>
          <w:ilvl w:val="0"/>
          <w:numId w:val="83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All others</w:t>
      </w:r>
    </w:p>
    <w:p w14:paraId="260AC0C8" w14:textId="79F78C6A" w:rsidR="00A73CDA" w:rsidRPr="00B6228C" w:rsidRDefault="00A73CDA" w:rsidP="00A73CDA">
      <w:pPr>
        <w:pStyle w:val="ListParagraph"/>
        <w:numPr>
          <w:ilvl w:val="0"/>
          <w:numId w:val="83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the Home icon in the top left corner</w:t>
      </w:r>
    </w:p>
    <w:p w14:paraId="61A393F9" w14:textId="77777777" w:rsidR="00A73CDA" w:rsidRDefault="00A73CDA" w:rsidP="00A73CDA">
      <w:pPr>
        <w:spacing w:after="0"/>
        <w:rPr>
          <w:b/>
          <w:sz w:val="36"/>
        </w:rPr>
      </w:pPr>
    </w:p>
    <w:p w14:paraId="0CADCF73" w14:textId="752BB5B8" w:rsidR="00A73CDA" w:rsidRDefault="00A73CDA" w:rsidP="00A73CDA">
      <w:pPr>
        <w:spacing w:after="0"/>
        <w:ind w:left="360"/>
        <w:rPr>
          <w:b/>
          <w:sz w:val="32"/>
        </w:rPr>
      </w:pPr>
      <w:r w:rsidRPr="00A136D7">
        <w:rPr>
          <w:b/>
          <w:sz w:val="32"/>
        </w:rPr>
        <w:t>|</w:t>
      </w:r>
      <w:r>
        <w:rPr>
          <w:b/>
          <w:sz w:val="32"/>
        </w:rPr>
        <w:t>Apps</w:t>
      </w:r>
      <w:r w:rsidRPr="00A136D7">
        <w:rPr>
          <w:b/>
          <w:sz w:val="32"/>
        </w:rPr>
        <w:t>|</w:t>
      </w:r>
    </w:p>
    <w:p w14:paraId="02FC276D" w14:textId="0A1976B9" w:rsidR="00A73CDA" w:rsidRDefault="00A73CDA" w:rsidP="00A73CDA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 w:rsidRPr="00A136D7">
        <w:rPr>
          <w:b/>
          <w:sz w:val="28"/>
        </w:rPr>
        <w:t>{</w:t>
      </w:r>
      <w:r>
        <w:rPr>
          <w:b/>
          <w:sz w:val="28"/>
        </w:rPr>
        <w:t>Apps &amp; features</w:t>
      </w:r>
      <w:r w:rsidRPr="00A136D7">
        <w:rPr>
          <w:b/>
          <w:sz w:val="28"/>
        </w:rPr>
        <w:t>}</w:t>
      </w:r>
    </w:p>
    <w:p w14:paraId="1E81405D" w14:textId="7E218CFB" w:rsidR="00A73CDA" w:rsidRPr="00285637" w:rsidRDefault="00A73CDA" w:rsidP="00A73CDA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>
        <w:rPr>
          <w:b/>
          <w:sz w:val="32"/>
        </w:rPr>
        <w:tab/>
      </w:r>
      <w:r w:rsidRPr="00A136D7">
        <w:rPr>
          <w:b/>
          <w:sz w:val="28"/>
        </w:rPr>
        <w:t>[</w:t>
      </w:r>
      <w:r>
        <w:rPr>
          <w:b/>
          <w:sz w:val="28"/>
        </w:rPr>
        <w:t>Apps &amp; features</w:t>
      </w:r>
      <w:r w:rsidRPr="00A136D7">
        <w:rPr>
          <w:b/>
          <w:sz w:val="28"/>
        </w:rPr>
        <w:t>]</w:t>
      </w:r>
    </w:p>
    <w:p w14:paraId="5F8EF95E" w14:textId="4E5BE733" w:rsidR="00A73CDA" w:rsidRDefault="00A73CDA" w:rsidP="00DB2B2B">
      <w:pPr>
        <w:pStyle w:val="ListParagraph"/>
        <w:numPr>
          <w:ilvl w:val="0"/>
          <w:numId w:val="84"/>
        </w:numPr>
        <w:spacing w:after="0"/>
        <w:rPr>
          <w:sz w:val="28"/>
        </w:rPr>
      </w:pPr>
      <w:r>
        <w:rPr>
          <w:i/>
          <w:sz w:val="28"/>
        </w:rPr>
        <w:t xml:space="preserve">Uninstall </w:t>
      </w:r>
      <w:r>
        <w:rPr>
          <w:sz w:val="28"/>
        </w:rPr>
        <w:t>All ‘uninstall able’ apps except:</w:t>
      </w:r>
    </w:p>
    <w:p w14:paraId="3BFC0508" w14:textId="437EA38B" w:rsidR="00A73CDA" w:rsidRDefault="00A73CDA" w:rsidP="00DB2B2B">
      <w:pPr>
        <w:pStyle w:val="ListParagraph"/>
        <w:numPr>
          <w:ilvl w:val="1"/>
          <w:numId w:val="84"/>
        </w:numPr>
        <w:spacing w:after="0"/>
        <w:rPr>
          <w:sz w:val="28"/>
        </w:rPr>
      </w:pPr>
      <w:r>
        <w:rPr>
          <w:sz w:val="28"/>
        </w:rPr>
        <w:t>Intel Graphics driver</w:t>
      </w:r>
    </w:p>
    <w:p w14:paraId="6C54EEC6" w14:textId="0F06FB39" w:rsidR="00A73CDA" w:rsidRDefault="00A73CDA" w:rsidP="00DB2B2B">
      <w:pPr>
        <w:pStyle w:val="ListParagraph"/>
        <w:numPr>
          <w:ilvl w:val="1"/>
          <w:numId w:val="84"/>
        </w:numPr>
        <w:spacing w:after="0"/>
        <w:rPr>
          <w:sz w:val="28"/>
        </w:rPr>
      </w:pPr>
      <w:r>
        <w:rPr>
          <w:sz w:val="28"/>
        </w:rPr>
        <w:t>All Microsoft Visual C++ Redistributables</w:t>
      </w:r>
    </w:p>
    <w:p w14:paraId="19E07221" w14:textId="491E6B2C" w:rsidR="00A73CDA" w:rsidRDefault="00A73CDA" w:rsidP="00DB2B2B">
      <w:pPr>
        <w:pStyle w:val="ListParagraph"/>
        <w:numPr>
          <w:ilvl w:val="1"/>
          <w:numId w:val="84"/>
        </w:numPr>
        <w:spacing w:after="0"/>
        <w:rPr>
          <w:sz w:val="28"/>
        </w:rPr>
      </w:pPr>
      <w:proofErr w:type="spellStart"/>
      <w:r>
        <w:rPr>
          <w:sz w:val="28"/>
        </w:rPr>
        <w:t>UltraVnc</w:t>
      </w:r>
      <w:proofErr w:type="spellEnd"/>
    </w:p>
    <w:p w14:paraId="2F025FE3" w14:textId="77777777" w:rsidR="00A73CDA" w:rsidRDefault="00A73CDA" w:rsidP="00A73CDA">
      <w:pPr>
        <w:pStyle w:val="ListParagraph"/>
        <w:spacing w:after="0"/>
        <w:ind w:left="3240"/>
        <w:rPr>
          <w:sz w:val="28"/>
        </w:rPr>
      </w:pPr>
    </w:p>
    <w:p w14:paraId="5C1ABDB6" w14:textId="3CE70BF4" w:rsidR="00A73CDA" w:rsidRDefault="00A73CDA" w:rsidP="00A73CDA">
      <w:pPr>
        <w:spacing w:after="0"/>
        <w:ind w:left="720"/>
        <w:rPr>
          <w:b/>
          <w:sz w:val="28"/>
        </w:rPr>
      </w:pPr>
      <w:r>
        <w:rPr>
          <w:b/>
          <w:sz w:val="28"/>
        </w:rPr>
        <w:t>{Offline maps}</w:t>
      </w:r>
    </w:p>
    <w:p w14:paraId="06C26BA8" w14:textId="281C1439" w:rsidR="00A73CDA" w:rsidRDefault="00A73CDA" w:rsidP="00A73CDA">
      <w:pPr>
        <w:spacing w:after="0"/>
        <w:ind w:left="720"/>
        <w:rPr>
          <w:b/>
          <w:sz w:val="28"/>
        </w:rPr>
      </w:pPr>
      <w:r>
        <w:rPr>
          <w:b/>
          <w:sz w:val="28"/>
        </w:rPr>
        <w:tab/>
        <w:t>[Map updates]</w:t>
      </w:r>
    </w:p>
    <w:p w14:paraId="58409B6F" w14:textId="6AED4548" w:rsidR="00A73CDA" w:rsidRPr="00A73CDA" w:rsidRDefault="00A73CDA" w:rsidP="00DB2B2B">
      <w:pPr>
        <w:pStyle w:val="ListParagraph"/>
        <w:numPr>
          <w:ilvl w:val="0"/>
          <w:numId w:val="85"/>
        </w:numPr>
        <w:spacing w:after="0"/>
        <w:rPr>
          <w:sz w:val="28"/>
        </w:rPr>
      </w:pPr>
      <w:r>
        <w:rPr>
          <w:i/>
          <w:sz w:val="28"/>
        </w:rPr>
        <w:t xml:space="preserve">Uninstall </w:t>
      </w:r>
      <w:r>
        <w:rPr>
          <w:sz w:val="28"/>
        </w:rPr>
        <w:t>Automatically update maps</w:t>
      </w:r>
    </w:p>
    <w:p w14:paraId="2B87BD17" w14:textId="77777777" w:rsidR="00A73CDA" w:rsidRDefault="00A73CDA" w:rsidP="00A73CDA">
      <w:pPr>
        <w:spacing w:after="0"/>
        <w:rPr>
          <w:b/>
          <w:sz w:val="36"/>
        </w:rPr>
      </w:pPr>
    </w:p>
    <w:p w14:paraId="116DDE6B" w14:textId="6A0F7019" w:rsidR="00A73CDA" w:rsidRDefault="00A73CDA" w:rsidP="00A73CDA">
      <w:pPr>
        <w:spacing w:after="0"/>
        <w:ind w:left="360"/>
        <w:rPr>
          <w:b/>
          <w:sz w:val="32"/>
        </w:rPr>
      </w:pPr>
      <w:r w:rsidRPr="00A136D7">
        <w:rPr>
          <w:b/>
          <w:sz w:val="32"/>
        </w:rPr>
        <w:t>|</w:t>
      </w:r>
      <w:r>
        <w:rPr>
          <w:b/>
          <w:sz w:val="32"/>
        </w:rPr>
        <w:t>Accounts</w:t>
      </w:r>
      <w:r w:rsidRPr="00A136D7">
        <w:rPr>
          <w:b/>
          <w:sz w:val="32"/>
        </w:rPr>
        <w:t>|</w:t>
      </w:r>
    </w:p>
    <w:p w14:paraId="3EFA7827" w14:textId="02D9F25B" w:rsidR="00A73CDA" w:rsidRDefault="00A73CDA" w:rsidP="00A73CDA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 w:rsidRPr="00A136D7">
        <w:rPr>
          <w:b/>
          <w:sz w:val="28"/>
        </w:rPr>
        <w:t>{</w:t>
      </w:r>
      <w:r>
        <w:rPr>
          <w:b/>
          <w:sz w:val="28"/>
        </w:rPr>
        <w:t>Sign-in options</w:t>
      </w:r>
      <w:r w:rsidRPr="00A136D7">
        <w:rPr>
          <w:b/>
          <w:sz w:val="28"/>
        </w:rPr>
        <w:t>}</w:t>
      </w:r>
    </w:p>
    <w:p w14:paraId="29E03C5F" w14:textId="3A6CADCD" w:rsidR="00A73CDA" w:rsidRPr="00285637" w:rsidRDefault="00A73CDA" w:rsidP="00A73CDA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>
        <w:rPr>
          <w:b/>
          <w:sz w:val="32"/>
        </w:rPr>
        <w:tab/>
      </w:r>
      <w:r w:rsidRPr="00A136D7">
        <w:rPr>
          <w:b/>
          <w:sz w:val="28"/>
        </w:rPr>
        <w:t>[</w:t>
      </w:r>
      <w:r>
        <w:rPr>
          <w:b/>
          <w:sz w:val="28"/>
        </w:rPr>
        <w:t>Require sign-in</w:t>
      </w:r>
      <w:r w:rsidRPr="00A136D7">
        <w:rPr>
          <w:b/>
          <w:sz w:val="28"/>
        </w:rPr>
        <w:t>]</w:t>
      </w:r>
    </w:p>
    <w:p w14:paraId="1A78D7F0" w14:textId="3AAB1CF0" w:rsidR="00A73CDA" w:rsidRDefault="00A73CDA" w:rsidP="00DB2B2B">
      <w:pPr>
        <w:pStyle w:val="ListParagraph"/>
        <w:numPr>
          <w:ilvl w:val="0"/>
          <w:numId w:val="86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Never</w:t>
      </w:r>
    </w:p>
    <w:p w14:paraId="06004504" w14:textId="536463EC" w:rsidR="001043F3" w:rsidRDefault="001043F3" w:rsidP="00A73CDA">
      <w:pPr>
        <w:spacing w:after="0"/>
        <w:ind w:left="720"/>
        <w:rPr>
          <w:sz w:val="28"/>
        </w:rPr>
      </w:pPr>
    </w:p>
    <w:p w14:paraId="4D5A3AC9" w14:textId="198E19FF" w:rsidR="001043F3" w:rsidRDefault="001043F3" w:rsidP="00A73CDA">
      <w:pPr>
        <w:spacing w:after="0"/>
        <w:ind w:left="720"/>
        <w:rPr>
          <w:sz w:val="28"/>
        </w:rPr>
      </w:pPr>
    </w:p>
    <w:p w14:paraId="104FDC24" w14:textId="28D2C3CF" w:rsidR="001043F3" w:rsidRDefault="001043F3" w:rsidP="00B6228C">
      <w:pPr>
        <w:spacing w:after="0"/>
        <w:rPr>
          <w:sz w:val="28"/>
        </w:rPr>
      </w:pPr>
    </w:p>
    <w:p w14:paraId="38AE9512" w14:textId="77777777" w:rsidR="00B6228C" w:rsidRDefault="00B6228C" w:rsidP="00B6228C">
      <w:pPr>
        <w:spacing w:after="0"/>
        <w:rPr>
          <w:sz w:val="28"/>
        </w:rPr>
      </w:pPr>
    </w:p>
    <w:p w14:paraId="079B5650" w14:textId="6D4B0204" w:rsidR="001043F3" w:rsidRDefault="001043F3" w:rsidP="00A73CDA">
      <w:pPr>
        <w:spacing w:after="0"/>
        <w:ind w:left="720"/>
        <w:rPr>
          <w:sz w:val="28"/>
        </w:rPr>
      </w:pPr>
    </w:p>
    <w:p w14:paraId="7199542D" w14:textId="223F44F3" w:rsidR="001043F3" w:rsidRDefault="001043F3" w:rsidP="00A73CDA">
      <w:pPr>
        <w:spacing w:after="0"/>
        <w:ind w:left="720"/>
        <w:rPr>
          <w:sz w:val="28"/>
        </w:rPr>
      </w:pPr>
    </w:p>
    <w:p w14:paraId="7044E8D4" w14:textId="77777777" w:rsidR="001043F3" w:rsidRDefault="001043F3" w:rsidP="00A73CDA">
      <w:pPr>
        <w:spacing w:after="0"/>
        <w:ind w:left="720"/>
        <w:rPr>
          <w:sz w:val="28"/>
        </w:rPr>
      </w:pPr>
    </w:p>
    <w:p w14:paraId="4F6A1BE2" w14:textId="2E92C020" w:rsidR="00A73CDA" w:rsidRDefault="00A73CDA" w:rsidP="00A73CDA">
      <w:pPr>
        <w:spacing w:after="0"/>
        <w:ind w:left="720"/>
        <w:rPr>
          <w:b/>
          <w:sz w:val="28"/>
        </w:rPr>
      </w:pPr>
      <w:r>
        <w:rPr>
          <w:b/>
          <w:sz w:val="28"/>
        </w:rPr>
        <w:t>{Family &amp; other people}</w:t>
      </w:r>
    </w:p>
    <w:p w14:paraId="4EE16850" w14:textId="26246BFB" w:rsidR="00A73CDA" w:rsidRDefault="00A73CDA" w:rsidP="00A73CDA">
      <w:pPr>
        <w:spacing w:after="0"/>
        <w:ind w:left="720"/>
        <w:rPr>
          <w:b/>
          <w:sz w:val="28"/>
        </w:rPr>
      </w:pPr>
      <w:r>
        <w:rPr>
          <w:b/>
          <w:sz w:val="28"/>
        </w:rPr>
        <w:tab/>
        <w:t>[Other people]</w:t>
      </w:r>
    </w:p>
    <w:p w14:paraId="5E4F4683" w14:textId="14199EEB" w:rsidR="00A73CDA" w:rsidRDefault="008652F6" w:rsidP="00DB2B2B">
      <w:pPr>
        <w:pStyle w:val="ListParagraph"/>
        <w:numPr>
          <w:ilvl w:val="0"/>
          <w:numId w:val="87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 xml:space="preserve">Add someone else to this PC (should </w:t>
      </w:r>
      <w:r w:rsidR="001043F3">
        <w:rPr>
          <w:sz w:val="28"/>
        </w:rPr>
        <w:t>open</w:t>
      </w:r>
      <w:r>
        <w:rPr>
          <w:sz w:val="28"/>
        </w:rPr>
        <w:t xml:space="preserve"> a new window)</w:t>
      </w:r>
    </w:p>
    <w:p w14:paraId="35F25D23" w14:textId="77777777" w:rsidR="007D325F" w:rsidRDefault="007D325F" w:rsidP="007D325F">
      <w:pPr>
        <w:pStyle w:val="ListParagraph"/>
        <w:spacing w:after="0"/>
        <w:ind w:left="2520"/>
        <w:rPr>
          <w:sz w:val="28"/>
        </w:rPr>
      </w:pPr>
    </w:p>
    <w:p w14:paraId="03470D77" w14:textId="741B6065" w:rsidR="008652F6" w:rsidRDefault="008652F6" w:rsidP="008652F6">
      <w:pPr>
        <w:spacing w:after="0"/>
        <w:ind w:left="2160"/>
        <w:rPr>
          <w:b/>
          <w:sz w:val="28"/>
        </w:rPr>
      </w:pPr>
      <w:r>
        <w:rPr>
          <w:b/>
          <w:sz w:val="28"/>
        </w:rPr>
        <w:t>\Microsoft account\</w:t>
      </w:r>
    </w:p>
    <w:p w14:paraId="594E018B" w14:textId="3DA139DF" w:rsidR="008652F6" w:rsidRPr="008652F6" w:rsidRDefault="008652F6" w:rsidP="008652F6">
      <w:pPr>
        <w:spacing w:after="0"/>
        <w:ind w:left="2160"/>
        <w:rPr>
          <w:sz w:val="28"/>
        </w:rPr>
      </w:pPr>
      <w:r>
        <w:rPr>
          <w:b/>
          <w:sz w:val="28"/>
        </w:rPr>
        <w:tab/>
        <w:t>How will this person sign in?</w:t>
      </w:r>
    </w:p>
    <w:p w14:paraId="75320280" w14:textId="3C8173D9" w:rsidR="008652F6" w:rsidRDefault="008652F6" w:rsidP="00DB2B2B">
      <w:pPr>
        <w:pStyle w:val="ListParagraph"/>
        <w:numPr>
          <w:ilvl w:val="0"/>
          <w:numId w:val="88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I don’t have this person’s sign-in information (small blue text near the bottom of the window should open a new panel)</w:t>
      </w:r>
    </w:p>
    <w:p w14:paraId="4D4625BF" w14:textId="77777777" w:rsidR="007D325F" w:rsidRDefault="007D325F" w:rsidP="007D325F">
      <w:pPr>
        <w:pStyle w:val="ListParagraph"/>
        <w:spacing w:after="0"/>
        <w:ind w:left="3240"/>
        <w:rPr>
          <w:sz w:val="28"/>
        </w:rPr>
      </w:pPr>
    </w:p>
    <w:p w14:paraId="7DB281D3" w14:textId="22797C44" w:rsidR="008652F6" w:rsidRPr="008652F6" w:rsidRDefault="008652F6" w:rsidP="008652F6">
      <w:pPr>
        <w:spacing w:after="0"/>
        <w:ind w:left="2880"/>
        <w:rPr>
          <w:b/>
          <w:sz w:val="28"/>
        </w:rPr>
      </w:pPr>
      <w:r>
        <w:rPr>
          <w:b/>
          <w:sz w:val="28"/>
        </w:rPr>
        <w:t>Let’s create your account</w:t>
      </w:r>
    </w:p>
    <w:p w14:paraId="263A5454" w14:textId="1722E908" w:rsidR="008652F6" w:rsidRDefault="008652F6" w:rsidP="00DB2B2B">
      <w:pPr>
        <w:pStyle w:val="ListParagraph"/>
        <w:numPr>
          <w:ilvl w:val="0"/>
          <w:numId w:val="88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Add a user without a Microsoft Account (should open a new panel)</w:t>
      </w:r>
    </w:p>
    <w:p w14:paraId="315286D0" w14:textId="77777777" w:rsidR="007D325F" w:rsidRDefault="007D325F" w:rsidP="007D325F">
      <w:pPr>
        <w:pStyle w:val="ListParagraph"/>
        <w:spacing w:after="0"/>
        <w:ind w:left="3240"/>
        <w:rPr>
          <w:sz w:val="28"/>
        </w:rPr>
      </w:pPr>
    </w:p>
    <w:p w14:paraId="203BCE97" w14:textId="21712A4D" w:rsidR="008652F6" w:rsidRDefault="008652F6" w:rsidP="008652F6">
      <w:pPr>
        <w:spacing w:after="0"/>
        <w:ind w:left="2880"/>
        <w:rPr>
          <w:b/>
          <w:sz w:val="28"/>
        </w:rPr>
      </w:pPr>
      <w:r>
        <w:rPr>
          <w:b/>
          <w:sz w:val="28"/>
        </w:rPr>
        <w:t>Create an account for this PC</w:t>
      </w:r>
    </w:p>
    <w:p w14:paraId="76DB37C4" w14:textId="5A9B7C68" w:rsidR="008652F6" w:rsidRDefault="008652F6" w:rsidP="008652F6">
      <w:pPr>
        <w:spacing w:after="0"/>
        <w:ind w:left="2880"/>
        <w:rPr>
          <w:b/>
          <w:sz w:val="28"/>
        </w:rPr>
      </w:pPr>
      <w:r>
        <w:rPr>
          <w:b/>
          <w:sz w:val="28"/>
        </w:rPr>
        <w:tab/>
        <w:t>Who’s going to use this PC?</w:t>
      </w:r>
    </w:p>
    <w:p w14:paraId="1A007AB9" w14:textId="460AA82A" w:rsidR="008652F6" w:rsidRDefault="008652F6" w:rsidP="00DB2B2B">
      <w:pPr>
        <w:pStyle w:val="ListParagraph"/>
        <w:numPr>
          <w:ilvl w:val="0"/>
          <w:numId w:val="89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 xml:space="preserve">“Kiosk” </w:t>
      </w:r>
      <w:r w:rsidR="001043F3">
        <w:rPr>
          <w:sz w:val="28"/>
        </w:rPr>
        <w:t>for Username</w:t>
      </w:r>
    </w:p>
    <w:p w14:paraId="21E21B7E" w14:textId="77777777" w:rsidR="007D325F" w:rsidRDefault="007D325F" w:rsidP="007D325F">
      <w:pPr>
        <w:pStyle w:val="ListParagraph"/>
        <w:spacing w:after="0"/>
        <w:ind w:left="3960"/>
        <w:rPr>
          <w:sz w:val="28"/>
        </w:rPr>
      </w:pPr>
    </w:p>
    <w:p w14:paraId="72DF2687" w14:textId="7D87652D" w:rsidR="001043F3" w:rsidRDefault="001043F3" w:rsidP="001043F3">
      <w:pPr>
        <w:spacing w:after="0"/>
        <w:ind w:left="3600"/>
        <w:rPr>
          <w:b/>
          <w:sz w:val="28"/>
        </w:rPr>
      </w:pPr>
      <w:r>
        <w:rPr>
          <w:b/>
          <w:sz w:val="28"/>
        </w:rPr>
        <w:t>Make it secure.</w:t>
      </w:r>
    </w:p>
    <w:p w14:paraId="4E416210" w14:textId="3E406EC5" w:rsidR="001043F3" w:rsidRDefault="001043F3" w:rsidP="00DB2B2B">
      <w:pPr>
        <w:pStyle w:val="ListParagraph"/>
        <w:numPr>
          <w:ilvl w:val="0"/>
          <w:numId w:val="90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proofErr w:type="gramStart"/>
      <w:r>
        <w:rPr>
          <w:sz w:val="28"/>
        </w:rPr>
        <w:t>“!Kiosk</w:t>
      </w:r>
      <w:proofErr w:type="gramEnd"/>
      <w:r>
        <w:rPr>
          <w:sz w:val="28"/>
        </w:rPr>
        <w:t>” for Enter password</w:t>
      </w:r>
    </w:p>
    <w:p w14:paraId="48E6545B" w14:textId="7A456824" w:rsidR="001043F3" w:rsidRDefault="001043F3" w:rsidP="00DB2B2B">
      <w:pPr>
        <w:pStyle w:val="ListParagraph"/>
        <w:numPr>
          <w:ilvl w:val="0"/>
          <w:numId w:val="90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proofErr w:type="gramStart"/>
      <w:r>
        <w:rPr>
          <w:sz w:val="28"/>
        </w:rPr>
        <w:t>“!Kiosk</w:t>
      </w:r>
      <w:proofErr w:type="gramEnd"/>
      <w:r>
        <w:rPr>
          <w:sz w:val="28"/>
        </w:rPr>
        <w:t>” for Re-enter password</w:t>
      </w:r>
    </w:p>
    <w:p w14:paraId="53B93632" w14:textId="77777777" w:rsidR="007D325F" w:rsidRDefault="007D325F" w:rsidP="007D325F">
      <w:pPr>
        <w:pStyle w:val="ListParagraph"/>
        <w:spacing w:after="0"/>
        <w:ind w:left="3960"/>
        <w:rPr>
          <w:sz w:val="28"/>
        </w:rPr>
      </w:pPr>
    </w:p>
    <w:p w14:paraId="2C56FAA9" w14:textId="2F113D91" w:rsidR="001043F3" w:rsidRDefault="001043F3" w:rsidP="001043F3">
      <w:pPr>
        <w:spacing w:after="0"/>
        <w:ind w:left="3600"/>
        <w:rPr>
          <w:b/>
          <w:sz w:val="28"/>
        </w:rPr>
      </w:pPr>
      <w:r>
        <w:rPr>
          <w:b/>
          <w:sz w:val="28"/>
        </w:rPr>
        <w:t>In case you forget your password</w:t>
      </w:r>
    </w:p>
    <w:p w14:paraId="4373B3A0" w14:textId="46D1665C" w:rsidR="001043F3" w:rsidRDefault="001043F3" w:rsidP="00DB2B2B">
      <w:pPr>
        <w:pStyle w:val="ListParagraph"/>
        <w:numPr>
          <w:ilvl w:val="0"/>
          <w:numId w:val="91"/>
        </w:numPr>
        <w:spacing w:after="0"/>
        <w:rPr>
          <w:sz w:val="28"/>
        </w:rPr>
      </w:pPr>
      <w:r>
        <w:rPr>
          <w:sz w:val="28"/>
        </w:rPr>
        <w:t xml:space="preserve">From the dropdown for Security question 1 </w:t>
      </w:r>
      <w:r>
        <w:rPr>
          <w:i/>
          <w:sz w:val="28"/>
        </w:rPr>
        <w:t>S</w:t>
      </w:r>
      <w:r w:rsidRPr="001043F3">
        <w:rPr>
          <w:i/>
          <w:sz w:val="28"/>
        </w:rPr>
        <w:t>elect</w:t>
      </w:r>
      <w:r>
        <w:rPr>
          <w:sz w:val="28"/>
        </w:rPr>
        <w:t xml:space="preserve"> What was your first pet’s name?</w:t>
      </w:r>
    </w:p>
    <w:p w14:paraId="3B7B7BAA" w14:textId="3C69EF0B" w:rsidR="001043F3" w:rsidRDefault="001043F3" w:rsidP="00DB2B2B">
      <w:pPr>
        <w:pStyle w:val="ListParagraph"/>
        <w:numPr>
          <w:ilvl w:val="0"/>
          <w:numId w:val="91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proofErr w:type="gramStart"/>
      <w:r>
        <w:rPr>
          <w:sz w:val="28"/>
        </w:rPr>
        <w:t>“!Kiosk</w:t>
      </w:r>
      <w:proofErr w:type="gramEnd"/>
      <w:r>
        <w:rPr>
          <w:sz w:val="28"/>
        </w:rPr>
        <w:t>” for Your answer</w:t>
      </w:r>
    </w:p>
    <w:p w14:paraId="4EBE1264" w14:textId="353722CE" w:rsidR="001043F3" w:rsidRDefault="001043F3" w:rsidP="00DB2B2B">
      <w:pPr>
        <w:pStyle w:val="ListParagraph"/>
        <w:numPr>
          <w:ilvl w:val="0"/>
          <w:numId w:val="91"/>
        </w:numPr>
        <w:spacing w:after="0"/>
        <w:rPr>
          <w:sz w:val="28"/>
        </w:rPr>
      </w:pPr>
      <w:r>
        <w:rPr>
          <w:sz w:val="28"/>
        </w:rPr>
        <w:t xml:space="preserve">From the dropdown for Security question 2 </w:t>
      </w:r>
      <w:r w:rsidRPr="001043F3">
        <w:rPr>
          <w:i/>
          <w:sz w:val="28"/>
        </w:rPr>
        <w:t>Select</w:t>
      </w:r>
      <w:r>
        <w:rPr>
          <w:sz w:val="28"/>
        </w:rPr>
        <w:t xml:space="preserve"> What’s the name of the city where you were born?</w:t>
      </w:r>
    </w:p>
    <w:p w14:paraId="3EE7C87E" w14:textId="17A8A430" w:rsidR="001043F3" w:rsidRDefault="001043F3" w:rsidP="00DB2B2B">
      <w:pPr>
        <w:pStyle w:val="ListParagraph"/>
        <w:numPr>
          <w:ilvl w:val="0"/>
          <w:numId w:val="91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proofErr w:type="gramStart"/>
      <w:r>
        <w:rPr>
          <w:sz w:val="28"/>
        </w:rPr>
        <w:t>“!Kiosk</w:t>
      </w:r>
      <w:proofErr w:type="gramEnd"/>
      <w:r>
        <w:rPr>
          <w:sz w:val="28"/>
        </w:rPr>
        <w:t>” for Your answer</w:t>
      </w:r>
    </w:p>
    <w:p w14:paraId="1D3E860F" w14:textId="3E6C82E6" w:rsidR="001043F3" w:rsidRDefault="001043F3" w:rsidP="00DB2B2B">
      <w:pPr>
        <w:pStyle w:val="ListParagraph"/>
        <w:numPr>
          <w:ilvl w:val="0"/>
          <w:numId w:val="91"/>
        </w:numPr>
        <w:spacing w:after="0"/>
        <w:rPr>
          <w:sz w:val="28"/>
        </w:rPr>
      </w:pPr>
      <w:r>
        <w:rPr>
          <w:sz w:val="28"/>
        </w:rPr>
        <w:lastRenderedPageBreak/>
        <w:t xml:space="preserve">From the dropdown for Security question 3 </w:t>
      </w:r>
      <w:r w:rsidRPr="001043F3">
        <w:rPr>
          <w:i/>
          <w:sz w:val="28"/>
        </w:rPr>
        <w:t>Select</w:t>
      </w:r>
      <w:r>
        <w:rPr>
          <w:i/>
          <w:sz w:val="28"/>
        </w:rPr>
        <w:t xml:space="preserve"> </w:t>
      </w:r>
      <w:r>
        <w:rPr>
          <w:sz w:val="28"/>
        </w:rPr>
        <w:t>What was your childhood nickname?</w:t>
      </w:r>
    </w:p>
    <w:p w14:paraId="63E686E5" w14:textId="2AC71E88" w:rsidR="001043F3" w:rsidRDefault="001043F3" w:rsidP="00DB2B2B">
      <w:pPr>
        <w:pStyle w:val="ListParagraph"/>
        <w:numPr>
          <w:ilvl w:val="0"/>
          <w:numId w:val="91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proofErr w:type="gramStart"/>
      <w:r>
        <w:rPr>
          <w:sz w:val="28"/>
        </w:rPr>
        <w:t>“!Kiosk</w:t>
      </w:r>
      <w:proofErr w:type="gramEnd"/>
      <w:r>
        <w:rPr>
          <w:sz w:val="28"/>
        </w:rPr>
        <w:t>”</w:t>
      </w:r>
    </w:p>
    <w:p w14:paraId="33EB0E37" w14:textId="3B8979EB" w:rsidR="007D325F" w:rsidRDefault="007D325F" w:rsidP="00DB2B2B">
      <w:pPr>
        <w:pStyle w:val="ListParagraph"/>
        <w:numPr>
          <w:ilvl w:val="0"/>
          <w:numId w:val="91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 w:rsidRPr="007D325F">
        <w:rPr>
          <w:sz w:val="28"/>
        </w:rPr>
        <w:t>Next</w:t>
      </w:r>
    </w:p>
    <w:p w14:paraId="2416FBCC" w14:textId="77777777" w:rsidR="007D325F" w:rsidRPr="007D325F" w:rsidRDefault="007D325F" w:rsidP="007D325F">
      <w:pPr>
        <w:pStyle w:val="ListParagraph"/>
        <w:spacing w:after="0"/>
        <w:ind w:left="3960"/>
        <w:rPr>
          <w:sz w:val="28"/>
        </w:rPr>
      </w:pPr>
    </w:p>
    <w:p w14:paraId="349A6548" w14:textId="336A122B" w:rsidR="007D325F" w:rsidRDefault="007D325F" w:rsidP="007D325F">
      <w:pPr>
        <w:spacing w:after="0"/>
        <w:ind w:left="1440" w:firstLine="720"/>
        <w:rPr>
          <w:sz w:val="28"/>
        </w:rPr>
      </w:pPr>
      <w:r w:rsidRPr="007D325F">
        <w:rPr>
          <w:sz w:val="28"/>
        </w:rPr>
        <w:t>2.</w:t>
      </w:r>
      <w:r>
        <w:rPr>
          <w:sz w:val="28"/>
        </w:rPr>
        <w:t xml:space="preserve">  </w:t>
      </w:r>
      <w:r>
        <w:rPr>
          <w:i/>
          <w:sz w:val="28"/>
        </w:rPr>
        <w:t xml:space="preserve">Select </w:t>
      </w:r>
      <w:r>
        <w:rPr>
          <w:sz w:val="28"/>
        </w:rPr>
        <w:t>the account you just created</w:t>
      </w:r>
    </w:p>
    <w:p w14:paraId="624B5987" w14:textId="25E41E0E" w:rsidR="007D325F" w:rsidRDefault="007D325F" w:rsidP="007D325F">
      <w:pPr>
        <w:spacing w:after="0"/>
        <w:ind w:left="1440" w:firstLine="720"/>
        <w:rPr>
          <w:sz w:val="28"/>
        </w:rPr>
      </w:pPr>
      <w:r>
        <w:rPr>
          <w:sz w:val="28"/>
        </w:rPr>
        <w:t xml:space="preserve">3.  </w:t>
      </w:r>
      <w:r>
        <w:rPr>
          <w:i/>
          <w:sz w:val="28"/>
        </w:rPr>
        <w:t xml:space="preserve">Click </w:t>
      </w:r>
      <w:r>
        <w:rPr>
          <w:sz w:val="28"/>
        </w:rPr>
        <w:t>Change account type (a new window should open)</w:t>
      </w:r>
    </w:p>
    <w:p w14:paraId="3C203B23" w14:textId="77777777" w:rsidR="007D325F" w:rsidRDefault="007D325F" w:rsidP="007D325F">
      <w:pPr>
        <w:spacing w:after="0"/>
        <w:rPr>
          <w:sz w:val="28"/>
        </w:rPr>
      </w:pPr>
    </w:p>
    <w:p w14:paraId="3DC6F108" w14:textId="4BF423D8" w:rsidR="007D325F" w:rsidRDefault="007D325F" w:rsidP="007D325F">
      <w:pPr>
        <w:spacing w:after="0"/>
        <w:ind w:left="1440" w:firstLine="720"/>
        <w:rPr>
          <w:b/>
          <w:sz w:val="28"/>
        </w:rPr>
      </w:pPr>
      <w:r>
        <w:rPr>
          <w:b/>
          <w:sz w:val="28"/>
        </w:rPr>
        <w:t>\Change account type\</w:t>
      </w:r>
    </w:p>
    <w:p w14:paraId="700FF1ED" w14:textId="49CB47C5" w:rsidR="007D325F" w:rsidRDefault="007D325F" w:rsidP="007D325F">
      <w:pPr>
        <w:spacing w:after="0"/>
        <w:ind w:left="1440" w:firstLine="720"/>
        <w:rPr>
          <w:b/>
          <w:sz w:val="28"/>
        </w:rPr>
      </w:pPr>
      <w:r>
        <w:rPr>
          <w:b/>
          <w:sz w:val="28"/>
        </w:rPr>
        <w:tab/>
        <w:t>Account type</w:t>
      </w:r>
    </w:p>
    <w:p w14:paraId="168D1B0C" w14:textId="1CCC5D2A" w:rsidR="007D325F" w:rsidRDefault="007D325F" w:rsidP="00DB2B2B">
      <w:pPr>
        <w:pStyle w:val="ListParagraph"/>
        <w:numPr>
          <w:ilvl w:val="0"/>
          <w:numId w:val="92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Administrator</w:t>
      </w:r>
    </w:p>
    <w:p w14:paraId="79A13547" w14:textId="39003BB3" w:rsidR="00136668" w:rsidRPr="007D325F" w:rsidRDefault="007D325F" w:rsidP="00DB2B2B">
      <w:pPr>
        <w:pStyle w:val="ListParagraph"/>
        <w:numPr>
          <w:ilvl w:val="0"/>
          <w:numId w:val="92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745AD75F" w14:textId="77777777" w:rsidR="00C30ED0" w:rsidRDefault="00C30ED0" w:rsidP="00C30ED0">
      <w:pPr>
        <w:spacing w:after="0"/>
        <w:rPr>
          <w:b/>
          <w:sz w:val="36"/>
        </w:rPr>
      </w:pPr>
    </w:p>
    <w:p w14:paraId="5C05498D" w14:textId="6DA3E2BB" w:rsidR="00C30ED0" w:rsidRDefault="00C30ED0" w:rsidP="00C30ED0">
      <w:pPr>
        <w:spacing w:after="0"/>
        <w:ind w:left="360"/>
        <w:rPr>
          <w:b/>
          <w:sz w:val="32"/>
        </w:rPr>
      </w:pPr>
      <w:r w:rsidRPr="00A136D7">
        <w:rPr>
          <w:b/>
          <w:sz w:val="32"/>
        </w:rPr>
        <w:t>|</w:t>
      </w:r>
      <w:r>
        <w:rPr>
          <w:b/>
          <w:sz w:val="32"/>
        </w:rPr>
        <w:t>Time &amp; Language</w:t>
      </w:r>
      <w:r w:rsidRPr="00A136D7">
        <w:rPr>
          <w:b/>
          <w:sz w:val="32"/>
        </w:rPr>
        <w:t>|</w:t>
      </w:r>
    </w:p>
    <w:p w14:paraId="51E391BE" w14:textId="453863BA" w:rsidR="00C30ED0" w:rsidRDefault="00C30ED0" w:rsidP="00C30ED0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 w:rsidRPr="00A136D7">
        <w:rPr>
          <w:b/>
          <w:sz w:val="28"/>
        </w:rPr>
        <w:t>{</w:t>
      </w:r>
      <w:r>
        <w:rPr>
          <w:b/>
          <w:sz w:val="28"/>
        </w:rPr>
        <w:t>Date &amp; time</w:t>
      </w:r>
      <w:r w:rsidRPr="00A136D7">
        <w:rPr>
          <w:b/>
          <w:sz w:val="28"/>
        </w:rPr>
        <w:t>}</w:t>
      </w:r>
    </w:p>
    <w:p w14:paraId="225B18F7" w14:textId="1AB8F9F1" w:rsidR="00C30ED0" w:rsidRPr="00285637" w:rsidRDefault="00C30ED0" w:rsidP="00C30ED0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>
        <w:rPr>
          <w:b/>
          <w:sz w:val="32"/>
        </w:rPr>
        <w:tab/>
      </w:r>
      <w:r w:rsidRPr="00A136D7">
        <w:rPr>
          <w:b/>
          <w:sz w:val="28"/>
        </w:rPr>
        <w:t>[</w:t>
      </w:r>
      <w:r>
        <w:rPr>
          <w:b/>
          <w:sz w:val="28"/>
        </w:rPr>
        <w:t>Date and time</w:t>
      </w:r>
      <w:r w:rsidRPr="00A136D7">
        <w:rPr>
          <w:b/>
          <w:sz w:val="28"/>
        </w:rPr>
        <w:t>]</w:t>
      </w:r>
    </w:p>
    <w:p w14:paraId="1BD987A3" w14:textId="3A540742" w:rsidR="00C30ED0" w:rsidRDefault="00C30ED0" w:rsidP="00DB2B2B">
      <w:pPr>
        <w:pStyle w:val="ListParagraph"/>
        <w:numPr>
          <w:ilvl w:val="0"/>
          <w:numId w:val="93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Set time automatically</w:t>
      </w:r>
    </w:p>
    <w:p w14:paraId="359A81C5" w14:textId="4DC4080A" w:rsidR="00C30ED0" w:rsidRDefault="00C30ED0" w:rsidP="00C30ED0">
      <w:pPr>
        <w:spacing w:after="0"/>
        <w:ind w:left="2160"/>
        <w:rPr>
          <w:sz w:val="28"/>
        </w:rPr>
      </w:pPr>
      <w:r>
        <w:rPr>
          <w:sz w:val="28"/>
        </w:rPr>
        <w:t>Time zone</w:t>
      </w:r>
    </w:p>
    <w:p w14:paraId="7475558D" w14:textId="207F25ED" w:rsidR="00C30ED0" w:rsidRDefault="00C30ED0" w:rsidP="00DB2B2B">
      <w:pPr>
        <w:pStyle w:val="ListParagraph"/>
        <w:numPr>
          <w:ilvl w:val="0"/>
          <w:numId w:val="93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>Select</w:t>
      </w:r>
      <w:r>
        <w:rPr>
          <w:sz w:val="28"/>
        </w:rPr>
        <w:t xml:space="preserve"> the correct time zone for the job site (if known) otherwise leave or change to Mountain Time</w:t>
      </w:r>
    </w:p>
    <w:p w14:paraId="0A3F31F3" w14:textId="77777777" w:rsidR="00C30ED0" w:rsidRDefault="00C30ED0" w:rsidP="00C30ED0">
      <w:pPr>
        <w:spacing w:after="0"/>
        <w:rPr>
          <w:b/>
          <w:sz w:val="36"/>
        </w:rPr>
      </w:pPr>
    </w:p>
    <w:p w14:paraId="356BE0F0" w14:textId="7068DE7C" w:rsidR="00C30ED0" w:rsidRDefault="00C30ED0" w:rsidP="00C30ED0">
      <w:pPr>
        <w:spacing w:after="0"/>
        <w:ind w:left="360"/>
        <w:rPr>
          <w:b/>
          <w:sz w:val="32"/>
        </w:rPr>
      </w:pPr>
      <w:r w:rsidRPr="00A136D7">
        <w:rPr>
          <w:b/>
          <w:sz w:val="32"/>
        </w:rPr>
        <w:t>|</w:t>
      </w:r>
      <w:r>
        <w:rPr>
          <w:b/>
          <w:sz w:val="32"/>
        </w:rPr>
        <w:t>Gaming</w:t>
      </w:r>
      <w:r w:rsidRPr="00A136D7">
        <w:rPr>
          <w:b/>
          <w:sz w:val="32"/>
        </w:rPr>
        <w:t>|</w:t>
      </w:r>
    </w:p>
    <w:p w14:paraId="06A130BB" w14:textId="559984D5" w:rsidR="00C30ED0" w:rsidRDefault="00C30ED0" w:rsidP="00C30ED0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 w:rsidRPr="00A136D7">
        <w:rPr>
          <w:b/>
          <w:sz w:val="28"/>
        </w:rPr>
        <w:t>{</w:t>
      </w:r>
      <w:r w:rsidR="00B8715F">
        <w:rPr>
          <w:b/>
          <w:sz w:val="28"/>
        </w:rPr>
        <w:t>Game bar}</w:t>
      </w:r>
    </w:p>
    <w:p w14:paraId="70D72BBB" w14:textId="50958E98" w:rsidR="00C30ED0" w:rsidRPr="00285637" w:rsidRDefault="00C30ED0" w:rsidP="00C30ED0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>
        <w:rPr>
          <w:b/>
          <w:sz w:val="32"/>
        </w:rPr>
        <w:tab/>
      </w:r>
      <w:r w:rsidRPr="00A136D7">
        <w:rPr>
          <w:b/>
          <w:sz w:val="28"/>
        </w:rPr>
        <w:t>[</w:t>
      </w:r>
      <w:r w:rsidR="00B8715F">
        <w:rPr>
          <w:b/>
          <w:sz w:val="28"/>
        </w:rPr>
        <w:t>Game bar</w:t>
      </w:r>
      <w:r w:rsidRPr="00A136D7">
        <w:rPr>
          <w:b/>
          <w:sz w:val="28"/>
        </w:rPr>
        <w:t>]</w:t>
      </w:r>
    </w:p>
    <w:p w14:paraId="09B58ED0" w14:textId="4627A764" w:rsidR="00C30ED0" w:rsidRDefault="00C30ED0" w:rsidP="00DB2B2B">
      <w:pPr>
        <w:pStyle w:val="ListParagraph"/>
        <w:numPr>
          <w:ilvl w:val="0"/>
          <w:numId w:val="94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 w:rsidR="00B8715F">
        <w:rPr>
          <w:sz w:val="28"/>
        </w:rPr>
        <w:t>Record game clips, screenshots, and broadcast using Game bar</w:t>
      </w:r>
    </w:p>
    <w:p w14:paraId="7A4D9026" w14:textId="42CD5EBF" w:rsidR="00B8715F" w:rsidRDefault="00B8715F" w:rsidP="00DB2B2B">
      <w:pPr>
        <w:pStyle w:val="ListParagraph"/>
        <w:numPr>
          <w:ilvl w:val="0"/>
          <w:numId w:val="94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Open Game bar using this button on a control:</w:t>
      </w:r>
    </w:p>
    <w:p w14:paraId="5BB8AA9D" w14:textId="77777777" w:rsidR="00B8715F" w:rsidRDefault="00B8715F" w:rsidP="00B8715F">
      <w:pPr>
        <w:pStyle w:val="ListParagraph"/>
        <w:spacing w:after="0"/>
        <w:ind w:left="2520"/>
        <w:rPr>
          <w:sz w:val="28"/>
        </w:rPr>
      </w:pPr>
    </w:p>
    <w:p w14:paraId="7FB0E2CF" w14:textId="0B2DAB14" w:rsidR="00B8715F" w:rsidRDefault="00B8715F" w:rsidP="00B8715F">
      <w:pPr>
        <w:spacing w:after="0"/>
        <w:ind w:left="720"/>
        <w:rPr>
          <w:b/>
          <w:sz w:val="28"/>
        </w:rPr>
      </w:pPr>
      <w:r>
        <w:rPr>
          <w:b/>
          <w:sz w:val="28"/>
        </w:rPr>
        <w:t>{Game DVR}</w:t>
      </w:r>
    </w:p>
    <w:p w14:paraId="7208C72C" w14:textId="4E1EC3E3" w:rsidR="00B8715F" w:rsidRDefault="00B8715F" w:rsidP="00B8715F">
      <w:pPr>
        <w:spacing w:after="0"/>
        <w:ind w:left="720"/>
        <w:rPr>
          <w:b/>
          <w:sz w:val="28"/>
        </w:rPr>
      </w:pPr>
      <w:r>
        <w:rPr>
          <w:b/>
          <w:sz w:val="28"/>
        </w:rPr>
        <w:tab/>
        <w:t>[Recorded audio]</w:t>
      </w:r>
    </w:p>
    <w:p w14:paraId="54A8323D" w14:textId="7E9B7244" w:rsidR="00B8715F" w:rsidRDefault="00B8715F" w:rsidP="00DB2B2B">
      <w:pPr>
        <w:pStyle w:val="ListParagraph"/>
        <w:numPr>
          <w:ilvl w:val="0"/>
          <w:numId w:val="95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Record audio when I record a game</w:t>
      </w:r>
    </w:p>
    <w:p w14:paraId="2C7B9AD5" w14:textId="69C19A3D" w:rsidR="00B8715F" w:rsidRDefault="00B8715F" w:rsidP="00DB2B2B">
      <w:pPr>
        <w:pStyle w:val="ListParagraph"/>
        <w:numPr>
          <w:ilvl w:val="0"/>
          <w:numId w:val="95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Capture mouse cursor in recordings</w:t>
      </w:r>
    </w:p>
    <w:p w14:paraId="43471158" w14:textId="18712820" w:rsidR="00B8715F" w:rsidRDefault="00B8715F" w:rsidP="00B8715F">
      <w:pPr>
        <w:pStyle w:val="ListParagraph"/>
        <w:spacing w:after="0"/>
        <w:ind w:left="2520"/>
        <w:rPr>
          <w:i/>
          <w:sz w:val="28"/>
        </w:rPr>
      </w:pPr>
    </w:p>
    <w:p w14:paraId="481D0E38" w14:textId="77777777" w:rsidR="00B8715F" w:rsidRDefault="00B8715F" w:rsidP="00B8715F">
      <w:pPr>
        <w:pStyle w:val="ListParagraph"/>
        <w:spacing w:after="0"/>
        <w:ind w:left="2520"/>
        <w:rPr>
          <w:sz w:val="28"/>
        </w:rPr>
      </w:pPr>
    </w:p>
    <w:p w14:paraId="56D66C08" w14:textId="13AF3452" w:rsidR="00B8715F" w:rsidRDefault="00B8715F" w:rsidP="00B8715F">
      <w:pPr>
        <w:spacing w:after="0"/>
        <w:ind w:left="720"/>
        <w:rPr>
          <w:b/>
          <w:sz w:val="28"/>
        </w:rPr>
      </w:pPr>
      <w:r>
        <w:rPr>
          <w:b/>
          <w:sz w:val="28"/>
        </w:rPr>
        <w:t>{Broadcasting}</w:t>
      </w:r>
    </w:p>
    <w:p w14:paraId="4376E456" w14:textId="774982A9" w:rsidR="00B8715F" w:rsidRDefault="00B8715F" w:rsidP="00B8715F">
      <w:pPr>
        <w:spacing w:after="0"/>
        <w:ind w:left="720"/>
        <w:rPr>
          <w:b/>
          <w:sz w:val="28"/>
        </w:rPr>
      </w:pPr>
      <w:r>
        <w:rPr>
          <w:b/>
          <w:sz w:val="28"/>
        </w:rPr>
        <w:tab/>
        <w:t>[Broadcast audio]</w:t>
      </w:r>
    </w:p>
    <w:p w14:paraId="5A268DBF" w14:textId="68AD8779" w:rsidR="00B8715F" w:rsidRDefault="00B8715F" w:rsidP="00DB2B2B">
      <w:pPr>
        <w:pStyle w:val="ListParagraph"/>
        <w:numPr>
          <w:ilvl w:val="0"/>
          <w:numId w:val="96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Record audio when I broadcast</w:t>
      </w:r>
    </w:p>
    <w:p w14:paraId="64332B82" w14:textId="77777777" w:rsidR="00B8715F" w:rsidRDefault="00B8715F" w:rsidP="00B8715F">
      <w:pPr>
        <w:pStyle w:val="ListParagraph"/>
        <w:spacing w:after="0"/>
        <w:ind w:left="2520"/>
        <w:rPr>
          <w:sz w:val="28"/>
        </w:rPr>
      </w:pPr>
    </w:p>
    <w:p w14:paraId="0A4C86FA" w14:textId="1750890E" w:rsidR="00B8715F" w:rsidRDefault="00B8715F" w:rsidP="00B8715F">
      <w:pPr>
        <w:spacing w:after="0"/>
        <w:ind w:left="1440"/>
        <w:rPr>
          <w:b/>
          <w:sz w:val="28"/>
        </w:rPr>
      </w:pPr>
      <w:r>
        <w:rPr>
          <w:b/>
          <w:sz w:val="28"/>
        </w:rPr>
        <w:t>[Broadcast video]</w:t>
      </w:r>
    </w:p>
    <w:p w14:paraId="48DEC93E" w14:textId="0F39AC77" w:rsidR="00C30ED0" w:rsidRDefault="00B8715F" w:rsidP="00DB2B2B">
      <w:pPr>
        <w:pStyle w:val="ListParagraph"/>
        <w:numPr>
          <w:ilvl w:val="0"/>
          <w:numId w:val="97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Capture mouse cursor in broadcasts</w:t>
      </w:r>
    </w:p>
    <w:p w14:paraId="33970BC3" w14:textId="77777777" w:rsidR="00B8715F" w:rsidRDefault="00B8715F" w:rsidP="00B8715F">
      <w:pPr>
        <w:spacing w:after="0"/>
        <w:rPr>
          <w:b/>
          <w:sz w:val="36"/>
        </w:rPr>
      </w:pPr>
    </w:p>
    <w:p w14:paraId="44AAF655" w14:textId="356A87C6" w:rsidR="00B8715F" w:rsidRDefault="00B8715F" w:rsidP="00B8715F">
      <w:pPr>
        <w:spacing w:after="0"/>
        <w:ind w:left="360"/>
        <w:rPr>
          <w:b/>
          <w:sz w:val="32"/>
        </w:rPr>
      </w:pPr>
      <w:r w:rsidRPr="00A136D7">
        <w:rPr>
          <w:b/>
          <w:sz w:val="32"/>
        </w:rPr>
        <w:t>|</w:t>
      </w:r>
      <w:r>
        <w:rPr>
          <w:b/>
          <w:sz w:val="32"/>
        </w:rPr>
        <w:t>Cortana</w:t>
      </w:r>
      <w:r w:rsidRPr="00A136D7">
        <w:rPr>
          <w:b/>
          <w:sz w:val="32"/>
        </w:rPr>
        <w:t>|</w:t>
      </w:r>
    </w:p>
    <w:p w14:paraId="6DB8E116" w14:textId="7E2D0851" w:rsidR="00B8715F" w:rsidRDefault="00B8715F" w:rsidP="00B8715F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 w:rsidRPr="00A136D7">
        <w:rPr>
          <w:b/>
          <w:sz w:val="28"/>
        </w:rPr>
        <w:t>{</w:t>
      </w:r>
      <w:r>
        <w:rPr>
          <w:b/>
          <w:sz w:val="28"/>
        </w:rPr>
        <w:t>Talk to Cortana</w:t>
      </w:r>
      <w:r w:rsidRPr="00A136D7">
        <w:rPr>
          <w:b/>
          <w:sz w:val="28"/>
        </w:rPr>
        <w:t>}</w:t>
      </w:r>
    </w:p>
    <w:p w14:paraId="689FEA66" w14:textId="1640E514" w:rsidR="00B8715F" w:rsidRPr="00285637" w:rsidRDefault="00B8715F" w:rsidP="00B8715F">
      <w:pPr>
        <w:spacing w:after="0"/>
        <w:ind w:left="360"/>
        <w:rPr>
          <w:b/>
          <w:sz w:val="32"/>
        </w:rPr>
      </w:pPr>
      <w:r>
        <w:rPr>
          <w:b/>
          <w:sz w:val="32"/>
        </w:rPr>
        <w:tab/>
      </w:r>
      <w:r>
        <w:rPr>
          <w:b/>
          <w:sz w:val="32"/>
        </w:rPr>
        <w:tab/>
      </w:r>
      <w:r w:rsidRPr="00A136D7">
        <w:rPr>
          <w:b/>
          <w:sz w:val="28"/>
        </w:rPr>
        <w:t>[</w:t>
      </w:r>
      <w:r>
        <w:rPr>
          <w:b/>
          <w:sz w:val="28"/>
        </w:rPr>
        <w:t>Lock Screen</w:t>
      </w:r>
      <w:r w:rsidRPr="00A136D7">
        <w:rPr>
          <w:b/>
          <w:sz w:val="28"/>
        </w:rPr>
        <w:t>]</w:t>
      </w:r>
    </w:p>
    <w:p w14:paraId="59F029FD" w14:textId="51478609" w:rsidR="00B8715F" w:rsidRDefault="00B8715F" w:rsidP="00DB2B2B">
      <w:pPr>
        <w:pStyle w:val="ListParagraph"/>
        <w:numPr>
          <w:ilvl w:val="0"/>
          <w:numId w:val="98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Use Cortana even when my device is locked</w:t>
      </w:r>
    </w:p>
    <w:p w14:paraId="3FEDE77A" w14:textId="5264911C" w:rsidR="00B8715F" w:rsidRDefault="00B8715F" w:rsidP="00B8715F">
      <w:pPr>
        <w:spacing w:after="0"/>
        <w:rPr>
          <w:sz w:val="28"/>
        </w:rPr>
      </w:pPr>
    </w:p>
    <w:p w14:paraId="771FB32A" w14:textId="2F7943A9" w:rsidR="00B8715F" w:rsidRDefault="00B8715F" w:rsidP="00B8715F">
      <w:pPr>
        <w:spacing w:after="0"/>
        <w:ind w:left="720"/>
        <w:rPr>
          <w:b/>
          <w:sz w:val="28"/>
        </w:rPr>
      </w:pPr>
      <w:r>
        <w:rPr>
          <w:b/>
          <w:sz w:val="28"/>
        </w:rPr>
        <w:t>{Permissions &amp; History}</w:t>
      </w:r>
    </w:p>
    <w:p w14:paraId="5A257D6A" w14:textId="5BBC2F1E" w:rsidR="00B8715F" w:rsidRDefault="00B8715F" w:rsidP="00B8715F">
      <w:pPr>
        <w:spacing w:after="0"/>
        <w:ind w:left="720"/>
        <w:rPr>
          <w:b/>
          <w:sz w:val="28"/>
        </w:rPr>
      </w:pPr>
      <w:r>
        <w:rPr>
          <w:b/>
          <w:sz w:val="28"/>
        </w:rPr>
        <w:tab/>
        <w:t>[Cloud Search]</w:t>
      </w:r>
    </w:p>
    <w:p w14:paraId="5D686F1C" w14:textId="6E016314" w:rsidR="00B8715F" w:rsidRDefault="00B8715F" w:rsidP="00DB2B2B">
      <w:pPr>
        <w:pStyle w:val="ListParagraph"/>
        <w:numPr>
          <w:ilvl w:val="0"/>
          <w:numId w:val="99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Windows Cloud Search</w:t>
      </w:r>
    </w:p>
    <w:p w14:paraId="4642DC3E" w14:textId="1EFE26D0" w:rsidR="00B8715F" w:rsidRDefault="00B8715F" w:rsidP="00B8715F">
      <w:pPr>
        <w:spacing w:after="0"/>
        <w:rPr>
          <w:sz w:val="28"/>
        </w:rPr>
      </w:pPr>
    </w:p>
    <w:p w14:paraId="1723C252" w14:textId="01DFF494" w:rsidR="00B8715F" w:rsidRDefault="00B8715F" w:rsidP="00B8715F">
      <w:pPr>
        <w:spacing w:after="0"/>
        <w:ind w:left="1440"/>
        <w:rPr>
          <w:b/>
          <w:sz w:val="28"/>
        </w:rPr>
      </w:pPr>
      <w:r>
        <w:rPr>
          <w:b/>
          <w:sz w:val="28"/>
        </w:rPr>
        <w:t>[History]</w:t>
      </w:r>
    </w:p>
    <w:p w14:paraId="07B684B8" w14:textId="2C2C90E9" w:rsidR="00B8715F" w:rsidRDefault="00B8715F" w:rsidP="00DB2B2B">
      <w:pPr>
        <w:pStyle w:val="ListParagraph"/>
        <w:numPr>
          <w:ilvl w:val="0"/>
          <w:numId w:val="100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View activity history</w:t>
      </w:r>
    </w:p>
    <w:p w14:paraId="4EB78806" w14:textId="56748E7A" w:rsidR="00B8715F" w:rsidRDefault="00B8715F" w:rsidP="00DB2B2B">
      <w:pPr>
        <w:pStyle w:val="ListParagraph"/>
        <w:numPr>
          <w:ilvl w:val="0"/>
          <w:numId w:val="100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My device history</w:t>
      </w:r>
    </w:p>
    <w:p w14:paraId="508ACFFC" w14:textId="7F605591" w:rsidR="00B8715F" w:rsidRDefault="00B8715F" w:rsidP="00B8715F">
      <w:pPr>
        <w:spacing w:after="0"/>
        <w:rPr>
          <w:sz w:val="28"/>
        </w:rPr>
      </w:pPr>
    </w:p>
    <w:p w14:paraId="2DBF94B0" w14:textId="77D565E8" w:rsidR="00B8715F" w:rsidRDefault="00B8715F" w:rsidP="00B8715F">
      <w:pPr>
        <w:spacing w:after="0"/>
        <w:ind w:left="720"/>
        <w:rPr>
          <w:b/>
          <w:sz w:val="28"/>
        </w:rPr>
      </w:pPr>
      <w:r>
        <w:rPr>
          <w:b/>
          <w:sz w:val="28"/>
        </w:rPr>
        <w:t>{Cortana across my devices}</w:t>
      </w:r>
    </w:p>
    <w:p w14:paraId="50B37BED" w14:textId="3764E65C" w:rsidR="00B8715F" w:rsidRDefault="00B8715F" w:rsidP="00B8715F">
      <w:pPr>
        <w:spacing w:after="0"/>
        <w:ind w:left="720"/>
        <w:rPr>
          <w:b/>
          <w:sz w:val="28"/>
        </w:rPr>
      </w:pPr>
      <w:r>
        <w:rPr>
          <w:b/>
          <w:sz w:val="28"/>
        </w:rPr>
        <w:tab/>
        <w:t>[Cortana across my devices]</w:t>
      </w:r>
    </w:p>
    <w:p w14:paraId="34E63A7A" w14:textId="7CA50F54" w:rsidR="00B8715F" w:rsidRPr="00B8715F" w:rsidRDefault="00B8715F" w:rsidP="00DB2B2B">
      <w:pPr>
        <w:pStyle w:val="ListParagraph"/>
        <w:numPr>
          <w:ilvl w:val="0"/>
          <w:numId w:val="101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Help me pick up where I left off on other devices</w:t>
      </w:r>
    </w:p>
    <w:p w14:paraId="00717DB2" w14:textId="2F2ACDA8" w:rsidR="00200791" w:rsidRDefault="00200791" w:rsidP="00200791">
      <w:pPr>
        <w:spacing w:after="0"/>
        <w:rPr>
          <w:b/>
          <w:sz w:val="36"/>
        </w:rPr>
      </w:pPr>
    </w:p>
    <w:p w14:paraId="35F8BC45" w14:textId="10D0E063" w:rsidR="00200791" w:rsidRDefault="00200791" w:rsidP="00890602">
      <w:pPr>
        <w:spacing w:after="0"/>
        <w:rPr>
          <w:b/>
          <w:sz w:val="32"/>
        </w:rPr>
      </w:pPr>
      <w:r w:rsidRPr="00A136D7">
        <w:rPr>
          <w:b/>
          <w:sz w:val="32"/>
        </w:rPr>
        <w:t>|</w:t>
      </w:r>
      <w:r>
        <w:rPr>
          <w:b/>
          <w:sz w:val="32"/>
        </w:rPr>
        <w:t>Privacy</w:t>
      </w:r>
      <w:r w:rsidRPr="00A136D7">
        <w:rPr>
          <w:b/>
          <w:sz w:val="32"/>
        </w:rPr>
        <w:t>|</w:t>
      </w:r>
    </w:p>
    <w:p w14:paraId="293444AE" w14:textId="5C01554B" w:rsidR="00200791" w:rsidRPr="00200791" w:rsidRDefault="00200791" w:rsidP="00DB2B2B">
      <w:pPr>
        <w:pStyle w:val="ListParagraph"/>
        <w:numPr>
          <w:ilvl w:val="0"/>
          <w:numId w:val="102"/>
        </w:numPr>
        <w:spacing w:after="0"/>
        <w:rPr>
          <w:b/>
          <w:sz w:val="32"/>
        </w:rPr>
      </w:pPr>
      <w:r>
        <w:rPr>
          <w:b/>
          <w:i/>
          <w:sz w:val="32"/>
        </w:rPr>
        <w:t>UNCHECK ALL EXCEPT IN EMAIL</w:t>
      </w:r>
    </w:p>
    <w:p w14:paraId="3A31F6AA" w14:textId="0E9B3CAC" w:rsidR="00200791" w:rsidRDefault="00200791" w:rsidP="00DB2B2B">
      <w:pPr>
        <w:pStyle w:val="ListParagraph"/>
        <w:numPr>
          <w:ilvl w:val="1"/>
          <w:numId w:val="102"/>
        </w:numPr>
        <w:spacing w:after="0"/>
        <w:rPr>
          <w:b/>
          <w:sz w:val="32"/>
        </w:rPr>
      </w:pPr>
      <w:r>
        <w:rPr>
          <w:b/>
          <w:sz w:val="32"/>
        </w:rPr>
        <w:t>FOR EMAIL LEAVE ‘ALLOW APPS TO ACCESS YOUR EMAIL’ CHECKED AND EVERYTHING ELSE UNCHECKED</w:t>
      </w:r>
    </w:p>
    <w:p w14:paraId="74735E89" w14:textId="6311EA48" w:rsidR="00200791" w:rsidRDefault="00200791" w:rsidP="00DB2B2B">
      <w:pPr>
        <w:pStyle w:val="ListParagraph"/>
        <w:numPr>
          <w:ilvl w:val="1"/>
          <w:numId w:val="102"/>
        </w:numPr>
        <w:spacing w:after="0"/>
        <w:rPr>
          <w:b/>
          <w:sz w:val="32"/>
        </w:rPr>
      </w:pPr>
      <w:r>
        <w:rPr>
          <w:b/>
          <w:sz w:val="32"/>
        </w:rPr>
        <w:lastRenderedPageBreak/>
        <w:t>IN DIAGNOSTICS &amp; FEEDBACK</w:t>
      </w:r>
      <w:r w:rsidR="003F2B07">
        <w:rPr>
          <w:b/>
          <w:sz w:val="32"/>
        </w:rPr>
        <w:t xml:space="preserve"> -&gt; Feedback frequency -&gt; Windows should ask for my feedback</w:t>
      </w:r>
    </w:p>
    <w:p w14:paraId="5C75455D" w14:textId="6C7C770D" w:rsidR="00105ABF" w:rsidRDefault="003F2B07" w:rsidP="00AD4BCD">
      <w:pPr>
        <w:pStyle w:val="ListParagraph"/>
        <w:numPr>
          <w:ilvl w:val="2"/>
          <w:numId w:val="102"/>
        </w:numPr>
        <w:spacing w:after="0"/>
        <w:rPr>
          <w:b/>
          <w:sz w:val="32"/>
        </w:rPr>
      </w:pPr>
      <w:r>
        <w:rPr>
          <w:b/>
          <w:sz w:val="32"/>
        </w:rPr>
        <w:t xml:space="preserve">From the dropdown </w:t>
      </w:r>
      <w:r>
        <w:rPr>
          <w:b/>
          <w:i/>
          <w:sz w:val="32"/>
        </w:rPr>
        <w:t>Select</w:t>
      </w:r>
      <w:r>
        <w:rPr>
          <w:b/>
          <w:sz w:val="32"/>
        </w:rPr>
        <w:t xml:space="preserve"> Never</w:t>
      </w:r>
    </w:p>
    <w:p w14:paraId="7DF024EE" w14:textId="5B1B6567" w:rsidR="00AD4BCD" w:rsidRDefault="00AD4BCD" w:rsidP="00AD4BCD">
      <w:pPr>
        <w:spacing w:after="0"/>
        <w:rPr>
          <w:b/>
          <w:sz w:val="32"/>
        </w:rPr>
      </w:pPr>
    </w:p>
    <w:p w14:paraId="7E1DF9A8" w14:textId="2C650B66" w:rsidR="00606C96" w:rsidRDefault="00606C96" w:rsidP="00606C96">
      <w:pPr>
        <w:spacing w:after="0"/>
        <w:rPr>
          <w:b/>
          <w:sz w:val="36"/>
        </w:rPr>
      </w:pPr>
      <w:r>
        <w:rPr>
          <w:b/>
          <w:sz w:val="36"/>
        </w:rPr>
        <w:t>Automatic sign-in</w:t>
      </w:r>
    </w:p>
    <w:p w14:paraId="3B731DD9" w14:textId="4D7D7708" w:rsidR="00606C96" w:rsidRDefault="00606C96" w:rsidP="002C409B">
      <w:pPr>
        <w:pStyle w:val="ListParagraph"/>
        <w:numPr>
          <w:ilvl w:val="0"/>
          <w:numId w:val="103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the start button at the bottom left</w:t>
      </w:r>
    </w:p>
    <w:p w14:paraId="7D24EC37" w14:textId="1C99A836" w:rsidR="00606C96" w:rsidRDefault="00606C96" w:rsidP="002C409B">
      <w:pPr>
        <w:pStyle w:val="ListParagraph"/>
        <w:numPr>
          <w:ilvl w:val="0"/>
          <w:numId w:val="103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>“</w:t>
      </w:r>
      <w:proofErr w:type="spellStart"/>
      <w:r>
        <w:rPr>
          <w:sz w:val="28"/>
        </w:rPr>
        <w:t>cmd</w:t>
      </w:r>
      <w:proofErr w:type="spellEnd"/>
      <w:r>
        <w:rPr>
          <w:sz w:val="28"/>
        </w:rPr>
        <w:t xml:space="preserve">” and </w:t>
      </w:r>
      <w:r>
        <w:rPr>
          <w:i/>
          <w:sz w:val="28"/>
        </w:rPr>
        <w:t>Press</w:t>
      </w:r>
      <w:r>
        <w:rPr>
          <w:sz w:val="28"/>
        </w:rPr>
        <w:t xml:space="preserve"> enter (should open a command prompt)</w:t>
      </w:r>
    </w:p>
    <w:p w14:paraId="4DD6DCD5" w14:textId="77777777" w:rsidR="00B6228C" w:rsidRDefault="00B6228C" w:rsidP="00B6228C">
      <w:pPr>
        <w:pStyle w:val="ListParagraph"/>
        <w:spacing w:after="0"/>
        <w:ind w:left="1080"/>
        <w:rPr>
          <w:sz w:val="28"/>
        </w:rPr>
      </w:pPr>
    </w:p>
    <w:p w14:paraId="6A2A3348" w14:textId="3E24CC40" w:rsidR="00606C96" w:rsidRDefault="00606C96" w:rsidP="00606C96">
      <w:pPr>
        <w:spacing w:after="0"/>
        <w:ind w:left="1080"/>
        <w:rPr>
          <w:b/>
          <w:sz w:val="28"/>
        </w:rPr>
      </w:pPr>
      <w:r>
        <w:rPr>
          <w:b/>
          <w:sz w:val="28"/>
        </w:rPr>
        <w:t>\Command Prompt\</w:t>
      </w:r>
    </w:p>
    <w:p w14:paraId="24DB7DFD" w14:textId="46E2C094" w:rsidR="00606C96" w:rsidRDefault="00606C96" w:rsidP="002C409B">
      <w:pPr>
        <w:pStyle w:val="ListParagraph"/>
        <w:numPr>
          <w:ilvl w:val="0"/>
          <w:numId w:val="104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 xml:space="preserve">“control userpasswords2” and </w:t>
      </w:r>
      <w:r>
        <w:rPr>
          <w:i/>
          <w:sz w:val="28"/>
        </w:rPr>
        <w:t xml:space="preserve">Press </w:t>
      </w:r>
      <w:r>
        <w:rPr>
          <w:sz w:val="28"/>
        </w:rPr>
        <w:t>enter (should open a new window)</w:t>
      </w:r>
    </w:p>
    <w:p w14:paraId="0402C882" w14:textId="77777777" w:rsidR="00B6228C" w:rsidRDefault="00B6228C" w:rsidP="00B6228C">
      <w:pPr>
        <w:pStyle w:val="ListParagraph"/>
        <w:spacing w:after="0"/>
        <w:ind w:left="1800"/>
        <w:rPr>
          <w:sz w:val="28"/>
        </w:rPr>
      </w:pPr>
    </w:p>
    <w:p w14:paraId="45D77A29" w14:textId="7999F75D" w:rsidR="00606C96" w:rsidRDefault="00606C96" w:rsidP="00606C96">
      <w:pPr>
        <w:spacing w:after="0"/>
        <w:ind w:left="1440"/>
        <w:rPr>
          <w:b/>
          <w:sz w:val="28"/>
        </w:rPr>
      </w:pPr>
      <w:r>
        <w:rPr>
          <w:b/>
          <w:sz w:val="28"/>
        </w:rPr>
        <w:t>\User Accounts\</w:t>
      </w:r>
    </w:p>
    <w:p w14:paraId="22B39749" w14:textId="06BC4330" w:rsidR="00606C96" w:rsidRDefault="00606C96" w:rsidP="002C409B">
      <w:pPr>
        <w:pStyle w:val="ListParagraph"/>
        <w:numPr>
          <w:ilvl w:val="0"/>
          <w:numId w:val="105"/>
        </w:numPr>
        <w:spacing w:after="0"/>
        <w:rPr>
          <w:sz w:val="28"/>
        </w:rPr>
      </w:pPr>
      <w:r>
        <w:rPr>
          <w:i/>
          <w:sz w:val="28"/>
        </w:rPr>
        <w:t xml:space="preserve">Select </w:t>
      </w:r>
      <w:r>
        <w:rPr>
          <w:sz w:val="28"/>
        </w:rPr>
        <w:t>the Kiosk user</w:t>
      </w:r>
    </w:p>
    <w:p w14:paraId="7F6A37DD" w14:textId="1CD6CCAC" w:rsidR="00606C96" w:rsidRDefault="00606C96" w:rsidP="002C409B">
      <w:pPr>
        <w:pStyle w:val="ListParagraph"/>
        <w:numPr>
          <w:ilvl w:val="0"/>
          <w:numId w:val="105"/>
        </w:numPr>
        <w:spacing w:after="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Users must enter a user name and password to use this computer</w:t>
      </w:r>
    </w:p>
    <w:p w14:paraId="7776985B" w14:textId="79D2D56D" w:rsidR="00606C96" w:rsidRDefault="00606C96" w:rsidP="002C409B">
      <w:pPr>
        <w:pStyle w:val="ListParagraph"/>
        <w:numPr>
          <w:ilvl w:val="0"/>
          <w:numId w:val="105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Apply (should open a new window)</w:t>
      </w:r>
    </w:p>
    <w:p w14:paraId="2852AB43" w14:textId="77777777" w:rsidR="00B6228C" w:rsidRDefault="00B6228C" w:rsidP="00B6228C">
      <w:pPr>
        <w:pStyle w:val="ListParagraph"/>
        <w:spacing w:after="0"/>
        <w:ind w:left="2520"/>
        <w:rPr>
          <w:sz w:val="28"/>
        </w:rPr>
      </w:pPr>
    </w:p>
    <w:p w14:paraId="0D433456" w14:textId="2F3DE048" w:rsidR="0013510D" w:rsidRDefault="0013510D" w:rsidP="0013510D">
      <w:pPr>
        <w:spacing w:after="0"/>
        <w:ind w:left="2160"/>
        <w:rPr>
          <w:b/>
          <w:sz w:val="28"/>
        </w:rPr>
      </w:pPr>
      <w:r>
        <w:rPr>
          <w:b/>
          <w:sz w:val="28"/>
        </w:rPr>
        <w:t>\Automatically sign in\</w:t>
      </w:r>
    </w:p>
    <w:p w14:paraId="73D1E605" w14:textId="25229D98" w:rsidR="0013510D" w:rsidRDefault="0013510D" w:rsidP="002C409B">
      <w:pPr>
        <w:pStyle w:val="ListParagraph"/>
        <w:numPr>
          <w:ilvl w:val="0"/>
          <w:numId w:val="106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proofErr w:type="gramStart"/>
      <w:r>
        <w:rPr>
          <w:sz w:val="28"/>
        </w:rPr>
        <w:t>“!Kiosk</w:t>
      </w:r>
      <w:proofErr w:type="gramEnd"/>
      <w:r>
        <w:rPr>
          <w:sz w:val="28"/>
        </w:rPr>
        <w:t>” for the Password field</w:t>
      </w:r>
    </w:p>
    <w:p w14:paraId="3C04A0D8" w14:textId="75F508FB" w:rsidR="0013510D" w:rsidRDefault="0013510D" w:rsidP="002C409B">
      <w:pPr>
        <w:pStyle w:val="ListParagraph"/>
        <w:numPr>
          <w:ilvl w:val="0"/>
          <w:numId w:val="106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proofErr w:type="gramStart"/>
      <w:r>
        <w:rPr>
          <w:sz w:val="28"/>
        </w:rPr>
        <w:t>“!Kiosk</w:t>
      </w:r>
      <w:proofErr w:type="gramEnd"/>
      <w:r>
        <w:rPr>
          <w:sz w:val="28"/>
        </w:rPr>
        <w:t>” for the Confirm Password field</w:t>
      </w:r>
    </w:p>
    <w:p w14:paraId="404B6BF7" w14:textId="4DD77079" w:rsidR="0013510D" w:rsidRPr="0013510D" w:rsidRDefault="0013510D" w:rsidP="002C409B">
      <w:pPr>
        <w:pStyle w:val="ListParagraph"/>
        <w:numPr>
          <w:ilvl w:val="0"/>
          <w:numId w:val="106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1FF0ACAA" w14:textId="6BCD1058" w:rsidR="0013510D" w:rsidRDefault="0013510D" w:rsidP="0013510D">
      <w:pPr>
        <w:spacing w:after="0"/>
        <w:ind w:left="2160"/>
        <w:rPr>
          <w:sz w:val="28"/>
        </w:rPr>
      </w:pPr>
      <w:r w:rsidRPr="0013510D">
        <w:rPr>
          <w:sz w:val="28"/>
        </w:rPr>
        <w:t>4.</w:t>
      </w:r>
      <w:r>
        <w:rPr>
          <w:sz w:val="28"/>
        </w:rPr>
        <w:t xml:space="preserve">  </w:t>
      </w: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62DEDD20" w14:textId="77777777" w:rsidR="00B6228C" w:rsidRDefault="00B6228C" w:rsidP="0013510D">
      <w:pPr>
        <w:spacing w:after="0"/>
        <w:rPr>
          <w:sz w:val="28"/>
        </w:rPr>
      </w:pPr>
    </w:p>
    <w:p w14:paraId="481D95A1" w14:textId="26005E20" w:rsidR="0013510D" w:rsidRDefault="0013510D" w:rsidP="0013510D">
      <w:pPr>
        <w:spacing w:after="0"/>
        <w:rPr>
          <w:b/>
          <w:sz w:val="36"/>
        </w:rPr>
      </w:pPr>
      <w:r>
        <w:rPr>
          <w:b/>
          <w:sz w:val="36"/>
        </w:rPr>
        <w:t>Restart the Computer</w:t>
      </w:r>
    </w:p>
    <w:p w14:paraId="7727A76C" w14:textId="38CDF4F1" w:rsidR="00087ADD" w:rsidRDefault="00087ADD" w:rsidP="0013510D">
      <w:pPr>
        <w:spacing w:after="0"/>
        <w:rPr>
          <w:b/>
          <w:sz w:val="36"/>
        </w:rPr>
      </w:pPr>
      <w:r>
        <w:rPr>
          <w:b/>
          <w:sz w:val="36"/>
        </w:rPr>
        <w:t>Should login to Kiosk user automatically</w:t>
      </w:r>
    </w:p>
    <w:p w14:paraId="379352CD" w14:textId="0A77839A" w:rsidR="00C7555D" w:rsidRPr="0013510D" w:rsidRDefault="00C7555D" w:rsidP="0013510D">
      <w:pPr>
        <w:spacing w:after="0"/>
        <w:rPr>
          <w:b/>
          <w:sz w:val="36"/>
        </w:rPr>
      </w:pPr>
      <w:r>
        <w:rPr>
          <w:b/>
          <w:sz w:val="36"/>
        </w:rPr>
        <w:t xml:space="preserve">Repeat </w:t>
      </w:r>
      <w:r w:rsidR="00087ADD">
        <w:rPr>
          <w:b/>
          <w:sz w:val="36"/>
        </w:rPr>
        <w:t>all Generic Settings except for creating Kiosk user and Automatic sign-in</w:t>
      </w:r>
    </w:p>
    <w:p w14:paraId="1B03E937" w14:textId="114014F8" w:rsidR="00AD4BCD" w:rsidRDefault="00AD4BCD" w:rsidP="00AD4BCD">
      <w:pPr>
        <w:spacing w:after="0"/>
        <w:rPr>
          <w:b/>
          <w:sz w:val="32"/>
        </w:rPr>
      </w:pPr>
    </w:p>
    <w:p w14:paraId="62713B31" w14:textId="2CF8C37C" w:rsidR="00890602" w:rsidRDefault="00890602" w:rsidP="00AD4BCD">
      <w:pPr>
        <w:spacing w:after="0"/>
        <w:rPr>
          <w:b/>
          <w:sz w:val="32"/>
        </w:rPr>
      </w:pPr>
    </w:p>
    <w:p w14:paraId="5E70291D" w14:textId="0FE618CD" w:rsidR="00890602" w:rsidRDefault="00890602" w:rsidP="00AD4BCD">
      <w:pPr>
        <w:spacing w:after="0"/>
        <w:rPr>
          <w:b/>
          <w:sz w:val="32"/>
        </w:rPr>
      </w:pPr>
    </w:p>
    <w:p w14:paraId="09522D18" w14:textId="3098A32C" w:rsidR="00890602" w:rsidRDefault="00890602" w:rsidP="00AD4BCD">
      <w:pPr>
        <w:spacing w:after="0"/>
        <w:rPr>
          <w:b/>
          <w:sz w:val="32"/>
        </w:rPr>
      </w:pPr>
    </w:p>
    <w:p w14:paraId="6AB8A453" w14:textId="77777777" w:rsidR="00890602" w:rsidRPr="00AD4BCD" w:rsidRDefault="00890602" w:rsidP="00AD4BCD">
      <w:pPr>
        <w:spacing w:after="0"/>
        <w:rPr>
          <w:b/>
          <w:sz w:val="32"/>
        </w:rPr>
      </w:pPr>
    </w:p>
    <w:p w14:paraId="72E09390" w14:textId="124BA890" w:rsidR="00087ADD" w:rsidRDefault="00087ADD" w:rsidP="00087ADD">
      <w:pPr>
        <w:pBdr>
          <w:bottom w:val="single" w:sz="6" w:space="1" w:color="auto"/>
        </w:pBdr>
        <w:spacing w:after="0"/>
        <w:jc w:val="center"/>
        <w:rPr>
          <w:b/>
          <w:sz w:val="44"/>
        </w:rPr>
      </w:pPr>
      <w:r>
        <w:rPr>
          <w:b/>
          <w:sz w:val="44"/>
        </w:rPr>
        <w:t>Advanced Settings</w:t>
      </w:r>
    </w:p>
    <w:p w14:paraId="410A90BD" w14:textId="77777777" w:rsidR="00087ADD" w:rsidRPr="00087ADD" w:rsidRDefault="00087ADD" w:rsidP="00087ADD">
      <w:pPr>
        <w:pBdr>
          <w:bottom w:val="single" w:sz="6" w:space="1" w:color="auto"/>
        </w:pBdr>
        <w:spacing w:after="0"/>
        <w:jc w:val="center"/>
        <w:rPr>
          <w:b/>
          <w:sz w:val="20"/>
        </w:rPr>
      </w:pPr>
    </w:p>
    <w:p w14:paraId="1A216CDA" w14:textId="77777777" w:rsidR="00087ADD" w:rsidRPr="00087ADD" w:rsidRDefault="00087ADD" w:rsidP="00DD3650">
      <w:pPr>
        <w:spacing w:after="0"/>
        <w:ind w:left="2160"/>
        <w:rPr>
          <w:sz w:val="20"/>
        </w:rPr>
      </w:pPr>
    </w:p>
    <w:p w14:paraId="12DFFEDC" w14:textId="0CA604CF" w:rsidR="00521335" w:rsidRPr="00094982" w:rsidRDefault="00521335" w:rsidP="00094982">
      <w:pPr>
        <w:spacing w:after="0"/>
        <w:rPr>
          <w:b/>
          <w:sz w:val="36"/>
        </w:rPr>
      </w:pPr>
      <w:r w:rsidRPr="00087ADD">
        <w:rPr>
          <w:b/>
          <w:sz w:val="36"/>
        </w:rPr>
        <w:t>Control Panel</w:t>
      </w:r>
      <w:r w:rsidR="00094982">
        <w:rPr>
          <w:b/>
          <w:sz w:val="36"/>
        </w:rPr>
        <w:t xml:space="preserve"> (search for “Control Panel” and open it)</w:t>
      </w:r>
      <w:r w:rsidR="00087ADD" w:rsidRPr="00087ADD">
        <w:rPr>
          <w:b/>
          <w:sz w:val="36"/>
        </w:rPr>
        <w:br/>
      </w:r>
      <w:r w:rsidR="00D25CD8">
        <w:rPr>
          <w:b/>
          <w:sz w:val="36"/>
        </w:rPr>
        <w:tab/>
      </w:r>
      <w:r w:rsidR="00D25CD8">
        <w:rPr>
          <w:sz w:val="28"/>
        </w:rPr>
        <w:t>View by</w:t>
      </w:r>
    </w:p>
    <w:p w14:paraId="22488697" w14:textId="1AD5FD01" w:rsidR="00D25CD8" w:rsidRDefault="00D25CD8" w:rsidP="002C409B">
      <w:pPr>
        <w:pStyle w:val="ListParagraph"/>
        <w:numPr>
          <w:ilvl w:val="0"/>
          <w:numId w:val="107"/>
        </w:numPr>
        <w:spacing w:after="0"/>
        <w:rPr>
          <w:sz w:val="28"/>
        </w:rPr>
      </w:pPr>
      <w:r>
        <w:rPr>
          <w:sz w:val="28"/>
        </w:rPr>
        <w:t xml:space="preserve">From the dropdown </w:t>
      </w:r>
      <w:r>
        <w:rPr>
          <w:i/>
          <w:sz w:val="28"/>
        </w:rPr>
        <w:t xml:space="preserve">Select </w:t>
      </w:r>
      <w:r>
        <w:rPr>
          <w:sz w:val="28"/>
        </w:rPr>
        <w:t>Small icons (small blue text in the top right of the window you should see more options now)</w:t>
      </w:r>
    </w:p>
    <w:p w14:paraId="1E57C3D1" w14:textId="77777777" w:rsidR="00B6228C" w:rsidRDefault="00B6228C" w:rsidP="00B6228C">
      <w:pPr>
        <w:pStyle w:val="ListParagraph"/>
        <w:spacing w:after="0"/>
        <w:ind w:left="1080"/>
        <w:rPr>
          <w:sz w:val="28"/>
        </w:rPr>
      </w:pPr>
    </w:p>
    <w:p w14:paraId="182ECDF1" w14:textId="47812E7D" w:rsidR="00684F00" w:rsidRPr="00684F00" w:rsidRDefault="00684F00" w:rsidP="00684F00">
      <w:pPr>
        <w:spacing w:after="0"/>
        <w:ind w:left="720"/>
        <w:rPr>
          <w:b/>
          <w:sz w:val="32"/>
        </w:rPr>
      </w:pPr>
      <w:r w:rsidRPr="00684F00">
        <w:rPr>
          <w:b/>
          <w:sz w:val="32"/>
        </w:rPr>
        <w:t>File Explorer Options</w:t>
      </w:r>
    </w:p>
    <w:p w14:paraId="76BE08A6" w14:textId="27FFE219" w:rsidR="00D25CD8" w:rsidRDefault="00D25CD8" w:rsidP="002C409B">
      <w:pPr>
        <w:pStyle w:val="ListParagraph"/>
        <w:numPr>
          <w:ilvl w:val="0"/>
          <w:numId w:val="112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File Explorer Options (should open new window)</w:t>
      </w:r>
    </w:p>
    <w:p w14:paraId="1E91A343" w14:textId="77777777" w:rsidR="00B6228C" w:rsidRDefault="00B6228C" w:rsidP="00B6228C">
      <w:pPr>
        <w:pStyle w:val="ListParagraph"/>
        <w:spacing w:after="0"/>
        <w:ind w:left="1800"/>
        <w:rPr>
          <w:sz w:val="28"/>
        </w:rPr>
      </w:pPr>
    </w:p>
    <w:p w14:paraId="62C40E7B" w14:textId="371B5EBA" w:rsidR="00D25CD8" w:rsidRDefault="00D25CD8" w:rsidP="00684F00">
      <w:pPr>
        <w:spacing w:after="0"/>
        <w:ind w:left="1440"/>
        <w:rPr>
          <w:b/>
          <w:sz w:val="28"/>
        </w:rPr>
      </w:pPr>
      <w:r>
        <w:rPr>
          <w:b/>
          <w:sz w:val="28"/>
        </w:rPr>
        <w:t>\File Explorer Options\</w:t>
      </w:r>
    </w:p>
    <w:p w14:paraId="300DDB84" w14:textId="5F99A905" w:rsidR="00D25CD8" w:rsidRDefault="00D25CD8" w:rsidP="00684F00">
      <w:pPr>
        <w:spacing w:after="0"/>
        <w:ind w:left="1440"/>
        <w:rPr>
          <w:b/>
          <w:sz w:val="28"/>
        </w:rPr>
      </w:pPr>
      <w:r>
        <w:rPr>
          <w:b/>
          <w:sz w:val="28"/>
        </w:rPr>
        <w:tab/>
        <w:t>General</w:t>
      </w:r>
    </w:p>
    <w:p w14:paraId="24F61FB3" w14:textId="66205948" w:rsidR="00D25CD8" w:rsidRDefault="00D25CD8" w:rsidP="002C409B">
      <w:pPr>
        <w:pStyle w:val="ListParagraph"/>
        <w:numPr>
          <w:ilvl w:val="0"/>
          <w:numId w:val="108"/>
        </w:numPr>
        <w:spacing w:after="0"/>
        <w:ind w:left="3240"/>
        <w:rPr>
          <w:sz w:val="28"/>
        </w:rPr>
      </w:pPr>
      <w:r>
        <w:rPr>
          <w:i/>
          <w:sz w:val="28"/>
        </w:rPr>
        <w:t xml:space="preserve">Select </w:t>
      </w:r>
      <w:r>
        <w:rPr>
          <w:sz w:val="28"/>
        </w:rPr>
        <w:t>Single-click to open an item (point to select)</w:t>
      </w:r>
    </w:p>
    <w:p w14:paraId="020E1D6A" w14:textId="0767D0CF" w:rsidR="00D25CD8" w:rsidRDefault="00D25CD8" w:rsidP="00684F00">
      <w:pPr>
        <w:spacing w:after="0"/>
        <w:ind w:left="2160"/>
        <w:rPr>
          <w:b/>
          <w:sz w:val="28"/>
        </w:rPr>
      </w:pPr>
      <w:r>
        <w:rPr>
          <w:b/>
          <w:sz w:val="28"/>
        </w:rPr>
        <w:t>View</w:t>
      </w:r>
    </w:p>
    <w:p w14:paraId="34C24155" w14:textId="6203E402" w:rsidR="00D25CD8" w:rsidRDefault="00D25CD8" w:rsidP="002C409B">
      <w:pPr>
        <w:pStyle w:val="ListParagraph"/>
        <w:numPr>
          <w:ilvl w:val="0"/>
          <w:numId w:val="109"/>
        </w:numPr>
        <w:spacing w:after="0"/>
        <w:ind w:left="324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Hide extensions for known file types</w:t>
      </w:r>
    </w:p>
    <w:p w14:paraId="4A4F1C95" w14:textId="04371ADE" w:rsidR="00D25CD8" w:rsidRDefault="00D25CD8" w:rsidP="002C409B">
      <w:pPr>
        <w:pStyle w:val="ListParagraph"/>
        <w:numPr>
          <w:ilvl w:val="0"/>
          <w:numId w:val="109"/>
        </w:numPr>
        <w:spacing w:after="0"/>
        <w:ind w:left="3240"/>
        <w:rPr>
          <w:sz w:val="28"/>
        </w:rPr>
      </w:pPr>
      <w:r>
        <w:rPr>
          <w:i/>
          <w:sz w:val="28"/>
        </w:rPr>
        <w:t xml:space="preserve">Uncheck </w:t>
      </w:r>
      <w:r>
        <w:rPr>
          <w:sz w:val="28"/>
        </w:rPr>
        <w:t>Use check boxes to select items</w:t>
      </w:r>
    </w:p>
    <w:p w14:paraId="510E75E3" w14:textId="3D274A4D" w:rsidR="00D25CD8" w:rsidRDefault="00D25CD8" w:rsidP="002C409B">
      <w:pPr>
        <w:pStyle w:val="ListParagraph"/>
        <w:numPr>
          <w:ilvl w:val="0"/>
          <w:numId w:val="109"/>
        </w:numPr>
        <w:spacing w:after="0"/>
        <w:ind w:left="324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Apply</w:t>
      </w:r>
    </w:p>
    <w:p w14:paraId="615D59A3" w14:textId="5431146F" w:rsidR="00684F00" w:rsidRDefault="00D25CD8" w:rsidP="002C409B">
      <w:pPr>
        <w:pStyle w:val="ListParagraph"/>
        <w:numPr>
          <w:ilvl w:val="0"/>
          <w:numId w:val="109"/>
        </w:numPr>
        <w:spacing w:after="0"/>
        <w:ind w:left="324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79E9D105" w14:textId="77777777" w:rsidR="00B6228C" w:rsidRDefault="00B6228C" w:rsidP="00B6228C">
      <w:pPr>
        <w:pStyle w:val="ListParagraph"/>
        <w:spacing w:after="0"/>
        <w:ind w:left="3240"/>
        <w:rPr>
          <w:sz w:val="28"/>
        </w:rPr>
      </w:pPr>
    </w:p>
    <w:p w14:paraId="58498E8A" w14:textId="3FCCF870" w:rsidR="00684F00" w:rsidRPr="00684F00" w:rsidRDefault="00684F00" w:rsidP="00684F00">
      <w:pPr>
        <w:spacing w:after="0"/>
        <w:ind w:left="720"/>
        <w:rPr>
          <w:b/>
          <w:sz w:val="32"/>
        </w:rPr>
      </w:pPr>
      <w:r>
        <w:rPr>
          <w:b/>
          <w:sz w:val="32"/>
        </w:rPr>
        <w:t>Windows Defender Firewall</w:t>
      </w:r>
    </w:p>
    <w:p w14:paraId="4DF77C05" w14:textId="1A049FD5" w:rsidR="00D25CD8" w:rsidRDefault="00D25CD8" w:rsidP="002C409B">
      <w:pPr>
        <w:pStyle w:val="ListParagraph"/>
        <w:numPr>
          <w:ilvl w:val="0"/>
          <w:numId w:val="113"/>
        </w:numPr>
        <w:spacing w:after="0"/>
        <w:rPr>
          <w:sz w:val="28"/>
        </w:rPr>
      </w:pPr>
      <w:r w:rsidRPr="00684F00">
        <w:rPr>
          <w:i/>
          <w:sz w:val="28"/>
        </w:rPr>
        <w:t xml:space="preserve">Click </w:t>
      </w:r>
      <w:r w:rsidRPr="00684F00">
        <w:rPr>
          <w:sz w:val="28"/>
        </w:rPr>
        <w:t>Windows Defender Firewall (should open new panel)</w:t>
      </w:r>
    </w:p>
    <w:p w14:paraId="3E748153" w14:textId="77777777" w:rsidR="00B6228C" w:rsidRPr="00684F00" w:rsidRDefault="00B6228C" w:rsidP="00B6228C">
      <w:pPr>
        <w:pStyle w:val="ListParagraph"/>
        <w:spacing w:after="0"/>
        <w:ind w:left="1800"/>
        <w:rPr>
          <w:sz w:val="28"/>
        </w:rPr>
      </w:pPr>
    </w:p>
    <w:p w14:paraId="38FF2E69" w14:textId="442D77B1" w:rsidR="00D25CD8" w:rsidRDefault="00D25CD8" w:rsidP="00684F00">
      <w:pPr>
        <w:spacing w:after="0"/>
        <w:ind w:left="1440"/>
        <w:rPr>
          <w:b/>
          <w:sz w:val="28"/>
        </w:rPr>
      </w:pPr>
      <w:r>
        <w:rPr>
          <w:b/>
          <w:sz w:val="28"/>
        </w:rPr>
        <w:t>/Windows Defender Firewall/</w:t>
      </w:r>
    </w:p>
    <w:p w14:paraId="23959140" w14:textId="36356C98" w:rsidR="00D25CD8" w:rsidRDefault="00D25CD8" w:rsidP="002C409B">
      <w:pPr>
        <w:pStyle w:val="ListParagraph"/>
        <w:numPr>
          <w:ilvl w:val="0"/>
          <w:numId w:val="110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Turn Windows Defender Firewall on or off (should open a new panel)</w:t>
      </w:r>
    </w:p>
    <w:p w14:paraId="11EAF8C8" w14:textId="0A856AE8" w:rsidR="00D25CD8" w:rsidRDefault="00D25CD8" w:rsidP="00684F00">
      <w:pPr>
        <w:spacing w:after="0"/>
        <w:ind w:left="2520"/>
        <w:rPr>
          <w:b/>
          <w:sz w:val="28"/>
        </w:rPr>
      </w:pPr>
      <w:r>
        <w:rPr>
          <w:b/>
          <w:sz w:val="28"/>
        </w:rPr>
        <w:t>/Customize Settings</w:t>
      </w:r>
      <w:r w:rsidR="005412B0">
        <w:rPr>
          <w:b/>
          <w:sz w:val="28"/>
        </w:rPr>
        <w:t>/</w:t>
      </w:r>
    </w:p>
    <w:p w14:paraId="59EA7B4D" w14:textId="41792A65" w:rsidR="005412B0" w:rsidRDefault="005412B0" w:rsidP="00684F00">
      <w:pPr>
        <w:spacing w:after="0"/>
        <w:ind w:left="2520"/>
        <w:rPr>
          <w:sz w:val="28"/>
        </w:rPr>
      </w:pPr>
      <w:r>
        <w:rPr>
          <w:sz w:val="28"/>
        </w:rPr>
        <w:tab/>
        <w:t>Private network settings</w:t>
      </w:r>
    </w:p>
    <w:p w14:paraId="605C3F21" w14:textId="48850015" w:rsidR="005412B0" w:rsidRDefault="005412B0" w:rsidP="002C409B">
      <w:pPr>
        <w:pStyle w:val="ListParagraph"/>
        <w:numPr>
          <w:ilvl w:val="0"/>
          <w:numId w:val="111"/>
        </w:numPr>
        <w:spacing w:after="0"/>
        <w:ind w:left="3240"/>
        <w:rPr>
          <w:sz w:val="28"/>
        </w:rPr>
      </w:pPr>
      <w:r>
        <w:rPr>
          <w:i/>
          <w:sz w:val="28"/>
        </w:rPr>
        <w:lastRenderedPageBreak/>
        <w:t xml:space="preserve">Select </w:t>
      </w:r>
      <w:r>
        <w:rPr>
          <w:sz w:val="28"/>
        </w:rPr>
        <w:t>Turn off Windows Defender Firewall (not recommended)</w:t>
      </w:r>
    </w:p>
    <w:p w14:paraId="3161101A" w14:textId="66806D74" w:rsidR="00890602" w:rsidRDefault="00890602" w:rsidP="00890602">
      <w:pPr>
        <w:spacing w:after="0"/>
        <w:rPr>
          <w:sz w:val="28"/>
        </w:rPr>
      </w:pPr>
    </w:p>
    <w:p w14:paraId="67F3F68C" w14:textId="77777777" w:rsidR="00890602" w:rsidRPr="00890602" w:rsidRDefault="00890602" w:rsidP="00890602">
      <w:pPr>
        <w:spacing w:after="0"/>
        <w:rPr>
          <w:sz w:val="28"/>
        </w:rPr>
      </w:pPr>
    </w:p>
    <w:p w14:paraId="0EA7E610" w14:textId="46E4324A" w:rsidR="005412B0" w:rsidRDefault="005412B0" w:rsidP="00684F00">
      <w:pPr>
        <w:spacing w:after="0"/>
        <w:ind w:left="2880"/>
        <w:rPr>
          <w:sz w:val="28"/>
        </w:rPr>
      </w:pPr>
      <w:r>
        <w:rPr>
          <w:sz w:val="28"/>
        </w:rPr>
        <w:t>Public network settings</w:t>
      </w:r>
    </w:p>
    <w:p w14:paraId="3B6A1EEB" w14:textId="4AF05624" w:rsidR="005412B0" w:rsidRDefault="005412B0" w:rsidP="002C409B">
      <w:pPr>
        <w:pStyle w:val="ListParagraph"/>
        <w:numPr>
          <w:ilvl w:val="0"/>
          <w:numId w:val="111"/>
        </w:numPr>
        <w:spacing w:after="0"/>
        <w:ind w:left="3240"/>
        <w:rPr>
          <w:sz w:val="28"/>
        </w:rPr>
      </w:pPr>
      <w:r w:rsidRPr="00684F00">
        <w:rPr>
          <w:i/>
          <w:sz w:val="28"/>
        </w:rPr>
        <w:t xml:space="preserve">Select </w:t>
      </w:r>
      <w:r w:rsidRPr="00684F00">
        <w:rPr>
          <w:sz w:val="28"/>
        </w:rPr>
        <w:t>Turn off Windows Defender Firewall (not recommended)</w:t>
      </w:r>
    </w:p>
    <w:p w14:paraId="012573A1" w14:textId="2B37E6E1" w:rsidR="00684F00" w:rsidRDefault="00684F00" w:rsidP="002C409B">
      <w:pPr>
        <w:pStyle w:val="ListParagraph"/>
        <w:numPr>
          <w:ilvl w:val="0"/>
          <w:numId w:val="111"/>
        </w:numPr>
        <w:spacing w:after="0"/>
        <w:ind w:left="324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OK</w:t>
      </w:r>
    </w:p>
    <w:p w14:paraId="1AA10AD3" w14:textId="169229EB" w:rsidR="00684F00" w:rsidRDefault="00684F00" w:rsidP="002C409B">
      <w:pPr>
        <w:pStyle w:val="ListParagraph"/>
        <w:numPr>
          <w:ilvl w:val="0"/>
          <w:numId w:val="110"/>
        </w:numPr>
        <w:spacing w:after="0"/>
        <w:ind w:left="252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Control Panel Home at the top left (small blue text should take you back to the small icon view)</w:t>
      </w:r>
    </w:p>
    <w:p w14:paraId="005ECAE8" w14:textId="77777777" w:rsidR="00B6228C" w:rsidRDefault="00B6228C" w:rsidP="00B6228C">
      <w:pPr>
        <w:pStyle w:val="ListParagraph"/>
        <w:spacing w:after="0"/>
        <w:ind w:left="2520"/>
        <w:rPr>
          <w:sz w:val="28"/>
        </w:rPr>
      </w:pPr>
    </w:p>
    <w:p w14:paraId="76102EF5" w14:textId="3780C9BC" w:rsidR="002D6786" w:rsidRDefault="00684F00" w:rsidP="008A5A1C">
      <w:pPr>
        <w:spacing w:after="0"/>
        <w:ind w:left="720"/>
        <w:rPr>
          <w:b/>
          <w:sz w:val="32"/>
        </w:rPr>
      </w:pPr>
      <w:r>
        <w:rPr>
          <w:b/>
          <w:sz w:val="32"/>
        </w:rPr>
        <w:t>Security and Maintenanc</w:t>
      </w:r>
      <w:r w:rsidR="002D6786">
        <w:rPr>
          <w:b/>
          <w:sz w:val="32"/>
        </w:rPr>
        <w:t>e</w:t>
      </w:r>
    </w:p>
    <w:p w14:paraId="62C7FBB3" w14:textId="4F9AD20A" w:rsidR="008A5A1C" w:rsidRDefault="008A5A1C" w:rsidP="002C409B">
      <w:pPr>
        <w:pStyle w:val="ListParagraph"/>
        <w:numPr>
          <w:ilvl w:val="0"/>
          <w:numId w:val="114"/>
        </w:numPr>
        <w:spacing w:after="0"/>
        <w:rPr>
          <w:sz w:val="32"/>
        </w:rPr>
      </w:pPr>
      <w:r>
        <w:rPr>
          <w:i/>
          <w:sz w:val="32"/>
        </w:rPr>
        <w:t xml:space="preserve">Click </w:t>
      </w:r>
      <w:r>
        <w:rPr>
          <w:sz w:val="32"/>
        </w:rPr>
        <w:t>Security and Maintenance (should open a new panel)</w:t>
      </w:r>
    </w:p>
    <w:p w14:paraId="0178A679" w14:textId="77777777" w:rsidR="00B6228C" w:rsidRDefault="00B6228C" w:rsidP="00B6228C">
      <w:pPr>
        <w:pStyle w:val="ListParagraph"/>
        <w:spacing w:after="0"/>
        <w:ind w:left="1800"/>
        <w:rPr>
          <w:sz w:val="32"/>
        </w:rPr>
      </w:pPr>
    </w:p>
    <w:p w14:paraId="51AB8404" w14:textId="279FACAA" w:rsidR="008A5A1C" w:rsidRDefault="008A5A1C" w:rsidP="008A5A1C">
      <w:pPr>
        <w:spacing w:after="0"/>
        <w:ind w:left="1440"/>
        <w:rPr>
          <w:b/>
          <w:sz w:val="32"/>
        </w:rPr>
      </w:pPr>
      <w:r>
        <w:rPr>
          <w:b/>
          <w:sz w:val="32"/>
        </w:rPr>
        <w:t>/Security and maintenance/</w:t>
      </w:r>
    </w:p>
    <w:p w14:paraId="435329D7" w14:textId="0C9733D8" w:rsidR="008A5A1C" w:rsidRDefault="008A5A1C" w:rsidP="002C409B">
      <w:pPr>
        <w:pStyle w:val="ListParagraph"/>
        <w:numPr>
          <w:ilvl w:val="0"/>
          <w:numId w:val="115"/>
        </w:numPr>
        <w:spacing w:after="0"/>
        <w:rPr>
          <w:sz w:val="32"/>
        </w:rPr>
      </w:pPr>
      <w:r>
        <w:rPr>
          <w:i/>
          <w:sz w:val="32"/>
        </w:rPr>
        <w:t xml:space="preserve">Click </w:t>
      </w:r>
      <w:r>
        <w:rPr>
          <w:sz w:val="32"/>
        </w:rPr>
        <w:t>Change Security and Maintenance settings (small blue text on the left of the window should open a new panel)</w:t>
      </w:r>
    </w:p>
    <w:p w14:paraId="1FACAEAD" w14:textId="77777777" w:rsidR="00B6228C" w:rsidRDefault="00B6228C" w:rsidP="00B6228C">
      <w:pPr>
        <w:pStyle w:val="ListParagraph"/>
        <w:spacing w:after="0"/>
        <w:ind w:left="2520"/>
        <w:rPr>
          <w:sz w:val="32"/>
        </w:rPr>
      </w:pPr>
    </w:p>
    <w:p w14:paraId="19C7A852" w14:textId="2347BFB0" w:rsidR="008A5A1C" w:rsidRDefault="008A5A1C" w:rsidP="008A5A1C">
      <w:pPr>
        <w:spacing w:after="0"/>
        <w:ind w:left="2520"/>
        <w:rPr>
          <w:b/>
          <w:sz w:val="32"/>
        </w:rPr>
      </w:pPr>
      <w:r>
        <w:rPr>
          <w:b/>
          <w:sz w:val="32"/>
        </w:rPr>
        <w:t>/Turn messages on or off/</w:t>
      </w:r>
    </w:p>
    <w:p w14:paraId="12917538" w14:textId="29ED2EED" w:rsidR="008A5A1C" w:rsidRDefault="008A5A1C" w:rsidP="008A5A1C">
      <w:pPr>
        <w:pStyle w:val="ListParagraph"/>
        <w:numPr>
          <w:ilvl w:val="3"/>
          <w:numId w:val="102"/>
        </w:numPr>
        <w:spacing w:after="0"/>
        <w:rPr>
          <w:sz w:val="32"/>
        </w:rPr>
      </w:pPr>
      <w:r>
        <w:rPr>
          <w:i/>
          <w:sz w:val="32"/>
        </w:rPr>
        <w:t xml:space="preserve">Uncheck </w:t>
      </w:r>
      <w:r>
        <w:rPr>
          <w:sz w:val="32"/>
        </w:rPr>
        <w:t>all items</w:t>
      </w:r>
    </w:p>
    <w:p w14:paraId="0B2DF598" w14:textId="05CDE360" w:rsidR="008A5A1C" w:rsidRDefault="008A5A1C" w:rsidP="008A5A1C">
      <w:pPr>
        <w:pStyle w:val="ListParagraph"/>
        <w:numPr>
          <w:ilvl w:val="3"/>
          <w:numId w:val="102"/>
        </w:numPr>
        <w:spacing w:after="0"/>
        <w:rPr>
          <w:sz w:val="32"/>
        </w:rPr>
      </w:pPr>
      <w:r>
        <w:rPr>
          <w:i/>
          <w:sz w:val="32"/>
        </w:rPr>
        <w:t xml:space="preserve">Click </w:t>
      </w:r>
      <w:r>
        <w:rPr>
          <w:sz w:val="32"/>
        </w:rPr>
        <w:t>OK</w:t>
      </w:r>
    </w:p>
    <w:p w14:paraId="46988D47" w14:textId="77777777" w:rsidR="00B6228C" w:rsidRDefault="00B6228C" w:rsidP="00B6228C">
      <w:pPr>
        <w:pStyle w:val="ListParagraph"/>
        <w:spacing w:after="0"/>
        <w:ind w:left="3240"/>
        <w:rPr>
          <w:sz w:val="32"/>
        </w:rPr>
      </w:pPr>
    </w:p>
    <w:p w14:paraId="3C345797" w14:textId="3EB5F395" w:rsidR="008A5A1C" w:rsidRDefault="008A5A1C" w:rsidP="008A5A1C">
      <w:pPr>
        <w:spacing w:after="0"/>
        <w:ind w:left="2160"/>
        <w:rPr>
          <w:sz w:val="32"/>
        </w:rPr>
      </w:pPr>
      <w:r w:rsidRPr="008A5A1C">
        <w:rPr>
          <w:sz w:val="32"/>
        </w:rPr>
        <w:t>2.</w:t>
      </w:r>
      <w:r>
        <w:rPr>
          <w:sz w:val="32"/>
        </w:rPr>
        <w:t xml:space="preserve">  </w:t>
      </w:r>
      <w:r>
        <w:rPr>
          <w:i/>
          <w:sz w:val="32"/>
        </w:rPr>
        <w:t xml:space="preserve">Click </w:t>
      </w:r>
      <w:r>
        <w:rPr>
          <w:sz w:val="32"/>
        </w:rPr>
        <w:t>Control Panel Home (small blue text in the top left)</w:t>
      </w:r>
    </w:p>
    <w:p w14:paraId="303F35E2" w14:textId="77777777" w:rsidR="00B6228C" w:rsidRDefault="00B6228C" w:rsidP="008A5A1C">
      <w:pPr>
        <w:spacing w:after="0"/>
        <w:ind w:left="2160"/>
        <w:rPr>
          <w:sz w:val="32"/>
        </w:rPr>
      </w:pPr>
    </w:p>
    <w:p w14:paraId="00D2E6EB" w14:textId="1146BEEB" w:rsidR="008A5A1C" w:rsidRDefault="008A5A1C" w:rsidP="008A5A1C">
      <w:pPr>
        <w:spacing w:after="0"/>
        <w:rPr>
          <w:b/>
          <w:sz w:val="32"/>
        </w:rPr>
      </w:pPr>
      <w:r>
        <w:rPr>
          <w:sz w:val="32"/>
        </w:rPr>
        <w:tab/>
      </w:r>
      <w:r>
        <w:rPr>
          <w:b/>
          <w:sz w:val="32"/>
        </w:rPr>
        <w:t>Services</w:t>
      </w:r>
    </w:p>
    <w:p w14:paraId="6216EF92" w14:textId="0402DEDF" w:rsidR="008A5A1C" w:rsidRPr="00B6228C" w:rsidRDefault="008A5A1C" w:rsidP="002C409B">
      <w:pPr>
        <w:pStyle w:val="ListParagraph"/>
        <w:numPr>
          <w:ilvl w:val="0"/>
          <w:numId w:val="116"/>
        </w:numPr>
        <w:spacing w:after="0"/>
        <w:rPr>
          <w:sz w:val="28"/>
        </w:rPr>
      </w:pPr>
      <w:r w:rsidRPr="00B6228C">
        <w:rPr>
          <w:i/>
          <w:sz w:val="28"/>
        </w:rPr>
        <w:t>C</w:t>
      </w:r>
      <w:r w:rsidR="00C206CB" w:rsidRPr="00B6228C">
        <w:rPr>
          <w:i/>
          <w:sz w:val="28"/>
        </w:rPr>
        <w:t>l</w:t>
      </w:r>
      <w:r w:rsidRPr="00B6228C">
        <w:rPr>
          <w:i/>
          <w:sz w:val="28"/>
        </w:rPr>
        <w:t>ick</w:t>
      </w:r>
      <w:r w:rsidR="00C206CB" w:rsidRPr="00B6228C">
        <w:rPr>
          <w:i/>
          <w:sz w:val="28"/>
        </w:rPr>
        <w:t xml:space="preserve"> </w:t>
      </w:r>
      <w:r w:rsidR="00C206CB" w:rsidRPr="00B6228C">
        <w:rPr>
          <w:sz w:val="28"/>
        </w:rPr>
        <w:t>Administrative Tools (should open a new window)</w:t>
      </w:r>
    </w:p>
    <w:p w14:paraId="7D2CB43A" w14:textId="77777777" w:rsidR="00B6228C" w:rsidRDefault="00B6228C" w:rsidP="00B6228C">
      <w:pPr>
        <w:pStyle w:val="ListParagraph"/>
        <w:spacing w:after="0"/>
        <w:ind w:left="1800"/>
        <w:rPr>
          <w:sz w:val="32"/>
        </w:rPr>
      </w:pPr>
    </w:p>
    <w:p w14:paraId="52731452" w14:textId="7115DC63" w:rsidR="00C206CB" w:rsidRDefault="002C409B" w:rsidP="00C206CB">
      <w:pPr>
        <w:spacing w:after="0"/>
        <w:ind w:left="1440"/>
        <w:rPr>
          <w:b/>
          <w:sz w:val="32"/>
        </w:rPr>
      </w:pPr>
      <w:r>
        <w:rPr>
          <w:b/>
          <w:sz w:val="32"/>
        </w:rPr>
        <w:lastRenderedPageBreak/>
        <w:t>\</w:t>
      </w:r>
      <w:r w:rsidR="00C206CB">
        <w:rPr>
          <w:b/>
          <w:sz w:val="32"/>
        </w:rPr>
        <w:t>Administrative Tools</w:t>
      </w:r>
      <w:r>
        <w:rPr>
          <w:b/>
          <w:sz w:val="32"/>
        </w:rPr>
        <w:t>\</w:t>
      </w:r>
    </w:p>
    <w:p w14:paraId="71DE50EA" w14:textId="370AFD26" w:rsidR="00C206CB" w:rsidRPr="00B6228C" w:rsidRDefault="00C206CB" w:rsidP="002C409B">
      <w:pPr>
        <w:pStyle w:val="ListParagraph"/>
        <w:numPr>
          <w:ilvl w:val="0"/>
          <w:numId w:val="117"/>
        </w:numPr>
        <w:spacing w:after="0"/>
        <w:rPr>
          <w:sz w:val="28"/>
        </w:rPr>
      </w:pPr>
      <w:r w:rsidRPr="00B6228C">
        <w:rPr>
          <w:i/>
          <w:sz w:val="28"/>
        </w:rPr>
        <w:t xml:space="preserve">Click </w:t>
      </w:r>
      <w:r w:rsidR="002C409B" w:rsidRPr="00B6228C">
        <w:rPr>
          <w:sz w:val="28"/>
        </w:rPr>
        <w:t>Services (should open a new window)</w:t>
      </w:r>
    </w:p>
    <w:p w14:paraId="3B9E59D2" w14:textId="154638EC" w:rsidR="00B6228C" w:rsidRDefault="00B6228C" w:rsidP="00B6228C">
      <w:pPr>
        <w:pStyle w:val="ListParagraph"/>
        <w:spacing w:after="0"/>
        <w:ind w:left="2520"/>
        <w:rPr>
          <w:sz w:val="32"/>
        </w:rPr>
      </w:pPr>
    </w:p>
    <w:p w14:paraId="420263F7" w14:textId="77777777" w:rsidR="00890602" w:rsidRDefault="00890602" w:rsidP="00B6228C">
      <w:pPr>
        <w:pStyle w:val="ListParagraph"/>
        <w:spacing w:after="0"/>
        <w:ind w:left="2520"/>
        <w:rPr>
          <w:sz w:val="32"/>
        </w:rPr>
      </w:pPr>
    </w:p>
    <w:p w14:paraId="197C43EE" w14:textId="5B217E49" w:rsidR="005412B0" w:rsidRPr="006216CA" w:rsidRDefault="002C409B" w:rsidP="006216CA">
      <w:pPr>
        <w:spacing w:after="0"/>
        <w:ind w:left="2160"/>
        <w:rPr>
          <w:b/>
          <w:sz w:val="32"/>
        </w:rPr>
      </w:pPr>
      <w:r>
        <w:rPr>
          <w:b/>
          <w:sz w:val="32"/>
        </w:rPr>
        <w:t>\Services\</w:t>
      </w:r>
    </w:p>
    <w:p w14:paraId="31A96DF2" w14:textId="5802A25E" w:rsidR="006216CA" w:rsidRPr="006216CA" w:rsidRDefault="006216CA" w:rsidP="00AA7F44">
      <w:pPr>
        <w:pStyle w:val="ListParagraph"/>
        <w:numPr>
          <w:ilvl w:val="0"/>
          <w:numId w:val="118"/>
        </w:numPr>
        <w:spacing w:after="0"/>
        <w:rPr>
          <w:sz w:val="28"/>
        </w:rPr>
      </w:pPr>
      <w:r>
        <w:rPr>
          <w:sz w:val="28"/>
        </w:rPr>
        <w:t xml:space="preserve">From the dropdown for the Startup type </w:t>
      </w:r>
      <w:r>
        <w:rPr>
          <w:i/>
          <w:sz w:val="28"/>
        </w:rPr>
        <w:t xml:space="preserve">Select </w:t>
      </w:r>
      <w:r>
        <w:rPr>
          <w:sz w:val="28"/>
        </w:rPr>
        <w:t xml:space="preserve">Disabled and </w:t>
      </w:r>
      <w:r>
        <w:rPr>
          <w:i/>
          <w:sz w:val="28"/>
        </w:rPr>
        <w:t>Click</w:t>
      </w:r>
      <w:r>
        <w:rPr>
          <w:sz w:val="28"/>
        </w:rPr>
        <w:t xml:space="preserve"> the Stop (if not already stopped) then </w:t>
      </w:r>
      <w:r>
        <w:rPr>
          <w:i/>
          <w:sz w:val="28"/>
        </w:rPr>
        <w:t xml:space="preserve">Click </w:t>
      </w:r>
      <w:r>
        <w:rPr>
          <w:sz w:val="28"/>
        </w:rPr>
        <w:t>Apply and OK</w:t>
      </w:r>
    </w:p>
    <w:p w14:paraId="2C63BDC1" w14:textId="77777777" w:rsidR="00354F5E" w:rsidRPr="00A136D7" w:rsidRDefault="00354F5E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Auto Time Zone Updater</w:t>
      </w:r>
    </w:p>
    <w:p w14:paraId="0973558E" w14:textId="77777777" w:rsidR="00354F5E" w:rsidRPr="00A136D7" w:rsidRDefault="00354F5E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Bluetooth Audio Gateway Services</w:t>
      </w:r>
    </w:p>
    <w:p w14:paraId="28A5E428" w14:textId="77777777" w:rsidR="00354F5E" w:rsidRPr="00A136D7" w:rsidRDefault="00354F5E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Bluetooth support services</w:t>
      </w:r>
    </w:p>
    <w:p w14:paraId="7F2E9583" w14:textId="62DF20F5" w:rsidR="00354F5E" w:rsidRPr="00A136D7" w:rsidRDefault="00354F5E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 xml:space="preserve">Data </w:t>
      </w:r>
      <w:r w:rsidR="006216CA">
        <w:rPr>
          <w:sz w:val="28"/>
        </w:rPr>
        <w:t>S</w:t>
      </w:r>
      <w:r w:rsidRPr="00A136D7">
        <w:rPr>
          <w:sz w:val="28"/>
        </w:rPr>
        <w:t xml:space="preserve">haring </w:t>
      </w:r>
      <w:r w:rsidR="006216CA">
        <w:rPr>
          <w:sz w:val="28"/>
        </w:rPr>
        <w:t>S</w:t>
      </w:r>
      <w:r w:rsidRPr="00A136D7">
        <w:rPr>
          <w:sz w:val="28"/>
        </w:rPr>
        <w:t>ervices</w:t>
      </w:r>
    </w:p>
    <w:p w14:paraId="3AB8DDE3" w14:textId="77777777" w:rsidR="00354F5E" w:rsidRPr="00A136D7" w:rsidRDefault="00354F5E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Download Maps Manager</w:t>
      </w:r>
    </w:p>
    <w:p w14:paraId="6125237B" w14:textId="77777777" w:rsidR="00354F5E" w:rsidRPr="00A136D7" w:rsidRDefault="00354F5E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Fax</w:t>
      </w:r>
    </w:p>
    <w:p w14:paraId="68CF139A" w14:textId="77777777" w:rsidR="00354F5E" w:rsidRPr="00A136D7" w:rsidRDefault="00FD5146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Infrared monitor service</w:t>
      </w:r>
    </w:p>
    <w:p w14:paraId="6B2FE6B1" w14:textId="77777777" w:rsidR="00FD5146" w:rsidRPr="00A136D7" w:rsidRDefault="00FD5146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IPsec Policy Agent</w:t>
      </w:r>
    </w:p>
    <w:p w14:paraId="27B1F5C9" w14:textId="2223C699" w:rsidR="00FD5146" w:rsidRPr="00A136D7" w:rsidRDefault="00FD5146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 xml:space="preserve">Language </w:t>
      </w:r>
      <w:r w:rsidR="006216CA">
        <w:rPr>
          <w:sz w:val="28"/>
        </w:rPr>
        <w:t>E</w:t>
      </w:r>
      <w:r w:rsidRPr="00A136D7">
        <w:rPr>
          <w:sz w:val="28"/>
        </w:rPr>
        <w:t xml:space="preserve">xperience </w:t>
      </w:r>
      <w:r w:rsidR="006216CA">
        <w:rPr>
          <w:sz w:val="28"/>
        </w:rPr>
        <w:t>S</w:t>
      </w:r>
      <w:r w:rsidRPr="00A136D7">
        <w:rPr>
          <w:sz w:val="28"/>
        </w:rPr>
        <w:t>ervice</w:t>
      </w:r>
    </w:p>
    <w:p w14:paraId="712EDFA2" w14:textId="5ABB63A1" w:rsidR="00FD5146" w:rsidRPr="00A136D7" w:rsidRDefault="00FD5146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 xml:space="preserve">Microsoft </w:t>
      </w:r>
      <w:r w:rsidR="006216CA">
        <w:rPr>
          <w:sz w:val="28"/>
        </w:rPr>
        <w:t>S</w:t>
      </w:r>
      <w:r w:rsidRPr="00A136D7">
        <w:rPr>
          <w:sz w:val="28"/>
        </w:rPr>
        <w:t xml:space="preserve">tore </w:t>
      </w:r>
      <w:r w:rsidR="006216CA">
        <w:rPr>
          <w:sz w:val="28"/>
        </w:rPr>
        <w:t>I</w:t>
      </w:r>
      <w:r w:rsidRPr="00A136D7">
        <w:rPr>
          <w:sz w:val="28"/>
        </w:rPr>
        <w:t xml:space="preserve">nstall </w:t>
      </w:r>
      <w:r w:rsidR="006216CA">
        <w:rPr>
          <w:sz w:val="28"/>
        </w:rPr>
        <w:t>S</w:t>
      </w:r>
      <w:r w:rsidRPr="00A136D7">
        <w:rPr>
          <w:sz w:val="28"/>
        </w:rPr>
        <w:t>ervice</w:t>
      </w:r>
    </w:p>
    <w:p w14:paraId="2E462BDC" w14:textId="1D3A667C" w:rsidR="00FD5146" w:rsidRPr="00A136D7" w:rsidRDefault="00FD5146" w:rsidP="00D769FB">
      <w:pPr>
        <w:spacing w:after="0"/>
        <w:ind w:left="3240"/>
        <w:rPr>
          <w:sz w:val="28"/>
        </w:rPr>
      </w:pPr>
      <w:proofErr w:type="spellStart"/>
      <w:r w:rsidRPr="00A136D7">
        <w:rPr>
          <w:sz w:val="28"/>
        </w:rPr>
        <w:t>Net.</w:t>
      </w:r>
      <w:r w:rsidR="006216CA">
        <w:rPr>
          <w:sz w:val="28"/>
        </w:rPr>
        <w:t>T</w:t>
      </w:r>
      <w:r w:rsidRPr="00A136D7">
        <w:rPr>
          <w:sz w:val="28"/>
        </w:rPr>
        <w:t>cp</w:t>
      </w:r>
      <w:proofErr w:type="spellEnd"/>
      <w:r w:rsidRPr="00A136D7">
        <w:rPr>
          <w:sz w:val="28"/>
        </w:rPr>
        <w:t xml:space="preserve"> Port </w:t>
      </w:r>
      <w:r w:rsidR="006216CA">
        <w:rPr>
          <w:sz w:val="28"/>
        </w:rPr>
        <w:t>S</w:t>
      </w:r>
      <w:r w:rsidRPr="00A136D7">
        <w:rPr>
          <w:sz w:val="28"/>
        </w:rPr>
        <w:t>haring Service</w:t>
      </w:r>
    </w:p>
    <w:p w14:paraId="550D60E0" w14:textId="3E9891A6" w:rsidR="00FD5146" w:rsidRPr="00A136D7" w:rsidRDefault="00FD5146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OpenSSH Authentication</w:t>
      </w:r>
      <w:r w:rsidR="006216CA">
        <w:rPr>
          <w:sz w:val="28"/>
        </w:rPr>
        <w:t xml:space="preserve"> Agent</w:t>
      </w:r>
    </w:p>
    <w:p w14:paraId="7D4A55ED" w14:textId="7E1853A9" w:rsidR="00FD5146" w:rsidRPr="00A136D7" w:rsidRDefault="00FD5146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Phone Service</w:t>
      </w:r>
    </w:p>
    <w:p w14:paraId="27CF5C29" w14:textId="77777777" w:rsidR="00FD5146" w:rsidRPr="00A136D7" w:rsidRDefault="008A6213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Print Spooler</w:t>
      </w:r>
    </w:p>
    <w:p w14:paraId="590F5C7F" w14:textId="5D7A8E17" w:rsidR="008A6213" w:rsidRPr="00A136D7" w:rsidRDefault="008A6213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 xml:space="preserve">Printer Extensions and </w:t>
      </w:r>
      <w:r w:rsidR="006216CA">
        <w:rPr>
          <w:sz w:val="28"/>
        </w:rPr>
        <w:t>Notifications</w:t>
      </w:r>
    </w:p>
    <w:p w14:paraId="3D5C588B" w14:textId="29973DD9" w:rsidR="008A6213" w:rsidRPr="00A136D7" w:rsidRDefault="008A6213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Problem Reports and Solutions</w:t>
      </w:r>
      <w:r w:rsidR="006216CA">
        <w:rPr>
          <w:sz w:val="28"/>
        </w:rPr>
        <w:t xml:space="preserve"> Control Panel Support</w:t>
      </w:r>
    </w:p>
    <w:p w14:paraId="1ABD8F43" w14:textId="47A04DC8" w:rsidR="008A6213" w:rsidRPr="00A136D7" w:rsidRDefault="008A6213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Quality Windows Audio Vid</w:t>
      </w:r>
      <w:r w:rsidR="006216CA">
        <w:rPr>
          <w:sz w:val="28"/>
        </w:rPr>
        <w:t>eo Experience</w:t>
      </w:r>
    </w:p>
    <w:p w14:paraId="752DAABE" w14:textId="77777777" w:rsidR="008A6213" w:rsidRPr="00A136D7" w:rsidRDefault="008A6213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Radio Management Service</w:t>
      </w:r>
    </w:p>
    <w:p w14:paraId="73FC3E12" w14:textId="5F97E166" w:rsidR="008A6213" w:rsidRPr="00A136D7" w:rsidRDefault="008A6213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 xml:space="preserve">Remote </w:t>
      </w:r>
      <w:r w:rsidR="006216CA">
        <w:rPr>
          <w:sz w:val="28"/>
        </w:rPr>
        <w:t>R</w:t>
      </w:r>
      <w:r w:rsidRPr="00A136D7">
        <w:rPr>
          <w:sz w:val="28"/>
        </w:rPr>
        <w:t>egistry</w:t>
      </w:r>
    </w:p>
    <w:p w14:paraId="2EE62CE7" w14:textId="32F501A7" w:rsidR="008A6213" w:rsidRPr="00A136D7" w:rsidRDefault="008A6213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 xml:space="preserve">Routing and Remote </w:t>
      </w:r>
      <w:r w:rsidR="006216CA">
        <w:rPr>
          <w:sz w:val="28"/>
        </w:rPr>
        <w:t>A</w:t>
      </w:r>
      <w:r w:rsidRPr="00A136D7">
        <w:rPr>
          <w:sz w:val="28"/>
        </w:rPr>
        <w:t>ccess</w:t>
      </w:r>
    </w:p>
    <w:p w14:paraId="4F557734" w14:textId="77777777" w:rsidR="003F2408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Shared PC Account Manager</w:t>
      </w:r>
    </w:p>
    <w:p w14:paraId="1CCAE534" w14:textId="3D6468F1" w:rsidR="003F2408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Volumetric Audio Composi</w:t>
      </w:r>
      <w:r w:rsidR="006216CA">
        <w:rPr>
          <w:sz w:val="28"/>
        </w:rPr>
        <w:t>tor Service</w:t>
      </w:r>
    </w:p>
    <w:p w14:paraId="2EC7B12B" w14:textId="501AB054" w:rsidR="003F2408" w:rsidRPr="00A136D7" w:rsidRDefault="003F2408" w:rsidP="00D769FB">
      <w:pPr>
        <w:spacing w:after="0"/>
        <w:ind w:left="3240"/>
        <w:rPr>
          <w:sz w:val="28"/>
        </w:rPr>
      </w:pPr>
      <w:proofErr w:type="spellStart"/>
      <w:r w:rsidRPr="00A136D7">
        <w:rPr>
          <w:sz w:val="28"/>
        </w:rPr>
        <w:t>WalletService</w:t>
      </w:r>
      <w:proofErr w:type="spellEnd"/>
    </w:p>
    <w:p w14:paraId="244E3BA1" w14:textId="22E07D8A" w:rsidR="007E7E6F" w:rsidRPr="00A136D7" w:rsidRDefault="007E7E6F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Windows Audio</w:t>
      </w:r>
    </w:p>
    <w:p w14:paraId="3DE477B8" w14:textId="652D14F3" w:rsidR="003F2408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lastRenderedPageBreak/>
        <w:t>Windows Audio Endpoint</w:t>
      </w:r>
      <w:r w:rsidR="006216CA">
        <w:rPr>
          <w:sz w:val="28"/>
        </w:rPr>
        <w:t xml:space="preserve"> Builder</w:t>
      </w:r>
    </w:p>
    <w:p w14:paraId="00D1910F" w14:textId="260EF062" w:rsidR="003F2408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Windows Camera Frame Serv</w:t>
      </w:r>
      <w:r w:rsidR="006216CA">
        <w:rPr>
          <w:sz w:val="28"/>
        </w:rPr>
        <w:t>er</w:t>
      </w:r>
    </w:p>
    <w:p w14:paraId="32BD7D4C" w14:textId="77777777" w:rsidR="003F2408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Windows Defender Firewall</w:t>
      </w:r>
    </w:p>
    <w:p w14:paraId="2A7CA849" w14:textId="42C14E7D" w:rsidR="003F2408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Windows Error Reporting Se</w:t>
      </w:r>
      <w:r w:rsidR="006216CA">
        <w:rPr>
          <w:sz w:val="28"/>
        </w:rPr>
        <w:t>rvice</w:t>
      </w:r>
    </w:p>
    <w:p w14:paraId="0B50B148" w14:textId="77777777" w:rsidR="003F2408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Windows Event Collector</w:t>
      </w:r>
    </w:p>
    <w:p w14:paraId="31ADCE31" w14:textId="3CE23CAD" w:rsidR="003F2408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Windows Media Player Ne</w:t>
      </w:r>
      <w:r w:rsidR="006216CA">
        <w:rPr>
          <w:sz w:val="28"/>
        </w:rPr>
        <w:t>twork Sharing Service</w:t>
      </w:r>
    </w:p>
    <w:p w14:paraId="73CC0461" w14:textId="644BD7AF" w:rsidR="003F2408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Windows Mobile Hotspot</w:t>
      </w:r>
      <w:r w:rsidR="006216CA">
        <w:rPr>
          <w:sz w:val="28"/>
        </w:rPr>
        <w:t xml:space="preserve"> Service</w:t>
      </w:r>
    </w:p>
    <w:p w14:paraId="74D0E5DF" w14:textId="25F98952" w:rsidR="003F2408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 xml:space="preserve">Windows </w:t>
      </w:r>
      <w:proofErr w:type="spellStart"/>
      <w:r w:rsidRPr="00A136D7">
        <w:rPr>
          <w:sz w:val="28"/>
        </w:rPr>
        <w:t>PushTolnstall</w:t>
      </w:r>
      <w:proofErr w:type="spellEnd"/>
      <w:r w:rsidRPr="00A136D7">
        <w:rPr>
          <w:sz w:val="28"/>
        </w:rPr>
        <w:t xml:space="preserve"> Serv</w:t>
      </w:r>
      <w:r w:rsidR="006216CA">
        <w:rPr>
          <w:sz w:val="28"/>
        </w:rPr>
        <w:t>ice</w:t>
      </w:r>
    </w:p>
    <w:p w14:paraId="2BDA30DE" w14:textId="77777777" w:rsidR="003F2408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Windows Search</w:t>
      </w:r>
    </w:p>
    <w:p w14:paraId="6C916DBE" w14:textId="77777777" w:rsidR="008A6213" w:rsidRPr="00A136D7" w:rsidRDefault="003F2408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Windows Time</w:t>
      </w:r>
    </w:p>
    <w:p w14:paraId="7E34CCEF" w14:textId="77777777" w:rsidR="006216CA" w:rsidRDefault="00521335" w:rsidP="00D769FB">
      <w:pPr>
        <w:spacing w:after="0"/>
        <w:ind w:left="3240"/>
        <w:rPr>
          <w:sz w:val="28"/>
        </w:rPr>
      </w:pPr>
      <w:r w:rsidRPr="00A136D7">
        <w:rPr>
          <w:sz w:val="28"/>
        </w:rPr>
        <w:t>Windows Update</w:t>
      </w:r>
    </w:p>
    <w:p w14:paraId="3754B364" w14:textId="6F77F667" w:rsidR="003F2408" w:rsidRPr="006216CA" w:rsidRDefault="003F2408" w:rsidP="00D769FB">
      <w:pPr>
        <w:spacing w:after="0"/>
        <w:ind w:left="3240"/>
        <w:rPr>
          <w:sz w:val="28"/>
        </w:rPr>
      </w:pPr>
      <w:r w:rsidRPr="006216CA">
        <w:rPr>
          <w:sz w:val="28"/>
        </w:rPr>
        <w:t>Xbox Accessory Management</w:t>
      </w:r>
      <w:r w:rsidR="006216CA">
        <w:rPr>
          <w:sz w:val="28"/>
        </w:rPr>
        <w:t xml:space="preserve"> Service</w:t>
      </w:r>
    </w:p>
    <w:p w14:paraId="4772C4D1" w14:textId="2AA9305A" w:rsidR="003F2408" w:rsidRPr="006216CA" w:rsidRDefault="003F2408" w:rsidP="00D769FB">
      <w:pPr>
        <w:spacing w:after="0"/>
        <w:ind w:left="3240"/>
        <w:rPr>
          <w:sz w:val="28"/>
        </w:rPr>
      </w:pPr>
      <w:r w:rsidRPr="006216CA">
        <w:rPr>
          <w:sz w:val="28"/>
        </w:rPr>
        <w:t>Xbox Live Auth Manager</w:t>
      </w:r>
    </w:p>
    <w:p w14:paraId="18F55654" w14:textId="231D0082" w:rsidR="003F2408" w:rsidRPr="006216CA" w:rsidRDefault="003F2408" w:rsidP="00D769FB">
      <w:pPr>
        <w:spacing w:after="0"/>
        <w:ind w:left="3240"/>
        <w:rPr>
          <w:sz w:val="28"/>
        </w:rPr>
      </w:pPr>
      <w:r w:rsidRPr="006216CA">
        <w:rPr>
          <w:sz w:val="28"/>
        </w:rPr>
        <w:t>Xbox Live Game Save</w:t>
      </w:r>
    </w:p>
    <w:p w14:paraId="16C4538B" w14:textId="38C916BA" w:rsidR="003F2408" w:rsidRDefault="003F2408" w:rsidP="00D769FB">
      <w:pPr>
        <w:spacing w:after="0"/>
        <w:ind w:left="3240"/>
        <w:rPr>
          <w:sz w:val="28"/>
        </w:rPr>
      </w:pPr>
      <w:r w:rsidRPr="006216CA">
        <w:rPr>
          <w:sz w:val="28"/>
        </w:rPr>
        <w:t>Xbox Live Networking Service</w:t>
      </w:r>
    </w:p>
    <w:p w14:paraId="1579AFB2" w14:textId="77777777" w:rsidR="006719DE" w:rsidRPr="00A136D7" w:rsidRDefault="006719DE" w:rsidP="006216CA">
      <w:pPr>
        <w:spacing w:after="0"/>
        <w:ind w:left="3600"/>
        <w:rPr>
          <w:sz w:val="28"/>
        </w:rPr>
      </w:pPr>
    </w:p>
    <w:p w14:paraId="04C5C0E2" w14:textId="6534E1D8" w:rsidR="00354F5E" w:rsidRPr="006719DE" w:rsidRDefault="006719DE" w:rsidP="00DD3650">
      <w:pPr>
        <w:pStyle w:val="ListParagraph"/>
        <w:spacing w:after="0"/>
        <w:ind w:left="0"/>
        <w:rPr>
          <w:b/>
          <w:sz w:val="36"/>
        </w:rPr>
      </w:pPr>
      <w:r>
        <w:rPr>
          <w:b/>
          <w:sz w:val="36"/>
        </w:rPr>
        <w:t>Kiosk</w:t>
      </w:r>
    </w:p>
    <w:p w14:paraId="31855939" w14:textId="7E23F161" w:rsidR="00354F5E" w:rsidRDefault="006719DE" w:rsidP="00AA7F44">
      <w:pPr>
        <w:pStyle w:val="ListParagraph"/>
        <w:numPr>
          <w:ilvl w:val="0"/>
          <w:numId w:val="125"/>
        </w:numPr>
        <w:spacing w:after="0"/>
        <w:rPr>
          <w:sz w:val="28"/>
        </w:rPr>
      </w:pPr>
      <w:r>
        <w:rPr>
          <w:i/>
          <w:sz w:val="28"/>
        </w:rPr>
        <w:t>Click</w:t>
      </w:r>
      <w:r>
        <w:rPr>
          <w:sz w:val="28"/>
        </w:rPr>
        <w:t xml:space="preserve"> Open File Transfer button in </w:t>
      </w:r>
      <w:proofErr w:type="spellStart"/>
      <w:r>
        <w:rPr>
          <w:sz w:val="28"/>
        </w:rPr>
        <w:t>UltraVNC</w:t>
      </w:r>
      <w:proofErr w:type="spellEnd"/>
      <w:r>
        <w:rPr>
          <w:sz w:val="28"/>
        </w:rPr>
        <w:t xml:space="preserve"> (looks like a little file should open a new window)</w:t>
      </w:r>
    </w:p>
    <w:p w14:paraId="43F0243A" w14:textId="77777777" w:rsidR="00B622F6" w:rsidRDefault="00B622F6" w:rsidP="00B622F6">
      <w:pPr>
        <w:pStyle w:val="ListParagraph"/>
        <w:spacing w:after="0"/>
        <w:ind w:left="1080"/>
        <w:rPr>
          <w:sz w:val="28"/>
        </w:rPr>
      </w:pPr>
    </w:p>
    <w:p w14:paraId="730BF84D" w14:textId="2BBF51E8" w:rsidR="006719DE" w:rsidRDefault="006719DE" w:rsidP="006719DE">
      <w:pPr>
        <w:spacing w:after="0"/>
        <w:ind w:left="720"/>
        <w:rPr>
          <w:b/>
          <w:sz w:val="28"/>
        </w:rPr>
      </w:pPr>
      <w:r>
        <w:rPr>
          <w:b/>
          <w:sz w:val="28"/>
        </w:rPr>
        <w:t>\</w:t>
      </w:r>
      <w:r w:rsidRPr="006719DE">
        <w:rPr>
          <w:b/>
          <w:sz w:val="28"/>
        </w:rPr>
        <w:t>File Transfer</w:t>
      </w:r>
      <w:r>
        <w:rPr>
          <w:b/>
          <w:sz w:val="28"/>
        </w:rPr>
        <w:t>\</w:t>
      </w:r>
    </w:p>
    <w:p w14:paraId="65B5EF05" w14:textId="2F48975C" w:rsidR="006719DE" w:rsidRDefault="006719DE" w:rsidP="00AA7F44">
      <w:pPr>
        <w:pStyle w:val="ListParagraph"/>
        <w:numPr>
          <w:ilvl w:val="0"/>
          <w:numId w:val="121"/>
        </w:numPr>
        <w:spacing w:after="0"/>
        <w:rPr>
          <w:sz w:val="28"/>
        </w:rPr>
      </w:pPr>
      <w:r>
        <w:rPr>
          <w:sz w:val="28"/>
        </w:rPr>
        <w:t xml:space="preserve">In the left pane </w:t>
      </w:r>
      <w:r>
        <w:rPr>
          <w:i/>
          <w:sz w:val="28"/>
        </w:rPr>
        <w:t xml:space="preserve">Navigate </w:t>
      </w:r>
      <w:r>
        <w:rPr>
          <w:sz w:val="28"/>
        </w:rPr>
        <w:t>to the Kiosk App Folder</w:t>
      </w:r>
    </w:p>
    <w:p w14:paraId="0EE362D7" w14:textId="67735CCB" w:rsidR="006719DE" w:rsidRDefault="006719DE" w:rsidP="00AA7F44">
      <w:pPr>
        <w:pStyle w:val="ListParagraph"/>
        <w:numPr>
          <w:ilvl w:val="0"/>
          <w:numId w:val="121"/>
        </w:numPr>
        <w:spacing w:after="0"/>
        <w:rPr>
          <w:sz w:val="28"/>
        </w:rPr>
      </w:pPr>
      <w:r>
        <w:rPr>
          <w:sz w:val="28"/>
        </w:rPr>
        <w:t>In the right pane Navigate to the Desktop</w:t>
      </w:r>
    </w:p>
    <w:p w14:paraId="35F7F18D" w14:textId="31E666EB" w:rsidR="006719DE" w:rsidRDefault="006719DE" w:rsidP="00AA7F44">
      <w:pPr>
        <w:pStyle w:val="ListParagraph"/>
        <w:numPr>
          <w:ilvl w:val="0"/>
          <w:numId w:val="121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Send &gt;&gt;</w:t>
      </w:r>
    </w:p>
    <w:p w14:paraId="3CDF0210" w14:textId="1C6F9218" w:rsidR="006719DE" w:rsidRDefault="006719DE" w:rsidP="00AA7F44">
      <w:pPr>
        <w:pStyle w:val="ListParagraph"/>
        <w:numPr>
          <w:ilvl w:val="0"/>
          <w:numId w:val="121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Close</w:t>
      </w:r>
    </w:p>
    <w:p w14:paraId="7F4466AD" w14:textId="77777777" w:rsidR="00B622F6" w:rsidRDefault="00B622F6" w:rsidP="00B622F6">
      <w:pPr>
        <w:pStyle w:val="ListParagraph"/>
        <w:spacing w:after="0"/>
        <w:ind w:left="1800"/>
        <w:rPr>
          <w:sz w:val="28"/>
        </w:rPr>
      </w:pPr>
    </w:p>
    <w:p w14:paraId="07148AF7" w14:textId="51E78223" w:rsidR="006719DE" w:rsidRDefault="006719DE" w:rsidP="00AA7F44">
      <w:pPr>
        <w:pStyle w:val="ListParagraph"/>
        <w:numPr>
          <w:ilvl w:val="0"/>
          <w:numId w:val="125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the folder you just transferred over (should open new window)</w:t>
      </w:r>
    </w:p>
    <w:p w14:paraId="357E3F55" w14:textId="6EAAA700" w:rsidR="006719DE" w:rsidRDefault="006719DE" w:rsidP="006719DE">
      <w:pPr>
        <w:spacing w:after="0"/>
        <w:ind w:left="720"/>
        <w:rPr>
          <w:b/>
          <w:sz w:val="28"/>
        </w:rPr>
      </w:pPr>
    </w:p>
    <w:p w14:paraId="23D5945A" w14:textId="04D690CD" w:rsidR="00B622F6" w:rsidRDefault="00B622F6" w:rsidP="006719DE">
      <w:pPr>
        <w:spacing w:after="0"/>
        <w:ind w:left="720"/>
        <w:rPr>
          <w:b/>
          <w:sz w:val="28"/>
        </w:rPr>
      </w:pPr>
      <w:r>
        <w:rPr>
          <w:b/>
          <w:sz w:val="28"/>
        </w:rPr>
        <w:t>\Kiosk App Folder\</w:t>
      </w:r>
    </w:p>
    <w:p w14:paraId="57C86576" w14:textId="53794C2C" w:rsidR="00B622F6" w:rsidRDefault="00B622F6" w:rsidP="00AA7F44">
      <w:pPr>
        <w:pStyle w:val="ListParagraph"/>
        <w:numPr>
          <w:ilvl w:val="0"/>
          <w:numId w:val="122"/>
        </w:numPr>
        <w:spacing w:after="0"/>
        <w:rPr>
          <w:sz w:val="28"/>
        </w:rPr>
      </w:pPr>
      <w:r>
        <w:rPr>
          <w:i/>
          <w:sz w:val="28"/>
        </w:rPr>
        <w:t xml:space="preserve">Click </w:t>
      </w:r>
      <w:r>
        <w:rPr>
          <w:sz w:val="28"/>
        </w:rPr>
        <w:t>TouchPanelKioskKeyGenerator.exe (should open a new window)</w:t>
      </w:r>
    </w:p>
    <w:p w14:paraId="6F6C2127" w14:textId="2392F063" w:rsidR="00B622F6" w:rsidRPr="00B622F6" w:rsidRDefault="00B622F6" w:rsidP="00B622F6">
      <w:pPr>
        <w:spacing w:after="0"/>
        <w:ind w:left="1440"/>
        <w:rPr>
          <w:b/>
          <w:sz w:val="28"/>
        </w:rPr>
      </w:pPr>
      <w:r>
        <w:rPr>
          <w:b/>
          <w:sz w:val="28"/>
        </w:rPr>
        <w:t>\Touch Panel Kiosk Key Generator\</w:t>
      </w:r>
    </w:p>
    <w:p w14:paraId="63BC9F3F" w14:textId="53302678" w:rsidR="00CA5D04" w:rsidRDefault="00B622F6" w:rsidP="00AA7F44">
      <w:pPr>
        <w:pStyle w:val="ListParagraph"/>
        <w:numPr>
          <w:ilvl w:val="0"/>
          <w:numId w:val="123"/>
        </w:numPr>
        <w:spacing w:after="0"/>
        <w:rPr>
          <w:sz w:val="28"/>
        </w:rPr>
      </w:pPr>
      <w:r>
        <w:rPr>
          <w:i/>
          <w:sz w:val="28"/>
        </w:rPr>
        <w:lastRenderedPageBreak/>
        <w:t xml:space="preserve">Click </w:t>
      </w:r>
      <w:r>
        <w:rPr>
          <w:sz w:val="28"/>
        </w:rPr>
        <w:t>Save (should open a new window)</w:t>
      </w:r>
    </w:p>
    <w:p w14:paraId="7940B629" w14:textId="16DBD4B4" w:rsidR="00B622F6" w:rsidRDefault="00B622F6" w:rsidP="00B622F6">
      <w:pPr>
        <w:spacing w:after="0"/>
        <w:rPr>
          <w:sz w:val="28"/>
        </w:rPr>
      </w:pPr>
    </w:p>
    <w:p w14:paraId="0A7BB54A" w14:textId="77777777" w:rsidR="00B622F6" w:rsidRPr="00B622F6" w:rsidRDefault="00B622F6" w:rsidP="00B622F6">
      <w:pPr>
        <w:spacing w:after="0"/>
        <w:rPr>
          <w:sz w:val="28"/>
        </w:rPr>
      </w:pPr>
    </w:p>
    <w:p w14:paraId="79C95268" w14:textId="68B7B8C6" w:rsidR="00B622F6" w:rsidRPr="00B622F6" w:rsidRDefault="00B622F6" w:rsidP="00B622F6">
      <w:pPr>
        <w:spacing w:after="0"/>
        <w:ind w:left="2160"/>
        <w:rPr>
          <w:b/>
          <w:sz w:val="28"/>
        </w:rPr>
      </w:pPr>
      <w:r>
        <w:rPr>
          <w:b/>
          <w:sz w:val="28"/>
        </w:rPr>
        <w:t>\Save Key As\</w:t>
      </w:r>
    </w:p>
    <w:p w14:paraId="60484268" w14:textId="5810AA88" w:rsidR="00B622F6" w:rsidRDefault="00B622F6" w:rsidP="00AA7F44">
      <w:pPr>
        <w:pStyle w:val="ListParagraph"/>
        <w:numPr>
          <w:ilvl w:val="0"/>
          <w:numId w:val="124"/>
        </w:numPr>
        <w:spacing w:after="0"/>
        <w:rPr>
          <w:sz w:val="28"/>
        </w:rPr>
      </w:pPr>
      <w:r>
        <w:rPr>
          <w:i/>
          <w:sz w:val="28"/>
        </w:rPr>
        <w:t xml:space="preserve">Type </w:t>
      </w:r>
      <w:r>
        <w:rPr>
          <w:sz w:val="28"/>
        </w:rPr>
        <w:t>“NomadKioskkey.txt” in the File name field</w:t>
      </w:r>
    </w:p>
    <w:p w14:paraId="126AF5C1" w14:textId="2362E6FF" w:rsidR="00B622F6" w:rsidRPr="00B622F6" w:rsidRDefault="00B622F6" w:rsidP="00AA7F44">
      <w:pPr>
        <w:pStyle w:val="ListParagraph"/>
        <w:numPr>
          <w:ilvl w:val="0"/>
          <w:numId w:val="124"/>
        </w:numPr>
        <w:spacing w:after="0"/>
        <w:rPr>
          <w:sz w:val="28"/>
        </w:rPr>
      </w:pPr>
      <w:r>
        <w:rPr>
          <w:i/>
          <w:sz w:val="28"/>
        </w:rPr>
        <w:t>Click Save</w:t>
      </w:r>
    </w:p>
    <w:p w14:paraId="244479EA" w14:textId="77777777" w:rsidR="00B622F6" w:rsidRPr="00B622F6" w:rsidRDefault="00B622F6" w:rsidP="00B622F6">
      <w:pPr>
        <w:spacing w:after="0"/>
        <w:ind w:left="2880"/>
        <w:rPr>
          <w:sz w:val="28"/>
        </w:rPr>
      </w:pPr>
    </w:p>
    <w:p w14:paraId="38380875" w14:textId="4767CCA7" w:rsidR="00B622F6" w:rsidRDefault="00B622F6" w:rsidP="00B622F6">
      <w:pPr>
        <w:spacing w:after="0"/>
        <w:ind w:left="2160"/>
        <w:rPr>
          <w:sz w:val="28"/>
        </w:rPr>
      </w:pPr>
      <w:r w:rsidRPr="00B622F6">
        <w:rPr>
          <w:i/>
          <w:sz w:val="28"/>
        </w:rPr>
        <w:t>2.</w:t>
      </w:r>
      <w:r>
        <w:rPr>
          <w:i/>
          <w:sz w:val="28"/>
        </w:rPr>
        <w:t xml:space="preserve">  </w:t>
      </w:r>
      <w:r w:rsidRPr="00B622F6">
        <w:rPr>
          <w:i/>
          <w:sz w:val="28"/>
        </w:rPr>
        <w:t>Click</w:t>
      </w:r>
      <w:r w:rsidRPr="00B622F6">
        <w:rPr>
          <w:sz w:val="28"/>
        </w:rPr>
        <w:t xml:space="preserve"> the X to exit (in the top right)</w:t>
      </w:r>
    </w:p>
    <w:p w14:paraId="7423039F" w14:textId="7E4EEC9C" w:rsidR="00B622F6" w:rsidRDefault="00B622F6" w:rsidP="00B622F6">
      <w:pPr>
        <w:spacing w:after="0"/>
        <w:rPr>
          <w:i/>
          <w:sz w:val="28"/>
        </w:rPr>
      </w:pPr>
    </w:p>
    <w:p w14:paraId="34D814A2" w14:textId="5389C7BC" w:rsidR="00B622F6" w:rsidRPr="00D742A3" w:rsidRDefault="00D742A3" w:rsidP="00D742A3">
      <w:pPr>
        <w:spacing w:after="0"/>
        <w:ind w:left="1080"/>
        <w:rPr>
          <w:sz w:val="28"/>
        </w:rPr>
      </w:pPr>
      <w:r w:rsidRPr="00D742A3">
        <w:rPr>
          <w:sz w:val="28"/>
        </w:rPr>
        <w:t>3.</w:t>
      </w:r>
      <w:r>
        <w:rPr>
          <w:i/>
          <w:sz w:val="28"/>
        </w:rPr>
        <w:t xml:space="preserve">  </w:t>
      </w:r>
      <w:r w:rsidRPr="00D742A3">
        <w:rPr>
          <w:i/>
          <w:sz w:val="28"/>
        </w:rPr>
        <w:t xml:space="preserve">Select </w:t>
      </w:r>
      <w:r w:rsidRPr="00D742A3">
        <w:rPr>
          <w:sz w:val="28"/>
        </w:rPr>
        <w:t>TouchPanelKioskKeyGenerator.exe</w:t>
      </w:r>
    </w:p>
    <w:p w14:paraId="212E86E3" w14:textId="09A80D61" w:rsidR="0004010D" w:rsidRDefault="00D742A3" w:rsidP="0004010D">
      <w:pPr>
        <w:ind w:left="1080"/>
        <w:rPr>
          <w:sz w:val="28"/>
        </w:rPr>
      </w:pPr>
      <w:r>
        <w:rPr>
          <w:sz w:val="28"/>
        </w:rPr>
        <w:t xml:space="preserve">4. </w:t>
      </w:r>
      <w:r w:rsidR="0004010D">
        <w:rPr>
          <w:sz w:val="28"/>
        </w:rPr>
        <w:t xml:space="preserve"> </w:t>
      </w:r>
      <w:r>
        <w:rPr>
          <w:i/>
          <w:sz w:val="28"/>
        </w:rPr>
        <w:t xml:space="preserve">Shift + Delete </w:t>
      </w:r>
      <w:r>
        <w:rPr>
          <w:sz w:val="28"/>
        </w:rPr>
        <w:t>(select yes to the pop</w:t>
      </w:r>
      <w:r w:rsidR="00AA7F44">
        <w:rPr>
          <w:sz w:val="28"/>
        </w:rPr>
        <w:t xml:space="preserve">up </w:t>
      </w:r>
      <w:r>
        <w:rPr>
          <w:sz w:val="28"/>
        </w:rPr>
        <w:t>to confirm)</w:t>
      </w:r>
    </w:p>
    <w:p w14:paraId="38C64092" w14:textId="0F160740" w:rsidR="0004010D" w:rsidRDefault="0004010D" w:rsidP="0004010D">
      <w:pPr>
        <w:rPr>
          <w:sz w:val="28"/>
        </w:rPr>
      </w:pPr>
      <w:r>
        <w:rPr>
          <w:sz w:val="28"/>
        </w:rPr>
        <w:tab/>
        <w:t xml:space="preserve">3.  </w:t>
      </w:r>
      <w:r>
        <w:rPr>
          <w:i/>
          <w:sz w:val="28"/>
        </w:rPr>
        <w:t>Move</w:t>
      </w:r>
      <w:r>
        <w:rPr>
          <w:sz w:val="28"/>
        </w:rPr>
        <w:t xml:space="preserve"> Kiosk App Folder from Desktop </w:t>
      </w:r>
      <w:proofErr w:type="gramStart"/>
      <w:r>
        <w:rPr>
          <w:sz w:val="28"/>
        </w:rPr>
        <w:t>To</w:t>
      </w:r>
      <w:proofErr w:type="gramEnd"/>
      <w:r>
        <w:rPr>
          <w:sz w:val="28"/>
        </w:rPr>
        <w:t xml:space="preserve"> C Drive</w:t>
      </w:r>
    </w:p>
    <w:p w14:paraId="5B20E0E4" w14:textId="237D6D19" w:rsidR="00AA7F44" w:rsidRDefault="00AA7F44" w:rsidP="00AA7F44">
      <w:pPr>
        <w:ind w:left="720"/>
        <w:rPr>
          <w:sz w:val="28"/>
        </w:rPr>
      </w:pPr>
      <w:r>
        <w:rPr>
          <w:sz w:val="28"/>
        </w:rPr>
        <w:t xml:space="preserve">4.  Inside the Kiosk App Folder </w:t>
      </w:r>
      <w:r>
        <w:rPr>
          <w:i/>
          <w:sz w:val="28"/>
        </w:rPr>
        <w:t xml:space="preserve">Right-Click </w:t>
      </w:r>
      <w:r>
        <w:rPr>
          <w:sz w:val="28"/>
        </w:rPr>
        <w:t xml:space="preserve">NomadKiosk2.exe </w:t>
      </w:r>
      <w:r>
        <w:rPr>
          <w:i/>
          <w:sz w:val="28"/>
        </w:rPr>
        <w:t xml:space="preserve">Move Mouse over </w:t>
      </w:r>
      <w:r>
        <w:rPr>
          <w:sz w:val="28"/>
        </w:rPr>
        <w:t xml:space="preserve">Send </w:t>
      </w:r>
      <w:proofErr w:type="gramStart"/>
      <w:r>
        <w:rPr>
          <w:sz w:val="28"/>
        </w:rPr>
        <w:t>To</w:t>
      </w:r>
      <w:proofErr w:type="gramEnd"/>
      <w:r>
        <w:rPr>
          <w:sz w:val="28"/>
        </w:rPr>
        <w:t xml:space="preserve"> and </w:t>
      </w:r>
      <w:r>
        <w:rPr>
          <w:i/>
          <w:sz w:val="28"/>
        </w:rPr>
        <w:t xml:space="preserve">Click </w:t>
      </w:r>
      <w:r>
        <w:rPr>
          <w:sz w:val="28"/>
        </w:rPr>
        <w:t>Desktop (Create Shortcut)</w:t>
      </w:r>
    </w:p>
    <w:p w14:paraId="15A6CCEA" w14:textId="6809E350" w:rsidR="00AA7F44" w:rsidRPr="00AA7F44" w:rsidRDefault="00AA7F44" w:rsidP="0004010D">
      <w:pPr>
        <w:rPr>
          <w:sz w:val="28"/>
        </w:rPr>
      </w:pPr>
      <w:r>
        <w:rPr>
          <w:sz w:val="28"/>
        </w:rPr>
        <w:tab/>
        <w:t>5.  On the desktop shorten the name of the shortcut to just “Nomad Kiosk”</w:t>
      </w:r>
    </w:p>
    <w:p w14:paraId="3294442A" w14:textId="00F9BD0B" w:rsidR="00521335" w:rsidRDefault="00521335" w:rsidP="00DD3650">
      <w:pPr>
        <w:spacing w:after="0"/>
        <w:ind w:left="2160"/>
        <w:rPr>
          <w:sz w:val="28"/>
        </w:rPr>
      </w:pPr>
    </w:p>
    <w:p w14:paraId="07D601CD" w14:textId="380FDA4B" w:rsidR="0004010D" w:rsidRDefault="0004010D" w:rsidP="00DD3650">
      <w:pPr>
        <w:spacing w:after="0"/>
        <w:ind w:left="2160"/>
        <w:rPr>
          <w:sz w:val="28"/>
        </w:rPr>
      </w:pPr>
    </w:p>
    <w:p w14:paraId="53363F04" w14:textId="631C6008" w:rsidR="0004010D" w:rsidRDefault="0004010D" w:rsidP="00DD3650">
      <w:pPr>
        <w:spacing w:after="0"/>
        <w:ind w:left="2160"/>
        <w:rPr>
          <w:sz w:val="28"/>
        </w:rPr>
      </w:pPr>
    </w:p>
    <w:p w14:paraId="529CFC1B" w14:textId="6B80728B" w:rsidR="0004010D" w:rsidRDefault="0004010D" w:rsidP="00DD3650">
      <w:pPr>
        <w:spacing w:after="0"/>
        <w:ind w:left="2160"/>
        <w:rPr>
          <w:sz w:val="28"/>
        </w:rPr>
      </w:pPr>
    </w:p>
    <w:p w14:paraId="39B73D6D" w14:textId="45BC4D0C" w:rsidR="0004010D" w:rsidRDefault="0004010D" w:rsidP="00DD3650">
      <w:pPr>
        <w:spacing w:after="0"/>
        <w:ind w:left="2160"/>
        <w:rPr>
          <w:sz w:val="28"/>
        </w:rPr>
      </w:pPr>
    </w:p>
    <w:p w14:paraId="63E4A604" w14:textId="55C1CD6E" w:rsidR="0004010D" w:rsidRDefault="0004010D" w:rsidP="00DD3650">
      <w:pPr>
        <w:spacing w:after="0"/>
        <w:ind w:left="2160"/>
        <w:rPr>
          <w:sz w:val="28"/>
        </w:rPr>
      </w:pPr>
    </w:p>
    <w:p w14:paraId="06F2D6F9" w14:textId="2D2DB20D" w:rsidR="0004010D" w:rsidRDefault="0004010D" w:rsidP="00DD3650">
      <w:pPr>
        <w:spacing w:after="0"/>
        <w:ind w:left="2160"/>
        <w:rPr>
          <w:sz w:val="28"/>
        </w:rPr>
      </w:pPr>
    </w:p>
    <w:p w14:paraId="4D145AEA" w14:textId="20F093B5" w:rsidR="0004010D" w:rsidRDefault="0004010D" w:rsidP="00DD3650">
      <w:pPr>
        <w:spacing w:after="0"/>
        <w:ind w:left="2160"/>
        <w:rPr>
          <w:sz w:val="28"/>
        </w:rPr>
      </w:pPr>
    </w:p>
    <w:p w14:paraId="485F5248" w14:textId="0BE47198" w:rsidR="0004010D" w:rsidRDefault="0004010D" w:rsidP="00DD3650">
      <w:pPr>
        <w:spacing w:after="0"/>
        <w:ind w:left="2160"/>
        <w:rPr>
          <w:sz w:val="28"/>
        </w:rPr>
      </w:pPr>
    </w:p>
    <w:p w14:paraId="55E69B1A" w14:textId="0AD907D8" w:rsidR="0004010D" w:rsidRDefault="0004010D" w:rsidP="00DD3650">
      <w:pPr>
        <w:spacing w:after="0"/>
        <w:ind w:left="2160"/>
        <w:rPr>
          <w:sz w:val="28"/>
        </w:rPr>
      </w:pPr>
    </w:p>
    <w:p w14:paraId="430EA350" w14:textId="239C1698" w:rsidR="0004010D" w:rsidRDefault="0004010D" w:rsidP="00DD3650">
      <w:pPr>
        <w:spacing w:after="0"/>
        <w:ind w:left="2160"/>
        <w:rPr>
          <w:sz w:val="28"/>
        </w:rPr>
      </w:pPr>
    </w:p>
    <w:p w14:paraId="361B9997" w14:textId="5BDFFD8F" w:rsidR="0004010D" w:rsidRDefault="0004010D" w:rsidP="00DD3650">
      <w:pPr>
        <w:spacing w:after="0"/>
        <w:ind w:left="2160"/>
        <w:rPr>
          <w:sz w:val="28"/>
        </w:rPr>
      </w:pPr>
    </w:p>
    <w:p w14:paraId="3B0F50A2" w14:textId="55953017" w:rsidR="0004010D" w:rsidRDefault="0004010D" w:rsidP="00DD3650">
      <w:pPr>
        <w:spacing w:after="0"/>
        <w:ind w:left="2160"/>
        <w:rPr>
          <w:sz w:val="28"/>
        </w:rPr>
      </w:pPr>
    </w:p>
    <w:p w14:paraId="5762C902" w14:textId="03C625BA" w:rsidR="0004010D" w:rsidRDefault="0004010D" w:rsidP="00DD3650">
      <w:pPr>
        <w:spacing w:after="0"/>
        <w:ind w:left="2160"/>
        <w:rPr>
          <w:sz w:val="28"/>
        </w:rPr>
      </w:pPr>
    </w:p>
    <w:p w14:paraId="63A1F56F" w14:textId="57518B40" w:rsidR="0004010D" w:rsidRDefault="0004010D" w:rsidP="00DD3650">
      <w:pPr>
        <w:spacing w:after="0"/>
        <w:ind w:left="2160"/>
        <w:rPr>
          <w:sz w:val="28"/>
        </w:rPr>
      </w:pPr>
    </w:p>
    <w:p w14:paraId="6E57ED9D" w14:textId="3E43984C" w:rsidR="0004010D" w:rsidRDefault="0004010D" w:rsidP="00DD3650">
      <w:pPr>
        <w:spacing w:after="0"/>
        <w:ind w:left="2160"/>
        <w:rPr>
          <w:sz w:val="28"/>
        </w:rPr>
      </w:pPr>
    </w:p>
    <w:p w14:paraId="4236639E" w14:textId="3B986D3B" w:rsidR="0004010D" w:rsidRDefault="0004010D" w:rsidP="00DD3650">
      <w:pPr>
        <w:spacing w:after="0"/>
        <w:ind w:left="2160"/>
        <w:rPr>
          <w:sz w:val="28"/>
        </w:rPr>
      </w:pPr>
    </w:p>
    <w:p w14:paraId="61A33930" w14:textId="4DD5CE96" w:rsidR="0004010D" w:rsidRDefault="0004010D" w:rsidP="00DD3650">
      <w:pPr>
        <w:spacing w:after="0"/>
        <w:ind w:left="2160"/>
        <w:rPr>
          <w:sz w:val="28"/>
        </w:rPr>
      </w:pPr>
    </w:p>
    <w:p w14:paraId="1E633CC4" w14:textId="601EF0BC" w:rsidR="0004010D" w:rsidRDefault="0004010D" w:rsidP="00DD3650">
      <w:pPr>
        <w:spacing w:after="0"/>
        <w:ind w:left="2160"/>
        <w:rPr>
          <w:sz w:val="28"/>
        </w:rPr>
      </w:pPr>
    </w:p>
    <w:p w14:paraId="1E064BB8" w14:textId="72938923" w:rsidR="0004010D" w:rsidRDefault="0004010D" w:rsidP="00DD3650">
      <w:pPr>
        <w:spacing w:after="0"/>
        <w:ind w:left="2160"/>
        <w:rPr>
          <w:sz w:val="28"/>
        </w:rPr>
      </w:pPr>
    </w:p>
    <w:p w14:paraId="210105DE" w14:textId="3F4ADCC1" w:rsidR="0004010D" w:rsidRDefault="0004010D" w:rsidP="00DD3650">
      <w:pPr>
        <w:spacing w:after="0"/>
        <w:ind w:left="2160"/>
        <w:rPr>
          <w:sz w:val="28"/>
        </w:rPr>
      </w:pPr>
    </w:p>
    <w:p w14:paraId="3603C06A" w14:textId="48F9765A" w:rsidR="0004010D" w:rsidRDefault="0004010D" w:rsidP="00DD3650">
      <w:pPr>
        <w:spacing w:after="0"/>
        <w:ind w:left="2160"/>
        <w:rPr>
          <w:sz w:val="28"/>
        </w:rPr>
      </w:pPr>
    </w:p>
    <w:p w14:paraId="253E3E5A" w14:textId="5FEACC80" w:rsidR="0004010D" w:rsidRDefault="0004010D" w:rsidP="00DD3650">
      <w:pPr>
        <w:spacing w:after="0"/>
        <w:ind w:left="2160"/>
        <w:rPr>
          <w:sz w:val="28"/>
        </w:rPr>
      </w:pPr>
    </w:p>
    <w:p w14:paraId="4DB4211E" w14:textId="77777777" w:rsidR="0004010D" w:rsidRPr="00A136D7" w:rsidRDefault="0004010D" w:rsidP="00DD3650">
      <w:pPr>
        <w:spacing w:after="0"/>
        <w:ind w:left="2160"/>
        <w:rPr>
          <w:sz w:val="28"/>
        </w:rPr>
      </w:pPr>
    </w:p>
    <w:p w14:paraId="7D07D38C" w14:textId="77777777" w:rsidR="006D5CD0" w:rsidRPr="00A136D7" w:rsidRDefault="006D5CD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JAVA (if applicable)</w:t>
      </w:r>
    </w:p>
    <w:p w14:paraId="304BAF53" w14:textId="77777777" w:rsidR="006D5CD0" w:rsidRPr="00A136D7" w:rsidRDefault="006D5CD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Run Nomad Lockdown Regedit (Should remove install tab)</w:t>
      </w:r>
    </w:p>
    <w:p w14:paraId="6291DA98" w14:textId="77777777" w:rsidR="006D5CD0" w:rsidRPr="00A136D7" w:rsidRDefault="006D5CD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Advanced</w:t>
      </w:r>
    </w:p>
    <w:p w14:paraId="107BD216" w14:textId="77777777" w:rsidR="006D5CD0" w:rsidRPr="00A136D7" w:rsidRDefault="006D5CD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Enable logging – checked</w:t>
      </w:r>
    </w:p>
    <w:p w14:paraId="793759CD" w14:textId="77777777" w:rsidR="006D5CD0" w:rsidRPr="00A136D7" w:rsidRDefault="006D5CD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Shortcut Creation – Always allow</w:t>
      </w:r>
    </w:p>
    <w:p w14:paraId="5B7CF612" w14:textId="77777777" w:rsidR="006D5CD0" w:rsidRPr="00A136D7" w:rsidRDefault="006D5CD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JNLP File/MIME Association – Always allow</w:t>
      </w:r>
    </w:p>
    <w:p w14:paraId="63F90041" w14:textId="77777777" w:rsidR="006D5CD0" w:rsidRPr="00A136D7" w:rsidRDefault="006D5CD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Insecure JRE versions – Allow using insecure JRE versions</w:t>
      </w:r>
    </w:p>
    <w:p w14:paraId="628BB725" w14:textId="77777777" w:rsidR="006D5CD0" w:rsidRPr="00A136D7" w:rsidRDefault="006D5CD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Mixed Code – Disable verification</w:t>
      </w:r>
    </w:p>
    <w:p w14:paraId="24FDF81C" w14:textId="77777777" w:rsidR="00D948D3" w:rsidRPr="00A136D7" w:rsidRDefault="00FA1C1E" w:rsidP="00DD3650">
      <w:pPr>
        <w:spacing w:after="0"/>
        <w:ind w:left="2160"/>
        <w:rPr>
          <w:sz w:val="28"/>
        </w:rPr>
      </w:pPr>
      <w:proofErr w:type="gramStart"/>
      <w:r w:rsidRPr="00A136D7">
        <w:rPr>
          <w:sz w:val="28"/>
        </w:rPr>
        <w:t>ALSO</w:t>
      </w:r>
      <w:proofErr w:type="gramEnd"/>
      <w:r w:rsidRPr="00A136D7">
        <w:rPr>
          <w:sz w:val="28"/>
        </w:rPr>
        <w:t xml:space="preserve"> IF JAVA CHANGE DISPLAY TO 200%</w:t>
      </w:r>
    </w:p>
    <w:p w14:paraId="60E0C90C" w14:textId="77777777" w:rsidR="002F0A40" w:rsidRPr="00A136D7" w:rsidRDefault="002F0A4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File Transfer (icon with two desktops and a green arrow between them)</w:t>
      </w:r>
    </w:p>
    <w:p w14:paraId="2A8DB670" w14:textId="77777777" w:rsidR="002F0A40" w:rsidRPr="00A136D7" w:rsidRDefault="002F0A4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File transfer over kiosk program and all related files</w:t>
      </w:r>
    </w:p>
    <w:p w14:paraId="199CC1CE" w14:textId="77777777" w:rsidR="002F0A40" w:rsidRPr="00A136D7" w:rsidRDefault="002F0A4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Kiosk</w:t>
      </w:r>
    </w:p>
    <w:p w14:paraId="2DC3AA85" w14:textId="77777777" w:rsidR="002F0A40" w:rsidRPr="00A136D7" w:rsidRDefault="002F0A40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 xml:space="preserve">Run </w:t>
      </w:r>
      <w:r w:rsidR="008C4037" w:rsidRPr="00A136D7">
        <w:rPr>
          <w:sz w:val="28"/>
        </w:rPr>
        <w:t>TouchPanelKioskKeyGenerator.exe and save as NomadKioskKey.txt</w:t>
      </w:r>
    </w:p>
    <w:p w14:paraId="46716A03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Delete TouchPanelKioskKeyGenerator.exe</w:t>
      </w:r>
    </w:p>
    <w:p w14:paraId="07FCC9B0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Run Registry File</w:t>
      </w:r>
    </w:p>
    <w:p w14:paraId="07D21B30" w14:textId="77777777" w:rsidR="002C21AC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Move Kiosk Folder to C:/</w:t>
      </w:r>
    </w:p>
    <w:p w14:paraId="2269C766" w14:textId="77777777" w:rsidR="002C21AC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Right-click NomadKiosk2.exe | send to |Desktop (create shortcut)</w:t>
      </w:r>
    </w:p>
    <w:p w14:paraId="4F13480E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Name PC</w:t>
      </w:r>
    </w:p>
    <w:p w14:paraId="31C01D2D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Settings</w:t>
      </w:r>
    </w:p>
    <w:p w14:paraId="322C03E4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System</w:t>
      </w:r>
    </w:p>
    <w:p w14:paraId="5D9E12AD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About</w:t>
      </w:r>
    </w:p>
    <w:p w14:paraId="143F5051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Rename this PC</w:t>
      </w:r>
    </w:p>
    <w:p w14:paraId="5BF8E241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lastRenderedPageBreak/>
        <w:t>Ethernet Settings</w:t>
      </w:r>
    </w:p>
    <w:p w14:paraId="760CC59B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Plug Ethernet Adapter In</w:t>
      </w:r>
    </w:p>
    <w:p w14:paraId="6305BE06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Go to Control Panel</w:t>
      </w:r>
    </w:p>
    <w:p w14:paraId="6E57C99D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Network and Sharing Center</w:t>
      </w:r>
    </w:p>
    <w:p w14:paraId="38DE7948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Change Adapter Settings</w:t>
      </w:r>
    </w:p>
    <w:p w14:paraId="49DF92B3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Right-click Ethernet Adapter</w:t>
      </w:r>
    </w:p>
    <w:p w14:paraId="210BCB2D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Properties</w:t>
      </w:r>
    </w:p>
    <w:p w14:paraId="5C7E3146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Uncheck IPv6</w:t>
      </w:r>
    </w:p>
    <w:p w14:paraId="70351F8C" w14:textId="77777777" w:rsidR="008C4037" w:rsidRPr="00A136D7" w:rsidRDefault="008C403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Double-click IPv4</w:t>
      </w:r>
    </w:p>
    <w:p w14:paraId="410824E3" w14:textId="77777777" w:rsidR="0026690A" w:rsidRPr="00A136D7" w:rsidRDefault="0026690A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Change IP settings to site specific</w:t>
      </w:r>
    </w:p>
    <w:p w14:paraId="707BE903" w14:textId="574A6C7D" w:rsidR="00090631" w:rsidRPr="00A136D7" w:rsidRDefault="00266C18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Set DNS only if non-Darden site</w:t>
      </w:r>
    </w:p>
    <w:p w14:paraId="5D30D226" w14:textId="6C44F837" w:rsidR="00092095" w:rsidRPr="00A136D7" w:rsidRDefault="00092095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8.8.8.8</w:t>
      </w:r>
    </w:p>
    <w:p w14:paraId="2CF344E0" w14:textId="7E7861C6" w:rsidR="00092095" w:rsidRPr="00A136D7" w:rsidRDefault="00092095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8.8.4.4</w:t>
      </w:r>
    </w:p>
    <w:p w14:paraId="5CA6FC0B" w14:textId="77777777" w:rsidR="0026690A" w:rsidRPr="00A136D7" w:rsidRDefault="0026690A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Surface Button</w:t>
      </w:r>
    </w:p>
    <w:p w14:paraId="0D2017D4" w14:textId="77777777" w:rsidR="0026690A" w:rsidRPr="00A136D7" w:rsidRDefault="0026690A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Right-click start</w:t>
      </w:r>
    </w:p>
    <w:p w14:paraId="233ECDB9" w14:textId="77777777" w:rsidR="0026690A" w:rsidRPr="00A136D7" w:rsidRDefault="0026690A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Device manager</w:t>
      </w:r>
    </w:p>
    <w:p w14:paraId="3B670467" w14:textId="77777777" w:rsidR="0026690A" w:rsidRPr="00A136D7" w:rsidRDefault="0026690A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Expand System devices</w:t>
      </w:r>
    </w:p>
    <w:p w14:paraId="7A20C738" w14:textId="77777777" w:rsidR="0026690A" w:rsidRPr="00A136D7" w:rsidRDefault="0026690A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Right-click Surface Home Button</w:t>
      </w:r>
    </w:p>
    <w:p w14:paraId="5687AD72" w14:textId="77777777" w:rsidR="0026690A" w:rsidRPr="00A136D7" w:rsidRDefault="0026690A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Disable device</w:t>
      </w:r>
    </w:p>
    <w:p w14:paraId="2E15E33B" w14:textId="77777777" w:rsidR="0026690A" w:rsidRPr="00A136D7" w:rsidRDefault="0026690A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Kiosk Config</w:t>
      </w:r>
    </w:p>
    <w:p w14:paraId="18BB08BB" w14:textId="77777777" w:rsidR="0026690A" w:rsidRPr="00A136D7" w:rsidRDefault="007B23A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Open Kiosk App</w:t>
      </w:r>
    </w:p>
    <w:p w14:paraId="5A4AAD8C" w14:textId="77777777" w:rsidR="007B23A7" w:rsidRPr="00A136D7" w:rsidRDefault="007B23A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Hit Esc</w:t>
      </w:r>
    </w:p>
    <w:p w14:paraId="7DF0B5DD" w14:textId="77777777" w:rsidR="007B23A7" w:rsidRPr="00A136D7" w:rsidRDefault="007B23A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 xml:space="preserve">Insert site specific using </w:t>
      </w:r>
      <w:proofErr w:type="spellStart"/>
      <w:r w:rsidRPr="00A136D7">
        <w:rPr>
          <w:sz w:val="28"/>
        </w:rPr>
        <w:t>NetworkInfo</w:t>
      </w:r>
      <w:proofErr w:type="spellEnd"/>
      <w:r w:rsidRPr="00A136D7">
        <w:rPr>
          <w:sz w:val="28"/>
        </w:rPr>
        <w:t xml:space="preserve"> file</w:t>
      </w:r>
    </w:p>
    <w:p w14:paraId="167DCF9B" w14:textId="77777777" w:rsidR="007B23A7" w:rsidRPr="00A136D7" w:rsidRDefault="007B23A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Test against local JENE</w:t>
      </w:r>
    </w:p>
    <w:p w14:paraId="73922B92" w14:textId="77777777" w:rsidR="002C21AC" w:rsidRPr="00A136D7" w:rsidRDefault="002C21AC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Make a copy of Config file in C:\NomadKiosk</w:t>
      </w:r>
    </w:p>
    <w:p w14:paraId="499E7E11" w14:textId="77777777" w:rsidR="007B23A7" w:rsidRPr="00A136D7" w:rsidRDefault="007B23A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Felt and Labels</w:t>
      </w:r>
    </w:p>
    <w:p w14:paraId="60574018" w14:textId="77777777" w:rsidR="007B23A7" w:rsidRPr="00A136D7" w:rsidRDefault="007B23A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Before shipping</w:t>
      </w:r>
    </w:p>
    <w:p w14:paraId="0E42C478" w14:textId="77777777" w:rsidR="007B23A7" w:rsidRPr="00A136D7" w:rsidRDefault="007B23A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Turn on Airplane Mode</w:t>
      </w:r>
    </w:p>
    <w:p w14:paraId="3277EAB7" w14:textId="77777777" w:rsidR="007B23A7" w:rsidRPr="00A136D7" w:rsidRDefault="007B23A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Put Kiosk in startup</w:t>
      </w:r>
    </w:p>
    <w:p w14:paraId="3D742E05" w14:textId="77777777" w:rsidR="007B23A7" w:rsidRPr="00A136D7" w:rsidRDefault="007B23A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Open Run</w:t>
      </w:r>
    </w:p>
    <w:p w14:paraId="2D1650DB" w14:textId="77777777" w:rsidR="007B23A7" w:rsidRPr="00A136D7" w:rsidRDefault="007B23A7" w:rsidP="00DD3650">
      <w:pPr>
        <w:spacing w:after="0"/>
        <w:ind w:left="2160"/>
        <w:rPr>
          <w:sz w:val="28"/>
        </w:rPr>
      </w:pPr>
      <w:proofErr w:type="gramStart"/>
      <w:r w:rsidRPr="00A136D7">
        <w:rPr>
          <w:sz w:val="28"/>
        </w:rPr>
        <w:t>Shell:startup</w:t>
      </w:r>
      <w:proofErr w:type="gramEnd"/>
    </w:p>
    <w:p w14:paraId="4C28AFA2" w14:textId="5C5303F8" w:rsidR="007B23A7" w:rsidRPr="00A136D7" w:rsidRDefault="007B23A7" w:rsidP="00DD3650">
      <w:pPr>
        <w:spacing w:after="0"/>
        <w:ind w:left="2160"/>
        <w:rPr>
          <w:sz w:val="28"/>
        </w:rPr>
      </w:pPr>
      <w:r w:rsidRPr="00A136D7">
        <w:rPr>
          <w:sz w:val="28"/>
        </w:rPr>
        <w:t>Copy shortcut to folder</w:t>
      </w:r>
    </w:p>
    <w:p w14:paraId="33E93430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Set Up Email Process for Darden Site</w:t>
      </w:r>
    </w:p>
    <w:p w14:paraId="1483E3F8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lastRenderedPageBreak/>
        <w:t>SMTP Host IP address for all DARDEN sites 172.20.239.2</w:t>
      </w:r>
    </w:p>
    <w:p w14:paraId="22CD5300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To: Jene@NomadGrroup.com</w:t>
      </w:r>
    </w:p>
    <w:p w14:paraId="39F5D96D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Check enable box</w:t>
      </w:r>
    </w:p>
    <w:p w14:paraId="27A30DCE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Verify naming convention is correct</w:t>
      </w:r>
    </w:p>
    <w:p w14:paraId="35555E32" w14:textId="16316A94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Send test email to verify email set up is set up properly</w:t>
      </w:r>
    </w:p>
    <w:p w14:paraId="270B6D25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Set up Process for Non-Darden Site</w:t>
      </w:r>
    </w:p>
    <w:p w14:paraId="7C66FB21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SMTP Host IP address mail.smtp2go.com</w:t>
      </w:r>
    </w:p>
    <w:p w14:paraId="15BD2743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 xml:space="preserve">Username set to </w:t>
      </w:r>
      <w:hyperlink r:id="rId8" w:history="1">
        <w:r w:rsidRPr="00A136D7">
          <w:rPr>
            <w:rStyle w:val="Hyperlink"/>
            <w:sz w:val="28"/>
          </w:rPr>
          <w:t>jene@NomadGroup.com</w:t>
        </w:r>
      </w:hyperlink>
    </w:p>
    <w:p w14:paraId="1497FC00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 xml:space="preserve">Password set </w:t>
      </w:r>
      <w:proofErr w:type="gramStart"/>
      <w:r w:rsidRPr="00A136D7">
        <w:rPr>
          <w:sz w:val="28"/>
        </w:rPr>
        <w:t>to  PgHsclJB</w:t>
      </w:r>
      <w:proofErr w:type="gramEnd"/>
      <w:r w:rsidRPr="00A136D7">
        <w:rPr>
          <w:sz w:val="28"/>
        </w:rPr>
        <w:t>4ASp</w:t>
      </w:r>
    </w:p>
    <w:p w14:paraId="25AB4A7E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Port set to 2525</w:t>
      </w:r>
    </w:p>
    <w:p w14:paraId="375589FB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Check enable box</w:t>
      </w:r>
    </w:p>
    <w:p w14:paraId="679B4397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Verify naming convention is correct</w:t>
      </w:r>
    </w:p>
    <w:p w14:paraId="4A7CD6CA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Send test email to verify email set up is set up properly</w:t>
      </w:r>
    </w:p>
    <w:p w14:paraId="3248E28B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Force Reload</w:t>
      </w:r>
    </w:p>
    <w:p w14:paraId="3127BC33" w14:textId="77777777" w:rsidR="000C3C9B" w:rsidRPr="00A136D7" w:rsidRDefault="000C3C9B" w:rsidP="00DD3650">
      <w:pPr>
        <w:ind w:left="2160"/>
        <w:rPr>
          <w:sz w:val="28"/>
        </w:rPr>
      </w:pPr>
      <w:r w:rsidRPr="00A136D7">
        <w:rPr>
          <w:sz w:val="28"/>
        </w:rPr>
        <w:t>Check box for force reload and disable explorer.</w:t>
      </w:r>
    </w:p>
    <w:p w14:paraId="77CC2A71" w14:textId="70C1D757" w:rsidR="000C3C9B" w:rsidRPr="00A136D7" w:rsidRDefault="000C3C9B" w:rsidP="00890602">
      <w:pPr>
        <w:ind w:left="2160"/>
        <w:rPr>
          <w:sz w:val="28"/>
        </w:rPr>
      </w:pPr>
      <w:r w:rsidRPr="00A136D7">
        <w:rPr>
          <w:sz w:val="28"/>
        </w:rPr>
        <w:t>Verify the current box is check for touch panel you are on.</w:t>
      </w:r>
    </w:p>
    <w:sectPr w:rsidR="000C3C9B" w:rsidRPr="00A136D7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96A96E" w14:textId="77777777" w:rsidR="0041348B" w:rsidRDefault="0041348B" w:rsidP="00ED5F7E">
      <w:pPr>
        <w:spacing w:after="0" w:line="240" w:lineRule="auto"/>
      </w:pPr>
      <w:r>
        <w:separator/>
      </w:r>
    </w:p>
  </w:endnote>
  <w:endnote w:type="continuationSeparator" w:id="0">
    <w:p w14:paraId="791BA731" w14:textId="77777777" w:rsidR="0041348B" w:rsidRDefault="0041348B" w:rsidP="00ED5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036022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8BB6A" w14:textId="4CDD45EA" w:rsidR="00ED5F7E" w:rsidRDefault="00ED5F7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516F53" w14:textId="77777777" w:rsidR="00ED5F7E" w:rsidRDefault="00ED5F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8F7450" w14:textId="77777777" w:rsidR="0041348B" w:rsidRDefault="0041348B" w:rsidP="00ED5F7E">
      <w:pPr>
        <w:spacing w:after="0" w:line="240" w:lineRule="auto"/>
      </w:pPr>
      <w:r>
        <w:separator/>
      </w:r>
    </w:p>
  </w:footnote>
  <w:footnote w:type="continuationSeparator" w:id="0">
    <w:p w14:paraId="11359D12" w14:textId="77777777" w:rsidR="0041348B" w:rsidRDefault="0041348B" w:rsidP="00ED5F7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74BD8"/>
    <w:multiLevelType w:val="hybridMultilevel"/>
    <w:tmpl w:val="629EE004"/>
    <w:lvl w:ilvl="0" w:tplc="BAC81C7E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" w15:restartNumberingAfterBreak="0">
    <w:nsid w:val="00295465"/>
    <w:multiLevelType w:val="hybridMultilevel"/>
    <w:tmpl w:val="AB4E5090"/>
    <w:lvl w:ilvl="0" w:tplc="9996833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27320DC"/>
    <w:multiLevelType w:val="hybridMultilevel"/>
    <w:tmpl w:val="23E8F1E0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2BC15CC"/>
    <w:multiLevelType w:val="hybridMultilevel"/>
    <w:tmpl w:val="8FD2FD3A"/>
    <w:lvl w:ilvl="0" w:tplc="05B0A1E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033529DC"/>
    <w:multiLevelType w:val="hybridMultilevel"/>
    <w:tmpl w:val="7CCAE674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038064BC"/>
    <w:multiLevelType w:val="hybridMultilevel"/>
    <w:tmpl w:val="8C0C09F2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055249AB"/>
    <w:multiLevelType w:val="hybridMultilevel"/>
    <w:tmpl w:val="9B48C7B6"/>
    <w:lvl w:ilvl="0" w:tplc="008C50B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06744AD9"/>
    <w:multiLevelType w:val="hybridMultilevel"/>
    <w:tmpl w:val="DDCC87F6"/>
    <w:lvl w:ilvl="0" w:tplc="6A06E11E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8" w15:restartNumberingAfterBreak="0">
    <w:nsid w:val="067C023D"/>
    <w:multiLevelType w:val="hybridMultilevel"/>
    <w:tmpl w:val="2F3C870A"/>
    <w:lvl w:ilvl="0" w:tplc="AA82B95E">
      <w:start w:val="1"/>
      <w:numFmt w:val="decimal"/>
      <w:lvlText w:val="%1."/>
      <w:lvlJc w:val="left"/>
      <w:pPr>
        <w:ind w:left="1080" w:hanging="360"/>
      </w:pPr>
      <w:rPr>
        <w:rFonts w:hint="default"/>
        <w:i/>
      </w:rPr>
    </w:lvl>
    <w:lvl w:ilvl="1" w:tplc="04090019">
      <w:start w:val="1"/>
      <w:numFmt w:val="lowerLetter"/>
      <w:lvlText w:val="%2."/>
      <w:lvlJc w:val="left"/>
      <w:pPr>
        <w:ind w:left="-720" w:hanging="360"/>
      </w:pPr>
    </w:lvl>
    <w:lvl w:ilvl="2" w:tplc="0409001B" w:tentative="1">
      <w:start w:val="1"/>
      <w:numFmt w:val="lowerRoman"/>
      <w:lvlText w:val="%3."/>
      <w:lvlJc w:val="right"/>
      <w:pPr>
        <w:ind w:left="0" w:hanging="180"/>
      </w:pPr>
    </w:lvl>
    <w:lvl w:ilvl="3" w:tplc="0409000F" w:tentative="1">
      <w:start w:val="1"/>
      <w:numFmt w:val="decimal"/>
      <w:lvlText w:val="%4."/>
      <w:lvlJc w:val="left"/>
      <w:pPr>
        <w:ind w:left="720" w:hanging="360"/>
      </w:pPr>
    </w:lvl>
    <w:lvl w:ilvl="4" w:tplc="04090019" w:tentative="1">
      <w:start w:val="1"/>
      <w:numFmt w:val="lowerLetter"/>
      <w:lvlText w:val="%5."/>
      <w:lvlJc w:val="left"/>
      <w:pPr>
        <w:ind w:left="1440" w:hanging="360"/>
      </w:pPr>
    </w:lvl>
    <w:lvl w:ilvl="5" w:tplc="0409001B" w:tentative="1">
      <w:start w:val="1"/>
      <w:numFmt w:val="lowerRoman"/>
      <w:lvlText w:val="%6."/>
      <w:lvlJc w:val="right"/>
      <w:pPr>
        <w:ind w:left="2160" w:hanging="180"/>
      </w:pPr>
    </w:lvl>
    <w:lvl w:ilvl="6" w:tplc="0409000F" w:tentative="1">
      <w:start w:val="1"/>
      <w:numFmt w:val="decimal"/>
      <w:lvlText w:val="%7."/>
      <w:lvlJc w:val="left"/>
      <w:pPr>
        <w:ind w:left="2880" w:hanging="360"/>
      </w:pPr>
    </w:lvl>
    <w:lvl w:ilvl="7" w:tplc="04090019" w:tentative="1">
      <w:start w:val="1"/>
      <w:numFmt w:val="lowerLetter"/>
      <w:lvlText w:val="%8."/>
      <w:lvlJc w:val="left"/>
      <w:pPr>
        <w:ind w:left="3600" w:hanging="360"/>
      </w:pPr>
    </w:lvl>
    <w:lvl w:ilvl="8" w:tplc="04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9" w15:restartNumberingAfterBreak="0">
    <w:nsid w:val="09CF7DD2"/>
    <w:multiLevelType w:val="hybridMultilevel"/>
    <w:tmpl w:val="45DC9BB8"/>
    <w:lvl w:ilvl="0" w:tplc="009CD2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0AD66960"/>
    <w:multiLevelType w:val="hybridMultilevel"/>
    <w:tmpl w:val="53009088"/>
    <w:lvl w:ilvl="0" w:tplc="F6827D6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" w15:restartNumberingAfterBreak="0">
    <w:nsid w:val="0AF501AA"/>
    <w:multiLevelType w:val="hybridMultilevel"/>
    <w:tmpl w:val="3350E23A"/>
    <w:lvl w:ilvl="0" w:tplc="03647056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0B014F60"/>
    <w:multiLevelType w:val="hybridMultilevel"/>
    <w:tmpl w:val="7CCAE674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3" w15:restartNumberingAfterBreak="0">
    <w:nsid w:val="0C346891"/>
    <w:multiLevelType w:val="hybridMultilevel"/>
    <w:tmpl w:val="FDA676CA"/>
    <w:lvl w:ilvl="0" w:tplc="772A071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4" w15:restartNumberingAfterBreak="0">
    <w:nsid w:val="0C3636DE"/>
    <w:multiLevelType w:val="hybridMultilevel"/>
    <w:tmpl w:val="968E5CEC"/>
    <w:lvl w:ilvl="0" w:tplc="41B082A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0C6355E0"/>
    <w:multiLevelType w:val="hybridMultilevel"/>
    <w:tmpl w:val="9D9CFC72"/>
    <w:lvl w:ilvl="0" w:tplc="E8081A5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6" w15:restartNumberingAfterBreak="0">
    <w:nsid w:val="0C750C16"/>
    <w:multiLevelType w:val="hybridMultilevel"/>
    <w:tmpl w:val="EB0CC37C"/>
    <w:lvl w:ilvl="0" w:tplc="3856B3D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0CEF639F"/>
    <w:multiLevelType w:val="hybridMultilevel"/>
    <w:tmpl w:val="972E3D98"/>
    <w:lvl w:ilvl="0" w:tplc="95008F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0DD60405"/>
    <w:multiLevelType w:val="hybridMultilevel"/>
    <w:tmpl w:val="37F047D0"/>
    <w:lvl w:ilvl="0" w:tplc="7ADA8A3A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 w15:restartNumberingAfterBreak="0">
    <w:nsid w:val="120B725A"/>
    <w:multiLevelType w:val="hybridMultilevel"/>
    <w:tmpl w:val="3F04DD62"/>
    <w:lvl w:ilvl="0" w:tplc="E1E478CA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0" w15:restartNumberingAfterBreak="0">
    <w:nsid w:val="12AF785A"/>
    <w:multiLevelType w:val="hybridMultilevel"/>
    <w:tmpl w:val="5352C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C900921A">
      <w:start w:val="1"/>
      <w:numFmt w:val="lowerRoman"/>
      <w:lvlText w:val="%6."/>
      <w:lvlJc w:val="left"/>
      <w:pPr>
        <w:ind w:left="4500" w:hanging="360"/>
      </w:pPr>
      <w:rPr>
        <w:rFonts w:asciiTheme="minorHAnsi" w:eastAsiaTheme="minorHAnsi" w:hAnsiTheme="minorHAnsi" w:cstheme="minorBidi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2EB752C"/>
    <w:multiLevelType w:val="hybridMultilevel"/>
    <w:tmpl w:val="A9441F00"/>
    <w:lvl w:ilvl="0" w:tplc="4F304BC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13BC4218"/>
    <w:multiLevelType w:val="hybridMultilevel"/>
    <w:tmpl w:val="351E10EC"/>
    <w:lvl w:ilvl="0" w:tplc="8182BD5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3" w15:restartNumberingAfterBreak="0">
    <w:nsid w:val="13CE0619"/>
    <w:multiLevelType w:val="hybridMultilevel"/>
    <w:tmpl w:val="1AD23D08"/>
    <w:lvl w:ilvl="0" w:tplc="46024CB4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4" w15:restartNumberingAfterBreak="0">
    <w:nsid w:val="14762927"/>
    <w:multiLevelType w:val="hybridMultilevel"/>
    <w:tmpl w:val="6A801CA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148C6B69"/>
    <w:multiLevelType w:val="hybridMultilevel"/>
    <w:tmpl w:val="895C22C8"/>
    <w:lvl w:ilvl="0" w:tplc="120CDC9A">
      <w:start w:val="1"/>
      <w:numFmt w:val="decimal"/>
      <w:lvlText w:val="%1."/>
      <w:lvlJc w:val="left"/>
      <w:pPr>
        <w:ind w:left="25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6" w15:restartNumberingAfterBreak="0">
    <w:nsid w:val="15341686"/>
    <w:multiLevelType w:val="hybridMultilevel"/>
    <w:tmpl w:val="7CCAE674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7" w15:restartNumberingAfterBreak="0">
    <w:nsid w:val="156C7EEA"/>
    <w:multiLevelType w:val="hybridMultilevel"/>
    <w:tmpl w:val="29364510"/>
    <w:lvl w:ilvl="0" w:tplc="76B0DBA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15F6396A"/>
    <w:multiLevelType w:val="hybridMultilevel"/>
    <w:tmpl w:val="ED743F02"/>
    <w:lvl w:ilvl="0" w:tplc="2F10F2D2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9" w15:restartNumberingAfterBreak="0">
    <w:nsid w:val="16950AEC"/>
    <w:multiLevelType w:val="hybridMultilevel"/>
    <w:tmpl w:val="748490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183D19F1"/>
    <w:multiLevelType w:val="hybridMultilevel"/>
    <w:tmpl w:val="C160F3E6"/>
    <w:lvl w:ilvl="0" w:tplc="2E026B46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1" w15:restartNumberingAfterBreak="0">
    <w:nsid w:val="1A747B83"/>
    <w:multiLevelType w:val="hybridMultilevel"/>
    <w:tmpl w:val="5CF6B90E"/>
    <w:lvl w:ilvl="0" w:tplc="DF82103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2" w15:restartNumberingAfterBreak="0">
    <w:nsid w:val="1B6B08E9"/>
    <w:multiLevelType w:val="hybridMultilevel"/>
    <w:tmpl w:val="596275F8"/>
    <w:lvl w:ilvl="0" w:tplc="F3D859AA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3" w15:restartNumberingAfterBreak="0">
    <w:nsid w:val="1C3546C0"/>
    <w:multiLevelType w:val="hybridMultilevel"/>
    <w:tmpl w:val="6CD827B6"/>
    <w:lvl w:ilvl="0" w:tplc="A06AB1C6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4" w15:restartNumberingAfterBreak="0">
    <w:nsid w:val="1EAA0E5B"/>
    <w:multiLevelType w:val="hybridMultilevel"/>
    <w:tmpl w:val="7D3CC508"/>
    <w:lvl w:ilvl="0" w:tplc="8D3A53DC">
      <w:start w:val="1"/>
      <w:numFmt w:val="decimal"/>
      <w:lvlText w:val="%1."/>
      <w:lvlJc w:val="left"/>
      <w:pPr>
        <w:ind w:left="180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216014C5"/>
    <w:multiLevelType w:val="hybridMultilevel"/>
    <w:tmpl w:val="C2CCC748"/>
    <w:lvl w:ilvl="0" w:tplc="A688248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6" w15:restartNumberingAfterBreak="0">
    <w:nsid w:val="227D60B9"/>
    <w:multiLevelType w:val="hybridMultilevel"/>
    <w:tmpl w:val="110C7A96"/>
    <w:lvl w:ilvl="0" w:tplc="A06AA6F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7" w15:restartNumberingAfterBreak="0">
    <w:nsid w:val="229B4F26"/>
    <w:multiLevelType w:val="hybridMultilevel"/>
    <w:tmpl w:val="0366B1A4"/>
    <w:lvl w:ilvl="0" w:tplc="A618686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8" w15:restartNumberingAfterBreak="0">
    <w:nsid w:val="23F82A6B"/>
    <w:multiLevelType w:val="hybridMultilevel"/>
    <w:tmpl w:val="E3F861A0"/>
    <w:lvl w:ilvl="0" w:tplc="54DA9C48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9" w15:restartNumberingAfterBreak="0">
    <w:nsid w:val="24CC541F"/>
    <w:multiLevelType w:val="hybridMultilevel"/>
    <w:tmpl w:val="C36CA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5E454AB"/>
    <w:multiLevelType w:val="hybridMultilevel"/>
    <w:tmpl w:val="471AFEDA"/>
    <w:lvl w:ilvl="0" w:tplc="8306FA20">
      <w:start w:val="1"/>
      <w:numFmt w:val="decimal"/>
      <w:lvlText w:val="%1."/>
      <w:lvlJc w:val="left"/>
      <w:pPr>
        <w:ind w:left="28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55" w:hanging="360"/>
      </w:pPr>
    </w:lvl>
    <w:lvl w:ilvl="2" w:tplc="0409001B" w:tentative="1">
      <w:start w:val="1"/>
      <w:numFmt w:val="lowerRoman"/>
      <w:lvlText w:val="%3."/>
      <w:lvlJc w:val="right"/>
      <w:pPr>
        <w:ind w:left="4275" w:hanging="180"/>
      </w:pPr>
    </w:lvl>
    <w:lvl w:ilvl="3" w:tplc="0409000F" w:tentative="1">
      <w:start w:val="1"/>
      <w:numFmt w:val="decimal"/>
      <w:lvlText w:val="%4."/>
      <w:lvlJc w:val="left"/>
      <w:pPr>
        <w:ind w:left="4995" w:hanging="360"/>
      </w:pPr>
    </w:lvl>
    <w:lvl w:ilvl="4" w:tplc="04090019" w:tentative="1">
      <w:start w:val="1"/>
      <w:numFmt w:val="lowerLetter"/>
      <w:lvlText w:val="%5."/>
      <w:lvlJc w:val="left"/>
      <w:pPr>
        <w:ind w:left="5715" w:hanging="360"/>
      </w:pPr>
    </w:lvl>
    <w:lvl w:ilvl="5" w:tplc="0409001B" w:tentative="1">
      <w:start w:val="1"/>
      <w:numFmt w:val="lowerRoman"/>
      <w:lvlText w:val="%6."/>
      <w:lvlJc w:val="right"/>
      <w:pPr>
        <w:ind w:left="6435" w:hanging="180"/>
      </w:pPr>
    </w:lvl>
    <w:lvl w:ilvl="6" w:tplc="0409000F" w:tentative="1">
      <w:start w:val="1"/>
      <w:numFmt w:val="decimal"/>
      <w:lvlText w:val="%7."/>
      <w:lvlJc w:val="left"/>
      <w:pPr>
        <w:ind w:left="7155" w:hanging="360"/>
      </w:pPr>
    </w:lvl>
    <w:lvl w:ilvl="7" w:tplc="04090019" w:tentative="1">
      <w:start w:val="1"/>
      <w:numFmt w:val="lowerLetter"/>
      <w:lvlText w:val="%8."/>
      <w:lvlJc w:val="left"/>
      <w:pPr>
        <w:ind w:left="7875" w:hanging="360"/>
      </w:pPr>
    </w:lvl>
    <w:lvl w:ilvl="8" w:tplc="0409001B" w:tentative="1">
      <w:start w:val="1"/>
      <w:numFmt w:val="lowerRoman"/>
      <w:lvlText w:val="%9."/>
      <w:lvlJc w:val="right"/>
      <w:pPr>
        <w:ind w:left="8595" w:hanging="180"/>
      </w:pPr>
    </w:lvl>
  </w:abstractNum>
  <w:abstractNum w:abstractNumId="41" w15:restartNumberingAfterBreak="0">
    <w:nsid w:val="270D5E4C"/>
    <w:multiLevelType w:val="hybridMultilevel"/>
    <w:tmpl w:val="D75429EC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2" w15:restartNumberingAfterBreak="0">
    <w:nsid w:val="273F43E5"/>
    <w:multiLevelType w:val="hybridMultilevel"/>
    <w:tmpl w:val="4CD04228"/>
    <w:lvl w:ilvl="0" w:tplc="04D0176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3" w15:restartNumberingAfterBreak="0">
    <w:nsid w:val="290020C4"/>
    <w:multiLevelType w:val="hybridMultilevel"/>
    <w:tmpl w:val="7CCAE674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4" w15:restartNumberingAfterBreak="0">
    <w:nsid w:val="2A85592C"/>
    <w:multiLevelType w:val="hybridMultilevel"/>
    <w:tmpl w:val="F6C8EF84"/>
    <w:lvl w:ilvl="0" w:tplc="742E9762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5" w15:restartNumberingAfterBreak="0">
    <w:nsid w:val="2AA64A79"/>
    <w:multiLevelType w:val="hybridMultilevel"/>
    <w:tmpl w:val="8E5AB850"/>
    <w:lvl w:ilvl="0" w:tplc="D19A85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2AFC4F66"/>
    <w:multiLevelType w:val="hybridMultilevel"/>
    <w:tmpl w:val="7D32563E"/>
    <w:lvl w:ilvl="0" w:tplc="EDBA7A90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47" w15:restartNumberingAfterBreak="0">
    <w:nsid w:val="2B9A5DF4"/>
    <w:multiLevelType w:val="hybridMultilevel"/>
    <w:tmpl w:val="5840EC9C"/>
    <w:lvl w:ilvl="0" w:tplc="509A907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8" w15:restartNumberingAfterBreak="0">
    <w:nsid w:val="2BCC757C"/>
    <w:multiLevelType w:val="hybridMultilevel"/>
    <w:tmpl w:val="7B6C70BA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9" w15:restartNumberingAfterBreak="0">
    <w:nsid w:val="2D7D40E3"/>
    <w:multiLevelType w:val="hybridMultilevel"/>
    <w:tmpl w:val="F69E901E"/>
    <w:lvl w:ilvl="0" w:tplc="F24CFF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35C2B5B8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2DA55A00"/>
    <w:multiLevelType w:val="hybridMultilevel"/>
    <w:tmpl w:val="57D61C44"/>
    <w:lvl w:ilvl="0" w:tplc="1B8ADB06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1" w15:restartNumberingAfterBreak="0">
    <w:nsid w:val="2DC771CC"/>
    <w:multiLevelType w:val="hybridMultilevel"/>
    <w:tmpl w:val="BDF01280"/>
    <w:lvl w:ilvl="0" w:tplc="7D606622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2" w15:restartNumberingAfterBreak="0">
    <w:nsid w:val="2E082506"/>
    <w:multiLevelType w:val="hybridMultilevel"/>
    <w:tmpl w:val="384C3ADC"/>
    <w:lvl w:ilvl="0" w:tplc="5C861CAC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53" w15:restartNumberingAfterBreak="0">
    <w:nsid w:val="30322646"/>
    <w:multiLevelType w:val="hybridMultilevel"/>
    <w:tmpl w:val="2F9011C8"/>
    <w:lvl w:ilvl="0" w:tplc="03DEB83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4" w15:restartNumberingAfterBreak="0">
    <w:nsid w:val="304A32AA"/>
    <w:multiLevelType w:val="hybridMultilevel"/>
    <w:tmpl w:val="6D2CD222"/>
    <w:lvl w:ilvl="0" w:tplc="B68CACC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5" w15:restartNumberingAfterBreak="0">
    <w:nsid w:val="325E7EB8"/>
    <w:multiLevelType w:val="hybridMultilevel"/>
    <w:tmpl w:val="1D443AF0"/>
    <w:lvl w:ilvl="0" w:tplc="290CF6A8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56" w15:restartNumberingAfterBreak="0">
    <w:nsid w:val="33241B42"/>
    <w:multiLevelType w:val="hybridMultilevel"/>
    <w:tmpl w:val="93A8166C"/>
    <w:lvl w:ilvl="0" w:tplc="C54EF07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7" w15:restartNumberingAfterBreak="0">
    <w:nsid w:val="33836762"/>
    <w:multiLevelType w:val="hybridMultilevel"/>
    <w:tmpl w:val="69F2BF00"/>
    <w:lvl w:ilvl="0" w:tplc="239EA53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58" w15:restartNumberingAfterBreak="0">
    <w:nsid w:val="349B6112"/>
    <w:multiLevelType w:val="hybridMultilevel"/>
    <w:tmpl w:val="927AE336"/>
    <w:lvl w:ilvl="0" w:tplc="6BC046E0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59" w15:restartNumberingAfterBreak="0">
    <w:nsid w:val="36EF33D3"/>
    <w:multiLevelType w:val="hybridMultilevel"/>
    <w:tmpl w:val="486E3AFC"/>
    <w:lvl w:ilvl="0" w:tplc="1E003944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60" w15:restartNumberingAfterBreak="0">
    <w:nsid w:val="37C24285"/>
    <w:multiLevelType w:val="hybridMultilevel"/>
    <w:tmpl w:val="EFB45CFE"/>
    <w:lvl w:ilvl="0" w:tplc="F372E9F4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1" w15:restartNumberingAfterBreak="0">
    <w:nsid w:val="39570E18"/>
    <w:multiLevelType w:val="hybridMultilevel"/>
    <w:tmpl w:val="97FABD18"/>
    <w:lvl w:ilvl="0" w:tplc="6C3809AE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62" w15:restartNumberingAfterBreak="0">
    <w:nsid w:val="399B2DE4"/>
    <w:multiLevelType w:val="hybridMultilevel"/>
    <w:tmpl w:val="68FAC3DA"/>
    <w:lvl w:ilvl="0" w:tplc="09B6FD5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3" w15:restartNumberingAfterBreak="0">
    <w:nsid w:val="39A416CB"/>
    <w:multiLevelType w:val="hybridMultilevel"/>
    <w:tmpl w:val="980EFCBC"/>
    <w:lvl w:ilvl="0" w:tplc="71928EC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4" w15:restartNumberingAfterBreak="0">
    <w:nsid w:val="3BE320C6"/>
    <w:multiLevelType w:val="hybridMultilevel"/>
    <w:tmpl w:val="238E8452"/>
    <w:lvl w:ilvl="0" w:tplc="1B8ADB06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5" w15:restartNumberingAfterBreak="0">
    <w:nsid w:val="3CF0063B"/>
    <w:multiLevelType w:val="hybridMultilevel"/>
    <w:tmpl w:val="66A4152C"/>
    <w:lvl w:ilvl="0" w:tplc="C79C443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6" w15:restartNumberingAfterBreak="0">
    <w:nsid w:val="3CF11D50"/>
    <w:multiLevelType w:val="hybridMultilevel"/>
    <w:tmpl w:val="561851D8"/>
    <w:lvl w:ilvl="0" w:tplc="22E047A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7" w15:restartNumberingAfterBreak="0">
    <w:nsid w:val="3E4100A3"/>
    <w:multiLevelType w:val="hybridMultilevel"/>
    <w:tmpl w:val="96526214"/>
    <w:lvl w:ilvl="0" w:tplc="1AE408DE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68" w15:restartNumberingAfterBreak="0">
    <w:nsid w:val="414005B9"/>
    <w:multiLevelType w:val="hybridMultilevel"/>
    <w:tmpl w:val="ECF058EC"/>
    <w:lvl w:ilvl="0" w:tplc="4194151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9" w15:restartNumberingAfterBreak="0">
    <w:nsid w:val="41EB0A8E"/>
    <w:multiLevelType w:val="hybridMultilevel"/>
    <w:tmpl w:val="5C76A396"/>
    <w:lvl w:ilvl="0" w:tplc="955A334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0" w15:restartNumberingAfterBreak="0">
    <w:nsid w:val="4230656C"/>
    <w:multiLevelType w:val="hybridMultilevel"/>
    <w:tmpl w:val="AE404F74"/>
    <w:lvl w:ilvl="0" w:tplc="1B8ADB06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1" w15:restartNumberingAfterBreak="0">
    <w:nsid w:val="42F163E3"/>
    <w:multiLevelType w:val="hybridMultilevel"/>
    <w:tmpl w:val="FBB4F5EE"/>
    <w:lvl w:ilvl="0" w:tplc="6A5A6E54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72" w15:restartNumberingAfterBreak="0">
    <w:nsid w:val="43AD04A1"/>
    <w:multiLevelType w:val="hybridMultilevel"/>
    <w:tmpl w:val="C6DEE2EC"/>
    <w:lvl w:ilvl="0" w:tplc="258A652C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3" w15:restartNumberingAfterBreak="0">
    <w:nsid w:val="446B0A13"/>
    <w:multiLevelType w:val="hybridMultilevel"/>
    <w:tmpl w:val="56626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44761D4C"/>
    <w:multiLevelType w:val="hybridMultilevel"/>
    <w:tmpl w:val="3260D8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44F820EA"/>
    <w:multiLevelType w:val="hybridMultilevel"/>
    <w:tmpl w:val="1F741988"/>
    <w:lvl w:ilvl="0" w:tplc="5D7CEE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 w15:restartNumberingAfterBreak="0">
    <w:nsid w:val="457441EB"/>
    <w:multiLevelType w:val="hybridMultilevel"/>
    <w:tmpl w:val="0F823A78"/>
    <w:lvl w:ilvl="0" w:tplc="F412DB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46963914"/>
    <w:multiLevelType w:val="hybridMultilevel"/>
    <w:tmpl w:val="1D00FEF0"/>
    <w:lvl w:ilvl="0" w:tplc="7FC298A2">
      <w:start w:val="1"/>
      <w:numFmt w:val="decimal"/>
      <w:lvlText w:val="%1."/>
      <w:lvlJc w:val="left"/>
      <w:pPr>
        <w:ind w:left="25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8" w15:restartNumberingAfterBreak="0">
    <w:nsid w:val="4A030CEF"/>
    <w:multiLevelType w:val="hybridMultilevel"/>
    <w:tmpl w:val="BD642AEC"/>
    <w:lvl w:ilvl="0" w:tplc="CACEC100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9" w15:restartNumberingAfterBreak="0">
    <w:nsid w:val="4CFB0C0F"/>
    <w:multiLevelType w:val="hybridMultilevel"/>
    <w:tmpl w:val="F0C422C6"/>
    <w:lvl w:ilvl="0" w:tplc="0B982E8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0" w15:restartNumberingAfterBreak="0">
    <w:nsid w:val="4E7C40A0"/>
    <w:multiLevelType w:val="hybridMultilevel"/>
    <w:tmpl w:val="F75077BA"/>
    <w:lvl w:ilvl="0" w:tplc="9E943830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81" w15:restartNumberingAfterBreak="0">
    <w:nsid w:val="4FE30B26"/>
    <w:multiLevelType w:val="hybridMultilevel"/>
    <w:tmpl w:val="D3560108"/>
    <w:lvl w:ilvl="0" w:tplc="AA82B95E">
      <w:start w:val="1"/>
      <w:numFmt w:val="decimal"/>
      <w:lvlText w:val="%1."/>
      <w:lvlJc w:val="left"/>
      <w:pPr>
        <w:ind w:left="324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2" w15:restartNumberingAfterBreak="0">
    <w:nsid w:val="51167D8B"/>
    <w:multiLevelType w:val="hybridMultilevel"/>
    <w:tmpl w:val="565A3C76"/>
    <w:lvl w:ilvl="0" w:tplc="37AC208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3" w15:restartNumberingAfterBreak="0">
    <w:nsid w:val="54BB560A"/>
    <w:multiLevelType w:val="hybridMultilevel"/>
    <w:tmpl w:val="23B2E3FE"/>
    <w:lvl w:ilvl="0" w:tplc="B1E638C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4" w15:restartNumberingAfterBreak="0">
    <w:nsid w:val="55833A22"/>
    <w:multiLevelType w:val="hybridMultilevel"/>
    <w:tmpl w:val="650294BA"/>
    <w:lvl w:ilvl="0" w:tplc="42980D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5" w15:restartNumberingAfterBreak="0">
    <w:nsid w:val="55956BAB"/>
    <w:multiLevelType w:val="hybridMultilevel"/>
    <w:tmpl w:val="D640E658"/>
    <w:lvl w:ilvl="0" w:tplc="8F60FEBA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86" w15:restartNumberingAfterBreak="0">
    <w:nsid w:val="56DC05F5"/>
    <w:multiLevelType w:val="hybridMultilevel"/>
    <w:tmpl w:val="881E5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7" w15:restartNumberingAfterBreak="0">
    <w:nsid w:val="58C83A22"/>
    <w:multiLevelType w:val="hybridMultilevel"/>
    <w:tmpl w:val="F7E2499E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88" w15:restartNumberingAfterBreak="0">
    <w:nsid w:val="58F508D2"/>
    <w:multiLevelType w:val="hybridMultilevel"/>
    <w:tmpl w:val="FD6A5B42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89" w15:restartNumberingAfterBreak="0">
    <w:nsid w:val="595020EF"/>
    <w:multiLevelType w:val="hybridMultilevel"/>
    <w:tmpl w:val="3DB2603A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0" w15:restartNumberingAfterBreak="0">
    <w:nsid w:val="59AB47AF"/>
    <w:multiLevelType w:val="hybridMultilevel"/>
    <w:tmpl w:val="83585A58"/>
    <w:lvl w:ilvl="0" w:tplc="8DC68714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1" w15:restartNumberingAfterBreak="0">
    <w:nsid w:val="5D346530"/>
    <w:multiLevelType w:val="hybridMultilevel"/>
    <w:tmpl w:val="867814FA"/>
    <w:lvl w:ilvl="0" w:tplc="1DA6AA52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92" w15:restartNumberingAfterBreak="0">
    <w:nsid w:val="5DF5453C"/>
    <w:multiLevelType w:val="hybridMultilevel"/>
    <w:tmpl w:val="C0F4D936"/>
    <w:lvl w:ilvl="0" w:tplc="5394DB4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3" w15:restartNumberingAfterBreak="0">
    <w:nsid w:val="6027151D"/>
    <w:multiLevelType w:val="hybridMultilevel"/>
    <w:tmpl w:val="6F5A6C16"/>
    <w:lvl w:ilvl="0" w:tplc="9C088B66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94" w15:restartNumberingAfterBreak="0">
    <w:nsid w:val="62354B20"/>
    <w:multiLevelType w:val="hybridMultilevel"/>
    <w:tmpl w:val="E4726D58"/>
    <w:lvl w:ilvl="0" w:tplc="6E4AAB4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5" w15:restartNumberingAfterBreak="0">
    <w:nsid w:val="626328C9"/>
    <w:multiLevelType w:val="hybridMultilevel"/>
    <w:tmpl w:val="FD6A5B42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6" w15:restartNumberingAfterBreak="0">
    <w:nsid w:val="631B4A0A"/>
    <w:multiLevelType w:val="hybridMultilevel"/>
    <w:tmpl w:val="776AB03A"/>
    <w:lvl w:ilvl="0" w:tplc="CDC47EF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7" w15:restartNumberingAfterBreak="0">
    <w:nsid w:val="665C2CA7"/>
    <w:multiLevelType w:val="hybridMultilevel"/>
    <w:tmpl w:val="7CCAE674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98" w15:restartNumberingAfterBreak="0">
    <w:nsid w:val="6A79040D"/>
    <w:multiLevelType w:val="hybridMultilevel"/>
    <w:tmpl w:val="B89EF928"/>
    <w:lvl w:ilvl="0" w:tplc="7AD6F084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9" w15:restartNumberingAfterBreak="0">
    <w:nsid w:val="6B486664"/>
    <w:multiLevelType w:val="hybridMultilevel"/>
    <w:tmpl w:val="71D685D6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0" w15:restartNumberingAfterBreak="0">
    <w:nsid w:val="6BF43855"/>
    <w:multiLevelType w:val="hybridMultilevel"/>
    <w:tmpl w:val="4FBAFE32"/>
    <w:lvl w:ilvl="0" w:tplc="C28AB2BC">
      <w:start w:val="1"/>
      <w:numFmt w:val="decimal"/>
      <w:lvlText w:val="%1."/>
      <w:lvlJc w:val="left"/>
      <w:pPr>
        <w:ind w:left="46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0" w:hanging="360"/>
      </w:pPr>
    </w:lvl>
    <w:lvl w:ilvl="2" w:tplc="0409001B" w:tentative="1">
      <w:start w:val="1"/>
      <w:numFmt w:val="lowerRoman"/>
      <w:lvlText w:val="%3."/>
      <w:lvlJc w:val="right"/>
      <w:pPr>
        <w:ind w:left="6120" w:hanging="180"/>
      </w:pPr>
    </w:lvl>
    <w:lvl w:ilvl="3" w:tplc="0409000F" w:tentative="1">
      <w:start w:val="1"/>
      <w:numFmt w:val="decimal"/>
      <w:lvlText w:val="%4."/>
      <w:lvlJc w:val="left"/>
      <w:pPr>
        <w:ind w:left="6840" w:hanging="360"/>
      </w:pPr>
    </w:lvl>
    <w:lvl w:ilvl="4" w:tplc="04090019" w:tentative="1">
      <w:start w:val="1"/>
      <w:numFmt w:val="lowerLetter"/>
      <w:lvlText w:val="%5."/>
      <w:lvlJc w:val="left"/>
      <w:pPr>
        <w:ind w:left="7560" w:hanging="360"/>
      </w:pPr>
    </w:lvl>
    <w:lvl w:ilvl="5" w:tplc="0409001B" w:tentative="1">
      <w:start w:val="1"/>
      <w:numFmt w:val="lowerRoman"/>
      <w:lvlText w:val="%6."/>
      <w:lvlJc w:val="right"/>
      <w:pPr>
        <w:ind w:left="8280" w:hanging="180"/>
      </w:pPr>
    </w:lvl>
    <w:lvl w:ilvl="6" w:tplc="0409000F" w:tentative="1">
      <w:start w:val="1"/>
      <w:numFmt w:val="decimal"/>
      <w:lvlText w:val="%7."/>
      <w:lvlJc w:val="left"/>
      <w:pPr>
        <w:ind w:left="9000" w:hanging="360"/>
      </w:pPr>
    </w:lvl>
    <w:lvl w:ilvl="7" w:tplc="04090019" w:tentative="1">
      <w:start w:val="1"/>
      <w:numFmt w:val="lowerLetter"/>
      <w:lvlText w:val="%8."/>
      <w:lvlJc w:val="left"/>
      <w:pPr>
        <w:ind w:left="9720" w:hanging="360"/>
      </w:pPr>
    </w:lvl>
    <w:lvl w:ilvl="8" w:tplc="04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101" w15:restartNumberingAfterBreak="0">
    <w:nsid w:val="6D4B24EE"/>
    <w:multiLevelType w:val="hybridMultilevel"/>
    <w:tmpl w:val="B1E2B5C4"/>
    <w:lvl w:ilvl="0" w:tplc="FEC6853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2" w15:restartNumberingAfterBreak="0">
    <w:nsid w:val="6D86092D"/>
    <w:multiLevelType w:val="hybridMultilevel"/>
    <w:tmpl w:val="7CCAE674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3" w15:restartNumberingAfterBreak="0">
    <w:nsid w:val="6DCF7E12"/>
    <w:multiLevelType w:val="hybridMultilevel"/>
    <w:tmpl w:val="C5A27916"/>
    <w:lvl w:ilvl="0" w:tplc="1B8ADB06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4" w15:restartNumberingAfterBreak="0">
    <w:nsid w:val="6DDB3437"/>
    <w:multiLevelType w:val="hybridMultilevel"/>
    <w:tmpl w:val="AEEE6E78"/>
    <w:lvl w:ilvl="0" w:tplc="F87A26D8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5" w15:restartNumberingAfterBreak="0">
    <w:nsid w:val="70106333"/>
    <w:multiLevelType w:val="hybridMultilevel"/>
    <w:tmpl w:val="C8DAE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70914C78"/>
    <w:multiLevelType w:val="hybridMultilevel"/>
    <w:tmpl w:val="2084C20E"/>
    <w:lvl w:ilvl="0" w:tplc="7D743C5C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07" w15:restartNumberingAfterBreak="0">
    <w:nsid w:val="70D568B5"/>
    <w:multiLevelType w:val="hybridMultilevel"/>
    <w:tmpl w:val="7408B952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8" w15:restartNumberingAfterBreak="0">
    <w:nsid w:val="71FA5B47"/>
    <w:multiLevelType w:val="hybridMultilevel"/>
    <w:tmpl w:val="B8B22D58"/>
    <w:lvl w:ilvl="0" w:tplc="E9A4B950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09" w15:restartNumberingAfterBreak="0">
    <w:nsid w:val="7222562A"/>
    <w:multiLevelType w:val="hybridMultilevel"/>
    <w:tmpl w:val="6D8ADB4E"/>
    <w:lvl w:ilvl="0" w:tplc="285816D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0" w15:restartNumberingAfterBreak="0">
    <w:nsid w:val="732936FC"/>
    <w:multiLevelType w:val="hybridMultilevel"/>
    <w:tmpl w:val="6A5CC1F2"/>
    <w:lvl w:ilvl="0" w:tplc="17742C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1" w15:restartNumberingAfterBreak="0">
    <w:nsid w:val="733F7FEC"/>
    <w:multiLevelType w:val="hybridMultilevel"/>
    <w:tmpl w:val="01AED292"/>
    <w:lvl w:ilvl="0" w:tplc="989AC4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2" w15:restartNumberingAfterBreak="0">
    <w:nsid w:val="738459CF"/>
    <w:multiLevelType w:val="hybridMultilevel"/>
    <w:tmpl w:val="4EF21236"/>
    <w:lvl w:ilvl="0" w:tplc="D428B45A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3" w15:restartNumberingAfterBreak="0">
    <w:nsid w:val="739D1CAE"/>
    <w:multiLevelType w:val="hybridMultilevel"/>
    <w:tmpl w:val="C2802AD6"/>
    <w:lvl w:ilvl="0" w:tplc="1286DB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4" w15:restartNumberingAfterBreak="0">
    <w:nsid w:val="7484501F"/>
    <w:multiLevelType w:val="hybridMultilevel"/>
    <w:tmpl w:val="DD800EDC"/>
    <w:lvl w:ilvl="0" w:tplc="BC521A0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5" w15:restartNumberingAfterBreak="0">
    <w:nsid w:val="759F2532"/>
    <w:multiLevelType w:val="hybridMultilevel"/>
    <w:tmpl w:val="71D685D6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16" w15:restartNumberingAfterBreak="0">
    <w:nsid w:val="76527378"/>
    <w:multiLevelType w:val="hybridMultilevel"/>
    <w:tmpl w:val="437C52C2"/>
    <w:lvl w:ilvl="0" w:tplc="1B8ADB06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7" w15:restartNumberingAfterBreak="0">
    <w:nsid w:val="78204892"/>
    <w:multiLevelType w:val="hybridMultilevel"/>
    <w:tmpl w:val="39E430C8"/>
    <w:lvl w:ilvl="0" w:tplc="E71E2DC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18" w15:restartNumberingAfterBreak="0">
    <w:nsid w:val="78F3669C"/>
    <w:multiLevelType w:val="hybridMultilevel"/>
    <w:tmpl w:val="CBECA79C"/>
    <w:lvl w:ilvl="0" w:tplc="214222A8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19" w15:restartNumberingAfterBreak="0">
    <w:nsid w:val="7AC82744"/>
    <w:multiLevelType w:val="hybridMultilevel"/>
    <w:tmpl w:val="2092EFBC"/>
    <w:lvl w:ilvl="0" w:tplc="3A9A9C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0" w15:restartNumberingAfterBreak="0">
    <w:nsid w:val="7ADF7D7C"/>
    <w:multiLevelType w:val="hybridMultilevel"/>
    <w:tmpl w:val="DB6C4A34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21" w15:restartNumberingAfterBreak="0">
    <w:nsid w:val="7AFB4318"/>
    <w:multiLevelType w:val="hybridMultilevel"/>
    <w:tmpl w:val="74DA724C"/>
    <w:lvl w:ilvl="0" w:tplc="12A255C8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2" w15:restartNumberingAfterBreak="0">
    <w:nsid w:val="7B287923"/>
    <w:multiLevelType w:val="hybridMultilevel"/>
    <w:tmpl w:val="2E140B18"/>
    <w:lvl w:ilvl="0" w:tplc="BB3C9A68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3" w15:restartNumberingAfterBreak="0">
    <w:nsid w:val="7CE375AA"/>
    <w:multiLevelType w:val="hybridMultilevel"/>
    <w:tmpl w:val="D138CCEE"/>
    <w:lvl w:ilvl="0" w:tplc="969A198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4" w15:restartNumberingAfterBreak="0">
    <w:nsid w:val="7D532647"/>
    <w:multiLevelType w:val="hybridMultilevel"/>
    <w:tmpl w:val="B128B948"/>
    <w:lvl w:ilvl="0" w:tplc="895ABCC6">
      <w:start w:val="1"/>
      <w:numFmt w:val="decimal"/>
      <w:lvlText w:val="%1.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25" w15:restartNumberingAfterBreak="0">
    <w:nsid w:val="7F704ECC"/>
    <w:multiLevelType w:val="hybridMultilevel"/>
    <w:tmpl w:val="BF06F6CC"/>
    <w:lvl w:ilvl="0" w:tplc="8D42AFA4">
      <w:start w:val="1"/>
      <w:numFmt w:val="decimal"/>
      <w:lvlText w:val="%1."/>
      <w:lvlJc w:val="left"/>
      <w:pPr>
        <w:ind w:left="32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>
    <w:abstractNumId w:val="20"/>
  </w:num>
  <w:num w:numId="2">
    <w:abstractNumId w:val="74"/>
  </w:num>
  <w:num w:numId="3">
    <w:abstractNumId w:val="105"/>
  </w:num>
  <w:num w:numId="4">
    <w:abstractNumId w:val="86"/>
  </w:num>
  <w:num w:numId="5">
    <w:abstractNumId w:val="39"/>
  </w:num>
  <w:num w:numId="6">
    <w:abstractNumId w:val="73"/>
  </w:num>
  <w:num w:numId="7">
    <w:abstractNumId w:val="29"/>
  </w:num>
  <w:num w:numId="8">
    <w:abstractNumId w:val="24"/>
  </w:num>
  <w:num w:numId="9">
    <w:abstractNumId w:val="88"/>
  </w:num>
  <w:num w:numId="10">
    <w:abstractNumId w:val="95"/>
  </w:num>
  <w:num w:numId="11">
    <w:abstractNumId w:val="18"/>
  </w:num>
  <w:num w:numId="12">
    <w:abstractNumId w:val="120"/>
  </w:num>
  <w:num w:numId="13">
    <w:abstractNumId w:val="33"/>
  </w:num>
  <w:num w:numId="14">
    <w:abstractNumId w:val="19"/>
  </w:num>
  <w:num w:numId="15">
    <w:abstractNumId w:val="60"/>
  </w:num>
  <w:num w:numId="16">
    <w:abstractNumId w:val="64"/>
  </w:num>
  <w:num w:numId="17">
    <w:abstractNumId w:val="116"/>
  </w:num>
  <w:num w:numId="18">
    <w:abstractNumId w:val="115"/>
  </w:num>
  <w:num w:numId="19">
    <w:abstractNumId w:val="99"/>
  </w:num>
  <w:num w:numId="20">
    <w:abstractNumId w:val="11"/>
  </w:num>
  <w:num w:numId="21">
    <w:abstractNumId w:val="58"/>
  </w:num>
  <w:num w:numId="22">
    <w:abstractNumId w:val="124"/>
  </w:num>
  <w:num w:numId="23">
    <w:abstractNumId w:val="100"/>
  </w:num>
  <w:num w:numId="24">
    <w:abstractNumId w:val="75"/>
  </w:num>
  <w:num w:numId="25">
    <w:abstractNumId w:val="22"/>
  </w:num>
  <w:num w:numId="26">
    <w:abstractNumId w:val="79"/>
  </w:num>
  <w:num w:numId="27">
    <w:abstractNumId w:val="65"/>
  </w:num>
  <w:num w:numId="28">
    <w:abstractNumId w:val="94"/>
  </w:num>
  <w:num w:numId="29">
    <w:abstractNumId w:val="78"/>
  </w:num>
  <w:num w:numId="30">
    <w:abstractNumId w:val="109"/>
  </w:num>
  <w:num w:numId="31">
    <w:abstractNumId w:val="96"/>
  </w:num>
  <w:num w:numId="32">
    <w:abstractNumId w:val="3"/>
  </w:num>
  <w:num w:numId="33">
    <w:abstractNumId w:val="76"/>
  </w:num>
  <w:num w:numId="34">
    <w:abstractNumId w:val="113"/>
  </w:num>
  <w:num w:numId="35">
    <w:abstractNumId w:val="104"/>
  </w:num>
  <w:num w:numId="36">
    <w:abstractNumId w:val="35"/>
  </w:num>
  <w:num w:numId="37">
    <w:abstractNumId w:val="83"/>
  </w:num>
  <w:num w:numId="38">
    <w:abstractNumId w:val="77"/>
  </w:num>
  <w:num w:numId="39">
    <w:abstractNumId w:val="25"/>
  </w:num>
  <w:num w:numId="40">
    <w:abstractNumId w:val="69"/>
  </w:num>
  <w:num w:numId="41">
    <w:abstractNumId w:val="68"/>
  </w:num>
  <w:num w:numId="42">
    <w:abstractNumId w:val="70"/>
  </w:num>
  <w:num w:numId="43">
    <w:abstractNumId w:val="40"/>
  </w:num>
  <w:num w:numId="44">
    <w:abstractNumId w:val="16"/>
  </w:num>
  <w:num w:numId="45">
    <w:abstractNumId w:val="110"/>
  </w:num>
  <w:num w:numId="46">
    <w:abstractNumId w:val="54"/>
  </w:num>
  <w:num w:numId="47">
    <w:abstractNumId w:val="27"/>
  </w:num>
  <w:num w:numId="48">
    <w:abstractNumId w:val="17"/>
  </w:num>
  <w:num w:numId="49">
    <w:abstractNumId w:val="61"/>
  </w:num>
  <w:num w:numId="50">
    <w:abstractNumId w:val="122"/>
  </w:num>
  <w:num w:numId="51">
    <w:abstractNumId w:val="118"/>
  </w:num>
  <w:num w:numId="52">
    <w:abstractNumId w:val="7"/>
  </w:num>
  <w:num w:numId="53">
    <w:abstractNumId w:val="91"/>
  </w:num>
  <w:num w:numId="54">
    <w:abstractNumId w:val="108"/>
  </w:num>
  <w:num w:numId="55">
    <w:abstractNumId w:val="38"/>
  </w:num>
  <w:num w:numId="56">
    <w:abstractNumId w:val="44"/>
  </w:num>
  <w:num w:numId="57">
    <w:abstractNumId w:val="59"/>
  </w:num>
  <w:num w:numId="58">
    <w:abstractNumId w:val="80"/>
  </w:num>
  <w:num w:numId="59">
    <w:abstractNumId w:val="85"/>
  </w:num>
  <w:num w:numId="60">
    <w:abstractNumId w:val="121"/>
  </w:num>
  <w:num w:numId="61">
    <w:abstractNumId w:val="23"/>
  </w:num>
  <w:num w:numId="62">
    <w:abstractNumId w:val="106"/>
  </w:num>
  <w:num w:numId="63">
    <w:abstractNumId w:val="93"/>
  </w:num>
  <w:num w:numId="64">
    <w:abstractNumId w:val="46"/>
  </w:num>
  <w:num w:numId="65">
    <w:abstractNumId w:val="30"/>
  </w:num>
  <w:num w:numId="66">
    <w:abstractNumId w:val="14"/>
  </w:num>
  <w:num w:numId="67">
    <w:abstractNumId w:val="37"/>
  </w:num>
  <w:num w:numId="68">
    <w:abstractNumId w:val="36"/>
  </w:num>
  <w:num w:numId="69">
    <w:abstractNumId w:val="97"/>
  </w:num>
  <w:num w:numId="70">
    <w:abstractNumId w:val="21"/>
  </w:num>
  <w:num w:numId="71">
    <w:abstractNumId w:val="72"/>
  </w:num>
  <w:num w:numId="72">
    <w:abstractNumId w:val="112"/>
  </w:num>
  <w:num w:numId="73">
    <w:abstractNumId w:val="42"/>
  </w:num>
  <w:num w:numId="74">
    <w:abstractNumId w:val="6"/>
  </w:num>
  <w:num w:numId="75">
    <w:abstractNumId w:val="114"/>
  </w:num>
  <w:num w:numId="76">
    <w:abstractNumId w:val="31"/>
  </w:num>
  <w:num w:numId="77">
    <w:abstractNumId w:val="15"/>
  </w:num>
  <w:num w:numId="78">
    <w:abstractNumId w:val="92"/>
  </w:num>
  <w:num w:numId="79">
    <w:abstractNumId w:val="50"/>
  </w:num>
  <w:num w:numId="80">
    <w:abstractNumId w:val="10"/>
  </w:num>
  <w:num w:numId="81">
    <w:abstractNumId w:val="103"/>
  </w:num>
  <w:num w:numId="82">
    <w:abstractNumId w:val="55"/>
  </w:num>
  <w:num w:numId="83">
    <w:abstractNumId w:val="52"/>
  </w:num>
  <w:num w:numId="84">
    <w:abstractNumId w:val="12"/>
  </w:num>
  <w:num w:numId="85">
    <w:abstractNumId w:val="107"/>
  </w:num>
  <w:num w:numId="86">
    <w:abstractNumId w:val="43"/>
  </w:num>
  <w:num w:numId="87">
    <w:abstractNumId w:val="89"/>
  </w:num>
  <w:num w:numId="88">
    <w:abstractNumId w:val="67"/>
  </w:num>
  <w:num w:numId="89">
    <w:abstractNumId w:val="71"/>
  </w:num>
  <w:num w:numId="90">
    <w:abstractNumId w:val="32"/>
  </w:num>
  <w:num w:numId="91">
    <w:abstractNumId w:val="28"/>
  </w:num>
  <w:num w:numId="92">
    <w:abstractNumId w:val="98"/>
  </w:num>
  <w:num w:numId="93">
    <w:abstractNumId w:val="4"/>
  </w:num>
  <w:num w:numId="94">
    <w:abstractNumId w:val="26"/>
  </w:num>
  <w:num w:numId="95">
    <w:abstractNumId w:val="48"/>
  </w:num>
  <w:num w:numId="96">
    <w:abstractNumId w:val="5"/>
  </w:num>
  <w:num w:numId="97">
    <w:abstractNumId w:val="87"/>
  </w:num>
  <w:num w:numId="98">
    <w:abstractNumId w:val="102"/>
  </w:num>
  <w:num w:numId="99">
    <w:abstractNumId w:val="117"/>
  </w:num>
  <w:num w:numId="100">
    <w:abstractNumId w:val="2"/>
  </w:num>
  <w:num w:numId="101">
    <w:abstractNumId w:val="41"/>
  </w:num>
  <w:num w:numId="102">
    <w:abstractNumId w:val="49"/>
  </w:num>
  <w:num w:numId="103">
    <w:abstractNumId w:val="45"/>
  </w:num>
  <w:num w:numId="104">
    <w:abstractNumId w:val="84"/>
  </w:num>
  <w:num w:numId="105">
    <w:abstractNumId w:val="90"/>
  </w:num>
  <w:num w:numId="106">
    <w:abstractNumId w:val="125"/>
  </w:num>
  <w:num w:numId="107">
    <w:abstractNumId w:val="111"/>
  </w:num>
  <w:num w:numId="108">
    <w:abstractNumId w:val="57"/>
  </w:num>
  <w:num w:numId="109">
    <w:abstractNumId w:val="51"/>
  </w:num>
  <w:num w:numId="110">
    <w:abstractNumId w:val="63"/>
  </w:num>
  <w:num w:numId="111">
    <w:abstractNumId w:val="66"/>
  </w:num>
  <w:num w:numId="112">
    <w:abstractNumId w:val="34"/>
  </w:num>
  <w:num w:numId="113">
    <w:abstractNumId w:val="82"/>
  </w:num>
  <w:num w:numId="114">
    <w:abstractNumId w:val="123"/>
  </w:num>
  <w:num w:numId="115">
    <w:abstractNumId w:val="13"/>
  </w:num>
  <w:num w:numId="116">
    <w:abstractNumId w:val="47"/>
  </w:num>
  <w:num w:numId="117">
    <w:abstractNumId w:val="62"/>
  </w:num>
  <w:num w:numId="118">
    <w:abstractNumId w:val="0"/>
  </w:num>
  <w:num w:numId="119">
    <w:abstractNumId w:val="1"/>
  </w:num>
  <w:num w:numId="120">
    <w:abstractNumId w:val="119"/>
  </w:num>
  <w:num w:numId="121">
    <w:abstractNumId w:val="56"/>
  </w:num>
  <w:num w:numId="122">
    <w:abstractNumId w:val="101"/>
  </w:num>
  <w:num w:numId="123">
    <w:abstractNumId w:val="53"/>
  </w:num>
  <w:num w:numId="124">
    <w:abstractNumId w:val="81"/>
  </w:num>
  <w:num w:numId="125">
    <w:abstractNumId w:val="8"/>
  </w:num>
  <w:num w:numId="126">
    <w:abstractNumId w:val="9"/>
  </w:num>
  <w:numIdMacAtCleanup w:val="1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BwJLE0NTS1NDAzMLCyUdpeDU4uLM/DyQAqNaAK2svaosAAAA"/>
  </w:docVars>
  <w:rsids>
    <w:rsidRoot w:val="00D27835"/>
    <w:rsid w:val="0004010D"/>
    <w:rsid w:val="0007597F"/>
    <w:rsid w:val="00081CF5"/>
    <w:rsid w:val="00087ADD"/>
    <w:rsid w:val="00090631"/>
    <w:rsid w:val="00092095"/>
    <w:rsid w:val="00094982"/>
    <w:rsid w:val="000C3C9B"/>
    <w:rsid w:val="000C4567"/>
    <w:rsid w:val="000E5268"/>
    <w:rsid w:val="001043F3"/>
    <w:rsid w:val="00105ABF"/>
    <w:rsid w:val="00117424"/>
    <w:rsid w:val="0013510D"/>
    <w:rsid w:val="00135DE1"/>
    <w:rsid w:val="00136668"/>
    <w:rsid w:val="0018767C"/>
    <w:rsid w:val="0018772B"/>
    <w:rsid w:val="001D1889"/>
    <w:rsid w:val="00200791"/>
    <w:rsid w:val="00227851"/>
    <w:rsid w:val="00261288"/>
    <w:rsid w:val="0026690A"/>
    <w:rsid w:val="00266C18"/>
    <w:rsid w:val="00272F5D"/>
    <w:rsid w:val="00285637"/>
    <w:rsid w:val="002B7E9B"/>
    <w:rsid w:val="002C21AC"/>
    <w:rsid w:val="002C409B"/>
    <w:rsid w:val="002D674E"/>
    <w:rsid w:val="002D6786"/>
    <w:rsid w:val="002F0A40"/>
    <w:rsid w:val="00301DE5"/>
    <w:rsid w:val="003233F9"/>
    <w:rsid w:val="0033380B"/>
    <w:rsid w:val="00354F5E"/>
    <w:rsid w:val="00373436"/>
    <w:rsid w:val="003C3DB1"/>
    <w:rsid w:val="003D31CB"/>
    <w:rsid w:val="003F2408"/>
    <w:rsid w:val="003F2A43"/>
    <w:rsid w:val="003F2B07"/>
    <w:rsid w:val="00400461"/>
    <w:rsid w:val="0041348B"/>
    <w:rsid w:val="00426522"/>
    <w:rsid w:val="004469E1"/>
    <w:rsid w:val="00466E83"/>
    <w:rsid w:val="0047435E"/>
    <w:rsid w:val="0047705D"/>
    <w:rsid w:val="004F548B"/>
    <w:rsid w:val="00511EFE"/>
    <w:rsid w:val="00521335"/>
    <w:rsid w:val="005412B0"/>
    <w:rsid w:val="00547B2B"/>
    <w:rsid w:val="0055551B"/>
    <w:rsid w:val="005B5500"/>
    <w:rsid w:val="005C54DD"/>
    <w:rsid w:val="00606C96"/>
    <w:rsid w:val="006216CA"/>
    <w:rsid w:val="00625107"/>
    <w:rsid w:val="00632A49"/>
    <w:rsid w:val="006719DE"/>
    <w:rsid w:val="00684F00"/>
    <w:rsid w:val="006936C6"/>
    <w:rsid w:val="006B1721"/>
    <w:rsid w:val="006D5CD0"/>
    <w:rsid w:val="006F2E31"/>
    <w:rsid w:val="006F7164"/>
    <w:rsid w:val="00703E5C"/>
    <w:rsid w:val="00717879"/>
    <w:rsid w:val="007A0734"/>
    <w:rsid w:val="007B23A7"/>
    <w:rsid w:val="007D325F"/>
    <w:rsid w:val="007D79F5"/>
    <w:rsid w:val="007E4143"/>
    <w:rsid w:val="007E7E6F"/>
    <w:rsid w:val="008157E5"/>
    <w:rsid w:val="00845280"/>
    <w:rsid w:val="00852BCC"/>
    <w:rsid w:val="008652F6"/>
    <w:rsid w:val="00890602"/>
    <w:rsid w:val="008A5A1C"/>
    <w:rsid w:val="008A6213"/>
    <w:rsid w:val="008C4037"/>
    <w:rsid w:val="009415D4"/>
    <w:rsid w:val="0099466F"/>
    <w:rsid w:val="00994BA6"/>
    <w:rsid w:val="00997A7C"/>
    <w:rsid w:val="009C1413"/>
    <w:rsid w:val="009E3130"/>
    <w:rsid w:val="00A0303B"/>
    <w:rsid w:val="00A136D7"/>
    <w:rsid w:val="00A73CDA"/>
    <w:rsid w:val="00AA7F44"/>
    <w:rsid w:val="00AB1094"/>
    <w:rsid w:val="00AB22D1"/>
    <w:rsid w:val="00AD4BCD"/>
    <w:rsid w:val="00B30723"/>
    <w:rsid w:val="00B40FD6"/>
    <w:rsid w:val="00B6228C"/>
    <w:rsid w:val="00B622F6"/>
    <w:rsid w:val="00B727F8"/>
    <w:rsid w:val="00B8715F"/>
    <w:rsid w:val="00BB5774"/>
    <w:rsid w:val="00BD5799"/>
    <w:rsid w:val="00BE7174"/>
    <w:rsid w:val="00C206CB"/>
    <w:rsid w:val="00C30ED0"/>
    <w:rsid w:val="00C37FE5"/>
    <w:rsid w:val="00C405F2"/>
    <w:rsid w:val="00C633B1"/>
    <w:rsid w:val="00C7555D"/>
    <w:rsid w:val="00CA5D04"/>
    <w:rsid w:val="00CF0F03"/>
    <w:rsid w:val="00D16DCD"/>
    <w:rsid w:val="00D25CD8"/>
    <w:rsid w:val="00D27835"/>
    <w:rsid w:val="00D30675"/>
    <w:rsid w:val="00D742A3"/>
    <w:rsid w:val="00D769FB"/>
    <w:rsid w:val="00D8015A"/>
    <w:rsid w:val="00D948D3"/>
    <w:rsid w:val="00D95D90"/>
    <w:rsid w:val="00DA1F90"/>
    <w:rsid w:val="00DB2B2B"/>
    <w:rsid w:val="00DD3650"/>
    <w:rsid w:val="00E174FE"/>
    <w:rsid w:val="00E51081"/>
    <w:rsid w:val="00E80209"/>
    <w:rsid w:val="00E816F9"/>
    <w:rsid w:val="00E864DE"/>
    <w:rsid w:val="00E94C65"/>
    <w:rsid w:val="00E950D7"/>
    <w:rsid w:val="00EA2519"/>
    <w:rsid w:val="00EA49CE"/>
    <w:rsid w:val="00ED5F7E"/>
    <w:rsid w:val="00EE316E"/>
    <w:rsid w:val="00F143C5"/>
    <w:rsid w:val="00F21F8B"/>
    <w:rsid w:val="00F22B75"/>
    <w:rsid w:val="00F266E9"/>
    <w:rsid w:val="00F26BE8"/>
    <w:rsid w:val="00F40637"/>
    <w:rsid w:val="00F72A09"/>
    <w:rsid w:val="00F86D29"/>
    <w:rsid w:val="00FA1C1E"/>
    <w:rsid w:val="00FB75BD"/>
    <w:rsid w:val="00FD5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50D20"/>
  <w15:docId w15:val="{02E858D5-2875-4B16-9650-A06A40620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622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783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1CF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1CF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C3C9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31C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D5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5F7E"/>
  </w:style>
  <w:style w:type="paragraph" w:styleId="Footer">
    <w:name w:val="footer"/>
    <w:basedOn w:val="Normal"/>
    <w:link w:val="FooterChar"/>
    <w:uiPriority w:val="99"/>
    <w:unhideWhenUsed/>
    <w:rsid w:val="00ED5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5F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ene@NomadGroup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uvnc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3134</Words>
  <Characters>17866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mad Group LLC</Company>
  <LinksUpToDate>false</LinksUpToDate>
  <CharactersWithSpaces>20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hy Lesser</dc:creator>
  <cp:keywords/>
  <dc:description/>
  <cp:lastModifiedBy>Dave Perkins</cp:lastModifiedBy>
  <cp:revision>2</cp:revision>
  <cp:lastPrinted>2018-10-12T15:36:00Z</cp:lastPrinted>
  <dcterms:created xsi:type="dcterms:W3CDTF">2018-11-01T22:43:00Z</dcterms:created>
  <dcterms:modified xsi:type="dcterms:W3CDTF">2018-11-01T22:43:00Z</dcterms:modified>
</cp:coreProperties>
</file>